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7.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5.xml" ContentType="application/vnd.openxmlformats-officedocument.wordprocessingml.footer+xml"/>
  <Override PartName="/word/footer3.xml" ContentType="application/vnd.openxmlformats-officedocument.wordprocessingml.footer+xml"/>
  <Override PartName="/word/footer6.xml" ContentType="application/vnd.openxmlformats-officedocument.wordprocessingml.footer+xml"/>
  <Override PartName="/word/charts/colors1.xml" ContentType="application/vnd.ms-office.chartcolorstyle+xml"/>
  <Override PartName="/word/charts/style1.xml" ContentType="application/vnd.ms-office.chartstyle+xml"/>
  <Override PartName="/word/charts/chart1.xml" ContentType="application/vnd.openxmlformats-officedocument.drawingml.chart+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customXml/itemProps1.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7D56CE" w14:textId="1083FE8C" w:rsidR="006C6BDA" w:rsidRPr="00331948" w:rsidRDefault="0060011D" w:rsidP="00331948">
      <w:bookmarkStart w:id="0" w:name="_GoBack"/>
      <w:bookmarkEnd w:id="0"/>
      <w:r>
        <w:rPr>
          <w:noProof/>
          <w:lang w:eastAsia="en-GB"/>
        </w:rPr>
        <w:drawing>
          <wp:inline distT="0" distB="0" distL="0" distR="0" wp14:anchorId="32C8F1A4" wp14:editId="61EADD91">
            <wp:extent cx="2818765" cy="881380"/>
            <wp:effectExtent l="0" t="0" r="635" b="0"/>
            <wp:docPr id="12" name="Picture 12"/>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8765" cy="881380"/>
                    </a:xfrm>
                    <a:prstGeom prst="rect">
                      <a:avLst/>
                    </a:prstGeom>
                  </pic:spPr>
                </pic:pic>
              </a:graphicData>
            </a:graphic>
          </wp:inline>
        </w:drawing>
      </w:r>
    </w:p>
    <w:p w14:paraId="3377DBA0" w14:textId="7E8EBAAA" w:rsidR="001568F2" w:rsidRDefault="001568F2" w:rsidP="00530558">
      <w:pPr>
        <w:rPr>
          <w:sz w:val="20"/>
        </w:rPr>
      </w:pPr>
    </w:p>
    <w:p w14:paraId="449C0464" w14:textId="77777777" w:rsidR="0060011D" w:rsidRPr="00CD3888" w:rsidRDefault="0060011D" w:rsidP="00530558">
      <w:pPr>
        <w:rPr>
          <w:sz w:val="20"/>
        </w:rPr>
      </w:pPr>
    </w:p>
    <w:p w14:paraId="18316B35" w14:textId="782B155A" w:rsidR="00225904" w:rsidRPr="00CD3888" w:rsidRDefault="00CD3888" w:rsidP="001720AC">
      <w:pPr>
        <w:ind w:right="1535"/>
        <w:rPr>
          <w:b/>
          <w:color w:val="006983"/>
          <w:sz w:val="44"/>
          <w:szCs w:val="48"/>
        </w:rPr>
      </w:pPr>
      <w:r w:rsidRPr="00CD3888">
        <w:rPr>
          <w:b/>
          <w:color w:val="006983"/>
          <w:sz w:val="44"/>
          <w:szCs w:val="48"/>
        </w:rPr>
        <w:t>Evaluation of</w:t>
      </w:r>
      <w:r w:rsidR="00184843">
        <w:rPr>
          <w:b/>
          <w:color w:val="006983"/>
          <w:sz w:val="44"/>
          <w:szCs w:val="48"/>
        </w:rPr>
        <w:t xml:space="preserve"> </w:t>
      </w:r>
      <w:r w:rsidRPr="00CD3888">
        <w:rPr>
          <w:b/>
          <w:color w:val="006983"/>
          <w:sz w:val="44"/>
          <w:szCs w:val="48"/>
        </w:rPr>
        <w:t>Way2Work#Cashback:</w:t>
      </w:r>
      <w:r w:rsidR="003462E6">
        <w:rPr>
          <w:b/>
          <w:color w:val="006983"/>
          <w:sz w:val="44"/>
          <w:szCs w:val="48"/>
        </w:rPr>
        <w:t xml:space="preserve"> </w:t>
      </w:r>
      <w:r w:rsidRPr="00CD3888">
        <w:rPr>
          <w:b/>
          <w:color w:val="006983"/>
          <w:sz w:val="44"/>
          <w:szCs w:val="48"/>
        </w:rPr>
        <w:t xml:space="preserve">Final </w:t>
      </w:r>
      <w:r w:rsidR="00133650" w:rsidRPr="00CD3888">
        <w:rPr>
          <w:b/>
          <w:color w:val="006983"/>
          <w:sz w:val="44"/>
          <w:szCs w:val="48"/>
        </w:rPr>
        <w:t>Report</w:t>
      </w:r>
    </w:p>
    <w:p w14:paraId="1AF405F1" w14:textId="77777777" w:rsidR="00225904" w:rsidRPr="006B47F2" w:rsidRDefault="00225904" w:rsidP="00D75176">
      <w:pPr>
        <w:pStyle w:val="BSNumberedPara7"/>
        <w:numPr>
          <w:ilvl w:val="0"/>
          <w:numId w:val="0"/>
        </w:numPr>
        <w:ind w:left="709" w:hanging="709"/>
      </w:pPr>
    </w:p>
    <w:p w14:paraId="1E94B775" w14:textId="77777777" w:rsidR="00225904" w:rsidRDefault="00133650" w:rsidP="00225904">
      <w:pPr>
        <w:rPr>
          <w:b/>
          <w:color w:val="006983"/>
        </w:rPr>
      </w:pPr>
      <w:r>
        <w:rPr>
          <w:b/>
          <w:color w:val="006983"/>
        </w:rPr>
        <w:t>Bridges Project</w:t>
      </w:r>
    </w:p>
    <w:p w14:paraId="4A4ED33A" w14:textId="77777777" w:rsidR="00225904" w:rsidRDefault="00225904" w:rsidP="00225904">
      <w:pPr>
        <w:rPr>
          <w:b/>
          <w:color w:val="006983"/>
        </w:rPr>
      </w:pPr>
    </w:p>
    <w:p w14:paraId="4D0A3C19" w14:textId="3C026CBF" w:rsidR="00225904" w:rsidRPr="00225904" w:rsidRDefault="000A67F8" w:rsidP="00225904">
      <w:pPr>
        <w:rPr>
          <w:color w:val="006983"/>
        </w:rPr>
      </w:pPr>
      <w:r>
        <w:rPr>
          <w:color w:val="006983"/>
        </w:rPr>
        <w:t>August</w:t>
      </w:r>
      <w:r w:rsidR="00133650">
        <w:rPr>
          <w:color w:val="006983"/>
        </w:rPr>
        <w:t xml:space="preserve"> 2020</w:t>
      </w:r>
    </w:p>
    <w:p w14:paraId="3824D0FD" w14:textId="77777777" w:rsidR="006B47F2" w:rsidRPr="006B47F2" w:rsidRDefault="006B47F2" w:rsidP="00530558"/>
    <w:p w14:paraId="77724D01" w14:textId="363EA4E1" w:rsidR="006B47F2" w:rsidRPr="006B47F2" w:rsidRDefault="006B47F2" w:rsidP="00530558"/>
    <w:p w14:paraId="77010A0F" w14:textId="0E01C0CD" w:rsidR="006B47F2" w:rsidRPr="006B47F2" w:rsidRDefault="006B47F2" w:rsidP="00530558"/>
    <w:p w14:paraId="7DEBD476" w14:textId="6AEAD490" w:rsidR="006B47F2" w:rsidRPr="006B47F2" w:rsidRDefault="006B47F2" w:rsidP="00530558"/>
    <w:p w14:paraId="5B42AC2D" w14:textId="25A6D288" w:rsidR="006B47F2" w:rsidRPr="006B47F2" w:rsidRDefault="006B47F2" w:rsidP="00530558"/>
    <w:p w14:paraId="27D41730" w14:textId="29B922DA" w:rsidR="006B47F2" w:rsidRPr="006B47F2" w:rsidRDefault="00FE464C" w:rsidP="00FE464C">
      <w:pPr>
        <w:tabs>
          <w:tab w:val="left" w:pos="1260"/>
        </w:tabs>
      </w:pPr>
      <w:r>
        <w:tab/>
      </w:r>
    </w:p>
    <w:p w14:paraId="0E8A41F1" w14:textId="3E7AD13F" w:rsidR="006B47F2" w:rsidRPr="006B47F2" w:rsidRDefault="0055727C" w:rsidP="00530558">
      <w:r>
        <w:rPr>
          <w:noProof/>
          <w:lang w:eastAsia="en-GB"/>
        </w:rPr>
        <w:drawing>
          <wp:anchor distT="0" distB="0" distL="114300" distR="114300" simplePos="0" relativeHeight="251659264" behindDoc="1" locked="0" layoutInCell="1" allowOverlap="1" wp14:anchorId="2BB49616" wp14:editId="5D076B54">
            <wp:simplePos x="0" y="0"/>
            <wp:positionH relativeFrom="page">
              <wp:posOffset>3329940</wp:posOffset>
            </wp:positionH>
            <wp:positionV relativeFrom="paragraph">
              <wp:posOffset>179705</wp:posOffset>
            </wp:positionV>
            <wp:extent cx="4369140" cy="412369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l="42264" t="1" r="1" b="544"/>
                    <a:stretch/>
                  </pic:blipFill>
                  <pic:spPr bwMode="auto">
                    <a:xfrm>
                      <a:off x="0" y="0"/>
                      <a:ext cx="4369140" cy="41236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9106230" w14:textId="74C76AEB" w:rsidR="006B47F2" w:rsidRDefault="0055727C" w:rsidP="0055727C">
      <w:pPr>
        <w:tabs>
          <w:tab w:val="left" w:pos="1350"/>
        </w:tabs>
      </w:pPr>
      <w:r>
        <w:tab/>
      </w:r>
    </w:p>
    <w:p w14:paraId="642B2259" w14:textId="2C26452B" w:rsidR="00181384" w:rsidRDefault="00181384" w:rsidP="00530558"/>
    <w:p w14:paraId="21F687CF" w14:textId="551BABBC" w:rsidR="0060011D" w:rsidRDefault="0060011D" w:rsidP="00530558"/>
    <w:p w14:paraId="5F6DB4AB" w14:textId="7D7E659B" w:rsidR="0060011D" w:rsidRDefault="0060011D" w:rsidP="00530558"/>
    <w:p w14:paraId="6932C97B" w14:textId="584D2E30" w:rsidR="0060011D" w:rsidRDefault="0060011D" w:rsidP="0060011D">
      <w:pPr>
        <w:tabs>
          <w:tab w:val="left" w:pos="1200"/>
        </w:tabs>
      </w:pPr>
      <w:r>
        <w:tab/>
      </w:r>
    </w:p>
    <w:p w14:paraId="2A448A67" w14:textId="7349F16A" w:rsidR="0060011D" w:rsidRDefault="0060011D" w:rsidP="00530558"/>
    <w:p w14:paraId="64843010" w14:textId="2AE27890" w:rsidR="0060011D" w:rsidRDefault="0060011D" w:rsidP="00530558"/>
    <w:p w14:paraId="0AA478E8" w14:textId="37CD6000" w:rsidR="0060011D" w:rsidRDefault="0060011D" w:rsidP="00530558"/>
    <w:p w14:paraId="3493A8A6" w14:textId="6A5411E0" w:rsidR="006B47F2" w:rsidRPr="006B47F2" w:rsidRDefault="006B47F2" w:rsidP="00530558"/>
    <w:p w14:paraId="1FB9C0A6" w14:textId="77777777" w:rsidR="006B47F2" w:rsidRPr="006B47F2" w:rsidRDefault="006B47F2" w:rsidP="001720AC">
      <w:pPr>
        <w:ind w:right="119"/>
        <w:sectPr w:rsidR="006B47F2" w:rsidRPr="006B47F2" w:rsidSect="001720AC">
          <w:footerReference w:type="default" r:id="rId10"/>
          <w:headerReference w:type="first" r:id="rId11"/>
          <w:pgSz w:w="11906" w:h="16838"/>
          <w:pgMar w:top="1440" w:right="1440" w:bottom="1440" w:left="1440" w:header="680" w:footer="510" w:gutter="0"/>
          <w:cols w:space="708"/>
          <w:docGrid w:linePitch="360"/>
        </w:sectPr>
      </w:pPr>
    </w:p>
    <w:p w14:paraId="6C0320CC" w14:textId="74FD6D9B" w:rsidR="006C1AA0" w:rsidRDefault="006C1AA0" w:rsidP="00530558">
      <w:pPr>
        <w:pStyle w:val="BSAppendixHeading"/>
        <w:rPr>
          <w:sz w:val="28"/>
          <w:szCs w:val="28"/>
        </w:rPr>
      </w:pPr>
    </w:p>
    <w:p w14:paraId="342059B3" w14:textId="62960B23" w:rsidR="006B47F2" w:rsidRPr="00C057DB" w:rsidRDefault="006B47F2" w:rsidP="00530558">
      <w:pPr>
        <w:pStyle w:val="BSAppendixHeading"/>
        <w:rPr>
          <w:sz w:val="28"/>
          <w:szCs w:val="28"/>
        </w:rPr>
      </w:pPr>
      <w:r w:rsidRPr="00C057DB">
        <w:rPr>
          <w:sz w:val="28"/>
          <w:szCs w:val="28"/>
        </w:rPr>
        <w:t>CONTENTS</w:t>
      </w:r>
    </w:p>
    <w:p w14:paraId="581E071C" w14:textId="77777777" w:rsidR="006B47F2" w:rsidRDefault="006B47F2" w:rsidP="00530558"/>
    <w:p w14:paraId="1303AA45" w14:textId="77777777" w:rsidR="006B47F2" w:rsidRPr="00036546" w:rsidRDefault="006B47F2" w:rsidP="00D16FF1">
      <w:pPr>
        <w:tabs>
          <w:tab w:val="left" w:pos="8505"/>
        </w:tabs>
      </w:pPr>
      <w:r w:rsidRPr="00D16FF1">
        <w:rPr>
          <w:b/>
          <w:color w:val="437689"/>
        </w:rPr>
        <w:t>Chapter</w:t>
      </w:r>
      <w:r w:rsidR="00D16FF1" w:rsidRPr="00D16FF1">
        <w:rPr>
          <w:b/>
          <w:color w:val="437689"/>
        </w:rPr>
        <w:tab/>
        <w:t>P</w:t>
      </w:r>
      <w:r w:rsidRPr="00D16FF1">
        <w:rPr>
          <w:b/>
          <w:color w:val="437689"/>
        </w:rPr>
        <w:t>ag</w:t>
      </w:r>
      <w:r w:rsidRPr="00D16FF1">
        <w:t>e</w:t>
      </w:r>
    </w:p>
    <w:p w14:paraId="37FA4228" w14:textId="2CBA1113" w:rsidR="00FE464C" w:rsidRDefault="00D91CEB">
      <w:pPr>
        <w:pStyle w:val="TOC1"/>
        <w:rPr>
          <w:rFonts w:asciiTheme="minorHAnsi" w:eastAsiaTheme="minorEastAsia" w:hAnsiTheme="minorHAnsi" w:cstheme="minorBidi"/>
          <w:spacing w:val="0"/>
          <w:sz w:val="22"/>
          <w:szCs w:val="22"/>
          <w:lang w:val="en-US"/>
        </w:rPr>
      </w:pPr>
      <w:r>
        <w:fldChar w:fldCharType="begin"/>
      </w:r>
      <w:r>
        <w:instrText xml:space="preserve"> TOC \h \z \t "BS Chapter Heading,1" </w:instrText>
      </w:r>
      <w:r>
        <w:fldChar w:fldCharType="separate"/>
      </w:r>
      <w:hyperlink w:anchor="_Toc47360827" w:history="1">
        <w:r w:rsidR="00FE464C" w:rsidRPr="00BD6166">
          <w:rPr>
            <w:rStyle w:val="Hyperlink"/>
          </w:rPr>
          <w:t>1.</w:t>
        </w:r>
        <w:r w:rsidR="00FE464C">
          <w:rPr>
            <w:rFonts w:asciiTheme="minorHAnsi" w:eastAsiaTheme="minorEastAsia" w:hAnsiTheme="minorHAnsi" w:cstheme="minorBidi"/>
            <w:spacing w:val="0"/>
            <w:sz w:val="22"/>
            <w:szCs w:val="22"/>
            <w:lang w:val="en-US"/>
          </w:rPr>
          <w:tab/>
        </w:r>
        <w:r w:rsidR="00FE464C" w:rsidRPr="00BD6166">
          <w:rPr>
            <w:rStyle w:val="Hyperlink"/>
          </w:rPr>
          <w:t>Introduction and context</w:t>
        </w:r>
        <w:r w:rsidR="00FE464C">
          <w:rPr>
            <w:webHidden/>
          </w:rPr>
          <w:tab/>
        </w:r>
        <w:r w:rsidR="00FE464C">
          <w:rPr>
            <w:webHidden/>
          </w:rPr>
          <w:fldChar w:fldCharType="begin"/>
        </w:r>
        <w:r w:rsidR="00FE464C">
          <w:rPr>
            <w:webHidden/>
          </w:rPr>
          <w:instrText xml:space="preserve"> PAGEREF _Toc47360827 \h </w:instrText>
        </w:r>
        <w:r w:rsidR="00FE464C">
          <w:rPr>
            <w:webHidden/>
          </w:rPr>
        </w:r>
        <w:r w:rsidR="00FE464C">
          <w:rPr>
            <w:webHidden/>
          </w:rPr>
          <w:fldChar w:fldCharType="separate"/>
        </w:r>
        <w:r w:rsidR="0038171F">
          <w:rPr>
            <w:webHidden/>
          </w:rPr>
          <w:t>1</w:t>
        </w:r>
        <w:r w:rsidR="00FE464C">
          <w:rPr>
            <w:webHidden/>
          </w:rPr>
          <w:fldChar w:fldCharType="end"/>
        </w:r>
      </w:hyperlink>
    </w:p>
    <w:p w14:paraId="16C8C603" w14:textId="32B6EB92" w:rsidR="00FE464C" w:rsidRDefault="00383C71">
      <w:pPr>
        <w:pStyle w:val="TOC1"/>
        <w:rPr>
          <w:rFonts w:asciiTheme="minorHAnsi" w:eastAsiaTheme="minorEastAsia" w:hAnsiTheme="minorHAnsi" w:cstheme="minorBidi"/>
          <w:spacing w:val="0"/>
          <w:sz w:val="22"/>
          <w:szCs w:val="22"/>
          <w:lang w:val="en-US"/>
        </w:rPr>
      </w:pPr>
      <w:hyperlink w:anchor="_Toc47360828" w:history="1">
        <w:r w:rsidR="00FE464C" w:rsidRPr="00BD6166">
          <w:rPr>
            <w:rStyle w:val="Hyperlink"/>
          </w:rPr>
          <w:t>2.</w:t>
        </w:r>
        <w:r w:rsidR="00FE464C">
          <w:rPr>
            <w:rFonts w:asciiTheme="minorHAnsi" w:eastAsiaTheme="minorEastAsia" w:hAnsiTheme="minorHAnsi" w:cstheme="minorBidi"/>
            <w:spacing w:val="0"/>
            <w:sz w:val="22"/>
            <w:szCs w:val="22"/>
            <w:lang w:val="en-US"/>
          </w:rPr>
          <w:tab/>
        </w:r>
        <w:r w:rsidR="00FE464C" w:rsidRPr="00BD6166">
          <w:rPr>
            <w:rStyle w:val="Hyperlink"/>
          </w:rPr>
          <w:t>Programme delivery</w:t>
        </w:r>
        <w:r w:rsidR="00FE464C">
          <w:rPr>
            <w:webHidden/>
          </w:rPr>
          <w:tab/>
        </w:r>
        <w:r w:rsidR="00FE464C">
          <w:rPr>
            <w:webHidden/>
          </w:rPr>
          <w:fldChar w:fldCharType="begin"/>
        </w:r>
        <w:r w:rsidR="00FE464C">
          <w:rPr>
            <w:webHidden/>
          </w:rPr>
          <w:instrText xml:space="preserve"> PAGEREF _Toc47360828 \h </w:instrText>
        </w:r>
        <w:r w:rsidR="00FE464C">
          <w:rPr>
            <w:webHidden/>
          </w:rPr>
        </w:r>
        <w:r w:rsidR="00FE464C">
          <w:rPr>
            <w:webHidden/>
          </w:rPr>
          <w:fldChar w:fldCharType="separate"/>
        </w:r>
        <w:r w:rsidR="0038171F">
          <w:rPr>
            <w:webHidden/>
          </w:rPr>
          <w:t>5</w:t>
        </w:r>
        <w:r w:rsidR="00FE464C">
          <w:rPr>
            <w:webHidden/>
          </w:rPr>
          <w:fldChar w:fldCharType="end"/>
        </w:r>
      </w:hyperlink>
    </w:p>
    <w:p w14:paraId="2F610D86" w14:textId="4D60C29F" w:rsidR="00FE464C" w:rsidRDefault="00383C71">
      <w:pPr>
        <w:pStyle w:val="TOC1"/>
        <w:rPr>
          <w:rFonts w:asciiTheme="minorHAnsi" w:eastAsiaTheme="minorEastAsia" w:hAnsiTheme="minorHAnsi" w:cstheme="minorBidi"/>
          <w:spacing w:val="0"/>
          <w:sz w:val="22"/>
          <w:szCs w:val="22"/>
          <w:lang w:val="en-US"/>
        </w:rPr>
      </w:pPr>
      <w:hyperlink w:anchor="_Toc47360829" w:history="1">
        <w:r w:rsidR="00FE464C" w:rsidRPr="00BD6166">
          <w:rPr>
            <w:rStyle w:val="Hyperlink"/>
          </w:rPr>
          <w:t>3.</w:t>
        </w:r>
        <w:r w:rsidR="00FE464C">
          <w:rPr>
            <w:rFonts w:asciiTheme="minorHAnsi" w:eastAsiaTheme="minorEastAsia" w:hAnsiTheme="minorHAnsi" w:cstheme="minorBidi"/>
            <w:spacing w:val="0"/>
            <w:sz w:val="22"/>
            <w:szCs w:val="22"/>
            <w:lang w:val="en-US"/>
          </w:rPr>
          <w:tab/>
        </w:r>
        <w:r w:rsidR="00FE464C" w:rsidRPr="00BD6166">
          <w:rPr>
            <w:rStyle w:val="Hyperlink"/>
          </w:rPr>
          <w:t>Impact of Way2Work</w:t>
        </w:r>
        <w:r w:rsidR="00FE464C">
          <w:rPr>
            <w:webHidden/>
          </w:rPr>
          <w:tab/>
        </w:r>
        <w:r w:rsidR="00FE464C">
          <w:rPr>
            <w:webHidden/>
          </w:rPr>
          <w:fldChar w:fldCharType="begin"/>
        </w:r>
        <w:r w:rsidR="00FE464C">
          <w:rPr>
            <w:webHidden/>
          </w:rPr>
          <w:instrText xml:space="preserve"> PAGEREF _Toc47360829 \h </w:instrText>
        </w:r>
        <w:r w:rsidR="00FE464C">
          <w:rPr>
            <w:webHidden/>
          </w:rPr>
        </w:r>
        <w:r w:rsidR="00FE464C">
          <w:rPr>
            <w:webHidden/>
          </w:rPr>
          <w:fldChar w:fldCharType="separate"/>
        </w:r>
        <w:r w:rsidR="0038171F">
          <w:rPr>
            <w:webHidden/>
          </w:rPr>
          <w:t>9</w:t>
        </w:r>
        <w:r w:rsidR="00FE464C">
          <w:rPr>
            <w:webHidden/>
          </w:rPr>
          <w:fldChar w:fldCharType="end"/>
        </w:r>
      </w:hyperlink>
    </w:p>
    <w:p w14:paraId="39509C81" w14:textId="57B8CC38" w:rsidR="00FE464C" w:rsidRDefault="00383C71">
      <w:pPr>
        <w:pStyle w:val="TOC1"/>
        <w:rPr>
          <w:rFonts w:asciiTheme="minorHAnsi" w:eastAsiaTheme="minorEastAsia" w:hAnsiTheme="minorHAnsi" w:cstheme="minorBidi"/>
          <w:spacing w:val="0"/>
          <w:sz w:val="22"/>
          <w:szCs w:val="22"/>
          <w:lang w:val="en-US"/>
        </w:rPr>
      </w:pPr>
      <w:hyperlink w:anchor="_Toc47360830" w:history="1">
        <w:r w:rsidR="00FE464C" w:rsidRPr="00BD6166">
          <w:rPr>
            <w:rStyle w:val="Hyperlink"/>
          </w:rPr>
          <w:t>4.</w:t>
        </w:r>
        <w:r w:rsidR="00FE464C">
          <w:rPr>
            <w:rFonts w:asciiTheme="minorHAnsi" w:eastAsiaTheme="minorEastAsia" w:hAnsiTheme="minorHAnsi" w:cstheme="minorBidi"/>
            <w:spacing w:val="0"/>
            <w:sz w:val="22"/>
            <w:szCs w:val="22"/>
            <w:lang w:val="en-US"/>
          </w:rPr>
          <w:tab/>
        </w:r>
        <w:r w:rsidR="00FE464C" w:rsidRPr="00BD6166">
          <w:rPr>
            <w:rStyle w:val="Hyperlink"/>
          </w:rPr>
          <w:t>Summary and learning points</w:t>
        </w:r>
        <w:r w:rsidR="00FE464C">
          <w:rPr>
            <w:webHidden/>
          </w:rPr>
          <w:tab/>
        </w:r>
        <w:r w:rsidR="00FE464C">
          <w:rPr>
            <w:webHidden/>
          </w:rPr>
          <w:fldChar w:fldCharType="begin"/>
        </w:r>
        <w:r w:rsidR="00FE464C">
          <w:rPr>
            <w:webHidden/>
          </w:rPr>
          <w:instrText xml:space="preserve"> PAGEREF _Toc47360830 \h </w:instrText>
        </w:r>
        <w:r w:rsidR="00FE464C">
          <w:rPr>
            <w:webHidden/>
          </w:rPr>
        </w:r>
        <w:r w:rsidR="00FE464C">
          <w:rPr>
            <w:webHidden/>
          </w:rPr>
          <w:fldChar w:fldCharType="separate"/>
        </w:r>
        <w:r w:rsidR="0038171F">
          <w:rPr>
            <w:webHidden/>
          </w:rPr>
          <w:t>25</w:t>
        </w:r>
        <w:r w:rsidR="00FE464C">
          <w:rPr>
            <w:webHidden/>
          </w:rPr>
          <w:fldChar w:fldCharType="end"/>
        </w:r>
      </w:hyperlink>
    </w:p>
    <w:p w14:paraId="3D04F75A" w14:textId="6490DDFF" w:rsidR="00530558" w:rsidRDefault="00D91CEB" w:rsidP="002367BE">
      <w:pPr>
        <w:pStyle w:val="TOC1"/>
      </w:pPr>
      <w:r>
        <w:fldChar w:fldCharType="end"/>
      </w:r>
    </w:p>
    <w:p w14:paraId="02921F53" w14:textId="77777777" w:rsidR="00724E9A" w:rsidRDefault="00724E9A" w:rsidP="002367BE">
      <w:pPr>
        <w:pStyle w:val="TOC1"/>
      </w:pPr>
    </w:p>
    <w:p w14:paraId="3AC86EA5" w14:textId="77777777" w:rsidR="00724E9A" w:rsidRDefault="00724E9A" w:rsidP="00521546"/>
    <w:p w14:paraId="564D0635" w14:textId="3544DCCD" w:rsidR="000D68D0" w:rsidRDefault="000B60F1" w:rsidP="000D68D0">
      <w:pPr>
        <w:sectPr w:rsidR="000D68D0" w:rsidSect="002D2CC3">
          <w:headerReference w:type="default" r:id="rId12"/>
          <w:footerReference w:type="default" r:id="rId13"/>
          <w:footerReference w:type="first" r:id="rId14"/>
          <w:type w:val="continuous"/>
          <w:pgSz w:w="11906" w:h="16838"/>
          <w:pgMar w:top="1440" w:right="1440" w:bottom="1440" w:left="1440" w:header="340" w:footer="283" w:gutter="0"/>
          <w:cols w:space="708"/>
          <w:titlePg/>
          <w:docGrid w:linePitch="360"/>
        </w:sectPr>
      </w:pPr>
      <w:r w:rsidRPr="00831CA8">
        <w:tab/>
      </w:r>
      <w:bookmarkStart w:id="1" w:name="_Toc394655794"/>
      <w:bookmarkStart w:id="2" w:name="_Toc394656006"/>
    </w:p>
    <w:bookmarkEnd w:id="1"/>
    <w:bookmarkEnd w:id="2"/>
    <w:p w14:paraId="5D80B256" w14:textId="294D6E7E" w:rsidR="00A2744F" w:rsidRDefault="000D26DB" w:rsidP="00530558">
      <w:r>
        <w:rPr>
          <w:noProof/>
          <w:lang w:eastAsia="en-GB"/>
        </w:rPr>
        <w:lastRenderedPageBreak/>
        <w:drawing>
          <wp:inline distT="0" distB="0" distL="0" distR="0" wp14:anchorId="65C74ECA" wp14:editId="36BA9624">
            <wp:extent cx="6151155" cy="8693633"/>
            <wp:effectExtent l="0" t="0" r="2540" b="0"/>
            <wp:docPr id="5" name="Picture 5" descr="C:\Users\Abigail\AppData\Local\Microsoft\Windows\Temporary Internet Files\Content.Word\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bigail\AppData\Local\Microsoft\Windows\Temporary Internet Files\Content.Word\000.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56588" cy="8701312"/>
                    </a:xfrm>
                    <a:prstGeom prst="rect">
                      <a:avLst/>
                    </a:prstGeom>
                    <a:noFill/>
                    <a:ln>
                      <a:noFill/>
                    </a:ln>
                  </pic:spPr>
                </pic:pic>
              </a:graphicData>
            </a:graphic>
          </wp:inline>
        </w:drawing>
      </w:r>
      <w:r>
        <w:rPr>
          <w:noProof/>
          <w:lang w:eastAsia="en-GB"/>
        </w:rPr>
        <w:drawing>
          <wp:inline distT="0" distB="0" distL="0" distR="0" wp14:anchorId="2A268329" wp14:editId="0531F61F">
            <wp:extent cx="6158901" cy="8704580"/>
            <wp:effectExtent l="0" t="0" r="0" b="1270"/>
            <wp:docPr id="1" name="Picture 1" descr="C:\Users\Abigail\AppData\Local\Microsoft\Windows\Temporary Internet Files\Content.Word\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bigail\AppData\Local\Microsoft\Windows\Temporary Internet Files\Content.Word\00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61109" cy="8707701"/>
                    </a:xfrm>
                    <a:prstGeom prst="rect">
                      <a:avLst/>
                    </a:prstGeom>
                    <a:noFill/>
                    <a:ln>
                      <a:noFill/>
                    </a:ln>
                  </pic:spPr>
                </pic:pic>
              </a:graphicData>
            </a:graphic>
          </wp:inline>
        </w:drawing>
      </w:r>
    </w:p>
    <w:p w14:paraId="25A4517B" w14:textId="77777777" w:rsidR="000D68D0" w:rsidRDefault="000D68D0" w:rsidP="00530558">
      <w:pPr>
        <w:sectPr w:rsidR="000D68D0" w:rsidSect="00D7664E">
          <w:footerReference w:type="default" r:id="rId17"/>
          <w:footerReference w:type="first" r:id="rId18"/>
          <w:pgSz w:w="11906" w:h="16838"/>
          <w:pgMar w:top="1440" w:right="1440" w:bottom="1440" w:left="1440" w:header="340" w:footer="283" w:gutter="0"/>
          <w:pgNumType w:fmt="lowerRoman" w:start="1"/>
          <w:cols w:space="708"/>
          <w:titlePg/>
          <w:docGrid w:linePitch="360"/>
        </w:sectPr>
      </w:pPr>
    </w:p>
    <w:p w14:paraId="399954C4" w14:textId="77777777" w:rsidR="000E1A32" w:rsidRPr="008B3854" w:rsidRDefault="00133650" w:rsidP="000E1A32">
      <w:pPr>
        <w:pStyle w:val="BSChapterHeading"/>
      </w:pPr>
      <w:bookmarkStart w:id="3" w:name="_Toc47360827"/>
      <w:r>
        <w:t>Introduction and context</w:t>
      </w:r>
      <w:bookmarkEnd w:id="3"/>
    </w:p>
    <w:p w14:paraId="5FD97305" w14:textId="65FB8444" w:rsidR="00D21CD4" w:rsidRDefault="00D21CD4" w:rsidP="00D21CD4">
      <w:pPr>
        <w:pStyle w:val="BSNumberedPara1"/>
      </w:pPr>
      <w:r>
        <w:t xml:space="preserve">In July 2017, Bridges Project commissioned Blake Stevenson Ltd to </w:t>
      </w:r>
      <w:r w:rsidR="000D68D0">
        <w:t>evaluate</w:t>
      </w:r>
      <w:r>
        <w:t xml:space="preserve"> its Way2Work#CashBack programme</w:t>
      </w:r>
      <w:r w:rsidR="00386208">
        <w:t xml:space="preserve"> </w:t>
      </w:r>
      <w:r w:rsidR="000D68D0">
        <w:t>(referred to as ‘Way2Work’ in this report),</w:t>
      </w:r>
      <w:r w:rsidR="00FC7881">
        <w:t xml:space="preserve"> which </w:t>
      </w:r>
      <w:r w:rsidR="00D23563">
        <w:t>was</w:t>
      </w:r>
      <w:r>
        <w:t xml:space="preserve"> funded </w:t>
      </w:r>
      <w:r w:rsidR="00D23563">
        <w:t xml:space="preserve">by </w:t>
      </w:r>
      <w:r w:rsidR="000D68D0">
        <w:t xml:space="preserve">Phase 4 of </w:t>
      </w:r>
      <w:r>
        <w:t xml:space="preserve">the </w:t>
      </w:r>
      <w:r w:rsidR="00386208">
        <w:t xml:space="preserve">Scottish Government’s </w:t>
      </w:r>
      <w:r>
        <w:t xml:space="preserve">CashBack for Communities </w:t>
      </w:r>
      <w:r w:rsidR="00386208">
        <w:t>p</w:t>
      </w:r>
      <w:r>
        <w:t>rogramme</w:t>
      </w:r>
      <w:r w:rsidR="000D68D0">
        <w:t xml:space="preserve"> between 2017 and 2020</w:t>
      </w:r>
      <w:r>
        <w:t>.</w:t>
      </w:r>
    </w:p>
    <w:p w14:paraId="341E7B08" w14:textId="0BE0D787" w:rsidR="00D21CD4" w:rsidRDefault="000D68D0" w:rsidP="00D21CD4">
      <w:pPr>
        <w:pStyle w:val="BSNumberedPara1"/>
      </w:pPr>
      <w:r>
        <w:t>This report builds on our reports from Years 1 and 2. We explore</w:t>
      </w:r>
      <w:r w:rsidR="00D21CD4">
        <w:t xml:space="preserve"> the </w:t>
      </w:r>
      <w:r>
        <w:t>delivery and impact of Way2Work</w:t>
      </w:r>
      <w:r w:rsidR="00D21CD4">
        <w:t xml:space="preserve"> in </w:t>
      </w:r>
      <w:r w:rsidR="00D23563">
        <w:t>the third and final year of Phase 4, and across the Phase</w:t>
      </w:r>
      <w:r>
        <w:t xml:space="preserve"> as a whole, with reference to the</w:t>
      </w:r>
      <w:r w:rsidR="00D21CD4">
        <w:t xml:space="preserve"> six core CashBack outcomes</w:t>
      </w:r>
      <w:r>
        <w:t xml:space="preserve"> that the programme aimed to deliver:</w:t>
      </w:r>
    </w:p>
    <w:p w14:paraId="1062B12F" w14:textId="742C9120" w:rsidR="00D21CD4" w:rsidRDefault="00485F03" w:rsidP="00D21CD4">
      <w:pPr>
        <w:pStyle w:val="BSNumberedPara1"/>
        <w:numPr>
          <w:ilvl w:val="0"/>
          <w:numId w:val="0"/>
        </w:numPr>
        <w:ind w:left="709"/>
      </w:pPr>
      <w:r>
        <w:rPr>
          <w:noProof/>
          <w:lang w:eastAsia="en-GB"/>
        </w:rPr>
        <w:drawing>
          <wp:inline distT="0" distB="0" distL="0" distR="0" wp14:anchorId="6CC86E2F" wp14:editId="1A8BCAEC">
            <wp:extent cx="5731510" cy="2486025"/>
            <wp:effectExtent l="0" t="0" r="254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6 outcomes.png"/>
                    <pic:cNvPicPr/>
                  </pic:nvPicPr>
                  <pic:blipFill rotWithShape="1">
                    <a:blip r:embed="rId19" cstate="print">
                      <a:extLst>
                        <a:ext uri="{28A0092B-C50C-407E-A947-70E740481C1C}">
                          <a14:useLocalDpi xmlns:a14="http://schemas.microsoft.com/office/drawing/2010/main" val="0"/>
                        </a:ext>
                      </a:extLst>
                    </a:blip>
                    <a:srcRect t="8717" b="10025"/>
                    <a:stretch/>
                  </pic:blipFill>
                  <pic:spPr bwMode="auto">
                    <a:xfrm>
                      <a:off x="0" y="0"/>
                      <a:ext cx="5731510" cy="2486025"/>
                    </a:xfrm>
                    <a:prstGeom prst="rect">
                      <a:avLst/>
                    </a:prstGeom>
                    <a:ln>
                      <a:noFill/>
                    </a:ln>
                    <a:extLst>
                      <a:ext uri="{53640926-AAD7-44D8-BBD7-CCE9431645EC}">
                        <a14:shadowObscured xmlns:a14="http://schemas.microsoft.com/office/drawing/2010/main"/>
                      </a:ext>
                    </a:extLst>
                  </pic:spPr>
                </pic:pic>
              </a:graphicData>
            </a:graphic>
          </wp:inline>
        </w:drawing>
      </w:r>
    </w:p>
    <w:p w14:paraId="3534124B" w14:textId="3E6DE54A" w:rsidR="00D21CD4" w:rsidRDefault="00D21CD4" w:rsidP="00D21CD4">
      <w:pPr>
        <w:pStyle w:val="BSSubHeading1"/>
      </w:pPr>
      <w:r>
        <w:t xml:space="preserve">Overview of </w:t>
      </w:r>
      <w:r w:rsidR="00386208">
        <w:t>Way2Work</w:t>
      </w:r>
    </w:p>
    <w:p w14:paraId="29AEA642" w14:textId="4A2B5994" w:rsidR="00D21CD4" w:rsidRDefault="000570A8" w:rsidP="00D21CD4">
      <w:pPr>
        <w:pStyle w:val="BSNumberedPara1"/>
      </w:pPr>
      <w:r>
        <w:t xml:space="preserve">As part of Phase 4 </w:t>
      </w:r>
      <w:r w:rsidR="00D21CD4">
        <w:t xml:space="preserve">of the CashBack for Communities programme, Bridges Project received £393,183 to deliver </w:t>
      </w:r>
      <w:r w:rsidR="00386208">
        <w:t>the</w:t>
      </w:r>
      <w:r w:rsidR="00D21CD4">
        <w:t xml:space="preserve"> Way2Work programme. </w:t>
      </w:r>
      <w:r w:rsidR="009C7BB8">
        <w:t>Way2Work</w:t>
      </w:r>
      <w:r w:rsidR="00D21CD4">
        <w:t xml:space="preserve"> </w:t>
      </w:r>
      <w:r w:rsidR="002C1D49">
        <w:t>wa</w:t>
      </w:r>
      <w:r w:rsidR="00D21CD4">
        <w:t>s designed to support vulnerable young people from Midlothian and East Lothian to transition from school or unemployment into positive destinations, such as employment, further education or training.</w:t>
      </w:r>
    </w:p>
    <w:p w14:paraId="2C2CF1BE" w14:textId="7C186CF0" w:rsidR="00D21CD4" w:rsidRDefault="00D21CD4" w:rsidP="00D21CD4">
      <w:pPr>
        <w:pStyle w:val="BSNumberedPara1"/>
      </w:pPr>
      <w:r>
        <w:t>The programme target</w:t>
      </w:r>
      <w:r w:rsidR="00386208">
        <w:t>ed</w:t>
      </w:r>
      <w:r>
        <w:t xml:space="preserve"> young people </w:t>
      </w:r>
      <w:r w:rsidR="00A072CE">
        <w:t xml:space="preserve">aged 14-21 </w:t>
      </w:r>
      <w:r>
        <w:t>who are disadvantaged or marginalised due to various circumstances. These include</w:t>
      </w:r>
      <w:r w:rsidR="009C7BB8">
        <w:t>d</w:t>
      </w:r>
      <w:r w:rsidR="00386208">
        <w:t xml:space="preserve"> young people who </w:t>
      </w:r>
      <w:r w:rsidR="009C7BB8">
        <w:t>we</w:t>
      </w:r>
      <w:r w:rsidR="00386208">
        <w:t>re</w:t>
      </w:r>
      <w:r>
        <w:t>:</w:t>
      </w:r>
    </w:p>
    <w:p w14:paraId="5342CF9A" w14:textId="50181BC9" w:rsidR="00D21CD4" w:rsidRDefault="00D21CD4" w:rsidP="00D21CD4">
      <w:pPr>
        <w:pStyle w:val="BSBulletGreendot"/>
      </w:pPr>
      <w:r>
        <w:t>looked after or care-experienced;</w:t>
      </w:r>
    </w:p>
    <w:p w14:paraId="45232F05" w14:textId="77777777" w:rsidR="00D21CD4" w:rsidRDefault="00D21CD4" w:rsidP="00D21CD4">
      <w:pPr>
        <w:pStyle w:val="BSBulletGreendot"/>
      </w:pPr>
      <w:r>
        <w:t>young carers;</w:t>
      </w:r>
    </w:p>
    <w:p w14:paraId="71CFB81E" w14:textId="47EEDDBD" w:rsidR="00D21CD4" w:rsidRDefault="00D21CD4" w:rsidP="00D21CD4">
      <w:pPr>
        <w:pStyle w:val="BSBulletGreendot"/>
      </w:pPr>
      <w:r>
        <w:t>experiencing mental health issues;</w:t>
      </w:r>
      <w:r w:rsidR="00D4181E">
        <w:t xml:space="preserve"> </w:t>
      </w:r>
    </w:p>
    <w:p w14:paraId="38C75137" w14:textId="4FCA7392" w:rsidR="00CF7363" w:rsidRDefault="00CF7363" w:rsidP="00D21CD4">
      <w:pPr>
        <w:pStyle w:val="BSBulletGreendot"/>
      </w:pPr>
      <w:r>
        <w:t>living in areas of deprivation or households living in poverty;</w:t>
      </w:r>
    </w:p>
    <w:p w14:paraId="48D746EB" w14:textId="31BD6ED5" w:rsidR="00D21CD4" w:rsidRDefault="00D21CD4" w:rsidP="00D21CD4">
      <w:pPr>
        <w:pStyle w:val="BSBulletGreendot"/>
      </w:pPr>
      <w:r>
        <w:t>disengaged in education; and</w:t>
      </w:r>
      <w:r w:rsidR="00386208">
        <w:t>/or</w:t>
      </w:r>
    </w:p>
    <w:p w14:paraId="7535A9C6" w14:textId="4B51ACAE" w:rsidR="00D21CD4" w:rsidRDefault="00D21CD4" w:rsidP="00CF7363">
      <w:pPr>
        <w:pStyle w:val="BSBulletGreendot"/>
      </w:pPr>
      <w:r>
        <w:t>affected by Adverse Childhood Experiences (ACEs).</w:t>
      </w:r>
    </w:p>
    <w:p w14:paraId="4DC0747F" w14:textId="7289C5EA" w:rsidR="00133650" w:rsidRDefault="00386208" w:rsidP="00E73C97">
      <w:pPr>
        <w:pStyle w:val="BSNumberedPara1"/>
      </w:pPr>
      <w:r>
        <w:t>Way2Work supported</w:t>
      </w:r>
      <w:r w:rsidR="000570A8">
        <w:t xml:space="preserve"> </w:t>
      </w:r>
      <w:r w:rsidR="00E73C97">
        <w:t>446 young people over the three year</w:t>
      </w:r>
      <w:r w:rsidR="00D4181E">
        <w:t>s of Phase 4</w:t>
      </w:r>
      <w:r w:rsidR="00E73C97">
        <w:t xml:space="preserve">, exceeding its target of 360. </w:t>
      </w:r>
      <w:r w:rsidR="000570A8">
        <w:t xml:space="preserve">Table 1.1 </w:t>
      </w:r>
      <w:r w:rsidR="00D23563">
        <w:t xml:space="preserve">includes </w:t>
      </w:r>
      <w:r w:rsidR="00E73C97">
        <w:t xml:space="preserve">a breakdown of the total participants and new referrals by year. </w:t>
      </w:r>
    </w:p>
    <w:p w14:paraId="1D0288D2" w14:textId="2BE4CB53" w:rsidR="00B9724F" w:rsidRPr="00B9724F" w:rsidRDefault="00B9724F" w:rsidP="000A67F8">
      <w:pPr>
        <w:pStyle w:val="BSNumberedPara1"/>
        <w:numPr>
          <w:ilvl w:val="0"/>
          <w:numId w:val="0"/>
        </w:numPr>
        <w:spacing w:after="120"/>
        <w:ind w:left="709"/>
        <w:rPr>
          <w:b/>
        </w:rPr>
      </w:pPr>
      <w:r w:rsidRPr="00B9724F">
        <w:rPr>
          <w:b/>
          <w:sz w:val="20"/>
        </w:rPr>
        <w:t>Table 1.1: Participants and new referrals by year</w:t>
      </w:r>
    </w:p>
    <w:tbl>
      <w:tblPr>
        <w:tblStyle w:val="TableGridLight"/>
        <w:tblW w:w="7088" w:type="dxa"/>
        <w:tblInd w:w="704" w:type="dxa"/>
        <w:tblLayout w:type="fixed"/>
        <w:tblLook w:val="04A0" w:firstRow="1" w:lastRow="0" w:firstColumn="1" w:lastColumn="0" w:noHBand="0" w:noVBand="1"/>
      </w:tblPr>
      <w:tblGrid>
        <w:gridCol w:w="2268"/>
        <w:gridCol w:w="964"/>
        <w:gridCol w:w="642"/>
        <w:gridCol w:w="322"/>
        <w:gridCol w:w="964"/>
        <w:gridCol w:w="321"/>
        <w:gridCol w:w="643"/>
        <w:gridCol w:w="964"/>
      </w:tblGrid>
      <w:tr w:rsidR="00133650" w:rsidRPr="00E73C97" w14:paraId="03A16587" w14:textId="77777777" w:rsidTr="00184843">
        <w:trPr>
          <w:trHeight w:val="300"/>
        </w:trPr>
        <w:tc>
          <w:tcPr>
            <w:tcW w:w="2268" w:type="dxa"/>
            <w:tcBorders>
              <w:top w:val="single" w:sz="4" w:space="0" w:color="FFFFFF" w:themeColor="background1"/>
              <w:left w:val="single" w:sz="4" w:space="0" w:color="FFFFFF" w:themeColor="background1"/>
            </w:tcBorders>
            <w:noWrap/>
            <w:vAlign w:val="center"/>
            <w:hideMark/>
          </w:tcPr>
          <w:p w14:paraId="6B42193B" w14:textId="77777777" w:rsidR="00133650" w:rsidRPr="00E73C97" w:rsidRDefault="00133650" w:rsidP="00571AF1">
            <w:pPr>
              <w:jc w:val="center"/>
              <w:rPr>
                <w:rFonts w:ascii="Lucida Sans Unicode" w:hAnsi="Lucida Sans Unicode" w:cs="Lucida Sans Unicode"/>
                <w:spacing w:val="-10"/>
                <w:sz w:val="20"/>
                <w:szCs w:val="20"/>
              </w:rPr>
            </w:pPr>
          </w:p>
        </w:tc>
        <w:tc>
          <w:tcPr>
            <w:tcW w:w="1606" w:type="dxa"/>
            <w:gridSpan w:val="2"/>
            <w:shd w:val="clear" w:color="auto" w:fill="002060"/>
            <w:noWrap/>
            <w:vAlign w:val="center"/>
            <w:hideMark/>
          </w:tcPr>
          <w:p w14:paraId="34F1F2A9" w14:textId="77777777" w:rsidR="00386208" w:rsidRDefault="00133650" w:rsidP="00571AF1">
            <w:pPr>
              <w:jc w:val="center"/>
              <w:rPr>
                <w:rFonts w:ascii="Lucida Sans Unicode" w:hAnsi="Lucida Sans Unicode" w:cs="Lucida Sans Unicode"/>
                <w:spacing w:val="-10"/>
                <w:sz w:val="20"/>
                <w:szCs w:val="20"/>
              </w:rPr>
            </w:pPr>
            <w:r w:rsidRPr="00E73C97">
              <w:rPr>
                <w:rFonts w:ascii="Lucida Sans Unicode" w:hAnsi="Lucida Sans Unicode" w:cs="Lucida Sans Unicode"/>
                <w:spacing w:val="-10"/>
                <w:sz w:val="20"/>
                <w:szCs w:val="20"/>
              </w:rPr>
              <w:t>Year 1</w:t>
            </w:r>
            <w:r w:rsidR="00386208">
              <w:rPr>
                <w:rFonts w:ascii="Lucida Sans Unicode" w:hAnsi="Lucida Sans Unicode" w:cs="Lucida Sans Unicode"/>
                <w:spacing w:val="-10"/>
                <w:sz w:val="20"/>
                <w:szCs w:val="20"/>
              </w:rPr>
              <w:t xml:space="preserve"> </w:t>
            </w:r>
          </w:p>
          <w:p w14:paraId="61CED841" w14:textId="1726575B" w:rsidR="00133650" w:rsidRPr="00E73C97" w:rsidRDefault="00386208" w:rsidP="00571AF1">
            <w:pPr>
              <w:jc w:val="center"/>
              <w:rPr>
                <w:rFonts w:ascii="Lucida Sans Unicode" w:hAnsi="Lucida Sans Unicode" w:cs="Lucida Sans Unicode"/>
                <w:spacing w:val="-10"/>
                <w:sz w:val="20"/>
                <w:szCs w:val="20"/>
              </w:rPr>
            </w:pPr>
            <w:r>
              <w:rPr>
                <w:rFonts w:ascii="Lucida Sans Unicode" w:hAnsi="Lucida Sans Unicode" w:cs="Lucida Sans Unicode"/>
                <w:spacing w:val="-10"/>
                <w:sz w:val="20"/>
                <w:szCs w:val="20"/>
              </w:rPr>
              <w:t>(2017-18)</w:t>
            </w:r>
          </w:p>
        </w:tc>
        <w:tc>
          <w:tcPr>
            <w:tcW w:w="1607" w:type="dxa"/>
            <w:gridSpan w:val="3"/>
            <w:shd w:val="clear" w:color="auto" w:fill="002060"/>
            <w:vAlign w:val="center"/>
          </w:tcPr>
          <w:p w14:paraId="3D3D39E6" w14:textId="77777777" w:rsidR="00386208" w:rsidRDefault="00133650" w:rsidP="00571AF1">
            <w:pPr>
              <w:jc w:val="center"/>
              <w:rPr>
                <w:rFonts w:ascii="Lucida Sans Unicode" w:hAnsi="Lucida Sans Unicode" w:cs="Lucida Sans Unicode"/>
                <w:spacing w:val="-10"/>
                <w:sz w:val="20"/>
                <w:szCs w:val="20"/>
              </w:rPr>
            </w:pPr>
            <w:r w:rsidRPr="00E73C97">
              <w:rPr>
                <w:rFonts w:ascii="Lucida Sans Unicode" w:hAnsi="Lucida Sans Unicode" w:cs="Lucida Sans Unicode"/>
                <w:spacing w:val="-10"/>
                <w:sz w:val="20"/>
                <w:szCs w:val="20"/>
              </w:rPr>
              <w:t>Year 2</w:t>
            </w:r>
            <w:r w:rsidR="00386208">
              <w:rPr>
                <w:rFonts w:ascii="Lucida Sans Unicode" w:hAnsi="Lucida Sans Unicode" w:cs="Lucida Sans Unicode"/>
                <w:spacing w:val="-10"/>
                <w:sz w:val="20"/>
                <w:szCs w:val="20"/>
              </w:rPr>
              <w:t xml:space="preserve"> </w:t>
            </w:r>
          </w:p>
          <w:p w14:paraId="574B1E23" w14:textId="3B8D77E4" w:rsidR="00133650" w:rsidRPr="00E73C97" w:rsidRDefault="00386208" w:rsidP="00571AF1">
            <w:pPr>
              <w:jc w:val="center"/>
              <w:rPr>
                <w:rFonts w:ascii="Lucida Sans Unicode" w:hAnsi="Lucida Sans Unicode" w:cs="Lucida Sans Unicode"/>
                <w:spacing w:val="-10"/>
                <w:sz w:val="20"/>
                <w:szCs w:val="20"/>
              </w:rPr>
            </w:pPr>
            <w:r>
              <w:rPr>
                <w:rFonts w:ascii="Lucida Sans Unicode" w:hAnsi="Lucida Sans Unicode" w:cs="Lucida Sans Unicode"/>
                <w:spacing w:val="-10"/>
                <w:sz w:val="20"/>
                <w:szCs w:val="20"/>
              </w:rPr>
              <w:t>(2018-19)</w:t>
            </w:r>
          </w:p>
        </w:tc>
        <w:tc>
          <w:tcPr>
            <w:tcW w:w="1607" w:type="dxa"/>
            <w:gridSpan w:val="2"/>
            <w:shd w:val="clear" w:color="auto" w:fill="002060"/>
            <w:vAlign w:val="center"/>
          </w:tcPr>
          <w:p w14:paraId="4F53EF8E" w14:textId="77777777" w:rsidR="00386208" w:rsidRDefault="00133650" w:rsidP="00571AF1">
            <w:pPr>
              <w:jc w:val="center"/>
              <w:rPr>
                <w:rFonts w:ascii="Lucida Sans Unicode" w:hAnsi="Lucida Sans Unicode" w:cs="Lucida Sans Unicode"/>
                <w:spacing w:val="-10"/>
                <w:sz w:val="20"/>
                <w:szCs w:val="20"/>
              </w:rPr>
            </w:pPr>
            <w:r w:rsidRPr="00E73C97">
              <w:rPr>
                <w:rFonts w:ascii="Lucida Sans Unicode" w:hAnsi="Lucida Sans Unicode" w:cs="Lucida Sans Unicode"/>
                <w:spacing w:val="-10"/>
                <w:sz w:val="20"/>
                <w:szCs w:val="20"/>
              </w:rPr>
              <w:t>Year 3</w:t>
            </w:r>
            <w:r w:rsidR="00386208">
              <w:rPr>
                <w:rFonts w:ascii="Lucida Sans Unicode" w:hAnsi="Lucida Sans Unicode" w:cs="Lucida Sans Unicode"/>
                <w:spacing w:val="-10"/>
                <w:sz w:val="20"/>
                <w:szCs w:val="20"/>
              </w:rPr>
              <w:t xml:space="preserve"> </w:t>
            </w:r>
          </w:p>
          <w:p w14:paraId="77D00D76" w14:textId="70E2FEC0" w:rsidR="00133650" w:rsidRPr="00E73C97" w:rsidRDefault="00386208" w:rsidP="00571AF1">
            <w:pPr>
              <w:jc w:val="center"/>
              <w:rPr>
                <w:rFonts w:ascii="Lucida Sans Unicode" w:hAnsi="Lucida Sans Unicode" w:cs="Lucida Sans Unicode"/>
                <w:spacing w:val="-10"/>
                <w:sz w:val="20"/>
                <w:szCs w:val="20"/>
              </w:rPr>
            </w:pPr>
            <w:r>
              <w:rPr>
                <w:rFonts w:ascii="Lucida Sans Unicode" w:hAnsi="Lucida Sans Unicode" w:cs="Lucida Sans Unicode"/>
                <w:spacing w:val="-10"/>
                <w:sz w:val="20"/>
                <w:szCs w:val="20"/>
              </w:rPr>
              <w:t>(2019-20)</w:t>
            </w:r>
          </w:p>
        </w:tc>
      </w:tr>
      <w:tr w:rsidR="00133650" w:rsidRPr="00E73C97" w14:paraId="634B0DA6" w14:textId="77777777" w:rsidTr="00184843">
        <w:trPr>
          <w:trHeight w:val="300"/>
        </w:trPr>
        <w:tc>
          <w:tcPr>
            <w:tcW w:w="2268" w:type="dxa"/>
            <w:tcBorders>
              <w:bottom w:val="single" w:sz="4" w:space="0" w:color="D9D9D9" w:themeColor="background1" w:themeShade="D9"/>
            </w:tcBorders>
            <w:shd w:val="clear" w:color="auto" w:fill="002060"/>
            <w:noWrap/>
            <w:vAlign w:val="center"/>
            <w:hideMark/>
          </w:tcPr>
          <w:p w14:paraId="61C090AE" w14:textId="3D070ADE" w:rsidR="00133650" w:rsidRPr="00E73C97" w:rsidRDefault="003462E6" w:rsidP="00571AF1">
            <w:pPr>
              <w:jc w:val="right"/>
              <w:rPr>
                <w:rFonts w:ascii="Lucida Sans Unicode" w:hAnsi="Lucida Sans Unicode" w:cs="Lucida Sans Unicode"/>
                <w:spacing w:val="-10"/>
                <w:sz w:val="20"/>
                <w:szCs w:val="20"/>
              </w:rPr>
            </w:pPr>
            <w:r>
              <w:rPr>
                <w:rFonts w:ascii="Lucida Sans Unicode" w:hAnsi="Lucida Sans Unicode" w:cs="Lucida Sans Unicode"/>
                <w:spacing w:val="-10"/>
                <w:sz w:val="20"/>
                <w:szCs w:val="20"/>
              </w:rPr>
              <w:t>Participants</w:t>
            </w:r>
          </w:p>
        </w:tc>
        <w:tc>
          <w:tcPr>
            <w:tcW w:w="964" w:type="dxa"/>
            <w:noWrap/>
            <w:vAlign w:val="center"/>
            <w:hideMark/>
          </w:tcPr>
          <w:p w14:paraId="337B5C99" w14:textId="77777777" w:rsidR="00133650" w:rsidRPr="00E73C97" w:rsidRDefault="00133650" w:rsidP="00571AF1">
            <w:pPr>
              <w:jc w:val="center"/>
              <w:rPr>
                <w:rFonts w:ascii="Lucida Sans Unicode" w:hAnsi="Lucida Sans Unicode" w:cs="Lucida Sans Unicode"/>
                <w:spacing w:val="-10"/>
                <w:sz w:val="20"/>
                <w:szCs w:val="20"/>
              </w:rPr>
            </w:pPr>
            <w:r w:rsidRPr="00E73C97">
              <w:rPr>
                <w:rFonts w:ascii="Lucida Sans Unicode" w:hAnsi="Lucida Sans Unicode" w:cs="Lucida Sans Unicode"/>
                <w:spacing w:val="-10"/>
                <w:sz w:val="20"/>
                <w:szCs w:val="20"/>
              </w:rPr>
              <w:t>173</w:t>
            </w:r>
          </w:p>
        </w:tc>
        <w:tc>
          <w:tcPr>
            <w:tcW w:w="964" w:type="dxa"/>
            <w:gridSpan w:val="2"/>
            <w:shd w:val="clear" w:color="auto" w:fill="808080" w:themeFill="background1" w:themeFillShade="80"/>
            <w:vAlign w:val="center"/>
          </w:tcPr>
          <w:p w14:paraId="1E9C16F3" w14:textId="77777777" w:rsidR="00133650" w:rsidRPr="00E73C97" w:rsidRDefault="00133650" w:rsidP="00571AF1">
            <w:pPr>
              <w:jc w:val="center"/>
              <w:rPr>
                <w:rFonts w:ascii="Lucida Sans Unicode" w:hAnsi="Lucida Sans Unicode" w:cs="Lucida Sans Unicode"/>
                <w:spacing w:val="-10"/>
                <w:sz w:val="20"/>
                <w:szCs w:val="20"/>
              </w:rPr>
            </w:pPr>
          </w:p>
        </w:tc>
        <w:tc>
          <w:tcPr>
            <w:tcW w:w="964" w:type="dxa"/>
            <w:noWrap/>
            <w:vAlign w:val="center"/>
            <w:hideMark/>
          </w:tcPr>
          <w:p w14:paraId="6529390C" w14:textId="77777777" w:rsidR="00133650" w:rsidRPr="00E73C97" w:rsidRDefault="00133650" w:rsidP="00571AF1">
            <w:pPr>
              <w:jc w:val="center"/>
              <w:rPr>
                <w:rFonts w:ascii="Lucida Sans Unicode" w:hAnsi="Lucida Sans Unicode" w:cs="Lucida Sans Unicode"/>
                <w:spacing w:val="-10"/>
                <w:sz w:val="20"/>
                <w:szCs w:val="20"/>
              </w:rPr>
            </w:pPr>
            <w:r w:rsidRPr="00E73C97">
              <w:rPr>
                <w:rFonts w:ascii="Lucida Sans Unicode" w:hAnsi="Lucida Sans Unicode" w:cs="Lucida Sans Unicode"/>
                <w:spacing w:val="-10"/>
                <w:sz w:val="20"/>
                <w:szCs w:val="20"/>
              </w:rPr>
              <w:t>282</w:t>
            </w:r>
          </w:p>
        </w:tc>
        <w:tc>
          <w:tcPr>
            <w:tcW w:w="964" w:type="dxa"/>
            <w:gridSpan w:val="2"/>
            <w:shd w:val="clear" w:color="auto" w:fill="808080" w:themeFill="background1" w:themeFillShade="80"/>
            <w:vAlign w:val="center"/>
          </w:tcPr>
          <w:p w14:paraId="797E7A37" w14:textId="77777777" w:rsidR="00133650" w:rsidRPr="00E73C97" w:rsidRDefault="00133650" w:rsidP="00571AF1">
            <w:pPr>
              <w:jc w:val="center"/>
              <w:rPr>
                <w:rFonts w:ascii="Lucida Sans Unicode" w:hAnsi="Lucida Sans Unicode" w:cs="Lucida Sans Unicode"/>
                <w:spacing w:val="-10"/>
                <w:sz w:val="20"/>
                <w:szCs w:val="20"/>
              </w:rPr>
            </w:pPr>
          </w:p>
        </w:tc>
        <w:tc>
          <w:tcPr>
            <w:tcW w:w="964" w:type="dxa"/>
            <w:noWrap/>
            <w:vAlign w:val="center"/>
            <w:hideMark/>
          </w:tcPr>
          <w:p w14:paraId="04238FAA" w14:textId="77777777" w:rsidR="00133650" w:rsidRPr="00E73C97" w:rsidRDefault="00133650" w:rsidP="00571AF1">
            <w:pPr>
              <w:jc w:val="center"/>
              <w:rPr>
                <w:rFonts w:ascii="Lucida Sans Unicode" w:hAnsi="Lucida Sans Unicode" w:cs="Lucida Sans Unicode"/>
                <w:spacing w:val="-10"/>
                <w:sz w:val="20"/>
                <w:szCs w:val="20"/>
              </w:rPr>
            </w:pPr>
            <w:r w:rsidRPr="00E73C97">
              <w:rPr>
                <w:rFonts w:ascii="Lucida Sans Unicode" w:hAnsi="Lucida Sans Unicode" w:cs="Lucida Sans Unicode"/>
                <w:spacing w:val="-10"/>
                <w:sz w:val="20"/>
                <w:szCs w:val="20"/>
              </w:rPr>
              <w:t>446</w:t>
            </w:r>
          </w:p>
        </w:tc>
      </w:tr>
      <w:tr w:rsidR="00133650" w:rsidRPr="00E73C97" w14:paraId="30DCD179" w14:textId="77777777" w:rsidTr="00184843">
        <w:trPr>
          <w:trHeight w:val="300"/>
        </w:trPr>
        <w:tc>
          <w:tcPr>
            <w:tcW w:w="2268" w:type="dxa"/>
            <w:tcBorders>
              <w:top w:val="single" w:sz="4" w:space="0" w:color="D9D9D9" w:themeColor="background1" w:themeShade="D9"/>
            </w:tcBorders>
            <w:shd w:val="clear" w:color="auto" w:fill="002060"/>
            <w:noWrap/>
            <w:vAlign w:val="center"/>
            <w:hideMark/>
          </w:tcPr>
          <w:p w14:paraId="51578F8A" w14:textId="77777777" w:rsidR="00133650" w:rsidRPr="00E73C97" w:rsidRDefault="00133650" w:rsidP="00571AF1">
            <w:pPr>
              <w:jc w:val="right"/>
              <w:rPr>
                <w:rFonts w:ascii="Lucida Sans Unicode" w:hAnsi="Lucida Sans Unicode" w:cs="Lucida Sans Unicode"/>
                <w:spacing w:val="-10"/>
                <w:sz w:val="20"/>
                <w:szCs w:val="20"/>
              </w:rPr>
            </w:pPr>
            <w:r w:rsidRPr="00E73C97">
              <w:rPr>
                <w:rFonts w:ascii="Lucida Sans Unicode" w:hAnsi="Lucida Sans Unicode" w:cs="Lucida Sans Unicode"/>
                <w:spacing w:val="-10"/>
                <w:sz w:val="20"/>
                <w:szCs w:val="20"/>
              </w:rPr>
              <w:t>New referrals</w:t>
            </w:r>
          </w:p>
        </w:tc>
        <w:tc>
          <w:tcPr>
            <w:tcW w:w="964" w:type="dxa"/>
            <w:shd w:val="clear" w:color="auto" w:fill="808080" w:themeFill="background1" w:themeFillShade="80"/>
            <w:noWrap/>
            <w:vAlign w:val="center"/>
            <w:hideMark/>
          </w:tcPr>
          <w:p w14:paraId="272A931A" w14:textId="77777777" w:rsidR="00133650" w:rsidRPr="00E73C97" w:rsidRDefault="00133650" w:rsidP="00571AF1">
            <w:pPr>
              <w:jc w:val="center"/>
              <w:rPr>
                <w:rFonts w:ascii="Lucida Sans Unicode" w:hAnsi="Lucida Sans Unicode" w:cs="Lucida Sans Unicode"/>
                <w:spacing w:val="-10"/>
                <w:sz w:val="20"/>
                <w:szCs w:val="20"/>
              </w:rPr>
            </w:pPr>
          </w:p>
        </w:tc>
        <w:tc>
          <w:tcPr>
            <w:tcW w:w="964" w:type="dxa"/>
            <w:gridSpan w:val="2"/>
            <w:vAlign w:val="center"/>
          </w:tcPr>
          <w:p w14:paraId="275A0A7D" w14:textId="77777777" w:rsidR="00133650" w:rsidRPr="00E73C97" w:rsidRDefault="00133650" w:rsidP="00571AF1">
            <w:pPr>
              <w:jc w:val="center"/>
              <w:rPr>
                <w:rFonts w:ascii="Lucida Sans Unicode" w:hAnsi="Lucida Sans Unicode" w:cs="Lucida Sans Unicode"/>
                <w:spacing w:val="-10"/>
                <w:sz w:val="20"/>
                <w:szCs w:val="20"/>
              </w:rPr>
            </w:pPr>
            <w:r w:rsidRPr="00E73C97">
              <w:rPr>
                <w:rFonts w:ascii="Lucida Sans Unicode" w:hAnsi="Lucida Sans Unicode" w:cs="Lucida Sans Unicode"/>
                <w:spacing w:val="-10"/>
                <w:sz w:val="20"/>
                <w:szCs w:val="20"/>
              </w:rPr>
              <w:t>109</w:t>
            </w:r>
          </w:p>
        </w:tc>
        <w:tc>
          <w:tcPr>
            <w:tcW w:w="964" w:type="dxa"/>
            <w:shd w:val="clear" w:color="auto" w:fill="808080" w:themeFill="background1" w:themeFillShade="80"/>
            <w:noWrap/>
            <w:vAlign w:val="center"/>
            <w:hideMark/>
          </w:tcPr>
          <w:p w14:paraId="4451202C" w14:textId="77777777" w:rsidR="00133650" w:rsidRPr="00E73C97" w:rsidRDefault="00133650" w:rsidP="00571AF1">
            <w:pPr>
              <w:jc w:val="center"/>
              <w:rPr>
                <w:rFonts w:ascii="Lucida Sans Unicode" w:hAnsi="Lucida Sans Unicode" w:cs="Lucida Sans Unicode"/>
                <w:spacing w:val="-10"/>
                <w:sz w:val="20"/>
                <w:szCs w:val="20"/>
              </w:rPr>
            </w:pPr>
          </w:p>
        </w:tc>
        <w:tc>
          <w:tcPr>
            <w:tcW w:w="964" w:type="dxa"/>
            <w:gridSpan w:val="2"/>
            <w:vAlign w:val="center"/>
          </w:tcPr>
          <w:p w14:paraId="774C0BC0" w14:textId="77777777" w:rsidR="00133650" w:rsidRPr="00E73C97" w:rsidRDefault="00133650" w:rsidP="00571AF1">
            <w:pPr>
              <w:jc w:val="center"/>
              <w:rPr>
                <w:rFonts w:ascii="Lucida Sans Unicode" w:hAnsi="Lucida Sans Unicode" w:cs="Lucida Sans Unicode"/>
                <w:spacing w:val="-10"/>
                <w:sz w:val="20"/>
                <w:szCs w:val="20"/>
              </w:rPr>
            </w:pPr>
            <w:r w:rsidRPr="00E73C97">
              <w:rPr>
                <w:rFonts w:ascii="Lucida Sans Unicode" w:hAnsi="Lucida Sans Unicode" w:cs="Lucida Sans Unicode"/>
                <w:spacing w:val="-10"/>
                <w:sz w:val="20"/>
                <w:szCs w:val="20"/>
              </w:rPr>
              <w:t>164</w:t>
            </w:r>
          </w:p>
        </w:tc>
        <w:tc>
          <w:tcPr>
            <w:tcW w:w="964" w:type="dxa"/>
            <w:shd w:val="clear" w:color="auto" w:fill="808080" w:themeFill="background1" w:themeFillShade="80"/>
            <w:noWrap/>
            <w:vAlign w:val="center"/>
            <w:hideMark/>
          </w:tcPr>
          <w:p w14:paraId="3B6BC7CD" w14:textId="77777777" w:rsidR="00133650" w:rsidRPr="00E73C97" w:rsidRDefault="00133650" w:rsidP="00571AF1">
            <w:pPr>
              <w:jc w:val="center"/>
              <w:rPr>
                <w:rFonts w:ascii="Lucida Sans Unicode" w:hAnsi="Lucida Sans Unicode" w:cs="Lucida Sans Unicode"/>
                <w:spacing w:val="-10"/>
                <w:sz w:val="20"/>
                <w:szCs w:val="20"/>
              </w:rPr>
            </w:pPr>
          </w:p>
        </w:tc>
      </w:tr>
    </w:tbl>
    <w:p w14:paraId="225CEC2C" w14:textId="77777777" w:rsidR="00133650" w:rsidRDefault="00133650" w:rsidP="000A67F8">
      <w:pPr>
        <w:pStyle w:val="ListParagraph"/>
        <w:spacing w:after="0"/>
        <w:rPr>
          <w:rFonts w:ascii="Gill Sans MT" w:eastAsia="Times New Roman" w:hAnsi="Gill Sans MT"/>
        </w:rPr>
      </w:pPr>
    </w:p>
    <w:p w14:paraId="61DD05F6" w14:textId="6E311A75" w:rsidR="00133650" w:rsidRDefault="00E73C97" w:rsidP="00133650">
      <w:pPr>
        <w:pStyle w:val="BSSubHeading1"/>
      </w:pPr>
      <w:r>
        <w:t>Approach and methodology</w:t>
      </w:r>
    </w:p>
    <w:p w14:paraId="6D24066D" w14:textId="37B89786" w:rsidR="00E73C97" w:rsidRDefault="00E73C97" w:rsidP="00E73C97">
      <w:pPr>
        <w:pStyle w:val="BSSubHeading1"/>
      </w:pPr>
      <w:r>
        <w:rPr>
          <w:b w:val="0"/>
        </w:rPr>
        <w:t>Evaluation aims</w:t>
      </w:r>
    </w:p>
    <w:p w14:paraId="4CE06F4C" w14:textId="5324D82A" w:rsidR="00E73C97" w:rsidRDefault="00E73C97" w:rsidP="00E73C97">
      <w:pPr>
        <w:pStyle w:val="BSNumberedPara1"/>
      </w:pPr>
      <w:r>
        <w:t xml:space="preserve">In designing </w:t>
      </w:r>
      <w:r w:rsidR="00386208">
        <w:t>Way2Work,</w:t>
      </w:r>
      <w:r w:rsidR="00184843">
        <w:t xml:space="preserve"> the </w:t>
      </w:r>
      <w:r>
        <w:t>Bridges Project identified</w:t>
      </w:r>
      <w:r w:rsidR="00D23563">
        <w:t xml:space="preserve"> targets related to</w:t>
      </w:r>
      <w:r>
        <w:t xml:space="preserve"> outcomes and </w:t>
      </w:r>
      <w:r w:rsidR="00D23563">
        <w:t>indicators</w:t>
      </w:r>
      <w:r>
        <w:t>, drawn from the CashBack logic model</w:t>
      </w:r>
      <w:r w:rsidR="00386208">
        <w:t>, which it intended Way2Work to</w:t>
      </w:r>
      <w:r>
        <w:t xml:space="preserve"> deliver over the three-year funding period. Like other CashBack partn</w:t>
      </w:r>
      <w:r w:rsidR="00CF7363">
        <w:t>ers, monitoring and evaluating the</w:t>
      </w:r>
      <w:r>
        <w:t xml:space="preserve"> delivery </w:t>
      </w:r>
      <w:r w:rsidR="00CF7363">
        <w:t xml:space="preserve">of </w:t>
      </w:r>
      <w:r w:rsidR="00FC7881">
        <w:t>Way2Work was</w:t>
      </w:r>
      <w:r>
        <w:t xml:space="preserve"> a key requirement. </w:t>
      </w:r>
    </w:p>
    <w:p w14:paraId="097A8D7B" w14:textId="0BF6B997" w:rsidR="00E73C97" w:rsidRDefault="00386208" w:rsidP="00E73C97">
      <w:pPr>
        <w:pStyle w:val="BSNumberedPara1"/>
      </w:pPr>
      <w:r>
        <w:t>Blake Stevenson’s</w:t>
      </w:r>
      <w:r w:rsidR="00892B2A">
        <w:t xml:space="preserve"> </w:t>
      </w:r>
      <w:r w:rsidR="00E73C97">
        <w:t xml:space="preserve">role was to independently evaluate the progress of </w:t>
      </w:r>
      <w:r w:rsidR="009C7BB8">
        <w:t>Way2Work</w:t>
      </w:r>
      <w:r w:rsidR="00E73C97">
        <w:t xml:space="preserve">in delivering the funded outcomes and to add value to the self-evaluation activity. </w:t>
      </w:r>
      <w:r w:rsidR="00D23563">
        <w:t>Our evaluation methodology is summarised below.</w:t>
      </w:r>
    </w:p>
    <w:p w14:paraId="3F99AFAB" w14:textId="0FE776C0" w:rsidR="00E73C97" w:rsidRDefault="00E73C97" w:rsidP="00E73C97">
      <w:pPr>
        <w:pStyle w:val="BSSubHeading2"/>
      </w:pPr>
      <w:r>
        <w:t xml:space="preserve">Methodology </w:t>
      </w:r>
    </w:p>
    <w:p w14:paraId="33C4FB6E" w14:textId="46578333" w:rsidR="00D4181E" w:rsidRDefault="00B9724F" w:rsidP="00E73C97">
      <w:pPr>
        <w:pStyle w:val="BSNumberedPara1"/>
      </w:pPr>
      <w:r>
        <w:t>We used a mixed-method</w:t>
      </w:r>
      <w:r w:rsidR="00CF7363">
        <w:t>s</w:t>
      </w:r>
      <w:r>
        <w:t xml:space="preserve"> methodology over the </w:t>
      </w:r>
      <w:r w:rsidR="009C7BB8">
        <w:t>three-year</w:t>
      </w:r>
      <w:r>
        <w:t xml:space="preserve"> evaluation period. Our evaluation activities </w:t>
      </w:r>
      <w:r w:rsidR="00E6360B">
        <w:t>included interviews and focus groups with young people involved in the programme; interviews with</w:t>
      </w:r>
      <w:r>
        <w:t xml:space="preserve"> Bridges </w:t>
      </w:r>
      <w:r w:rsidR="00D23563">
        <w:t>Project s</w:t>
      </w:r>
      <w:r>
        <w:t>taff</w:t>
      </w:r>
      <w:r w:rsidR="00CF7363">
        <w:t xml:space="preserve"> and</w:t>
      </w:r>
      <w:r>
        <w:t xml:space="preserve"> parents</w:t>
      </w:r>
      <w:r w:rsidR="00D23563">
        <w:t>/carers of participants</w:t>
      </w:r>
      <w:r w:rsidR="00E6360B">
        <w:t>; and consultation with</w:t>
      </w:r>
      <w:r>
        <w:t xml:space="preserve"> external stakeholders such as school staff and training providers.</w:t>
      </w:r>
      <w:r w:rsidR="00E6360B" w:rsidRPr="00E6360B">
        <w:t xml:space="preserve"> </w:t>
      </w:r>
    </w:p>
    <w:p w14:paraId="780F5F39" w14:textId="482B2E44" w:rsidR="00E6360B" w:rsidRDefault="00E6360B" w:rsidP="00E73C97">
      <w:pPr>
        <w:pStyle w:val="BSNumberedPara1"/>
      </w:pPr>
      <w:r>
        <w:t xml:space="preserve">We also </w:t>
      </w:r>
      <w:r w:rsidR="00D23563">
        <w:t>analysed</w:t>
      </w:r>
      <w:r>
        <w:t xml:space="preserve"> quantitative and qualitative data collected by </w:t>
      </w:r>
      <w:r w:rsidR="00FC7881">
        <w:t>Way2Work</w:t>
      </w:r>
      <w:r w:rsidR="00D4181E">
        <w:t xml:space="preserve"> including case files and results of baseline and follow-up Employment Skills Assessment (ESA) and SHANARRI surveys conducted with young people</w:t>
      </w:r>
      <w:r>
        <w:t>.</w:t>
      </w:r>
    </w:p>
    <w:p w14:paraId="3B9ACBEF" w14:textId="3B003864" w:rsidR="00EA7B4A" w:rsidRDefault="00EA7B4A" w:rsidP="00E73C97">
      <w:pPr>
        <w:pStyle w:val="BSNumberedPara1"/>
      </w:pPr>
      <w:r w:rsidRPr="001E320F">
        <w:t xml:space="preserve">The SHANARRI questionnaire </w:t>
      </w:r>
      <w:r>
        <w:t>involves young people rating themselves on a scale of one (low) to five (high) on eight different aspects of wellbeing:</w:t>
      </w:r>
    </w:p>
    <w:tbl>
      <w:tblPr>
        <w:tblStyle w:val="PlainTable1"/>
        <w:tblW w:w="0" w:type="auto"/>
        <w:tblInd w:w="668" w:type="dxa"/>
        <w:tblLayout w:type="fixed"/>
        <w:tblLook w:val="04A0" w:firstRow="1" w:lastRow="0" w:firstColumn="1" w:lastColumn="0" w:noHBand="0" w:noVBand="1"/>
      </w:tblPr>
      <w:tblGrid>
        <w:gridCol w:w="320"/>
        <w:gridCol w:w="1824"/>
        <w:gridCol w:w="302"/>
        <w:gridCol w:w="1843"/>
      </w:tblGrid>
      <w:tr w:rsidR="00EA7B4A" w14:paraId="54D86821" w14:textId="18DB8A1F" w:rsidTr="00EA7B4A">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320" w:type="dxa"/>
            <w:vAlign w:val="center"/>
          </w:tcPr>
          <w:p w14:paraId="446FF8F8" w14:textId="417888F6" w:rsidR="00EA7B4A" w:rsidRDefault="00EA7B4A" w:rsidP="00EA7B4A">
            <w:pPr>
              <w:pStyle w:val="BSNumberedPara3"/>
              <w:numPr>
                <w:ilvl w:val="0"/>
                <w:numId w:val="0"/>
              </w:numPr>
              <w:spacing w:before="0"/>
            </w:pPr>
            <w:r>
              <w:t>S</w:t>
            </w:r>
          </w:p>
        </w:tc>
        <w:tc>
          <w:tcPr>
            <w:tcW w:w="1824" w:type="dxa"/>
            <w:vAlign w:val="center"/>
          </w:tcPr>
          <w:p w14:paraId="16AF0ED3" w14:textId="7D9A97A0" w:rsidR="00EA7B4A" w:rsidRPr="00EA7B4A" w:rsidRDefault="00EA7B4A" w:rsidP="00EA7B4A">
            <w:pPr>
              <w:pStyle w:val="BSNumberedPara3"/>
              <w:numPr>
                <w:ilvl w:val="0"/>
                <w:numId w:val="0"/>
              </w:numPr>
              <w:spacing w:before="0"/>
              <w:cnfStyle w:val="100000000000" w:firstRow="1" w:lastRow="0" w:firstColumn="0" w:lastColumn="0" w:oddVBand="0" w:evenVBand="0" w:oddHBand="0" w:evenHBand="0" w:firstRowFirstColumn="0" w:firstRowLastColumn="0" w:lastRowFirstColumn="0" w:lastRowLastColumn="0"/>
              <w:rPr>
                <w:b w:val="0"/>
                <w:bCs w:val="0"/>
              </w:rPr>
            </w:pPr>
            <w:r w:rsidRPr="00EA7B4A">
              <w:rPr>
                <w:b w:val="0"/>
                <w:bCs w:val="0"/>
              </w:rPr>
              <w:t>Safe</w:t>
            </w:r>
          </w:p>
        </w:tc>
        <w:tc>
          <w:tcPr>
            <w:tcW w:w="302" w:type="dxa"/>
            <w:vAlign w:val="center"/>
          </w:tcPr>
          <w:p w14:paraId="04C3D0EB" w14:textId="0B2B3409" w:rsidR="00EA7B4A" w:rsidRPr="00EA7B4A" w:rsidRDefault="00EA7B4A" w:rsidP="00EA7B4A">
            <w:pPr>
              <w:pStyle w:val="BSNumberedPara3"/>
              <w:numPr>
                <w:ilvl w:val="0"/>
                <w:numId w:val="0"/>
              </w:numPr>
              <w:spacing w:before="0"/>
              <w:cnfStyle w:val="100000000000" w:firstRow="1" w:lastRow="0" w:firstColumn="0" w:lastColumn="0" w:oddVBand="0" w:evenVBand="0" w:oddHBand="0" w:evenHBand="0" w:firstRowFirstColumn="0" w:firstRowLastColumn="0" w:lastRowFirstColumn="0" w:lastRowLastColumn="0"/>
            </w:pPr>
            <w:r w:rsidRPr="00EA7B4A">
              <w:t>A</w:t>
            </w:r>
          </w:p>
        </w:tc>
        <w:tc>
          <w:tcPr>
            <w:tcW w:w="1843" w:type="dxa"/>
            <w:vAlign w:val="center"/>
          </w:tcPr>
          <w:p w14:paraId="673269FD" w14:textId="1377ED14" w:rsidR="00EA7B4A" w:rsidRPr="00EA7B4A" w:rsidRDefault="00EA7B4A" w:rsidP="00EA7B4A">
            <w:pPr>
              <w:pStyle w:val="BSNumberedPara3"/>
              <w:numPr>
                <w:ilvl w:val="0"/>
                <w:numId w:val="0"/>
              </w:numPr>
              <w:spacing w:before="0"/>
              <w:cnfStyle w:val="100000000000" w:firstRow="1" w:lastRow="0" w:firstColumn="0" w:lastColumn="0" w:oddVBand="0" w:evenVBand="0" w:oddHBand="0" w:evenHBand="0" w:firstRowFirstColumn="0" w:firstRowLastColumn="0" w:lastRowFirstColumn="0" w:lastRowLastColumn="0"/>
              <w:rPr>
                <w:b w:val="0"/>
                <w:bCs w:val="0"/>
              </w:rPr>
            </w:pPr>
            <w:r w:rsidRPr="00EA7B4A">
              <w:rPr>
                <w:b w:val="0"/>
                <w:bCs w:val="0"/>
              </w:rPr>
              <w:t>Active</w:t>
            </w:r>
          </w:p>
        </w:tc>
      </w:tr>
      <w:tr w:rsidR="00EA7B4A" w14:paraId="232809A8" w14:textId="16BB48D0" w:rsidTr="00EA7B4A">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320" w:type="dxa"/>
            <w:vAlign w:val="center"/>
          </w:tcPr>
          <w:p w14:paraId="44C0B464" w14:textId="2AFF7CCB" w:rsidR="00EA7B4A" w:rsidRDefault="00EA7B4A" w:rsidP="00EA7B4A">
            <w:pPr>
              <w:pStyle w:val="BSNumberedPara3"/>
              <w:numPr>
                <w:ilvl w:val="0"/>
                <w:numId w:val="0"/>
              </w:numPr>
              <w:spacing w:before="0"/>
            </w:pPr>
            <w:r>
              <w:t>H</w:t>
            </w:r>
          </w:p>
        </w:tc>
        <w:tc>
          <w:tcPr>
            <w:tcW w:w="1824" w:type="dxa"/>
            <w:vAlign w:val="center"/>
          </w:tcPr>
          <w:p w14:paraId="2FD540E9" w14:textId="77777777" w:rsidR="00EA7B4A" w:rsidRDefault="00EA7B4A" w:rsidP="00EA7B4A">
            <w:pPr>
              <w:pStyle w:val="BSNumberedPara3"/>
              <w:numPr>
                <w:ilvl w:val="0"/>
                <w:numId w:val="0"/>
              </w:numPr>
              <w:spacing w:before="0"/>
              <w:cnfStyle w:val="000000100000" w:firstRow="0" w:lastRow="0" w:firstColumn="0" w:lastColumn="0" w:oddVBand="0" w:evenVBand="0" w:oddHBand="1" w:evenHBand="0" w:firstRowFirstColumn="0" w:firstRowLastColumn="0" w:lastRowFirstColumn="0" w:lastRowLastColumn="0"/>
            </w:pPr>
            <w:r>
              <w:t>Healthy</w:t>
            </w:r>
          </w:p>
        </w:tc>
        <w:tc>
          <w:tcPr>
            <w:tcW w:w="302" w:type="dxa"/>
            <w:vAlign w:val="center"/>
          </w:tcPr>
          <w:p w14:paraId="1BE63309" w14:textId="7ACEC764" w:rsidR="00EA7B4A" w:rsidRPr="00EA7B4A" w:rsidRDefault="00EA7B4A" w:rsidP="00EA7B4A">
            <w:pPr>
              <w:pStyle w:val="BSNumberedPara3"/>
              <w:numPr>
                <w:ilvl w:val="0"/>
                <w:numId w:val="0"/>
              </w:numPr>
              <w:spacing w:before="0"/>
              <w:cnfStyle w:val="000000100000" w:firstRow="0" w:lastRow="0" w:firstColumn="0" w:lastColumn="0" w:oddVBand="0" w:evenVBand="0" w:oddHBand="1" w:evenHBand="0" w:firstRowFirstColumn="0" w:firstRowLastColumn="0" w:lastRowFirstColumn="0" w:lastRowLastColumn="0"/>
              <w:rPr>
                <w:b/>
                <w:bCs/>
              </w:rPr>
            </w:pPr>
            <w:r w:rsidRPr="00EA7B4A">
              <w:rPr>
                <w:b/>
                <w:bCs/>
              </w:rPr>
              <w:t>R</w:t>
            </w:r>
          </w:p>
        </w:tc>
        <w:tc>
          <w:tcPr>
            <w:tcW w:w="1843" w:type="dxa"/>
            <w:vAlign w:val="center"/>
          </w:tcPr>
          <w:p w14:paraId="6940A9C6" w14:textId="69C45132" w:rsidR="00EA7B4A" w:rsidRDefault="00EA7B4A" w:rsidP="00EA7B4A">
            <w:pPr>
              <w:pStyle w:val="BSNumberedPara3"/>
              <w:numPr>
                <w:ilvl w:val="0"/>
                <w:numId w:val="0"/>
              </w:numPr>
              <w:spacing w:before="0"/>
              <w:cnfStyle w:val="000000100000" w:firstRow="0" w:lastRow="0" w:firstColumn="0" w:lastColumn="0" w:oddVBand="0" w:evenVBand="0" w:oddHBand="1" w:evenHBand="0" w:firstRowFirstColumn="0" w:firstRowLastColumn="0" w:lastRowFirstColumn="0" w:lastRowLastColumn="0"/>
            </w:pPr>
            <w:r>
              <w:t>Respected</w:t>
            </w:r>
          </w:p>
        </w:tc>
      </w:tr>
      <w:tr w:rsidR="00EA7B4A" w14:paraId="2F3BD004" w14:textId="534E90AA" w:rsidTr="00EA7B4A">
        <w:trPr>
          <w:trHeight w:val="57"/>
        </w:trPr>
        <w:tc>
          <w:tcPr>
            <w:cnfStyle w:val="001000000000" w:firstRow="0" w:lastRow="0" w:firstColumn="1" w:lastColumn="0" w:oddVBand="0" w:evenVBand="0" w:oddHBand="0" w:evenHBand="0" w:firstRowFirstColumn="0" w:firstRowLastColumn="0" w:lastRowFirstColumn="0" w:lastRowLastColumn="0"/>
            <w:tcW w:w="320" w:type="dxa"/>
            <w:vAlign w:val="center"/>
          </w:tcPr>
          <w:p w14:paraId="520731CB" w14:textId="77777777" w:rsidR="00EA7B4A" w:rsidRDefault="00EA7B4A" w:rsidP="00EA7B4A">
            <w:pPr>
              <w:pStyle w:val="BSNumberedPara3"/>
              <w:numPr>
                <w:ilvl w:val="0"/>
                <w:numId w:val="0"/>
              </w:numPr>
              <w:spacing w:before="0"/>
            </w:pPr>
            <w:r>
              <w:t>A</w:t>
            </w:r>
          </w:p>
        </w:tc>
        <w:tc>
          <w:tcPr>
            <w:tcW w:w="1824" w:type="dxa"/>
            <w:vAlign w:val="center"/>
          </w:tcPr>
          <w:p w14:paraId="790E28B0" w14:textId="77777777" w:rsidR="00EA7B4A" w:rsidRDefault="00EA7B4A" w:rsidP="00EA7B4A">
            <w:pPr>
              <w:pStyle w:val="BSNumberedPara3"/>
              <w:numPr>
                <w:ilvl w:val="0"/>
                <w:numId w:val="0"/>
              </w:numPr>
              <w:spacing w:before="0"/>
              <w:cnfStyle w:val="000000000000" w:firstRow="0" w:lastRow="0" w:firstColumn="0" w:lastColumn="0" w:oddVBand="0" w:evenVBand="0" w:oddHBand="0" w:evenHBand="0" w:firstRowFirstColumn="0" w:firstRowLastColumn="0" w:lastRowFirstColumn="0" w:lastRowLastColumn="0"/>
            </w:pPr>
            <w:r>
              <w:t>Achieving</w:t>
            </w:r>
          </w:p>
        </w:tc>
        <w:tc>
          <w:tcPr>
            <w:tcW w:w="302" w:type="dxa"/>
            <w:vAlign w:val="center"/>
          </w:tcPr>
          <w:p w14:paraId="41FB2CB2" w14:textId="2B6BCD66" w:rsidR="00EA7B4A" w:rsidRPr="00EA7B4A" w:rsidRDefault="00EA7B4A" w:rsidP="00EA7B4A">
            <w:pPr>
              <w:pStyle w:val="BSNumberedPara3"/>
              <w:numPr>
                <w:ilvl w:val="0"/>
                <w:numId w:val="0"/>
              </w:numPr>
              <w:spacing w:before="0"/>
              <w:cnfStyle w:val="000000000000" w:firstRow="0" w:lastRow="0" w:firstColumn="0" w:lastColumn="0" w:oddVBand="0" w:evenVBand="0" w:oddHBand="0" w:evenHBand="0" w:firstRowFirstColumn="0" w:firstRowLastColumn="0" w:lastRowFirstColumn="0" w:lastRowLastColumn="0"/>
              <w:rPr>
                <w:b/>
                <w:bCs/>
              </w:rPr>
            </w:pPr>
            <w:r w:rsidRPr="00EA7B4A">
              <w:rPr>
                <w:b/>
                <w:bCs/>
              </w:rPr>
              <w:t>R</w:t>
            </w:r>
          </w:p>
        </w:tc>
        <w:tc>
          <w:tcPr>
            <w:tcW w:w="1843" w:type="dxa"/>
            <w:vAlign w:val="center"/>
          </w:tcPr>
          <w:p w14:paraId="5BEE7204" w14:textId="61B37A8D" w:rsidR="00EA7B4A" w:rsidRDefault="00EA7B4A" w:rsidP="00EA7B4A">
            <w:pPr>
              <w:pStyle w:val="BSNumberedPara3"/>
              <w:numPr>
                <w:ilvl w:val="0"/>
                <w:numId w:val="0"/>
              </w:numPr>
              <w:spacing w:before="0"/>
              <w:cnfStyle w:val="000000000000" w:firstRow="0" w:lastRow="0" w:firstColumn="0" w:lastColumn="0" w:oddVBand="0" w:evenVBand="0" w:oddHBand="0" w:evenHBand="0" w:firstRowFirstColumn="0" w:firstRowLastColumn="0" w:lastRowFirstColumn="0" w:lastRowLastColumn="0"/>
            </w:pPr>
            <w:r>
              <w:t>Responsible</w:t>
            </w:r>
          </w:p>
        </w:tc>
      </w:tr>
      <w:tr w:rsidR="00EA7B4A" w14:paraId="5DAA6CE7" w14:textId="0338610C" w:rsidTr="00EA7B4A">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320" w:type="dxa"/>
            <w:vAlign w:val="center"/>
          </w:tcPr>
          <w:p w14:paraId="24A7E878" w14:textId="77777777" w:rsidR="00EA7B4A" w:rsidRDefault="00EA7B4A" w:rsidP="00EA7B4A">
            <w:pPr>
              <w:pStyle w:val="BSNumberedPara3"/>
              <w:numPr>
                <w:ilvl w:val="0"/>
                <w:numId w:val="0"/>
              </w:numPr>
              <w:spacing w:before="0"/>
            </w:pPr>
            <w:r>
              <w:t>N</w:t>
            </w:r>
          </w:p>
        </w:tc>
        <w:tc>
          <w:tcPr>
            <w:tcW w:w="1824" w:type="dxa"/>
            <w:vAlign w:val="center"/>
          </w:tcPr>
          <w:p w14:paraId="588E1437" w14:textId="77777777" w:rsidR="00EA7B4A" w:rsidRDefault="00EA7B4A" w:rsidP="00EA7B4A">
            <w:pPr>
              <w:pStyle w:val="BSNumberedPara3"/>
              <w:numPr>
                <w:ilvl w:val="0"/>
                <w:numId w:val="0"/>
              </w:numPr>
              <w:spacing w:before="0"/>
              <w:cnfStyle w:val="000000100000" w:firstRow="0" w:lastRow="0" w:firstColumn="0" w:lastColumn="0" w:oddVBand="0" w:evenVBand="0" w:oddHBand="1" w:evenHBand="0" w:firstRowFirstColumn="0" w:firstRowLastColumn="0" w:lastRowFirstColumn="0" w:lastRowLastColumn="0"/>
            </w:pPr>
            <w:r>
              <w:t>Nurtured</w:t>
            </w:r>
          </w:p>
        </w:tc>
        <w:tc>
          <w:tcPr>
            <w:tcW w:w="302" w:type="dxa"/>
            <w:vAlign w:val="center"/>
          </w:tcPr>
          <w:p w14:paraId="392E4137" w14:textId="3D714B6A" w:rsidR="00EA7B4A" w:rsidRPr="00EA7B4A" w:rsidRDefault="00EA7B4A" w:rsidP="00EA7B4A">
            <w:pPr>
              <w:pStyle w:val="BSNumberedPara3"/>
              <w:numPr>
                <w:ilvl w:val="0"/>
                <w:numId w:val="0"/>
              </w:numPr>
              <w:spacing w:before="0"/>
              <w:cnfStyle w:val="000000100000" w:firstRow="0" w:lastRow="0" w:firstColumn="0" w:lastColumn="0" w:oddVBand="0" w:evenVBand="0" w:oddHBand="1" w:evenHBand="0" w:firstRowFirstColumn="0" w:firstRowLastColumn="0" w:lastRowFirstColumn="0" w:lastRowLastColumn="0"/>
              <w:rPr>
                <w:b/>
                <w:bCs/>
              </w:rPr>
            </w:pPr>
            <w:r w:rsidRPr="00EA7B4A">
              <w:rPr>
                <w:b/>
                <w:bCs/>
              </w:rPr>
              <w:t>I</w:t>
            </w:r>
          </w:p>
        </w:tc>
        <w:tc>
          <w:tcPr>
            <w:tcW w:w="1843" w:type="dxa"/>
            <w:vAlign w:val="center"/>
          </w:tcPr>
          <w:p w14:paraId="3E88A383" w14:textId="3E66F354" w:rsidR="00EA7B4A" w:rsidRDefault="00EA7B4A" w:rsidP="00EA7B4A">
            <w:pPr>
              <w:pStyle w:val="BSNumberedPara3"/>
              <w:numPr>
                <w:ilvl w:val="0"/>
                <w:numId w:val="0"/>
              </w:numPr>
              <w:spacing w:before="0"/>
              <w:cnfStyle w:val="000000100000" w:firstRow="0" w:lastRow="0" w:firstColumn="0" w:lastColumn="0" w:oddVBand="0" w:evenVBand="0" w:oddHBand="1" w:evenHBand="0" w:firstRowFirstColumn="0" w:firstRowLastColumn="0" w:lastRowFirstColumn="0" w:lastRowLastColumn="0"/>
            </w:pPr>
            <w:r>
              <w:t>Included</w:t>
            </w:r>
          </w:p>
        </w:tc>
      </w:tr>
    </w:tbl>
    <w:p w14:paraId="3B6E7AE7" w14:textId="52800044" w:rsidR="0077780C" w:rsidRDefault="0077780C" w:rsidP="00EA7B4A">
      <w:pPr>
        <w:pStyle w:val="BSNumberedPara1"/>
        <w:spacing w:before="240"/>
      </w:pPr>
      <w:r>
        <w:t>The questionnaire is used to track any changes in a young person’s attitude toward their wellbeing.</w:t>
      </w:r>
    </w:p>
    <w:p w14:paraId="62D5898D" w14:textId="298967C0" w:rsidR="0077780C" w:rsidRDefault="0077780C" w:rsidP="00E73C97">
      <w:pPr>
        <w:pStyle w:val="BSNumberedPara1"/>
      </w:pPr>
      <w:r w:rsidRPr="00D77108">
        <w:t xml:space="preserve">The </w:t>
      </w:r>
      <w:r w:rsidR="00184843">
        <w:t>ES</w:t>
      </w:r>
      <w:r w:rsidRPr="00D77108">
        <w:t xml:space="preserve">A requires young people to assess, on a </w:t>
      </w:r>
      <w:r>
        <w:t>four</w:t>
      </w:r>
      <w:r w:rsidR="00184843">
        <w:t>-</w:t>
      </w:r>
      <w:r w:rsidRPr="00D77108">
        <w:t xml:space="preserve">point scale from ‘I need lots of help’ to ‘I am good at this’, their competency in 22 different areas including confidence, self-esteem, communication and career decisions. The ESA </w:t>
      </w:r>
      <w:r>
        <w:t>was completed on more than one occasion, which enabled the young person and their Support Worker to measure progress over time.</w:t>
      </w:r>
    </w:p>
    <w:p w14:paraId="5F061A8F" w14:textId="0C676550" w:rsidR="00E73C97" w:rsidRDefault="004B6A87" w:rsidP="00E73C97">
      <w:pPr>
        <w:pStyle w:val="BSNumberedPara1"/>
      </w:pPr>
      <w:r>
        <w:t xml:space="preserve">Table </w:t>
      </w:r>
      <w:r w:rsidR="00B9724F">
        <w:t>1.</w:t>
      </w:r>
      <w:r>
        <w:t>2</w:t>
      </w:r>
      <w:r w:rsidR="00B9724F">
        <w:t xml:space="preserve"> provides a summary of our evaluation activity by year.</w:t>
      </w:r>
    </w:p>
    <w:p w14:paraId="3E7B73CE" w14:textId="0E515645" w:rsidR="00B9724F" w:rsidRDefault="004B6A87" w:rsidP="000A67F8">
      <w:pPr>
        <w:pStyle w:val="BSNumberedPara1"/>
        <w:numPr>
          <w:ilvl w:val="0"/>
          <w:numId w:val="0"/>
        </w:numPr>
        <w:spacing w:after="120"/>
        <w:ind w:left="709"/>
        <w:rPr>
          <w:b/>
          <w:sz w:val="20"/>
        </w:rPr>
      </w:pPr>
      <w:r>
        <w:rPr>
          <w:b/>
          <w:sz w:val="20"/>
        </w:rPr>
        <w:t xml:space="preserve">Table </w:t>
      </w:r>
      <w:r w:rsidR="00B9724F">
        <w:rPr>
          <w:b/>
          <w:sz w:val="20"/>
        </w:rPr>
        <w:t>1.</w:t>
      </w:r>
      <w:r>
        <w:rPr>
          <w:b/>
          <w:sz w:val="20"/>
        </w:rPr>
        <w:t>2</w:t>
      </w:r>
      <w:r w:rsidR="00B9724F" w:rsidRPr="00B9724F">
        <w:rPr>
          <w:b/>
          <w:sz w:val="20"/>
        </w:rPr>
        <w:t xml:space="preserve">: </w:t>
      </w:r>
      <w:r w:rsidR="00B9724F">
        <w:rPr>
          <w:b/>
          <w:sz w:val="20"/>
        </w:rPr>
        <w:t>Evaluation activity by year</w:t>
      </w:r>
    </w:p>
    <w:tbl>
      <w:tblPr>
        <w:tblStyle w:val="GridTable4-Accent3"/>
        <w:tblW w:w="0" w:type="auto"/>
        <w:tblInd w:w="704" w:type="dxa"/>
        <w:tblLook w:val="04A0" w:firstRow="1" w:lastRow="0" w:firstColumn="1" w:lastColumn="0" w:noHBand="0" w:noVBand="1"/>
      </w:tblPr>
      <w:tblGrid>
        <w:gridCol w:w="4536"/>
        <w:gridCol w:w="1258"/>
        <w:gridCol w:w="1259"/>
        <w:gridCol w:w="1259"/>
      </w:tblGrid>
      <w:tr w:rsidR="00E6360B" w:rsidRPr="005910E8" w14:paraId="6D6985D2" w14:textId="77777777" w:rsidTr="00192B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shd w:val="clear" w:color="auto" w:fill="002060"/>
          </w:tcPr>
          <w:p w14:paraId="001CD586" w14:textId="14003F2B" w:rsidR="00E6360B" w:rsidRPr="005910E8" w:rsidRDefault="005910E8" w:rsidP="00E6360B">
            <w:pPr>
              <w:pStyle w:val="BSNumberedPara1"/>
              <w:numPr>
                <w:ilvl w:val="0"/>
                <w:numId w:val="0"/>
              </w:numPr>
              <w:spacing w:after="0"/>
              <w:rPr>
                <w:b w:val="0"/>
                <w:color w:val="FFFFFF" w:themeColor="background1"/>
                <w:sz w:val="20"/>
              </w:rPr>
            </w:pPr>
            <w:r>
              <w:rPr>
                <w:b w:val="0"/>
                <w:color w:val="FFFFFF" w:themeColor="background1"/>
                <w:sz w:val="20"/>
              </w:rPr>
              <w:t>Evaluation activity</w:t>
            </w:r>
          </w:p>
        </w:tc>
        <w:tc>
          <w:tcPr>
            <w:tcW w:w="1258" w:type="dxa"/>
            <w:shd w:val="clear" w:color="auto" w:fill="002060"/>
            <w:vAlign w:val="center"/>
          </w:tcPr>
          <w:p w14:paraId="6D381380" w14:textId="1F563B83" w:rsidR="00E6360B" w:rsidRPr="005910E8" w:rsidRDefault="00E6360B" w:rsidP="00E6360B">
            <w:pPr>
              <w:pStyle w:val="BSNumberedPara1"/>
              <w:numPr>
                <w:ilvl w:val="0"/>
                <w:numId w:val="0"/>
              </w:numPr>
              <w:spacing w:after="0"/>
              <w:jc w:val="center"/>
              <w:cnfStyle w:val="100000000000" w:firstRow="1" w:lastRow="0" w:firstColumn="0" w:lastColumn="0" w:oddVBand="0" w:evenVBand="0" w:oddHBand="0" w:evenHBand="0" w:firstRowFirstColumn="0" w:firstRowLastColumn="0" w:lastRowFirstColumn="0" w:lastRowLastColumn="0"/>
              <w:rPr>
                <w:b w:val="0"/>
                <w:color w:val="FFFFFF" w:themeColor="background1"/>
                <w:sz w:val="20"/>
              </w:rPr>
            </w:pPr>
            <w:r w:rsidRPr="005910E8">
              <w:rPr>
                <w:b w:val="0"/>
                <w:color w:val="FFFFFF" w:themeColor="background1"/>
                <w:sz w:val="20"/>
              </w:rPr>
              <w:t>Year 1</w:t>
            </w:r>
          </w:p>
        </w:tc>
        <w:tc>
          <w:tcPr>
            <w:tcW w:w="1259" w:type="dxa"/>
            <w:shd w:val="clear" w:color="auto" w:fill="002060"/>
            <w:vAlign w:val="center"/>
          </w:tcPr>
          <w:p w14:paraId="1B50FA95" w14:textId="4A35DFDD" w:rsidR="00E6360B" w:rsidRPr="005910E8" w:rsidRDefault="00E6360B" w:rsidP="00E6360B">
            <w:pPr>
              <w:pStyle w:val="BSNumberedPara1"/>
              <w:numPr>
                <w:ilvl w:val="0"/>
                <w:numId w:val="0"/>
              </w:numPr>
              <w:spacing w:after="0"/>
              <w:jc w:val="center"/>
              <w:cnfStyle w:val="100000000000" w:firstRow="1" w:lastRow="0" w:firstColumn="0" w:lastColumn="0" w:oddVBand="0" w:evenVBand="0" w:oddHBand="0" w:evenHBand="0" w:firstRowFirstColumn="0" w:firstRowLastColumn="0" w:lastRowFirstColumn="0" w:lastRowLastColumn="0"/>
              <w:rPr>
                <w:b w:val="0"/>
                <w:color w:val="FFFFFF" w:themeColor="background1"/>
                <w:sz w:val="20"/>
              </w:rPr>
            </w:pPr>
            <w:r w:rsidRPr="005910E8">
              <w:rPr>
                <w:b w:val="0"/>
                <w:color w:val="FFFFFF" w:themeColor="background1"/>
                <w:sz w:val="20"/>
              </w:rPr>
              <w:t>Year 2</w:t>
            </w:r>
          </w:p>
        </w:tc>
        <w:tc>
          <w:tcPr>
            <w:tcW w:w="1259" w:type="dxa"/>
            <w:shd w:val="clear" w:color="auto" w:fill="002060"/>
            <w:vAlign w:val="center"/>
          </w:tcPr>
          <w:p w14:paraId="0CA9E958" w14:textId="0FDA01DF" w:rsidR="00E6360B" w:rsidRPr="005910E8" w:rsidRDefault="00E6360B" w:rsidP="00E6360B">
            <w:pPr>
              <w:pStyle w:val="BSNumberedPara1"/>
              <w:numPr>
                <w:ilvl w:val="0"/>
                <w:numId w:val="0"/>
              </w:numPr>
              <w:spacing w:after="0"/>
              <w:jc w:val="center"/>
              <w:cnfStyle w:val="100000000000" w:firstRow="1" w:lastRow="0" w:firstColumn="0" w:lastColumn="0" w:oddVBand="0" w:evenVBand="0" w:oddHBand="0" w:evenHBand="0" w:firstRowFirstColumn="0" w:firstRowLastColumn="0" w:lastRowFirstColumn="0" w:lastRowLastColumn="0"/>
              <w:rPr>
                <w:b w:val="0"/>
                <w:color w:val="FFFFFF" w:themeColor="background1"/>
                <w:sz w:val="20"/>
              </w:rPr>
            </w:pPr>
            <w:r w:rsidRPr="005910E8">
              <w:rPr>
                <w:b w:val="0"/>
                <w:color w:val="FFFFFF" w:themeColor="background1"/>
                <w:sz w:val="20"/>
              </w:rPr>
              <w:t>Year 3</w:t>
            </w:r>
          </w:p>
        </w:tc>
      </w:tr>
      <w:tr w:rsidR="00E6360B" w:rsidRPr="005910E8" w14:paraId="75102905" w14:textId="77777777" w:rsidTr="00192B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043FB39E" w14:textId="6BBD2FF2" w:rsidR="00E6360B" w:rsidRPr="005910E8" w:rsidRDefault="00E6360B" w:rsidP="004C1E9E">
            <w:pPr>
              <w:pStyle w:val="BSNumberedPara1"/>
              <w:numPr>
                <w:ilvl w:val="0"/>
                <w:numId w:val="0"/>
              </w:numPr>
              <w:spacing w:after="0"/>
              <w:rPr>
                <w:b w:val="0"/>
                <w:sz w:val="20"/>
              </w:rPr>
            </w:pPr>
            <w:r w:rsidRPr="005910E8">
              <w:rPr>
                <w:b w:val="0"/>
                <w:sz w:val="20"/>
              </w:rPr>
              <w:t>Interviews with young people</w:t>
            </w:r>
          </w:p>
        </w:tc>
        <w:tc>
          <w:tcPr>
            <w:tcW w:w="1258" w:type="dxa"/>
            <w:vAlign w:val="center"/>
          </w:tcPr>
          <w:p w14:paraId="1ADA5E49" w14:textId="4356ADB6" w:rsidR="00E6360B" w:rsidRPr="005910E8" w:rsidRDefault="004C1E9E" w:rsidP="004C1E9E">
            <w:pPr>
              <w:pStyle w:val="BSNumberedPara1"/>
              <w:numPr>
                <w:ilvl w:val="0"/>
                <w:numId w:val="0"/>
              </w:numPr>
              <w:spacing w:after="0"/>
              <w:jc w:val="center"/>
              <w:cnfStyle w:val="000000100000" w:firstRow="0" w:lastRow="0" w:firstColumn="0" w:lastColumn="0" w:oddVBand="0" w:evenVBand="0" w:oddHBand="1" w:evenHBand="0" w:firstRowFirstColumn="0" w:firstRowLastColumn="0" w:lastRowFirstColumn="0" w:lastRowLastColumn="0"/>
              <w:rPr>
                <w:sz w:val="20"/>
              </w:rPr>
            </w:pPr>
            <w:r w:rsidRPr="005910E8">
              <w:rPr>
                <w:sz w:val="20"/>
              </w:rPr>
              <w:t>7</w:t>
            </w:r>
          </w:p>
        </w:tc>
        <w:tc>
          <w:tcPr>
            <w:tcW w:w="1259" w:type="dxa"/>
            <w:vAlign w:val="center"/>
          </w:tcPr>
          <w:p w14:paraId="465FDE9A" w14:textId="3224F9B8" w:rsidR="00E6360B" w:rsidRPr="005910E8" w:rsidRDefault="004C1E9E" w:rsidP="004C1E9E">
            <w:pPr>
              <w:pStyle w:val="BSNumberedPara1"/>
              <w:numPr>
                <w:ilvl w:val="0"/>
                <w:numId w:val="0"/>
              </w:numPr>
              <w:spacing w:after="0"/>
              <w:jc w:val="center"/>
              <w:cnfStyle w:val="000000100000" w:firstRow="0" w:lastRow="0" w:firstColumn="0" w:lastColumn="0" w:oddVBand="0" w:evenVBand="0" w:oddHBand="1" w:evenHBand="0" w:firstRowFirstColumn="0" w:firstRowLastColumn="0" w:lastRowFirstColumn="0" w:lastRowLastColumn="0"/>
              <w:rPr>
                <w:sz w:val="20"/>
              </w:rPr>
            </w:pPr>
            <w:r w:rsidRPr="005910E8">
              <w:rPr>
                <w:sz w:val="20"/>
              </w:rPr>
              <w:t>15</w:t>
            </w:r>
          </w:p>
        </w:tc>
        <w:tc>
          <w:tcPr>
            <w:tcW w:w="1259" w:type="dxa"/>
            <w:vAlign w:val="center"/>
          </w:tcPr>
          <w:p w14:paraId="66EB89BE" w14:textId="616747A4" w:rsidR="00E6360B" w:rsidRPr="005910E8" w:rsidRDefault="00D4181E" w:rsidP="004C1E9E">
            <w:pPr>
              <w:pStyle w:val="BSNumberedPara1"/>
              <w:numPr>
                <w:ilvl w:val="0"/>
                <w:numId w:val="0"/>
              </w:numPr>
              <w:spacing w:after="0"/>
              <w:jc w:val="center"/>
              <w:cnfStyle w:val="000000100000" w:firstRow="0" w:lastRow="0" w:firstColumn="0" w:lastColumn="0" w:oddVBand="0" w:evenVBand="0" w:oddHBand="1" w:evenHBand="0" w:firstRowFirstColumn="0" w:firstRowLastColumn="0" w:lastRowFirstColumn="0" w:lastRowLastColumn="0"/>
              <w:rPr>
                <w:sz w:val="20"/>
              </w:rPr>
            </w:pPr>
            <w:r>
              <w:rPr>
                <w:sz w:val="20"/>
              </w:rPr>
              <w:t>8</w:t>
            </w:r>
          </w:p>
        </w:tc>
      </w:tr>
      <w:tr w:rsidR="00E6360B" w:rsidRPr="005910E8" w14:paraId="2AC48262" w14:textId="77777777" w:rsidTr="00192BDC">
        <w:tc>
          <w:tcPr>
            <w:cnfStyle w:val="001000000000" w:firstRow="0" w:lastRow="0" w:firstColumn="1" w:lastColumn="0" w:oddVBand="0" w:evenVBand="0" w:oddHBand="0" w:evenHBand="0" w:firstRowFirstColumn="0" w:firstRowLastColumn="0" w:lastRowFirstColumn="0" w:lastRowLastColumn="0"/>
            <w:tcW w:w="4536" w:type="dxa"/>
          </w:tcPr>
          <w:p w14:paraId="08028D58" w14:textId="53E5461C" w:rsidR="00E6360B" w:rsidRPr="005910E8" w:rsidRDefault="00E6360B" w:rsidP="004C1E9E">
            <w:pPr>
              <w:pStyle w:val="BSNumberedPara1"/>
              <w:numPr>
                <w:ilvl w:val="0"/>
                <w:numId w:val="0"/>
              </w:numPr>
              <w:spacing w:after="0"/>
              <w:rPr>
                <w:b w:val="0"/>
                <w:sz w:val="20"/>
              </w:rPr>
            </w:pPr>
            <w:r w:rsidRPr="005910E8">
              <w:rPr>
                <w:b w:val="0"/>
                <w:sz w:val="20"/>
              </w:rPr>
              <w:t>Focus groups with young people</w:t>
            </w:r>
          </w:p>
        </w:tc>
        <w:tc>
          <w:tcPr>
            <w:tcW w:w="1258" w:type="dxa"/>
            <w:vAlign w:val="center"/>
          </w:tcPr>
          <w:p w14:paraId="64F52B6E" w14:textId="7B040C67" w:rsidR="00E6360B" w:rsidRPr="005910E8" w:rsidRDefault="004C1E9E" w:rsidP="004C1E9E">
            <w:pPr>
              <w:pStyle w:val="BSNumberedPara1"/>
              <w:numPr>
                <w:ilvl w:val="0"/>
                <w:numId w:val="0"/>
              </w:numPr>
              <w:spacing w:after="0"/>
              <w:jc w:val="center"/>
              <w:cnfStyle w:val="000000000000" w:firstRow="0" w:lastRow="0" w:firstColumn="0" w:lastColumn="0" w:oddVBand="0" w:evenVBand="0" w:oddHBand="0" w:evenHBand="0" w:firstRowFirstColumn="0" w:firstRowLastColumn="0" w:lastRowFirstColumn="0" w:lastRowLastColumn="0"/>
              <w:rPr>
                <w:sz w:val="20"/>
              </w:rPr>
            </w:pPr>
            <w:r w:rsidRPr="005910E8">
              <w:rPr>
                <w:sz w:val="20"/>
              </w:rPr>
              <w:t>1</w:t>
            </w:r>
          </w:p>
        </w:tc>
        <w:tc>
          <w:tcPr>
            <w:tcW w:w="1259" w:type="dxa"/>
            <w:vAlign w:val="center"/>
          </w:tcPr>
          <w:p w14:paraId="2C8FF939" w14:textId="3C982ACD" w:rsidR="00E6360B" w:rsidRPr="005910E8" w:rsidRDefault="00892B2A" w:rsidP="004C1E9E">
            <w:pPr>
              <w:pStyle w:val="BSNumberedPara1"/>
              <w:numPr>
                <w:ilvl w:val="0"/>
                <w:numId w:val="0"/>
              </w:numPr>
              <w:spacing w:after="0"/>
              <w:jc w:val="center"/>
              <w:cnfStyle w:val="000000000000" w:firstRow="0" w:lastRow="0" w:firstColumn="0" w:lastColumn="0" w:oddVBand="0" w:evenVBand="0" w:oddHBand="0" w:evenHBand="0" w:firstRowFirstColumn="0" w:firstRowLastColumn="0" w:lastRowFirstColumn="0" w:lastRowLastColumn="0"/>
              <w:rPr>
                <w:sz w:val="20"/>
              </w:rPr>
            </w:pPr>
            <w:r>
              <w:rPr>
                <w:sz w:val="20"/>
              </w:rPr>
              <w:t>0</w:t>
            </w:r>
          </w:p>
        </w:tc>
        <w:tc>
          <w:tcPr>
            <w:tcW w:w="1259" w:type="dxa"/>
            <w:vAlign w:val="center"/>
          </w:tcPr>
          <w:p w14:paraId="2A58C684" w14:textId="5C8E1111" w:rsidR="00E6360B" w:rsidRPr="005910E8" w:rsidRDefault="004C1E9E" w:rsidP="004C1E9E">
            <w:pPr>
              <w:pStyle w:val="BSNumberedPara1"/>
              <w:numPr>
                <w:ilvl w:val="0"/>
                <w:numId w:val="0"/>
              </w:numPr>
              <w:spacing w:after="0"/>
              <w:jc w:val="center"/>
              <w:cnfStyle w:val="000000000000" w:firstRow="0" w:lastRow="0" w:firstColumn="0" w:lastColumn="0" w:oddVBand="0" w:evenVBand="0" w:oddHBand="0" w:evenHBand="0" w:firstRowFirstColumn="0" w:firstRowLastColumn="0" w:lastRowFirstColumn="0" w:lastRowLastColumn="0"/>
              <w:rPr>
                <w:sz w:val="20"/>
              </w:rPr>
            </w:pPr>
            <w:r w:rsidRPr="005910E8">
              <w:rPr>
                <w:sz w:val="20"/>
              </w:rPr>
              <w:t>1</w:t>
            </w:r>
            <w:r w:rsidR="00D4181E">
              <w:rPr>
                <w:rStyle w:val="FootnoteReference"/>
                <w:sz w:val="20"/>
              </w:rPr>
              <w:footnoteReference w:id="2"/>
            </w:r>
          </w:p>
        </w:tc>
      </w:tr>
      <w:tr w:rsidR="00E6360B" w:rsidRPr="005910E8" w14:paraId="0D63B798" w14:textId="77777777" w:rsidTr="00192B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0EFFD6DE" w14:textId="4586EF07" w:rsidR="00E6360B" w:rsidRPr="005910E8" w:rsidRDefault="00E6360B" w:rsidP="004C1E9E">
            <w:pPr>
              <w:pStyle w:val="BSNumberedPara1"/>
              <w:numPr>
                <w:ilvl w:val="0"/>
                <w:numId w:val="0"/>
              </w:numPr>
              <w:spacing w:after="0"/>
              <w:rPr>
                <w:b w:val="0"/>
                <w:sz w:val="20"/>
              </w:rPr>
            </w:pPr>
            <w:r w:rsidRPr="005910E8">
              <w:rPr>
                <w:b w:val="0"/>
                <w:sz w:val="20"/>
              </w:rPr>
              <w:t>Stakeholder survey responses</w:t>
            </w:r>
          </w:p>
        </w:tc>
        <w:tc>
          <w:tcPr>
            <w:tcW w:w="1258" w:type="dxa"/>
            <w:vAlign w:val="center"/>
          </w:tcPr>
          <w:p w14:paraId="07E2B527" w14:textId="5284022F" w:rsidR="00E6360B" w:rsidRPr="005910E8" w:rsidRDefault="004C1E9E" w:rsidP="004C1E9E">
            <w:pPr>
              <w:pStyle w:val="BSNumberedPara1"/>
              <w:numPr>
                <w:ilvl w:val="0"/>
                <w:numId w:val="0"/>
              </w:numPr>
              <w:spacing w:after="0"/>
              <w:jc w:val="center"/>
              <w:cnfStyle w:val="000000100000" w:firstRow="0" w:lastRow="0" w:firstColumn="0" w:lastColumn="0" w:oddVBand="0" w:evenVBand="0" w:oddHBand="1" w:evenHBand="0" w:firstRowFirstColumn="0" w:firstRowLastColumn="0" w:lastRowFirstColumn="0" w:lastRowLastColumn="0"/>
              <w:rPr>
                <w:sz w:val="20"/>
              </w:rPr>
            </w:pPr>
            <w:r w:rsidRPr="005910E8">
              <w:rPr>
                <w:sz w:val="20"/>
              </w:rPr>
              <w:t>20</w:t>
            </w:r>
          </w:p>
        </w:tc>
        <w:tc>
          <w:tcPr>
            <w:tcW w:w="1259" w:type="dxa"/>
            <w:vAlign w:val="center"/>
          </w:tcPr>
          <w:p w14:paraId="1F4C5CFB" w14:textId="53CF84CB" w:rsidR="00E6360B" w:rsidRPr="005910E8" w:rsidRDefault="00892B2A" w:rsidP="004C1E9E">
            <w:pPr>
              <w:pStyle w:val="BSNumberedPara1"/>
              <w:numPr>
                <w:ilvl w:val="0"/>
                <w:numId w:val="0"/>
              </w:numPr>
              <w:spacing w:after="0"/>
              <w:jc w:val="center"/>
              <w:cnfStyle w:val="000000100000" w:firstRow="0" w:lastRow="0" w:firstColumn="0" w:lastColumn="0" w:oddVBand="0" w:evenVBand="0" w:oddHBand="1" w:evenHBand="0" w:firstRowFirstColumn="0" w:firstRowLastColumn="0" w:lastRowFirstColumn="0" w:lastRowLastColumn="0"/>
              <w:rPr>
                <w:sz w:val="20"/>
              </w:rPr>
            </w:pPr>
            <w:r>
              <w:rPr>
                <w:sz w:val="20"/>
              </w:rPr>
              <w:t>N/A</w:t>
            </w:r>
          </w:p>
        </w:tc>
        <w:tc>
          <w:tcPr>
            <w:tcW w:w="1259" w:type="dxa"/>
            <w:vAlign w:val="center"/>
          </w:tcPr>
          <w:p w14:paraId="4F97CB6B" w14:textId="1B598386" w:rsidR="00E6360B" w:rsidRPr="005910E8" w:rsidRDefault="004C1E9E" w:rsidP="004C1E9E">
            <w:pPr>
              <w:pStyle w:val="BSNumberedPara1"/>
              <w:numPr>
                <w:ilvl w:val="0"/>
                <w:numId w:val="0"/>
              </w:numPr>
              <w:spacing w:after="0"/>
              <w:jc w:val="center"/>
              <w:cnfStyle w:val="000000100000" w:firstRow="0" w:lastRow="0" w:firstColumn="0" w:lastColumn="0" w:oddVBand="0" w:evenVBand="0" w:oddHBand="1" w:evenHBand="0" w:firstRowFirstColumn="0" w:firstRowLastColumn="0" w:lastRowFirstColumn="0" w:lastRowLastColumn="0"/>
              <w:rPr>
                <w:sz w:val="20"/>
              </w:rPr>
            </w:pPr>
            <w:r w:rsidRPr="005910E8">
              <w:rPr>
                <w:sz w:val="20"/>
              </w:rPr>
              <w:t>10</w:t>
            </w:r>
          </w:p>
        </w:tc>
      </w:tr>
      <w:tr w:rsidR="00E6360B" w:rsidRPr="005910E8" w14:paraId="41A1E66E" w14:textId="77777777" w:rsidTr="00192BDC">
        <w:tc>
          <w:tcPr>
            <w:cnfStyle w:val="001000000000" w:firstRow="0" w:lastRow="0" w:firstColumn="1" w:lastColumn="0" w:oddVBand="0" w:evenVBand="0" w:oddHBand="0" w:evenHBand="0" w:firstRowFirstColumn="0" w:firstRowLastColumn="0" w:lastRowFirstColumn="0" w:lastRowLastColumn="0"/>
            <w:tcW w:w="4536" w:type="dxa"/>
          </w:tcPr>
          <w:p w14:paraId="5D2AE01E" w14:textId="7B11D509" w:rsidR="00E6360B" w:rsidRPr="005910E8" w:rsidRDefault="00E6360B" w:rsidP="004C1E9E">
            <w:pPr>
              <w:pStyle w:val="BSNumberedPara1"/>
              <w:numPr>
                <w:ilvl w:val="0"/>
                <w:numId w:val="0"/>
              </w:numPr>
              <w:spacing w:after="0"/>
              <w:rPr>
                <w:b w:val="0"/>
                <w:sz w:val="20"/>
              </w:rPr>
            </w:pPr>
            <w:r w:rsidRPr="005910E8">
              <w:rPr>
                <w:b w:val="0"/>
                <w:sz w:val="20"/>
              </w:rPr>
              <w:t>Stakeholder interviews</w:t>
            </w:r>
          </w:p>
        </w:tc>
        <w:tc>
          <w:tcPr>
            <w:tcW w:w="1258" w:type="dxa"/>
            <w:vAlign w:val="center"/>
          </w:tcPr>
          <w:p w14:paraId="50E4D8E2" w14:textId="655CBF55" w:rsidR="00E6360B" w:rsidRPr="005910E8" w:rsidRDefault="004C1E9E" w:rsidP="004C1E9E">
            <w:pPr>
              <w:pStyle w:val="BSNumberedPara1"/>
              <w:numPr>
                <w:ilvl w:val="0"/>
                <w:numId w:val="0"/>
              </w:numPr>
              <w:spacing w:after="0"/>
              <w:jc w:val="center"/>
              <w:cnfStyle w:val="000000000000" w:firstRow="0" w:lastRow="0" w:firstColumn="0" w:lastColumn="0" w:oddVBand="0" w:evenVBand="0" w:oddHBand="0" w:evenHBand="0" w:firstRowFirstColumn="0" w:firstRowLastColumn="0" w:lastRowFirstColumn="0" w:lastRowLastColumn="0"/>
              <w:rPr>
                <w:sz w:val="20"/>
              </w:rPr>
            </w:pPr>
            <w:r w:rsidRPr="005910E8">
              <w:rPr>
                <w:sz w:val="20"/>
              </w:rPr>
              <w:t>4</w:t>
            </w:r>
          </w:p>
        </w:tc>
        <w:tc>
          <w:tcPr>
            <w:tcW w:w="1259" w:type="dxa"/>
            <w:vAlign w:val="center"/>
          </w:tcPr>
          <w:p w14:paraId="766124D9" w14:textId="4F8CD984" w:rsidR="00E6360B" w:rsidRPr="005910E8" w:rsidRDefault="004C1E9E" w:rsidP="004C1E9E">
            <w:pPr>
              <w:pStyle w:val="BSNumberedPara1"/>
              <w:numPr>
                <w:ilvl w:val="0"/>
                <w:numId w:val="0"/>
              </w:numPr>
              <w:spacing w:after="0"/>
              <w:jc w:val="center"/>
              <w:cnfStyle w:val="000000000000" w:firstRow="0" w:lastRow="0" w:firstColumn="0" w:lastColumn="0" w:oddVBand="0" w:evenVBand="0" w:oddHBand="0" w:evenHBand="0" w:firstRowFirstColumn="0" w:firstRowLastColumn="0" w:lastRowFirstColumn="0" w:lastRowLastColumn="0"/>
              <w:rPr>
                <w:sz w:val="20"/>
              </w:rPr>
            </w:pPr>
            <w:r w:rsidRPr="005910E8">
              <w:rPr>
                <w:sz w:val="20"/>
              </w:rPr>
              <w:t>5</w:t>
            </w:r>
          </w:p>
        </w:tc>
        <w:tc>
          <w:tcPr>
            <w:tcW w:w="1259" w:type="dxa"/>
            <w:vAlign w:val="center"/>
          </w:tcPr>
          <w:p w14:paraId="07CF955E" w14:textId="33F6AE5D" w:rsidR="00E6360B" w:rsidRPr="005910E8" w:rsidRDefault="00892B2A" w:rsidP="004C1E9E">
            <w:pPr>
              <w:pStyle w:val="BSNumberedPara1"/>
              <w:numPr>
                <w:ilvl w:val="0"/>
                <w:numId w:val="0"/>
              </w:numPr>
              <w:spacing w:after="0"/>
              <w:jc w:val="center"/>
              <w:cnfStyle w:val="000000000000" w:firstRow="0" w:lastRow="0" w:firstColumn="0" w:lastColumn="0" w:oddVBand="0" w:evenVBand="0" w:oddHBand="0" w:evenHBand="0" w:firstRowFirstColumn="0" w:firstRowLastColumn="0" w:lastRowFirstColumn="0" w:lastRowLastColumn="0"/>
              <w:rPr>
                <w:sz w:val="20"/>
              </w:rPr>
            </w:pPr>
            <w:r>
              <w:rPr>
                <w:sz w:val="20"/>
              </w:rPr>
              <w:t>N/A</w:t>
            </w:r>
            <w:r w:rsidR="00D4181E">
              <w:rPr>
                <w:rStyle w:val="FootnoteReference"/>
                <w:sz w:val="20"/>
              </w:rPr>
              <w:footnoteReference w:id="3"/>
            </w:r>
          </w:p>
        </w:tc>
      </w:tr>
      <w:tr w:rsidR="00E6360B" w:rsidRPr="005910E8" w14:paraId="5BAB5B32" w14:textId="77777777" w:rsidTr="00192B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0D6DA351" w14:textId="582DAC5E" w:rsidR="00E6360B" w:rsidRPr="005910E8" w:rsidRDefault="00E6360B" w:rsidP="004C1E9E">
            <w:pPr>
              <w:pStyle w:val="BSNumberedPara1"/>
              <w:numPr>
                <w:ilvl w:val="0"/>
                <w:numId w:val="0"/>
              </w:numPr>
              <w:spacing w:after="0"/>
              <w:rPr>
                <w:b w:val="0"/>
                <w:sz w:val="20"/>
              </w:rPr>
            </w:pPr>
            <w:r w:rsidRPr="005910E8">
              <w:rPr>
                <w:b w:val="0"/>
                <w:sz w:val="20"/>
              </w:rPr>
              <w:t>Parent</w:t>
            </w:r>
            <w:r w:rsidR="00D23563">
              <w:rPr>
                <w:b w:val="0"/>
                <w:sz w:val="20"/>
              </w:rPr>
              <w:t>/carer</w:t>
            </w:r>
            <w:r w:rsidRPr="005910E8">
              <w:rPr>
                <w:b w:val="0"/>
                <w:sz w:val="20"/>
              </w:rPr>
              <w:t xml:space="preserve"> interviews</w:t>
            </w:r>
          </w:p>
        </w:tc>
        <w:tc>
          <w:tcPr>
            <w:tcW w:w="1258" w:type="dxa"/>
            <w:vAlign w:val="center"/>
          </w:tcPr>
          <w:p w14:paraId="421F2069" w14:textId="76447DB9" w:rsidR="00E6360B" w:rsidRPr="005910E8" w:rsidRDefault="00892B2A" w:rsidP="004C1E9E">
            <w:pPr>
              <w:pStyle w:val="BSNumberedPara1"/>
              <w:numPr>
                <w:ilvl w:val="0"/>
                <w:numId w:val="0"/>
              </w:numPr>
              <w:spacing w:after="0"/>
              <w:jc w:val="center"/>
              <w:cnfStyle w:val="000000100000" w:firstRow="0" w:lastRow="0" w:firstColumn="0" w:lastColumn="0" w:oddVBand="0" w:evenVBand="0" w:oddHBand="1" w:evenHBand="0" w:firstRowFirstColumn="0" w:firstRowLastColumn="0" w:lastRowFirstColumn="0" w:lastRowLastColumn="0"/>
              <w:rPr>
                <w:sz w:val="20"/>
              </w:rPr>
            </w:pPr>
            <w:r>
              <w:rPr>
                <w:sz w:val="20"/>
              </w:rPr>
              <w:t>0</w:t>
            </w:r>
          </w:p>
        </w:tc>
        <w:tc>
          <w:tcPr>
            <w:tcW w:w="1259" w:type="dxa"/>
            <w:vAlign w:val="center"/>
          </w:tcPr>
          <w:p w14:paraId="3F2B28A6" w14:textId="69817657" w:rsidR="00E6360B" w:rsidRPr="005910E8" w:rsidRDefault="004C1E9E" w:rsidP="004C1E9E">
            <w:pPr>
              <w:pStyle w:val="BSNumberedPara1"/>
              <w:numPr>
                <w:ilvl w:val="0"/>
                <w:numId w:val="0"/>
              </w:numPr>
              <w:spacing w:after="0"/>
              <w:jc w:val="center"/>
              <w:cnfStyle w:val="000000100000" w:firstRow="0" w:lastRow="0" w:firstColumn="0" w:lastColumn="0" w:oddVBand="0" w:evenVBand="0" w:oddHBand="1" w:evenHBand="0" w:firstRowFirstColumn="0" w:firstRowLastColumn="0" w:lastRowFirstColumn="0" w:lastRowLastColumn="0"/>
              <w:rPr>
                <w:sz w:val="20"/>
              </w:rPr>
            </w:pPr>
            <w:r w:rsidRPr="005910E8">
              <w:rPr>
                <w:sz w:val="20"/>
              </w:rPr>
              <w:t>3</w:t>
            </w:r>
          </w:p>
        </w:tc>
        <w:tc>
          <w:tcPr>
            <w:tcW w:w="1259" w:type="dxa"/>
            <w:vAlign w:val="center"/>
          </w:tcPr>
          <w:p w14:paraId="75C32D3C" w14:textId="34087180" w:rsidR="00E6360B" w:rsidRPr="005910E8" w:rsidRDefault="004C1E9E" w:rsidP="004C1E9E">
            <w:pPr>
              <w:pStyle w:val="BSNumberedPara1"/>
              <w:numPr>
                <w:ilvl w:val="0"/>
                <w:numId w:val="0"/>
              </w:numPr>
              <w:spacing w:after="0"/>
              <w:jc w:val="center"/>
              <w:cnfStyle w:val="000000100000" w:firstRow="0" w:lastRow="0" w:firstColumn="0" w:lastColumn="0" w:oddVBand="0" w:evenVBand="0" w:oddHBand="1" w:evenHBand="0" w:firstRowFirstColumn="0" w:firstRowLastColumn="0" w:lastRowFirstColumn="0" w:lastRowLastColumn="0"/>
              <w:rPr>
                <w:sz w:val="20"/>
              </w:rPr>
            </w:pPr>
            <w:r w:rsidRPr="005910E8">
              <w:rPr>
                <w:sz w:val="20"/>
              </w:rPr>
              <w:t>2</w:t>
            </w:r>
          </w:p>
        </w:tc>
      </w:tr>
      <w:tr w:rsidR="00E6360B" w:rsidRPr="005910E8" w14:paraId="78963EA7" w14:textId="77777777" w:rsidTr="00192BDC">
        <w:tc>
          <w:tcPr>
            <w:cnfStyle w:val="001000000000" w:firstRow="0" w:lastRow="0" w:firstColumn="1" w:lastColumn="0" w:oddVBand="0" w:evenVBand="0" w:oddHBand="0" w:evenHBand="0" w:firstRowFirstColumn="0" w:firstRowLastColumn="0" w:lastRowFirstColumn="0" w:lastRowLastColumn="0"/>
            <w:tcW w:w="4536" w:type="dxa"/>
          </w:tcPr>
          <w:p w14:paraId="3E2ED2CD" w14:textId="36EE8920" w:rsidR="00E6360B" w:rsidRPr="005910E8" w:rsidRDefault="00E6360B" w:rsidP="004C1E9E">
            <w:pPr>
              <w:pStyle w:val="BSNumberedPara1"/>
              <w:numPr>
                <w:ilvl w:val="0"/>
                <w:numId w:val="0"/>
              </w:numPr>
              <w:spacing w:after="0"/>
              <w:rPr>
                <w:b w:val="0"/>
                <w:sz w:val="20"/>
              </w:rPr>
            </w:pPr>
            <w:r w:rsidRPr="005910E8">
              <w:rPr>
                <w:b w:val="0"/>
                <w:sz w:val="20"/>
              </w:rPr>
              <w:t>Bridges staff interviews</w:t>
            </w:r>
          </w:p>
        </w:tc>
        <w:tc>
          <w:tcPr>
            <w:tcW w:w="1258" w:type="dxa"/>
            <w:vAlign w:val="center"/>
          </w:tcPr>
          <w:p w14:paraId="2559E442" w14:textId="6EB3947B" w:rsidR="00E6360B" w:rsidRPr="005910E8" w:rsidRDefault="00123D61" w:rsidP="004C1E9E">
            <w:pPr>
              <w:pStyle w:val="BSNumberedPara1"/>
              <w:numPr>
                <w:ilvl w:val="0"/>
                <w:numId w:val="0"/>
              </w:numPr>
              <w:spacing w:after="0"/>
              <w:jc w:val="center"/>
              <w:cnfStyle w:val="000000000000" w:firstRow="0" w:lastRow="0" w:firstColumn="0" w:lastColumn="0" w:oddVBand="0" w:evenVBand="0" w:oddHBand="0" w:evenHBand="0" w:firstRowFirstColumn="0" w:firstRowLastColumn="0" w:lastRowFirstColumn="0" w:lastRowLastColumn="0"/>
              <w:rPr>
                <w:sz w:val="20"/>
              </w:rPr>
            </w:pPr>
            <w:r>
              <w:rPr>
                <w:sz w:val="20"/>
              </w:rPr>
              <w:t>2</w:t>
            </w:r>
          </w:p>
        </w:tc>
        <w:tc>
          <w:tcPr>
            <w:tcW w:w="1259" w:type="dxa"/>
            <w:vAlign w:val="center"/>
          </w:tcPr>
          <w:p w14:paraId="04966D08" w14:textId="7ADF9712" w:rsidR="00E6360B" w:rsidRPr="005910E8" w:rsidRDefault="00123D61" w:rsidP="004C1E9E">
            <w:pPr>
              <w:pStyle w:val="BSNumberedPara1"/>
              <w:numPr>
                <w:ilvl w:val="0"/>
                <w:numId w:val="0"/>
              </w:numPr>
              <w:spacing w:after="0"/>
              <w:jc w:val="center"/>
              <w:cnfStyle w:val="000000000000" w:firstRow="0" w:lastRow="0" w:firstColumn="0" w:lastColumn="0" w:oddVBand="0" w:evenVBand="0" w:oddHBand="0" w:evenHBand="0" w:firstRowFirstColumn="0" w:firstRowLastColumn="0" w:lastRowFirstColumn="0" w:lastRowLastColumn="0"/>
              <w:rPr>
                <w:sz w:val="20"/>
              </w:rPr>
            </w:pPr>
            <w:r>
              <w:rPr>
                <w:sz w:val="20"/>
              </w:rPr>
              <w:t>2</w:t>
            </w:r>
          </w:p>
        </w:tc>
        <w:tc>
          <w:tcPr>
            <w:tcW w:w="1259" w:type="dxa"/>
            <w:vAlign w:val="center"/>
          </w:tcPr>
          <w:p w14:paraId="19E17019" w14:textId="42F71125" w:rsidR="00E6360B" w:rsidRPr="005910E8" w:rsidRDefault="004C1E9E" w:rsidP="004C1E9E">
            <w:pPr>
              <w:pStyle w:val="BSNumberedPara1"/>
              <w:numPr>
                <w:ilvl w:val="0"/>
                <w:numId w:val="0"/>
              </w:numPr>
              <w:spacing w:after="0"/>
              <w:jc w:val="center"/>
              <w:cnfStyle w:val="000000000000" w:firstRow="0" w:lastRow="0" w:firstColumn="0" w:lastColumn="0" w:oddVBand="0" w:evenVBand="0" w:oddHBand="0" w:evenHBand="0" w:firstRowFirstColumn="0" w:firstRowLastColumn="0" w:lastRowFirstColumn="0" w:lastRowLastColumn="0"/>
              <w:rPr>
                <w:sz w:val="20"/>
              </w:rPr>
            </w:pPr>
            <w:r w:rsidRPr="005910E8">
              <w:rPr>
                <w:sz w:val="20"/>
              </w:rPr>
              <w:t>3</w:t>
            </w:r>
          </w:p>
        </w:tc>
      </w:tr>
      <w:tr w:rsidR="004C1E9E" w:rsidRPr="005910E8" w14:paraId="0BA45D73" w14:textId="77777777" w:rsidTr="00192B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699B1400" w14:textId="52344FB8" w:rsidR="004C1E9E" w:rsidRPr="005910E8" w:rsidRDefault="004C1E9E" w:rsidP="004C1E9E">
            <w:pPr>
              <w:pStyle w:val="BSNumberedPara1"/>
              <w:numPr>
                <w:ilvl w:val="0"/>
                <w:numId w:val="0"/>
              </w:numPr>
              <w:spacing w:after="0"/>
              <w:rPr>
                <w:b w:val="0"/>
                <w:sz w:val="20"/>
              </w:rPr>
            </w:pPr>
            <w:r w:rsidRPr="005910E8">
              <w:rPr>
                <w:b w:val="0"/>
                <w:sz w:val="20"/>
              </w:rPr>
              <w:t>SHANARR</w:t>
            </w:r>
            <w:r w:rsidRPr="009C7BB8">
              <w:rPr>
                <w:b w:val="0"/>
                <w:bCs w:val="0"/>
                <w:sz w:val="20"/>
              </w:rPr>
              <w:t>I</w:t>
            </w:r>
            <w:r w:rsidRPr="009C7BB8">
              <w:rPr>
                <w:sz w:val="20"/>
              </w:rPr>
              <w:t xml:space="preserve"> </w:t>
            </w:r>
            <w:r w:rsidR="00325C2C" w:rsidRPr="00184843">
              <w:rPr>
                <w:b w:val="0"/>
                <w:bCs w:val="0"/>
                <w:sz w:val="20"/>
              </w:rPr>
              <w:t>survey</w:t>
            </w:r>
            <w:r w:rsidR="004B6A87" w:rsidRPr="00184843">
              <w:rPr>
                <w:b w:val="0"/>
                <w:bCs w:val="0"/>
                <w:sz w:val="20"/>
              </w:rPr>
              <w:t xml:space="preserve"> responses (administered by </w:t>
            </w:r>
            <w:r w:rsidR="00FC7881" w:rsidRPr="00184843">
              <w:rPr>
                <w:b w:val="0"/>
                <w:bCs w:val="0"/>
                <w:sz w:val="20"/>
              </w:rPr>
              <w:t>Way2Work</w:t>
            </w:r>
            <w:r w:rsidR="004B6A87" w:rsidRPr="00184843">
              <w:rPr>
                <w:b w:val="0"/>
                <w:bCs w:val="0"/>
                <w:sz w:val="20"/>
              </w:rPr>
              <w:t>)</w:t>
            </w:r>
          </w:p>
        </w:tc>
        <w:tc>
          <w:tcPr>
            <w:tcW w:w="1258" w:type="dxa"/>
            <w:vAlign w:val="center"/>
          </w:tcPr>
          <w:p w14:paraId="7D5B4313" w14:textId="24A8CE6E" w:rsidR="004C1E9E" w:rsidRPr="005910E8" w:rsidRDefault="004C1E9E" w:rsidP="004C1E9E">
            <w:pPr>
              <w:pStyle w:val="BSNumberedPara1"/>
              <w:numPr>
                <w:ilvl w:val="0"/>
                <w:numId w:val="0"/>
              </w:numPr>
              <w:spacing w:after="0"/>
              <w:jc w:val="center"/>
              <w:cnfStyle w:val="000000100000" w:firstRow="0" w:lastRow="0" w:firstColumn="0" w:lastColumn="0" w:oddVBand="0" w:evenVBand="0" w:oddHBand="1" w:evenHBand="0" w:firstRowFirstColumn="0" w:firstRowLastColumn="0" w:lastRowFirstColumn="0" w:lastRowLastColumn="0"/>
              <w:rPr>
                <w:sz w:val="20"/>
              </w:rPr>
            </w:pPr>
            <w:r w:rsidRPr="005910E8">
              <w:rPr>
                <w:sz w:val="20"/>
              </w:rPr>
              <w:t>74</w:t>
            </w:r>
          </w:p>
        </w:tc>
        <w:tc>
          <w:tcPr>
            <w:tcW w:w="1259" w:type="dxa"/>
            <w:vAlign w:val="center"/>
          </w:tcPr>
          <w:p w14:paraId="31293281" w14:textId="43FD35EB" w:rsidR="004C1E9E" w:rsidRPr="005910E8" w:rsidRDefault="004C1E9E" w:rsidP="004C1E9E">
            <w:pPr>
              <w:pStyle w:val="BSNumberedPara1"/>
              <w:numPr>
                <w:ilvl w:val="0"/>
                <w:numId w:val="0"/>
              </w:numPr>
              <w:spacing w:after="0"/>
              <w:jc w:val="center"/>
              <w:cnfStyle w:val="000000100000" w:firstRow="0" w:lastRow="0" w:firstColumn="0" w:lastColumn="0" w:oddVBand="0" w:evenVBand="0" w:oddHBand="1" w:evenHBand="0" w:firstRowFirstColumn="0" w:firstRowLastColumn="0" w:lastRowFirstColumn="0" w:lastRowLastColumn="0"/>
              <w:rPr>
                <w:sz w:val="20"/>
              </w:rPr>
            </w:pPr>
            <w:r w:rsidRPr="005910E8">
              <w:rPr>
                <w:sz w:val="20"/>
              </w:rPr>
              <w:t>57</w:t>
            </w:r>
          </w:p>
        </w:tc>
        <w:tc>
          <w:tcPr>
            <w:tcW w:w="1259" w:type="dxa"/>
            <w:vAlign w:val="center"/>
          </w:tcPr>
          <w:p w14:paraId="1483496B" w14:textId="1FB012F2" w:rsidR="004C1E9E" w:rsidRPr="005910E8" w:rsidRDefault="004C1E9E" w:rsidP="004C1E9E">
            <w:pPr>
              <w:pStyle w:val="BSNumberedPara1"/>
              <w:numPr>
                <w:ilvl w:val="0"/>
                <w:numId w:val="0"/>
              </w:numPr>
              <w:spacing w:after="0"/>
              <w:jc w:val="center"/>
              <w:cnfStyle w:val="000000100000" w:firstRow="0" w:lastRow="0" w:firstColumn="0" w:lastColumn="0" w:oddVBand="0" w:evenVBand="0" w:oddHBand="1" w:evenHBand="0" w:firstRowFirstColumn="0" w:firstRowLastColumn="0" w:lastRowFirstColumn="0" w:lastRowLastColumn="0"/>
              <w:rPr>
                <w:sz w:val="20"/>
              </w:rPr>
            </w:pPr>
            <w:r w:rsidRPr="005910E8">
              <w:rPr>
                <w:sz w:val="20"/>
              </w:rPr>
              <w:t>70</w:t>
            </w:r>
          </w:p>
        </w:tc>
      </w:tr>
      <w:tr w:rsidR="004C1E9E" w:rsidRPr="005910E8" w14:paraId="535F5E89" w14:textId="77777777" w:rsidTr="00192BDC">
        <w:tc>
          <w:tcPr>
            <w:cnfStyle w:val="001000000000" w:firstRow="0" w:lastRow="0" w:firstColumn="1" w:lastColumn="0" w:oddVBand="0" w:evenVBand="0" w:oddHBand="0" w:evenHBand="0" w:firstRowFirstColumn="0" w:firstRowLastColumn="0" w:lastRowFirstColumn="0" w:lastRowLastColumn="0"/>
            <w:tcW w:w="4536" w:type="dxa"/>
          </w:tcPr>
          <w:p w14:paraId="6E9833DB" w14:textId="01C5F596" w:rsidR="004C1E9E" w:rsidRPr="005910E8" w:rsidRDefault="004C1E9E" w:rsidP="004C1E9E">
            <w:pPr>
              <w:pStyle w:val="BSNumberedPara1"/>
              <w:numPr>
                <w:ilvl w:val="0"/>
                <w:numId w:val="0"/>
              </w:numPr>
              <w:spacing w:after="0"/>
              <w:rPr>
                <w:b w:val="0"/>
                <w:sz w:val="20"/>
              </w:rPr>
            </w:pPr>
            <w:r w:rsidRPr="005910E8">
              <w:rPr>
                <w:b w:val="0"/>
                <w:sz w:val="20"/>
              </w:rPr>
              <w:t xml:space="preserve">Employability Skills Assessment </w:t>
            </w:r>
            <w:r w:rsidR="00445A61">
              <w:rPr>
                <w:b w:val="0"/>
                <w:sz w:val="20"/>
              </w:rPr>
              <w:t xml:space="preserve">(ESA) </w:t>
            </w:r>
            <w:r w:rsidR="004B6A87">
              <w:rPr>
                <w:b w:val="0"/>
                <w:sz w:val="20"/>
              </w:rPr>
              <w:t xml:space="preserve">survey responses (administered by </w:t>
            </w:r>
            <w:r w:rsidR="00FC7881">
              <w:rPr>
                <w:b w:val="0"/>
                <w:sz w:val="20"/>
              </w:rPr>
              <w:t>Way2Work</w:t>
            </w:r>
            <w:r w:rsidR="004B6A87">
              <w:rPr>
                <w:b w:val="0"/>
                <w:sz w:val="20"/>
              </w:rPr>
              <w:t>)</w:t>
            </w:r>
          </w:p>
        </w:tc>
        <w:tc>
          <w:tcPr>
            <w:tcW w:w="1258" w:type="dxa"/>
            <w:vAlign w:val="center"/>
          </w:tcPr>
          <w:p w14:paraId="600A4EDE" w14:textId="2D54AE20" w:rsidR="004C1E9E" w:rsidRPr="005910E8" w:rsidRDefault="004C1E9E" w:rsidP="004C1E9E">
            <w:pPr>
              <w:pStyle w:val="BSNumberedPara1"/>
              <w:numPr>
                <w:ilvl w:val="0"/>
                <w:numId w:val="0"/>
              </w:numPr>
              <w:spacing w:after="0"/>
              <w:jc w:val="center"/>
              <w:cnfStyle w:val="000000000000" w:firstRow="0" w:lastRow="0" w:firstColumn="0" w:lastColumn="0" w:oddVBand="0" w:evenVBand="0" w:oddHBand="0" w:evenHBand="0" w:firstRowFirstColumn="0" w:firstRowLastColumn="0" w:lastRowFirstColumn="0" w:lastRowLastColumn="0"/>
              <w:rPr>
                <w:sz w:val="20"/>
              </w:rPr>
            </w:pPr>
            <w:r w:rsidRPr="005910E8">
              <w:rPr>
                <w:sz w:val="20"/>
              </w:rPr>
              <w:t>107</w:t>
            </w:r>
          </w:p>
        </w:tc>
        <w:tc>
          <w:tcPr>
            <w:tcW w:w="1259" w:type="dxa"/>
            <w:vAlign w:val="center"/>
          </w:tcPr>
          <w:p w14:paraId="068093A9" w14:textId="26A5DC32" w:rsidR="004C1E9E" w:rsidRPr="005910E8" w:rsidRDefault="004C1E9E" w:rsidP="004C1E9E">
            <w:pPr>
              <w:pStyle w:val="BSNumberedPara1"/>
              <w:numPr>
                <w:ilvl w:val="0"/>
                <w:numId w:val="0"/>
              </w:numPr>
              <w:spacing w:after="0"/>
              <w:jc w:val="center"/>
              <w:cnfStyle w:val="000000000000" w:firstRow="0" w:lastRow="0" w:firstColumn="0" w:lastColumn="0" w:oddVBand="0" w:evenVBand="0" w:oddHBand="0" w:evenHBand="0" w:firstRowFirstColumn="0" w:firstRowLastColumn="0" w:lastRowFirstColumn="0" w:lastRowLastColumn="0"/>
              <w:rPr>
                <w:sz w:val="20"/>
              </w:rPr>
            </w:pPr>
            <w:r w:rsidRPr="005910E8">
              <w:rPr>
                <w:sz w:val="20"/>
              </w:rPr>
              <w:t>62</w:t>
            </w:r>
          </w:p>
        </w:tc>
        <w:tc>
          <w:tcPr>
            <w:tcW w:w="1259" w:type="dxa"/>
            <w:vAlign w:val="center"/>
          </w:tcPr>
          <w:p w14:paraId="0DAD7B49" w14:textId="54175F4E" w:rsidR="004C1E9E" w:rsidRPr="005910E8" w:rsidRDefault="004C1E9E" w:rsidP="004C1E9E">
            <w:pPr>
              <w:pStyle w:val="BSNumberedPara1"/>
              <w:numPr>
                <w:ilvl w:val="0"/>
                <w:numId w:val="0"/>
              </w:numPr>
              <w:spacing w:after="0"/>
              <w:jc w:val="center"/>
              <w:cnfStyle w:val="000000000000" w:firstRow="0" w:lastRow="0" w:firstColumn="0" w:lastColumn="0" w:oddVBand="0" w:evenVBand="0" w:oddHBand="0" w:evenHBand="0" w:firstRowFirstColumn="0" w:firstRowLastColumn="0" w:lastRowFirstColumn="0" w:lastRowLastColumn="0"/>
              <w:rPr>
                <w:sz w:val="20"/>
              </w:rPr>
            </w:pPr>
            <w:r w:rsidRPr="005910E8">
              <w:rPr>
                <w:sz w:val="20"/>
              </w:rPr>
              <w:t>73</w:t>
            </w:r>
          </w:p>
        </w:tc>
      </w:tr>
    </w:tbl>
    <w:p w14:paraId="22DCE592" w14:textId="77777777" w:rsidR="00192BDC" w:rsidRDefault="00192BDC" w:rsidP="00192BDC">
      <w:pPr>
        <w:pStyle w:val="BSSubHeading1"/>
        <w:spacing w:after="0"/>
      </w:pPr>
    </w:p>
    <w:p w14:paraId="773A8E1F" w14:textId="7AEAF599" w:rsidR="00133650" w:rsidRDefault="00892B2A" w:rsidP="00485F03">
      <w:pPr>
        <w:pStyle w:val="BSSubHeading1"/>
      </w:pPr>
      <w:r>
        <w:t xml:space="preserve">Challenges for the delivery and evaluation of </w:t>
      </w:r>
      <w:r w:rsidR="00386208">
        <w:t>Way2Work</w:t>
      </w:r>
    </w:p>
    <w:p w14:paraId="73B149C7" w14:textId="595BFA51" w:rsidR="006F4C18" w:rsidRDefault="00892B2A" w:rsidP="00133650">
      <w:pPr>
        <w:pStyle w:val="BSNumberedPara1"/>
      </w:pPr>
      <w:r>
        <w:t xml:space="preserve">In November 2019, the </w:t>
      </w:r>
      <w:r w:rsidR="004B6A87">
        <w:t xml:space="preserve">Bridges </w:t>
      </w:r>
      <w:r>
        <w:t xml:space="preserve">Project </w:t>
      </w:r>
      <w:r w:rsidR="006F4C18">
        <w:t xml:space="preserve">and staff were heavily impacted by the death of </w:t>
      </w:r>
      <w:r w:rsidRPr="00892B2A">
        <w:t>Jim Boyle</w:t>
      </w:r>
      <w:r>
        <w:t xml:space="preserve">, the </w:t>
      </w:r>
      <w:r w:rsidR="006F4C18">
        <w:t xml:space="preserve">then </w:t>
      </w:r>
      <w:r>
        <w:t xml:space="preserve">Chief Executive who had led the </w:t>
      </w:r>
      <w:r w:rsidR="004B6A87">
        <w:t xml:space="preserve">organisation </w:t>
      </w:r>
      <w:r>
        <w:t xml:space="preserve">for more than </w:t>
      </w:r>
      <w:r w:rsidRPr="00892B2A">
        <w:t>30 years</w:t>
      </w:r>
      <w:r w:rsidR="006F4C18">
        <w:t xml:space="preserve">. He helped build the charity since it was </w:t>
      </w:r>
      <w:r w:rsidR="006F4C18" w:rsidRPr="006F4C18">
        <w:t>establish</w:t>
      </w:r>
      <w:r w:rsidR="006F4C18">
        <w:t>ed</w:t>
      </w:r>
      <w:r w:rsidR="006F4C18" w:rsidRPr="006F4C18">
        <w:t xml:space="preserve"> in 1985</w:t>
      </w:r>
      <w:r w:rsidR="006F4C18">
        <w:t xml:space="preserve"> and he led the team, was a key advocate for disadvantaged young people and his work and commitment in the sector helped secure financial backing for the </w:t>
      </w:r>
      <w:r w:rsidR="004B6A87">
        <w:t xml:space="preserve">Bridges </w:t>
      </w:r>
      <w:r w:rsidR="006F4C18">
        <w:t xml:space="preserve">Project. </w:t>
      </w:r>
    </w:p>
    <w:p w14:paraId="47D8E9FF" w14:textId="77777777" w:rsidR="00ED4DBE" w:rsidRDefault="00D23563" w:rsidP="00A353C7">
      <w:pPr>
        <w:pStyle w:val="BSNumberedPara1"/>
      </w:pPr>
      <w:r>
        <w:t>As noted above, Way2Work collected q</w:t>
      </w:r>
      <w:r w:rsidR="00A353C7">
        <w:t xml:space="preserve">uantitative data </w:t>
      </w:r>
      <w:r>
        <w:t>from participants through</w:t>
      </w:r>
      <w:r w:rsidR="00A353C7">
        <w:t xml:space="preserve"> ESAs</w:t>
      </w:r>
      <w:r>
        <w:t xml:space="preserve"> and </w:t>
      </w:r>
      <w:r w:rsidR="00A353C7">
        <w:t>SHANARRI surveys</w:t>
      </w:r>
      <w:r>
        <w:t>. It also carried out</w:t>
      </w:r>
      <w:r w:rsidR="00A353C7">
        <w:t xml:space="preserve"> questionnaires with stakeholders and</w:t>
      </w:r>
      <w:r>
        <w:t xml:space="preserve"> requested</w:t>
      </w:r>
      <w:r w:rsidR="00A353C7">
        <w:t xml:space="preserve"> data </w:t>
      </w:r>
      <w:r>
        <w:t>from</w:t>
      </w:r>
      <w:r w:rsidR="00A353C7">
        <w:t xml:space="preserve"> schools to evidence</w:t>
      </w:r>
      <w:r>
        <w:t xml:space="preserve"> achievement of</w:t>
      </w:r>
      <w:r w:rsidR="00A353C7">
        <w:t xml:space="preserve"> the targets. However, there were challenges throughout Phase 4, particularly in Years 1 and 2</w:t>
      </w:r>
      <w:r>
        <w:t>,</w:t>
      </w:r>
      <w:r w:rsidR="00A353C7">
        <w:t xml:space="preserve"> in collecting some of this data. </w:t>
      </w:r>
    </w:p>
    <w:p w14:paraId="3B08F9C7" w14:textId="24D9853B" w:rsidR="00A353C7" w:rsidRDefault="00A353C7" w:rsidP="00A353C7">
      <w:pPr>
        <w:pStyle w:val="BSNumberedPara1"/>
      </w:pPr>
      <w:r>
        <w:t>For example, ESA</w:t>
      </w:r>
      <w:r w:rsidR="00D23563">
        <w:t xml:space="preserve"> and SHANARRI data was not available for a significant number of young people. </w:t>
      </w:r>
      <w:r w:rsidR="00ED4DBE">
        <w:t xml:space="preserve">For example, </w:t>
      </w:r>
      <w:r w:rsidR="00D23563">
        <w:t>ESA</w:t>
      </w:r>
      <w:r>
        <w:t xml:space="preserve"> scores were available for 62 of the 175 young people who engaged with the programme in Year 2, and similarly SHANARRI scores were available for 57 of the 142 young people who engaged in group activities. While the number of responses increased in Year 3, and the evaluation activity that we undert</w:t>
      </w:r>
      <w:r w:rsidR="00ED4DBE">
        <w:t>ook</w:t>
      </w:r>
      <w:r>
        <w:t xml:space="preserve"> supplements this, the shortfall in data submitted impacts on the extent to which progress against the targets can be accurately measured.</w:t>
      </w:r>
    </w:p>
    <w:p w14:paraId="604678EE" w14:textId="6795B300" w:rsidR="0068725C" w:rsidRDefault="0068725C" w:rsidP="00A353C7">
      <w:pPr>
        <w:pStyle w:val="BSNumberedPara1"/>
      </w:pPr>
      <w:r>
        <w:t>Similarly, there were some issues in collecting data from schools about young people that co</w:t>
      </w:r>
      <w:r w:rsidR="00ED4DBE">
        <w:t>u</w:t>
      </w:r>
      <w:r>
        <w:t xml:space="preserve">ld be used to evidence progress towards targets, in particular those related to school attendance and attainment. While </w:t>
      </w:r>
      <w:r w:rsidRPr="0068725C">
        <w:t xml:space="preserve">in Year 2 programme staff </w:t>
      </w:r>
      <w:r>
        <w:t>finalised a</w:t>
      </w:r>
      <w:r w:rsidRPr="0068725C">
        <w:t xml:space="preserve"> data-sharing agreement with Midlothian Council</w:t>
      </w:r>
      <w:r>
        <w:t xml:space="preserve">, </w:t>
      </w:r>
      <w:r w:rsidRPr="0068725C">
        <w:t xml:space="preserve">issues in receiving school-related data </w:t>
      </w:r>
      <w:r>
        <w:t xml:space="preserve">continued throughout Phase 4, both in Midlothian and East Lothian, and again this limits the </w:t>
      </w:r>
      <w:r w:rsidR="00CE5E59">
        <w:t>extent to which progress towards the targets can be accurately measured.</w:t>
      </w:r>
    </w:p>
    <w:p w14:paraId="7500FF42" w14:textId="28EF3387" w:rsidR="00ED4DBE" w:rsidRDefault="00ED4DBE" w:rsidP="00A353C7">
      <w:pPr>
        <w:pStyle w:val="BSNumberedPara1"/>
      </w:pPr>
      <w:r>
        <w:t>There were also some challenges around the stakeholder questionnaires administered by Way2Work, with no questionnaires completed in the first quarter of Year 3.</w:t>
      </w:r>
    </w:p>
    <w:p w14:paraId="18A32058" w14:textId="3DDF4F29" w:rsidR="00974391" w:rsidRDefault="006F4C18" w:rsidP="00133650">
      <w:pPr>
        <w:pStyle w:val="BSNumberedPara1"/>
      </w:pPr>
      <w:r>
        <w:t>Although the Phase 4 delive</w:t>
      </w:r>
      <w:r w:rsidR="00485F03">
        <w:t>ry effectively supported 446</w:t>
      </w:r>
      <w:r>
        <w:t xml:space="preserve"> young people, the Phase 5 application for CashBack funding was unsuccessful and with the time-limited resources,</w:t>
      </w:r>
      <w:r w:rsidR="00D4181E">
        <w:t xml:space="preserve"> and the COVID-19 pandemic, </w:t>
      </w:r>
      <w:r>
        <w:t xml:space="preserve">the </w:t>
      </w:r>
      <w:r w:rsidR="00EA7B4A">
        <w:t xml:space="preserve">three </w:t>
      </w:r>
      <w:r>
        <w:t xml:space="preserve">staff delivering </w:t>
      </w:r>
      <w:r w:rsidR="004B6A87">
        <w:t>Way2Work</w:t>
      </w:r>
      <w:r>
        <w:t xml:space="preserve"> work were </w:t>
      </w:r>
      <w:r w:rsidR="004B6A87">
        <w:t>placed</w:t>
      </w:r>
      <w:r w:rsidR="00D4181E">
        <w:t xml:space="preserve"> on</w:t>
      </w:r>
      <w:r w:rsidR="004B6A87">
        <w:t xml:space="preserve"> furlough leave through</w:t>
      </w:r>
      <w:r w:rsidR="00D4181E">
        <w:t xml:space="preserve"> the Government’s Job Retention Scheme at the end of April 2020 </w:t>
      </w:r>
      <w:r w:rsidR="00ED4DBE">
        <w:t>and</w:t>
      </w:r>
      <w:r w:rsidR="00D4181E">
        <w:t xml:space="preserve"> their posts made redundant at the end of June</w:t>
      </w:r>
      <w:r w:rsidR="008F0C43">
        <w:rPr>
          <w:rStyle w:val="FootnoteReference"/>
        </w:rPr>
        <w:footnoteReference w:id="4"/>
      </w:r>
      <w:r w:rsidR="00D4181E">
        <w:t xml:space="preserve">. Before they were furloughed, the staff ensured that the young people who required continued support were referred to other </w:t>
      </w:r>
      <w:r w:rsidR="00FC7881">
        <w:t>programme</w:t>
      </w:r>
      <w:r w:rsidR="009C7BB8">
        <w:t>s</w:t>
      </w:r>
      <w:r w:rsidR="00D4181E">
        <w:t xml:space="preserve"> delivered by the Bridges Project or to other local support organisation</w:t>
      </w:r>
      <w:r w:rsidR="004B6A87">
        <w:t>s</w:t>
      </w:r>
      <w:r w:rsidR="00D4181E">
        <w:t xml:space="preserve">. </w:t>
      </w:r>
    </w:p>
    <w:p w14:paraId="1C6B40B6" w14:textId="69EA57C1" w:rsidR="00133650" w:rsidRPr="00F25A30" w:rsidRDefault="00974391" w:rsidP="004B6A87">
      <w:pPr>
        <w:pStyle w:val="BSNumberedPara1"/>
      </w:pPr>
      <w:r>
        <w:t>Finally, t</w:t>
      </w:r>
      <w:r w:rsidR="00640BF6">
        <w:t xml:space="preserve">he COVID-19 pandemic has limited </w:t>
      </w:r>
      <w:r>
        <w:t xml:space="preserve">some elements of </w:t>
      </w:r>
      <w:r w:rsidR="00640BF6">
        <w:t xml:space="preserve">our </w:t>
      </w:r>
      <w:r w:rsidR="005910E8">
        <w:t xml:space="preserve">Year 3 </w:t>
      </w:r>
      <w:r w:rsidR="00640BF6">
        <w:t>evaluation activit</w:t>
      </w:r>
      <w:r>
        <w:t xml:space="preserve">ies. </w:t>
      </w:r>
      <w:r w:rsidR="00D4181E">
        <w:t xml:space="preserve">While we had completed most interviews and groupwork observation </w:t>
      </w:r>
      <w:r w:rsidR="006E623E">
        <w:t xml:space="preserve">before lockdown commenced, we had to cancel our plans to observe another group taking place at a school, and instead carried out telephone interviews with </w:t>
      </w:r>
      <w:r w:rsidR="004B6A87">
        <w:t xml:space="preserve">four of </w:t>
      </w:r>
      <w:r w:rsidR="006E623E">
        <w:t>the participants. W</w:t>
      </w:r>
      <w:r>
        <w:t>e were</w:t>
      </w:r>
      <w:r w:rsidR="006E623E">
        <w:t xml:space="preserve"> also</w:t>
      </w:r>
      <w:r>
        <w:t xml:space="preserve"> </w:t>
      </w:r>
      <w:r w:rsidR="00640BF6">
        <w:t xml:space="preserve">unable to </w:t>
      </w:r>
      <w:r>
        <w:t xml:space="preserve">carry out </w:t>
      </w:r>
      <w:r w:rsidR="00ED4DBE">
        <w:t>a</w:t>
      </w:r>
      <w:r>
        <w:t xml:space="preserve"> final </w:t>
      </w:r>
      <w:r w:rsidR="00640BF6">
        <w:t xml:space="preserve">visit </w:t>
      </w:r>
      <w:r>
        <w:t xml:space="preserve">to </w:t>
      </w:r>
      <w:r w:rsidR="00640BF6">
        <w:t xml:space="preserve">the Bridges Project office to undertake </w:t>
      </w:r>
      <w:r w:rsidR="005F628A">
        <w:t>outstanding</w:t>
      </w:r>
      <w:r w:rsidR="00640BF6">
        <w:t xml:space="preserve"> review</w:t>
      </w:r>
      <w:r>
        <w:t>s</w:t>
      </w:r>
      <w:r w:rsidR="00640BF6">
        <w:t xml:space="preserve"> of data </w:t>
      </w:r>
      <w:r w:rsidR="004B6A87">
        <w:t xml:space="preserve">held </w:t>
      </w:r>
      <w:r w:rsidR="00FC7881">
        <w:t>there</w:t>
      </w:r>
      <w:r w:rsidR="004B6A87">
        <w:t xml:space="preserve"> </w:t>
      </w:r>
      <w:r w:rsidR="00640BF6">
        <w:t xml:space="preserve">such as case files and profile information. </w:t>
      </w:r>
    </w:p>
    <w:p w14:paraId="599E4CEC" w14:textId="77777777" w:rsidR="00133650" w:rsidRPr="00F25A30" w:rsidRDefault="00133650" w:rsidP="00133650">
      <w:pPr>
        <w:pStyle w:val="BSSubHeading1"/>
      </w:pPr>
      <w:r w:rsidRPr="00F25A30">
        <w:t>Structure of the report</w:t>
      </w:r>
    </w:p>
    <w:p w14:paraId="6F3A1A96" w14:textId="77777777" w:rsidR="00036ECA" w:rsidRDefault="00036ECA" w:rsidP="00036ECA">
      <w:pPr>
        <w:pStyle w:val="BSNumberedPara1"/>
      </w:pPr>
      <w:r>
        <w:t>The remainder of the report is structured as follows:</w:t>
      </w:r>
    </w:p>
    <w:p w14:paraId="63ED49BC" w14:textId="21D118C3" w:rsidR="00682814" w:rsidRPr="00EA7B4A" w:rsidRDefault="00036ECA" w:rsidP="00EA7B4A">
      <w:pPr>
        <w:pStyle w:val="BSBulletAquaDot"/>
      </w:pPr>
      <w:r w:rsidRPr="00EA7B4A">
        <w:t>In Chapter 2, we provide an overview of Way2Work</w:t>
      </w:r>
      <w:r w:rsidR="001C2A3C">
        <w:t>’s programme delivery model</w:t>
      </w:r>
    </w:p>
    <w:p w14:paraId="4E92E881" w14:textId="77777777" w:rsidR="00EA7B4A" w:rsidRPr="00EA7B4A" w:rsidRDefault="00682814" w:rsidP="00EA7B4A">
      <w:pPr>
        <w:pStyle w:val="BSBulletAquaDot"/>
      </w:pPr>
      <w:r w:rsidRPr="00EA7B4A">
        <w:t xml:space="preserve">In </w:t>
      </w:r>
      <w:r w:rsidR="00036ECA" w:rsidRPr="00EA7B4A">
        <w:t>Chapter 3, we explore the impact of the programme</w:t>
      </w:r>
      <w:r w:rsidRPr="00EA7B4A">
        <w:t xml:space="preserve"> on the young people involved</w:t>
      </w:r>
    </w:p>
    <w:p w14:paraId="16F3B503" w14:textId="7D44AC4C" w:rsidR="004C54F2" w:rsidRPr="00EA7B4A" w:rsidRDefault="00036ECA" w:rsidP="00EA7B4A">
      <w:pPr>
        <w:pStyle w:val="BSBulletAquaDot"/>
        <w:rPr>
          <w:b/>
          <w:color w:val="006983"/>
          <w:sz w:val="28"/>
        </w:rPr>
      </w:pPr>
      <w:r w:rsidRPr="00EA7B4A">
        <w:t>In Chapter</w:t>
      </w:r>
      <w:r>
        <w:t xml:space="preserve"> 4, we summarise the key findings from the evaluation </w:t>
      </w:r>
      <w:r w:rsidR="00682814">
        <w:t xml:space="preserve">over the </w:t>
      </w:r>
      <w:r w:rsidR="006E623E">
        <w:t>three</w:t>
      </w:r>
      <w:r w:rsidR="00682814">
        <w:t>-year evaluation period</w:t>
      </w:r>
      <w:r w:rsidR="005F628A">
        <w:t>.</w:t>
      </w:r>
      <w:r w:rsidR="004C54F2">
        <w:br w:type="page"/>
      </w:r>
    </w:p>
    <w:p w14:paraId="1E73EFE3" w14:textId="5DA50E9B" w:rsidR="00133650" w:rsidRPr="00F25A30" w:rsidRDefault="00133650" w:rsidP="00133650">
      <w:pPr>
        <w:pStyle w:val="BSChapterHeading"/>
      </w:pPr>
      <w:bookmarkStart w:id="4" w:name="_Toc47360828"/>
      <w:r w:rsidRPr="00F25A30">
        <w:t>Programme delivery</w:t>
      </w:r>
      <w:bookmarkEnd w:id="4"/>
    </w:p>
    <w:p w14:paraId="3B825496" w14:textId="0B8CDD95" w:rsidR="00133650" w:rsidRDefault="00133650" w:rsidP="00133650">
      <w:pPr>
        <w:pStyle w:val="BSSubHeading1"/>
      </w:pPr>
      <w:r>
        <w:t xml:space="preserve">Bridges </w:t>
      </w:r>
      <w:r w:rsidR="00A072CE">
        <w:t xml:space="preserve">Project </w:t>
      </w:r>
      <w:r>
        <w:t xml:space="preserve">management </w:t>
      </w:r>
      <w:r w:rsidR="00192BDC">
        <w:t xml:space="preserve">and </w:t>
      </w:r>
      <w:r>
        <w:t>team</w:t>
      </w:r>
    </w:p>
    <w:p w14:paraId="007D247D" w14:textId="0BCEEA4A" w:rsidR="00804CE2" w:rsidRDefault="00640BF6" w:rsidP="00192BDC">
      <w:pPr>
        <w:pStyle w:val="BSNumberedPara2"/>
      </w:pPr>
      <w:r w:rsidRPr="00640BF6">
        <w:t xml:space="preserve">Bridges Project is </w:t>
      </w:r>
      <w:r>
        <w:t>a</w:t>
      </w:r>
      <w:r w:rsidRPr="00640BF6">
        <w:t xml:space="preserve"> charity </w:t>
      </w:r>
      <w:r w:rsidR="006E623E">
        <w:t>that</w:t>
      </w:r>
      <w:r>
        <w:t xml:space="preserve"> aims to help young people </w:t>
      </w:r>
      <w:r w:rsidR="006E623E">
        <w:t xml:space="preserve">in East Lothian and Midlothian to </w:t>
      </w:r>
      <w:r w:rsidRPr="00640BF6">
        <w:t>manage the transition from adolescence to young adulthood and life beyond school</w:t>
      </w:r>
      <w:r>
        <w:t xml:space="preserve">. </w:t>
      </w:r>
      <w:r w:rsidR="00A072CE">
        <w:t xml:space="preserve">In addition to Way2Work, </w:t>
      </w:r>
      <w:r w:rsidR="00184843">
        <w:t xml:space="preserve">the </w:t>
      </w:r>
      <w:r w:rsidR="00A072CE">
        <w:t>Bridges Project deliver</w:t>
      </w:r>
      <w:r w:rsidR="00D97A73">
        <w:t>s</w:t>
      </w:r>
      <w:r w:rsidR="00A072CE">
        <w:t xml:space="preserve"> other services related to education and helping young people reach positive destinations. </w:t>
      </w:r>
      <w:r w:rsidR="00804CE2">
        <w:t>The organisation</w:t>
      </w:r>
      <w:r w:rsidR="006E623E">
        <w:t>al</w:t>
      </w:r>
      <w:r w:rsidR="00804CE2">
        <w:t xml:space="preserve"> structure is summarised in </w:t>
      </w:r>
      <w:r w:rsidR="004B6A87">
        <w:t>Figure 2.1</w:t>
      </w:r>
      <w:r w:rsidR="00A1108E">
        <w:t>.</w:t>
      </w:r>
    </w:p>
    <w:p w14:paraId="4FABD048" w14:textId="2E4E2799" w:rsidR="00393134" w:rsidRDefault="00393134" w:rsidP="000A67F8">
      <w:pPr>
        <w:spacing w:after="120"/>
        <w:ind w:firstLine="720"/>
        <w:rPr>
          <w:b/>
          <w:sz w:val="20"/>
        </w:rPr>
      </w:pPr>
      <w:r w:rsidRPr="00544206">
        <w:rPr>
          <w:b/>
          <w:sz w:val="20"/>
        </w:rPr>
        <w:t>Figure 2.1: Bridges Project organisation</w:t>
      </w:r>
      <w:r w:rsidR="006E623E">
        <w:rPr>
          <w:b/>
          <w:sz w:val="20"/>
        </w:rPr>
        <w:t>al</w:t>
      </w:r>
      <w:r w:rsidRPr="00544206">
        <w:rPr>
          <w:b/>
          <w:sz w:val="20"/>
        </w:rPr>
        <w:t xml:space="preserve"> structure </w:t>
      </w:r>
    </w:p>
    <w:p w14:paraId="0751D2E1" w14:textId="4287483D" w:rsidR="008F0C43" w:rsidRPr="00544206" w:rsidRDefault="008F0C43" w:rsidP="00A1108E">
      <w:pPr>
        <w:spacing w:after="0"/>
        <w:ind w:firstLine="567"/>
        <w:rPr>
          <w:b/>
          <w:sz w:val="20"/>
        </w:rPr>
      </w:pPr>
      <w:r>
        <w:rPr>
          <w:noProof/>
          <w:lang w:eastAsia="en-GB"/>
        </w:rPr>
        <w:drawing>
          <wp:inline distT="0" distB="0" distL="0" distR="0" wp14:anchorId="6E24F3A8" wp14:editId="45D74174">
            <wp:extent cx="5448300" cy="27525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3841" b="22410"/>
                    <a:stretch/>
                  </pic:blipFill>
                  <pic:spPr bwMode="auto">
                    <a:xfrm>
                      <a:off x="0" y="0"/>
                      <a:ext cx="5468109" cy="2762529"/>
                    </a:xfrm>
                    <a:prstGeom prst="rect">
                      <a:avLst/>
                    </a:prstGeom>
                    <a:noFill/>
                    <a:ln>
                      <a:noFill/>
                    </a:ln>
                    <a:extLst>
                      <a:ext uri="{53640926-AAD7-44D8-BBD7-CCE9431645EC}">
                        <a14:shadowObscured xmlns:a14="http://schemas.microsoft.com/office/drawing/2010/main"/>
                      </a:ext>
                    </a:extLst>
                  </pic:spPr>
                </pic:pic>
              </a:graphicData>
            </a:graphic>
          </wp:inline>
        </w:drawing>
      </w:r>
    </w:p>
    <w:p w14:paraId="5AF86DF9" w14:textId="205F6C0D" w:rsidR="005910E8" w:rsidRDefault="005910E8" w:rsidP="005F628A">
      <w:pPr>
        <w:pStyle w:val="BSSubHeading1"/>
      </w:pPr>
      <w:r>
        <w:t>Funding</w:t>
      </w:r>
    </w:p>
    <w:p w14:paraId="4F224141" w14:textId="312E9FC6" w:rsidR="004B6A87" w:rsidRDefault="005910E8" w:rsidP="00982EA1">
      <w:pPr>
        <w:pStyle w:val="BSNumberedPara2"/>
      </w:pPr>
      <w:r>
        <w:t xml:space="preserve">Bridges Project was awarded </w:t>
      </w:r>
      <w:r w:rsidR="00682818" w:rsidRPr="00682818">
        <w:t>£</w:t>
      </w:r>
      <w:r w:rsidR="00982EA1" w:rsidRPr="00982EA1">
        <w:t xml:space="preserve">409,000 </w:t>
      </w:r>
      <w:r>
        <w:t xml:space="preserve">to deliver Way2Work over </w:t>
      </w:r>
      <w:r w:rsidR="00520251">
        <w:t>three</w:t>
      </w:r>
      <w:r>
        <w:t xml:space="preserve"> years</w:t>
      </w:r>
      <w:r w:rsidR="003462E6">
        <w:t xml:space="preserve"> from 2017 to 2020</w:t>
      </w:r>
      <w:r>
        <w:t xml:space="preserve">. </w:t>
      </w:r>
      <w:r w:rsidR="004B6A87">
        <w:t>Table 2.</w:t>
      </w:r>
      <w:r w:rsidR="00ED4DBE">
        <w:t>1</w:t>
      </w:r>
      <w:r>
        <w:t xml:space="preserve"> </w:t>
      </w:r>
      <w:r w:rsidR="00DF4FE0">
        <w:t xml:space="preserve">shows that the programme cost £408,966 </w:t>
      </w:r>
      <w:r w:rsidR="00B76713">
        <w:t xml:space="preserve">across the </w:t>
      </w:r>
      <w:r w:rsidR="00520251">
        <w:t>three-</w:t>
      </w:r>
      <w:r w:rsidR="00B76713">
        <w:t xml:space="preserve">year period. </w:t>
      </w:r>
    </w:p>
    <w:p w14:paraId="4DB6DE1D" w14:textId="521C99F5" w:rsidR="005910E8" w:rsidRPr="00184843" w:rsidRDefault="00ED4DBE" w:rsidP="000A67F8">
      <w:pPr>
        <w:spacing w:after="120"/>
        <w:ind w:firstLine="720"/>
        <w:rPr>
          <w:b/>
          <w:bCs/>
          <w:sz w:val="20"/>
          <w:szCs w:val="20"/>
        </w:rPr>
      </w:pPr>
      <w:r>
        <w:rPr>
          <w:b/>
          <w:bCs/>
          <w:sz w:val="20"/>
          <w:szCs w:val="20"/>
        </w:rPr>
        <w:t>Table</w:t>
      </w:r>
      <w:r w:rsidR="004B6A87" w:rsidRPr="00184843">
        <w:rPr>
          <w:b/>
          <w:bCs/>
          <w:sz w:val="20"/>
          <w:szCs w:val="20"/>
        </w:rPr>
        <w:t xml:space="preserve"> 2.1: </w:t>
      </w:r>
      <w:r w:rsidR="004B6A87">
        <w:rPr>
          <w:b/>
          <w:bCs/>
          <w:sz w:val="20"/>
          <w:szCs w:val="20"/>
        </w:rPr>
        <w:t>Way2Work expenditure 2017-20</w:t>
      </w:r>
      <w:r w:rsidR="004B6A87" w:rsidRPr="00184843">
        <w:rPr>
          <w:b/>
          <w:bCs/>
          <w:sz w:val="20"/>
          <w:szCs w:val="20"/>
        </w:rPr>
        <w:t xml:space="preserve"> </w:t>
      </w:r>
    </w:p>
    <w:tbl>
      <w:tblPr>
        <w:tblStyle w:val="GridTable4-Accent3"/>
        <w:tblW w:w="0" w:type="auto"/>
        <w:tblInd w:w="715" w:type="dxa"/>
        <w:tblLook w:val="04A0" w:firstRow="1" w:lastRow="0" w:firstColumn="1" w:lastColumn="0" w:noHBand="0" w:noVBand="1"/>
      </w:tblPr>
      <w:tblGrid>
        <w:gridCol w:w="3681"/>
        <w:gridCol w:w="2120"/>
      </w:tblGrid>
      <w:tr w:rsidR="005910E8" w:rsidRPr="00A1108E" w14:paraId="580F5323" w14:textId="77777777" w:rsidTr="005910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shd w:val="clear" w:color="auto" w:fill="002060"/>
          </w:tcPr>
          <w:p w14:paraId="499ADCF9" w14:textId="05FFA657" w:rsidR="005910E8" w:rsidRPr="00A1108E" w:rsidRDefault="005910E8" w:rsidP="00571AF1">
            <w:pPr>
              <w:pStyle w:val="BSNumberedPara1"/>
              <w:numPr>
                <w:ilvl w:val="0"/>
                <w:numId w:val="0"/>
              </w:numPr>
              <w:spacing w:after="0"/>
              <w:rPr>
                <w:bCs w:val="0"/>
                <w:color w:val="FFFFFF" w:themeColor="background1"/>
                <w:sz w:val="20"/>
              </w:rPr>
            </w:pPr>
            <w:r w:rsidRPr="00A1108E">
              <w:rPr>
                <w:bCs w:val="0"/>
                <w:color w:val="FFFFFF" w:themeColor="background1"/>
                <w:sz w:val="20"/>
              </w:rPr>
              <w:t>Expense</w:t>
            </w:r>
          </w:p>
        </w:tc>
        <w:tc>
          <w:tcPr>
            <w:tcW w:w="2120" w:type="dxa"/>
            <w:shd w:val="clear" w:color="auto" w:fill="002060"/>
            <w:vAlign w:val="center"/>
          </w:tcPr>
          <w:p w14:paraId="551C0789" w14:textId="7FC7DDE6" w:rsidR="005910E8" w:rsidRPr="00A1108E" w:rsidRDefault="005910E8" w:rsidP="00571AF1">
            <w:pPr>
              <w:pStyle w:val="BSNumberedPara1"/>
              <w:numPr>
                <w:ilvl w:val="0"/>
                <w:numId w:val="0"/>
              </w:numPr>
              <w:spacing w:after="0"/>
              <w:jc w:val="center"/>
              <w:cnfStyle w:val="100000000000" w:firstRow="1" w:lastRow="0" w:firstColumn="0" w:lastColumn="0" w:oddVBand="0" w:evenVBand="0" w:oddHBand="0" w:evenHBand="0" w:firstRowFirstColumn="0" w:firstRowLastColumn="0" w:lastRowFirstColumn="0" w:lastRowLastColumn="0"/>
              <w:rPr>
                <w:bCs w:val="0"/>
                <w:color w:val="FFFFFF" w:themeColor="background1"/>
                <w:sz w:val="20"/>
              </w:rPr>
            </w:pPr>
            <w:r w:rsidRPr="00A1108E">
              <w:rPr>
                <w:bCs w:val="0"/>
                <w:color w:val="FFFFFF" w:themeColor="background1"/>
                <w:sz w:val="20"/>
              </w:rPr>
              <w:t>Expenditure (£)</w:t>
            </w:r>
          </w:p>
        </w:tc>
      </w:tr>
      <w:tr w:rsidR="00B76713" w:rsidRPr="005910E8" w14:paraId="5C74140C" w14:textId="77777777" w:rsidTr="00571A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5EF55B0D" w14:textId="2E4B2C96" w:rsidR="00B76713" w:rsidRPr="005910E8" w:rsidRDefault="00B76713" w:rsidP="00B76713">
            <w:pPr>
              <w:pStyle w:val="BSNumberedPara1"/>
              <w:numPr>
                <w:ilvl w:val="0"/>
                <w:numId w:val="0"/>
              </w:numPr>
              <w:spacing w:after="0"/>
              <w:rPr>
                <w:b w:val="0"/>
                <w:sz w:val="20"/>
              </w:rPr>
            </w:pPr>
            <w:r>
              <w:rPr>
                <w:b w:val="0"/>
                <w:sz w:val="20"/>
              </w:rPr>
              <w:t>Year 1 pro</w:t>
            </w:r>
            <w:r w:rsidR="00FC7881">
              <w:rPr>
                <w:b w:val="0"/>
                <w:sz w:val="20"/>
              </w:rPr>
              <w:t>gramme</w:t>
            </w:r>
            <w:r>
              <w:rPr>
                <w:b w:val="0"/>
                <w:sz w:val="20"/>
              </w:rPr>
              <w:t xml:space="preserve"> activity</w:t>
            </w:r>
          </w:p>
        </w:tc>
        <w:tc>
          <w:tcPr>
            <w:tcW w:w="2120" w:type="dxa"/>
          </w:tcPr>
          <w:p w14:paraId="05B2ECCD" w14:textId="52F22D2B" w:rsidR="00B76713" w:rsidRPr="00B76713" w:rsidRDefault="00B76713" w:rsidP="00B76713">
            <w:pPr>
              <w:pStyle w:val="BSNumberedPara1"/>
              <w:numPr>
                <w:ilvl w:val="0"/>
                <w:numId w:val="0"/>
              </w:numPr>
              <w:spacing w:after="0"/>
              <w:jc w:val="right"/>
              <w:cnfStyle w:val="000000100000" w:firstRow="0" w:lastRow="0" w:firstColumn="0" w:lastColumn="0" w:oddVBand="0" w:evenVBand="0" w:oddHBand="1" w:evenHBand="0" w:firstRowFirstColumn="0" w:firstRowLastColumn="0" w:lastRowFirstColumn="0" w:lastRowLastColumn="0"/>
              <w:rPr>
                <w:sz w:val="20"/>
              </w:rPr>
            </w:pPr>
            <w:r w:rsidRPr="00B76713">
              <w:rPr>
                <w:sz w:val="20"/>
              </w:rPr>
              <w:t>111,477</w:t>
            </w:r>
          </w:p>
        </w:tc>
      </w:tr>
      <w:tr w:rsidR="00B76713" w:rsidRPr="005910E8" w14:paraId="2F341A4D" w14:textId="77777777" w:rsidTr="00A1108E">
        <w:trPr>
          <w:trHeight w:val="70"/>
        </w:trPr>
        <w:tc>
          <w:tcPr>
            <w:cnfStyle w:val="001000000000" w:firstRow="0" w:lastRow="0" w:firstColumn="1" w:lastColumn="0" w:oddVBand="0" w:evenVBand="0" w:oddHBand="0" w:evenHBand="0" w:firstRowFirstColumn="0" w:firstRowLastColumn="0" w:lastRowFirstColumn="0" w:lastRowLastColumn="0"/>
            <w:tcW w:w="3681" w:type="dxa"/>
          </w:tcPr>
          <w:p w14:paraId="40B93B64" w14:textId="04F79E93" w:rsidR="00B76713" w:rsidRDefault="00B76713" w:rsidP="00B76713">
            <w:pPr>
              <w:pStyle w:val="BSNumberedPara1"/>
              <w:numPr>
                <w:ilvl w:val="0"/>
                <w:numId w:val="0"/>
              </w:numPr>
              <w:spacing w:after="0"/>
              <w:rPr>
                <w:b w:val="0"/>
                <w:sz w:val="20"/>
              </w:rPr>
            </w:pPr>
            <w:r>
              <w:rPr>
                <w:b w:val="0"/>
                <w:sz w:val="20"/>
              </w:rPr>
              <w:t>Year 1 other costs</w:t>
            </w:r>
          </w:p>
        </w:tc>
        <w:tc>
          <w:tcPr>
            <w:tcW w:w="2120" w:type="dxa"/>
          </w:tcPr>
          <w:p w14:paraId="1D28543B" w14:textId="4E6FDFB8" w:rsidR="00B76713" w:rsidRPr="00B76713" w:rsidRDefault="00B76713" w:rsidP="00B76713">
            <w:pPr>
              <w:pStyle w:val="BSNumberedPara1"/>
              <w:numPr>
                <w:ilvl w:val="0"/>
                <w:numId w:val="0"/>
              </w:numPr>
              <w:spacing w:after="0"/>
              <w:jc w:val="right"/>
              <w:cnfStyle w:val="000000000000" w:firstRow="0" w:lastRow="0" w:firstColumn="0" w:lastColumn="0" w:oddVBand="0" w:evenVBand="0" w:oddHBand="0" w:evenHBand="0" w:firstRowFirstColumn="0" w:firstRowLastColumn="0" w:lastRowFirstColumn="0" w:lastRowLastColumn="0"/>
              <w:rPr>
                <w:sz w:val="20"/>
              </w:rPr>
            </w:pPr>
            <w:r w:rsidRPr="00B76713">
              <w:rPr>
                <w:sz w:val="20"/>
              </w:rPr>
              <w:t>18,818</w:t>
            </w:r>
          </w:p>
        </w:tc>
      </w:tr>
      <w:tr w:rsidR="00B76713" w:rsidRPr="005910E8" w14:paraId="20A572DC" w14:textId="77777777" w:rsidTr="00A1108E">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3681" w:type="dxa"/>
          </w:tcPr>
          <w:p w14:paraId="6559B608" w14:textId="06341E9E" w:rsidR="00B76713" w:rsidRPr="00B76713" w:rsidRDefault="00B76713" w:rsidP="00B76713">
            <w:pPr>
              <w:pStyle w:val="BSNumberedPara1"/>
              <w:numPr>
                <w:ilvl w:val="0"/>
                <w:numId w:val="0"/>
              </w:numPr>
              <w:spacing w:after="0"/>
              <w:jc w:val="right"/>
              <w:rPr>
                <w:sz w:val="20"/>
              </w:rPr>
            </w:pPr>
            <w:r w:rsidRPr="00B76713">
              <w:rPr>
                <w:sz w:val="20"/>
              </w:rPr>
              <w:t>Year 1 Sub total</w:t>
            </w:r>
          </w:p>
        </w:tc>
        <w:tc>
          <w:tcPr>
            <w:tcW w:w="2120" w:type="dxa"/>
          </w:tcPr>
          <w:p w14:paraId="3DA93D67" w14:textId="0594128E" w:rsidR="00B76713" w:rsidRPr="00B76713" w:rsidRDefault="00B76713" w:rsidP="00B76713">
            <w:pPr>
              <w:pStyle w:val="BSNumberedPara1"/>
              <w:numPr>
                <w:ilvl w:val="0"/>
                <w:numId w:val="0"/>
              </w:numPr>
              <w:spacing w:after="0"/>
              <w:cnfStyle w:val="000000100000" w:firstRow="0" w:lastRow="0" w:firstColumn="0" w:lastColumn="0" w:oddVBand="0" w:evenVBand="0" w:oddHBand="1" w:evenHBand="0" w:firstRowFirstColumn="0" w:firstRowLastColumn="0" w:lastRowFirstColumn="0" w:lastRowLastColumn="0"/>
              <w:rPr>
                <w:b/>
                <w:sz w:val="20"/>
              </w:rPr>
            </w:pPr>
            <w:r w:rsidRPr="00B76713">
              <w:rPr>
                <w:b/>
                <w:sz w:val="20"/>
              </w:rPr>
              <w:t>130,295</w:t>
            </w:r>
          </w:p>
        </w:tc>
      </w:tr>
      <w:tr w:rsidR="00B76713" w:rsidRPr="005910E8" w14:paraId="154ECFA4" w14:textId="77777777" w:rsidTr="00571AF1">
        <w:tc>
          <w:tcPr>
            <w:cnfStyle w:val="001000000000" w:firstRow="0" w:lastRow="0" w:firstColumn="1" w:lastColumn="0" w:oddVBand="0" w:evenVBand="0" w:oddHBand="0" w:evenHBand="0" w:firstRowFirstColumn="0" w:firstRowLastColumn="0" w:lastRowFirstColumn="0" w:lastRowLastColumn="0"/>
            <w:tcW w:w="3681" w:type="dxa"/>
          </w:tcPr>
          <w:p w14:paraId="6C31FE20" w14:textId="6D11EB11" w:rsidR="00B76713" w:rsidRPr="005910E8" w:rsidRDefault="00B76713" w:rsidP="00B76713">
            <w:pPr>
              <w:pStyle w:val="BSNumberedPara1"/>
              <w:numPr>
                <w:ilvl w:val="0"/>
                <w:numId w:val="0"/>
              </w:numPr>
              <w:spacing w:after="0"/>
              <w:rPr>
                <w:b w:val="0"/>
                <w:sz w:val="20"/>
              </w:rPr>
            </w:pPr>
            <w:r>
              <w:rPr>
                <w:b w:val="0"/>
                <w:sz w:val="20"/>
              </w:rPr>
              <w:t xml:space="preserve">Year 2 </w:t>
            </w:r>
            <w:r w:rsidR="00FC7881">
              <w:rPr>
                <w:b w:val="0"/>
                <w:sz w:val="20"/>
              </w:rPr>
              <w:t>p</w:t>
            </w:r>
            <w:r>
              <w:rPr>
                <w:b w:val="0"/>
                <w:sz w:val="20"/>
              </w:rPr>
              <w:t>ro</w:t>
            </w:r>
            <w:r w:rsidR="00FC7881">
              <w:rPr>
                <w:b w:val="0"/>
                <w:sz w:val="20"/>
              </w:rPr>
              <w:t>gramme</w:t>
            </w:r>
            <w:r>
              <w:rPr>
                <w:b w:val="0"/>
                <w:sz w:val="20"/>
              </w:rPr>
              <w:t xml:space="preserve"> </w:t>
            </w:r>
            <w:r w:rsidR="00FC7881">
              <w:rPr>
                <w:b w:val="0"/>
                <w:sz w:val="20"/>
              </w:rPr>
              <w:t>a</w:t>
            </w:r>
            <w:r>
              <w:rPr>
                <w:b w:val="0"/>
                <w:sz w:val="20"/>
              </w:rPr>
              <w:t>ctivity</w:t>
            </w:r>
          </w:p>
        </w:tc>
        <w:tc>
          <w:tcPr>
            <w:tcW w:w="2120" w:type="dxa"/>
          </w:tcPr>
          <w:p w14:paraId="54EF15CC" w14:textId="215DF230" w:rsidR="00B76713" w:rsidRPr="00B76713" w:rsidRDefault="00B76713" w:rsidP="00B76713">
            <w:pPr>
              <w:pStyle w:val="BSNumberedPara1"/>
              <w:numPr>
                <w:ilvl w:val="0"/>
                <w:numId w:val="0"/>
              </w:numPr>
              <w:spacing w:after="0"/>
              <w:jc w:val="right"/>
              <w:cnfStyle w:val="000000000000" w:firstRow="0" w:lastRow="0" w:firstColumn="0" w:lastColumn="0" w:oddVBand="0" w:evenVBand="0" w:oddHBand="0" w:evenHBand="0" w:firstRowFirstColumn="0" w:firstRowLastColumn="0" w:lastRowFirstColumn="0" w:lastRowLastColumn="0"/>
              <w:rPr>
                <w:sz w:val="20"/>
              </w:rPr>
            </w:pPr>
            <w:r w:rsidRPr="00B76713">
              <w:rPr>
                <w:sz w:val="20"/>
              </w:rPr>
              <w:t>103,313</w:t>
            </w:r>
          </w:p>
        </w:tc>
      </w:tr>
      <w:tr w:rsidR="00B76713" w:rsidRPr="005910E8" w14:paraId="452BDEAC" w14:textId="77777777" w:rsidTr="00571A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59AC1B93" w14:textId="4A6ED4AB" w:rsidR="00B76713" w:rsidRDefault="00B76713" w:rsidP="00B76713">
            <w:pPr>
              <w:pStyle w:val="BSNumberedPara1"/>
              <w:numPr>
                <w:ilvl w:val="0"/>
                <w:numId w:val="0"/>
              </w:numPr>
              <w:spacing w:after="0"/>
              <w:rPr>
                <w:b w:val="0"/>
                <w:sz w:val="20"/>
              </w:rPr>
            </w:pPr>
            <w:r>
              <w:rPr>
                <w:b w:val="0"/>
                <w:sz w:val="20"/>
              </w:rPr>
              <w:t>Year 2 other costs</w:t>
            </w:r>
          </w:p>
        </w:tc>
        <w:tc>
          <w:tcPr>
            <w:tcW w:w="2120" w:type="dxa"/>
          </w:tcPr>
          <w:p w14:paraId="3AAACA9E" w14:textId="01F0D5B6" w:rsidR="00B76713" w:rsidRPr="00B76713" w:rsidRDefault="00B76713" w:rsidP="00B76713">
            <w:pPr>
              <w:pStyle w:val="BSNumberedPara1"/>
              <w:numPr>
                <w:ilvl w:val="0"/>
                <w:numId w:val="0"/>
              </w:numPr>
              <w:spacing w:after="0"/>
              <w:jc w:val="right"/>
              <w:cnfStyle w:val="000000100000" w:firstRow="0" w:lastRow="0" w:firstColumn="0" w:lastColumn="0" w:oddVBand="0" w:evenVBand="0" w:oddHBand="1" w:evenHBand="0" w:firstRowFirstColumn="0" w:firstRowLastColumn="0" w:lastRowFirstColumn="0" w:lastRowLastColumn="0"/>
              <w:rPr>
                <w:sz w:val="20"/>
              </w:rPr>
            </w:pPr>
            <w:r w:rsidRPr="00B76713">
              <w:rPr>
                <w:sz w:val="20"/>
              </w:rPr>
              <w:t>19,032</w:t>
            </w:r>
          </w:p>
        </w:tc>
      </w:tr>
      <w:tr w:rsidR="00B76713" w:rsidRPr="00B76713" w14:paraId="49A78728" w14:textId="77777777" w:rsidTr="00571AF1">
        <w:tc>
          <w:tcPr>
            <w:cnfStyle w:val="001000000000" w:firstRow="0" w:lastRow="0" w:firstColumn="1" w:lastColumn="0" w:oddVBand="0" w:evenVBand="0" w:oddHBand="0" w:evenHBand="0" w:firstRowFirstColumn="0" w:firstRowLastColumn="0" w:lastRowFirstColumn="0" w:lastRowLastColumn="0"/>
            <w:tcW w:w="3681" w:type="dxa"/>
          </w:tcPr>
          <w:p w14:paraId="27D088EB" w14:textId="78D5C994" w:rsidR="00B76713" w:rsidRPr="00B76713" w:rsidRDefault="00B76713" w:rsidP="00B76713">
            <w:pPr>
              <w:pStyle w:val="BSNumberedPara1"/>
              <w:numPr>
                <w:ilvl w:val="0"/>
                <w:numId w:val="0"/>
              </w:numPr>
              <w:spacing w:after="0"/>
              <w:jc w:val="right"/>
              <w:rPr>
                <w:sz w:val="20"/>
              </w:rPr>
            </w:pPr>
            <w:r>
              <w:rPr>
                <w:sz w:val="20"/>
              </w:rPr>
              <w:t>Year 2</w:t>
            </w:r>
            <w:r w:rsidRPr="00B76713">
              <w:rPr>
                <w:sz w:val="20"/>
              </w:rPr>
              <w:t xml:space="preserve"> Sub total</w:t>
            </w:r>
          </w:p>
        </w:tc>
        <w:tc>
          <w:tcPr>
            <w:tcW w:w="2120" w:type="dxa"/>
          </w:tcPr>
          <w:p w14:paraId="06216189" w14:textId="23314AD7" w:rsidR="00B76713" w:rsidRPr="00B76713" w:rsidRDefault="00B76713" w:rsidP="00B76713">
            <w:pPr>
              <w:pStyle w:val="BSNumberedPara1"/>
              <w:numPr>
                <w:ilvl w:val="0"/>
                <w:numId w:val="0"/>
              </w:numPr>
              <w:spacing w:after="0"/>
              <w:cnfStyle w:val="000000000000" w:firstRow="0" w:lastRow="0" w:firstColumn="0" w:lastColumn="0" w:oddVBand="0" w:evenVBand="0" w:oddHBand="0" w:evenHBand="0" w:firstRowFirstColumn="0" w:firstRowLastColumn="0" w:lastRowFirstColumn="0" w:lastRowLastColumn="0"/>
              <w:rPr>
                <w:b/>
                <w:sz w:val="20"/>
              </w:rPr>
            </w:pPr>
            <w:r w:rsidRPr="00B76713">
              <w:rPr>
                <w:b/>
                <w:sz w:val="20"/>
              </w:rPr>
              <w:t>122,345</w:t>
            </w:r>
          </w:p>
        </w:tc>
      </w:tr>
      <w:tr w:rsidR="00B76713" w:rsidRPr="005910E8" w14:paraId="0A2BF3DB" w14:textId="77777777" w:rsidTr="00571A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0B807F14" w14:textId="4E6FA81C" w:rsidR="00B76713" w:rsidRPr="005910E8" w:rsidRDefault="00B76713" w:rsidP="00B76713">
            <w:pPr>
              <w:pStyle w:val="BSNumberedPara1"/>
              <w:numPr>
                <w:ilvl w:val="0"/>
                <w:numId w:val="0"/>
              </w:numPr>
              <w:spacing w:after="0"/>
              <w:rPr>
                <w:b w:val="0"/>
                <w:sz w:val="20"/>
              </w:rPr>
            </w:pPr>
            <w:r>
              <w:rPr>
                <w:b w:val="0"/>
                <w:sz w:val="20"/>
              </w:rPr>
              <w:t xml:space="preserve">Year 3 </w:t>
            </w:r>
            <w:r w:rsidR="00FC7881">
              <w:rPr>
                <w:b w:val="0"/>
                <w:sz w:val="20"/>
              </w:rPr>
              <w:t>p</w:t>
            </w:r>
            <w:r>
              <w:rPr>
                <w:b w:val="0"/>
                <w:sz w:val="20"/>
              </w:rPr>
              <w:t>ro</w:t>
            </w:r>
            <w:r w:rsidR="00FC7881">
              <w:rPr>
                <w:b w:val="0"/>
                <w:sz w:val="20"/>
              </w:rPr>
              <w:t>gramme</w:t>
            </w:r>
            <w:r>
              <w:rPr>
                <w:b w:val="0"/>
                <w:sz w:val="20"/>
              </w:rPr>
              <w:t xml:space="preserve"> </w:t>
            </w:r>
            <w:r w:rsidR="00FC7881">
              <w:rPr>
                <w:b w:val="0"/>
                <w:sz w:val="20"/>
              </w:rPr>
              <w:t>a</w:t>
            </w:r>
            <w:r>
              <w:rPr>
                <w:b w:val="0"/>
                <w:sz w:val="20"/>
              </w:rPr>
              <w:t>ctivity</w:t>
            </w:r>
          </w:p>
        </w:tc>
        <w:tc>
          <w:tcPr>
            <w:tcW w:w="2120" w:type="dxa"/>
          </w:tcPr>
          <w:p w14:paraId="5B97D417" w14:textId="615DD6C8" w:rsidR="00B76713" w:rsidRPr="00B76713" w:rsidRDefault="00B76713" w:rsidP="00B76713">
            <w:pPr>
              <w:pStyle w:val="BSNumberedPara1"/>
              <w:numPr>
                <w:ilvl w:val="0"/>
                <w:numId w:val="0"/>
              </w:numPr>
              <w:spacing w:after="0"/>
              <w:jc w:val="right"/>
              <w:cnfStyle w:val="000000100000" w:firstRow="0" w:lastRow="0" w:firstColumn="0" w:lastColumn="0" w:oddVBand="0" w:evenVBand="0" w:oddHBand="1" w:evenHBand="0" w:firstRowFirstColumn="0" w:firstRowLastColumn="0" w:lastRowFirstColumn="0" w:lastRowLastColumn="0"/>
              <w:rPr>
                <w:sz w:val="20"/>
              </w:rPr>
            </w:pPr>
            <w:r w:rsidRPr="00B76713">
              <w:rPr>
                <w:sz w:val="20"/>
              </w:rPr>
              <w:t>130,977</w:t>
            </w:r>
          </w:p>
        </w:tc>
      </w:tr>
      <w:tr w:rsidR="00B76713" w:rsidRPr="005910E8" w14:paraId="5DF5A13C" w14:textId="77777777" w:rsidTr="00571AF1">
        <w:tc>
          <w:tcPr>
            <w:cnfStyle w:val="001000000000" w:firstRow="0" w:lastRow="0" w:firstColumn="1" w:lastColumn="0" w:oddVBand="0" w:evenVBand="0" w:oddHBand="0" w:evenHBand="0" w:firstRowFirstColumn="0" w:firstRowLastColumn="0" w:lastRowFirstColumn="0" w:lastRowLastColumn="0"/>
            <w:tcW w:w="3681" w:type="dxa"/>
          </w:tcPr>
          <w:p w14:paraId="5336BEB2" w14:textId="7391052E" w:rsidR="00B76713" w:rsidRPr="005910E8" w:rsidRDefault="00B76713" w:rsidP="00B76713">
            <w:pPr>
              <w:pStyle w:val="BSNumberedPara1"/>
              <w:numPr>
                <w:ilvl w:val="0"/>
                <w:numId w:val="0"/>
              </w:numPr>
              <w:spacing w:after="0"/>
              <w:rPr>
                <w:b w:val="0"/>
                <w:sz w:val="20"/>
              </w:rPr>
            </w:pPr>
            <w:r>
              <w:rPr>
                <w:b w:val="0"/>
                <w:sz w:val="20"/>
              </w:rPr>
              <w:t>Year 3 other costs</w:t>
            </w:r>
          </w:p>
        </w:tc>
        <w:tc>
          <w:tcPr>
            <w:tcW w:w="2120" w:type="dxa"/>
          </w:tcPr>
          <w:p w14:paraId="763E9DF5" w14:textId="3A681415" w:rsidR="00B76713" w:rsidRPr="00B76713" w:rsidRDefault="00B76713" w:rsidP="00B76713">
            <w:pPr>
              <w:pStyle w:val="BSNumberedPara1"/>
              <w:numPr>
                <w:ilvl w:val="0"/>
                <w:numId w:val="0"/>
              </w:numPr>
              <w:spacing w:after="0"/>
              <w:jc w:val="right"/>
              <w:cnfStyle w:val="000000000000" w:firstRow="0" w:lastRow="0" w:firstColumn="0" w:lastColumn="0" w:oddVBand="0" w:evenVBand="0" w:oddHBand="0" w:evenHBand="0" w:firstRowFirstColumn="0" w:firstRowLastColumn="0" w:lastRowFirstColumn="0" w:lastRowLastColumn="0"/>
              <w:rPr>
                <w:sz w:val="20"/>
              </w:rPr>
            </w:pPr>
            <w:r w:rsidRPr="00B76713">
              <w:rPr>
                <w:sz w:val="20"/>
              </w:rPr>
              <w:t>25,349</w:t>
            </w:r>
          </w:p>
        </w:tc>
      </w:tr>
      <w:tr w:rsidR="00B76713" w:rsidRPr="005910E8" w14:paraId="60B9D096" w14:textId="77777777" w:rsidTr="00571A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787BDCC1" w14:textId="4C1F19FE" w:rsidR="00B76713" w:rsidRDefault="00B76713" w:rsidP="00B76713">
            <w:pPr>
              <w:pStyle w:val="BSNumberedPara1"/>
              <w:numPr>
                <w:ilvl w:val="0"/>
                <w:numId w:val="0"/>
              </w:numPr>
              <w:spacing w:after="0"/>
              <w:jc w:val="right"/>
              <w:rPr>
                <w:b w:val="0"/>
                <w:sz w:val="20"/>
              </w:rPr>
            </w:pPr>
            <w:r>
              <w:rPr>
                <w:sz w:val="20"/>
              </w:rPr>
              <w:t>Year 3</w:t>
            </w:r>
            <w:r w:rsidRPr="00B76713">
              <w:rPr>
                <w:sz w:val="20"/>
              </w:rPr>
              <w:t xml:space="preserve"> Sub total</w:t>
            </w:r>
          </w:p>
        </w:tc>
        <w:tc>
          <w:tcPr>
            <w:tcW w:w="2120" w:type="dxa"/>
          </w:tcPr>
          <w:p w14:paraId="42D0D64B" w14:textId="6DEDE825" w:rsidR="00B76713" w:rsidRPr="00B76713" w:rsidRDefault="00B76713" w:rsidP="00B76713">
            <w:pPr>
              <w:pStyle w:val="BSNumberedPara1"/>
              <w:numPr>
                <w:ilvl w:val="0"/>
                <w:numId w:val="0"/>
              </w:numPr>
              <w:spacing w:after="0"/>
              <w:cnfStyle w:val="000000100000" w:firstRow="0" w:lastRow="0" w:firstColumn="0" w:lastColumn="0" w:oddVBand="0" w:evenVBand="0" w:oddHBand="1" w:evenHBand="0" w:firstRowFirstColumn="0" w:firstRowLastColumn="0" w:lastRowFirstColumn="0" w:lastRowLastColumn="0"/>
              <w:rPr>
                <w:b/>
                <w:sz w:val="20"/>
              </w:rPr>
            </w:pPr>
            <w:r w:rsidRPr="00B76713">
              <w:rPr>
                <w:b/>
                <w:sz w:val="20"/>
              </w:rPr>
              <w:t>156,326</w:t>
            </w:r>
          </w:p>
        </w:tc>
      </w:tr>
      <w:tr w:rsidR="00B76713" w:rsidRPr="005910E8" w14:paraId="316BC079" w14:textId="77777777" w:rsidTr="00571AF1">
        <w:tc>
          <w:tcPr>
            <w:cnfStyle w:val="001000000000" w:firstRow="0" w:lastRow="0" w:firstColumn="1" w:lastColumn="0" w:oddVBand="0" w:evenVBand="0" w:oddHBand="0" w:evenHBand="0" w:firstRowFirstColumn="0" w:firstRowLastColumn="0" w:lastRowFirstColumn="0" w:lastRowLastColumn="0"/>
            <w:tcW w:w="3681" w:type="dxa"/>
          </w:tcPr>
          <w:p w14:paraId="333759E2" w14:textId="6BDE5A33" w:rsidR="00B76713" w:rsidRPr="00B76713" w:rsidRDefault="00B76713" w:rsidP="00B76713">
            <w:pPr>
              <w:pStyle w:val="BSNumberedPara1"/>
              <w:numPr>
                <w:ilvl w:val="0"/>
                <w:numId w:val="0"/>
              </w:numPr>
              <w:spacing w:after="0"/>
              <w:jc w:val="right"/>
              <w:rPr>
                <w:sz w:val="20"/>
              </w:rPr>
            </w:pPr>
            <w:r w:rsidRPr="00B76713">
              <w:rPr>
                <w:sz w:val="20"/>
              </w:rPr>
              <w:t>TOTAL</w:t>
            </w:r>
          </w:p>
        </w:tc>
        <w:tc>
          <w:tcPr>
            <w:tcW w:w="2120" w:type="dxa"/>
          </w:tcPr>
          <w:p w14:paraId="6D7FF9D5" w14:textId="5AEFB55F" w:rsidR="00B76713" w:rsidRPr="00B76713" w:rsidRDefault="00B76713" w:rsidP="00B76713">
            <w:pPr>
              <w:pStyle w:val="BSNumberedPara1"/>
              <w:numPr>
                <w:ilvl w:val="0"/>
                <w:numId w:val="0"/>
              </w:numPr>
              <w:spacing w:after="0"/>
              <w:cnfStyle w:val="000000000000" w:firstRow="0" w:lastRow="0" w:firstColumn="0" w:lastColumn="0" w:oddVBand="0" w:evenVBand="0" w:oddHBand="0" w:evenHBand="0" w:firstRowFirstColumn="0" w:firstRowLastColumn="0" w:lastRowFirstColumn="0" w:lastRowLastColumn="0"/>
              <w:rPr>
                <w:b/>
                <w:sz w:val="20"/>
              </w:rPr>
            </w:pPr>
            <w:r w:rsidRPr="00B76713">
              <w:rPr>
                <w:b/>
                <w:sz w:val="20"/>
              </w:rPr>
              <w:t>408,966</w:t>
            </w:r>
          </w:p>
        </w:tc>
      </w:tr>
    </w:tbl>
    <w:p w14:paraId="35009DF9" w14:textId="77777777" w:rsidR="006C1AA0" w:rsidRDefault="006C1AA0" w:rsidP="00133650">
      <w:pPr>
        <w:pStyle w:val="BSSubHeading1"/>
      </w:pPr>
    </w:p>
    <w:p w14:paraId="469CD4DC" w14:textId="40C086D0" w:rsidR="00133650" w:rsidRDefault="00A072CE" w:rsidP="00133650">
      <w:pPr>
        <w:pStyle w:val="BSSubHeading1"/>
      </w:pPr>
      <w:r>
        <w:t>Programme content</w:t>
      </w:r>
    </w:p>
    <w:p w14:paraId="099EC68E" w14:textId="027B4674" w:rsidR="00133650" w:rsidRDefault="002B345B" w:rsidP="00192BDC">
      <w:pPr>
        <w:pStyle w:val="BSNumberedPara2"/>
      </w:pPr>
      <w:r w:rsidRPr="00192BDC">
        <w:t>Way2Work</w:t>
      </w:r>
      <w:r>
        <w:t xml:space="preserve"> support</w:t>
      </w:r>
      <w:r w:rsidR="004B6A87">
        <w:t>ed</w:t>
      </w:r>
      <w:r>
        <w:t xml:space="preserve"> young people through individual </w:t>
      </w:r>
      <w:r w:rsidR="00D97A73">
        <w:t>one-to-one</w:t>
      </w:r>
      <w:r w:rsidR="00184843">
        <w:t xml:space="preserve"> </w:t>
      </w:r>
      <w:r w:rsidR="00D97A73">
        <w:t xml:space="preserve">support </w:t>
      </w:r>
      <w:r>
        <w:t xml:space="preserve">and group </w:t>
      </w:r>
      <w:r w:rsidR="00393134">
        <w:t>sessions</w:t>
      </w:r>
      <w:r>
        <w:t xml:space="preserve">. </w:t>
      </w:r>
    </w:p>
    <w:p w14:paraId="55B70737" w14:textId="1D79C120" w:rsidR="002B345B" w:rsidRDefault="006E623E" w:rsidP="002B345B">
      <w:pPr>
        <w:pStyle w:val="BSSubHeading1"/>
        <w:rPr>
          <w:b w:val="0"/>
        </w:rPr>
      </w:pPr>
      <w:r>
        <w:rPr>
          <w:b w:val="0"/>
        </w:rPr>
        <w:t>One-to-one</w:t>
      </w:r>
      <w:r w:rsidR="002B345B" w:rsidRPr="002B345B">
        <w:rPr>
          <w:b w:val="0"/>
        </w:rPr>
        <w:t xml:space="preserve"> </w:t>
      </w:r>
      <w:r w:rsidR="004B6A87">
        <w:rPr>
          <w:b w:val="0"/>
        </w:rPr>
        <w:t>support</w:t>
      </w:r>
    </w:p>
    <w:p w14:paraId="4D0B634D" w14:textId="67D70D1A" w:rsidR="002B345B" w:rsidRDefault="004B6A87" w:rsidP="00192BDC">
      <w:pPr>
        <w:pStyle w:val="BSNumberedPara2"/>
      </w:pPr>
      <w:r>
        <w:t xml:space="preserve">Many </w:t>
      </w:r>
      <w:r w:rsidR="002B345B">
        <w:t>young people referred to Way2Work receive</w:t>
      </w:r>
      <w:r w:rsidR="006E623E">
        <w:t>d</w:t>
      </w:r>
      <w:r w:rsidR="002B345B">
        <w:t xml:space="preserve"> </w:t>
      </w:r>
      <w:r w:rsidR="006E623E">
        <w:t>one-to-one</w:t>
      </w:r>
      <w:r w:rsidR="002B345B">
        <w:t xml:space="preserve"> support from </w:t>
      </w:r>
      <w:r w:rsidR="00ED4DBE">
        <w:t>the programme’s Support Workers</w:t>
      </w:r>
      <w:r w:rsidR="006E623E">
        <w:t xml:space="preserve">. The </w:t>
      </w:r>
      <w:r w:rsidR="002D7904">
        <w:t>W</w:t>
      </w:r>
      <w:r w:rsidR="00ED4DBE">
        <w:t>orkers</w:t>
      </w:r>
      <w:r w:rsidR="002D7904">
        <w:t xml:space="preserve"> work</w:t>
      </w:r>
      <w:r w:rsidR="006E623E">
        <w:t>ed closely with the young pe</w:t>
      </w:r>
      <w:r>
        <w:t>ople</w:t>
      </w:r>
      <w:r w:rsidR="006E623E">
        <w:t xml:space="preserve"> to</w:t>
      </w:r>
      <w:r w:rsidR="003826F7">
        <w:t xml:space="preserve"> learn about </w:t>
      </w:r>
      <w:r w:rsidR="006E623E">
        <w:t>their</w:t>
      </w:r>
      <w:r w:rsidR="003826F7">
        <w:t xml:space="preserve"> personal</w:t>
      </w:r>
      <w:r w:rsidR="002B345B">
        <w:t xml:space="preserve"> circumstances, </w:t>
      </w:r>
      <w:r w:rsidR="003826F7">
        <w:t>abilities and needs</w:t>
      </w:r>
      <w:r>
        <w:t>,</w:t>
      </w:r>
      <w:r w:rsidR="003826F7">
        <w:t xml:space="preserve"> and use</w:t>
      </w:r>
      <w:r>
        <w:t>d</w:t>
      </w:r>
      <w:r w:rsidR="003826F7">
        <w:t xml:space="preserve"> a tailored approach to </w:t>
      </w:r>
      <w:r w:rsidR="006E623E">
        <w:t>help identify employment sectors of interest to them and to build the employability skills and confidence required to work in t</w:t>
      </w:r>
      <w:r w:rsidR="00B43529">
        <w:t>hose</w:t>
      </w:r>
      <w:r w:rsidR="006E623E">
        <w:t xml:space="preserve"> sector</w:t>
      </w:r>
      <w:r w:rsidR="00B43529">
        <w:t>s</w:t>
      </w:r>
      <w:r w:rsidR="003826F7">
        <w:t>.</w:t>
      </w:r>
    </w:p>
    <w:p w14:paraId="2497978E" w14:textId="74576D25" w:rsidR="00393134" w:rsidRPr="00E05D5B" w:rsidRDefault="00393134" w:rsidP="00192BDC">
      <w:pPr>
        <w:pStyle w:val="BSNumberedPara2"/>
      </w:pPr>
      <w:r>
        <w:t>One</w:t>
      </w:r>
      <w:r w:rsidR="00D97A73">
        <w:t>-</w:t>
      </w:r>
      <w:r>
        <w:t>to</w:t>
      </w:r>
      <w:r w:rsidR="00D97A73">
        <w:t>-</w:t>
      </w:r>
      <w:r>
        <w:t>one appointments provide</w:t>
      </w:r>
      <w:r w:rsidR="00D97A73">
        <w:t>d</w:t>
      </w:r>
      <w:r>
        <w:t xml:space="preserve"> the young person and their </w:t>
      </w:r>
      <w:r w:rsidR="00ED4DBE">
        <w:t xml:space="preserve">Support Worker </w:t>
      </w:r>
      <w:r>
        <w:t>an opportunity to reflect on the young person’s progress, achievements and issues since the previous appointment. They also involve</w:t>
      </w:r>
      <w:r w:rsidR="00D97A73">
        <w:t>d</w:t>
      </w:r>
      <w:r>
        <w:t xml:space="preserve"> a discussion of any actions to be taken forward into the future and/or the next meeting. Between meetings, the young person and their </w:t>
      </w:r>
      <w:r w:rsidR="00ED4DBE">
        <w:t xml:space="preserve">Support Worker </w:t>
      </w:r>
      <w:r>
        <w:t>ke</w:t>
      </w:r>
      <w:r w:rsidR="006E623E">
        <w:t>pt</w:t>
      </w:r>
      <w:r>
        <w:t xml:space="preserve"> in touch, typically via text but also through phone calls and emails. </w:t>
      </w:r>
    </w:p>
    <w:p w14:paraId="6D7E9C1B" w14:textId="2D37B444" w:rsidR="002B345B" w:rsidRPr="002B345B" w:rsidRDefault="002B345B" w:rsidP="002B345B">
      <w:pPr>
        <w:pStyle w:val="BSSubHeading1"/>
        <w:rPr>
          <w:b w:val="0"/>
        </w:rPr>
      </w:pPr>
      <w:r>
        <w:rPr>
          <w:b w:val="0"/>
        </w:rPr>
        <w:t>Group work</w:t>
      </w:r>
    </w:p>
    <w:p w14:paraId="2B33E5C4" w14:textId="6F3E4018" w:rsidR="00133650" w:rsidRDefault="00DD1756" w:rsidP="00192BDC">
      <w:pPr>
        <w:pStyle w:val="BSNumberedPara2"/>
      </w:pPr>
      <w:r>
        <w:t>Way2Work</w:t>
      </w:r>
      <w:r w:rsidR="009C7BB8">
        <w:t xml:space="preserve"> </w:t>
      </w:r>
      <w:r>
        <w:t>also deliver</w:t>
      </w:r>
      <w:r w:rsidR="006E623E">
        <w:t>ed</w:t>
      </w:r>
      <w:r>
        <w:t xml:space="preserve"> group activities and courses</w:t>
      </w:r>
      <w:r w:rsidRPr="00DD1756">
        <w:t xml:space="preserve"> aimed at</w:t>
      </w:r>
      <w:r w:rsidR="00B43529">
        <w:t xml:space="preserve"> supporting the</w:t>
      </w:r>
      <w:r w:rsidRPr="00DD1756">
        <w:t xml:space="preserve"> young people </w:t>
      </w:r>
      <w:r w:rsidR="00B43529">
        <w:t xml:space="preserve">to develop </w:t>
      </w:r>
      <w:r w:rsidRPr="00DD1756">
        <w:t>new skills and improv</w:t>
      </w:r>
      <w:r w:rsidR="00B43529">
        <w:t>e</w:t>
      </w:r>
      <w:r w:rsidRPr="00DD1756">
        <w:t xml:space="preserve"> their employment prospects. </w:t>
      </w:r>
      <w:r w:rsidR="00D97A73">
        <w:t>Descriptions of t</w:t>
      </w:r>
      <w:r>
        <w:t xml:space="preserve">hese groups </w:t>
      </w:r>
      <w:r w:rsidR="00D97A73">
        <w:t>are provided below:</w:t>
      </w:r>
    </w:p>
    <w:p w14:paraId="7C332B05" w14:textId="422DBF5F" w:rsidR="00DD1756" w:rsidRDefault="00DD1756" w:rsidP="00184843">
      <w:pPr>
        <w:pStyle w:val="BSBulletAquaDot"/>
      </w:pPr>
      <w:r>
        <w:t xml:space="preserve">PX2 and Mindbuzz </w:t>
      </w:r>
      <w:r w:rsidR="00DF74F0">
        <w:t>–</w:t>
      </w:r>
      <w:r>
        <w:t xml:space="preserve"> </w:t>
      </w:r>
      <w:r w:rsidR="00DF74F0">
        <w:t>both</w:t>
      </w:r>
      <w:r w:rsidR="00D97A73">
        <w:t xml:space="preserve"> of these</w:t>
      </w:r>
      <w:r w:rsidR="00DF74F0">
        <w:t xml:space="preserve"> </w:t>
      </w:r>
      <w:r>
        <w:t>courses</w:t>
      </w:r>
      <w:r w:rsidR="00DF74F0">
        <w:t xml:space="preserve"> focus</w:t>
      </w:r>
      <w:r w:rsidR="006E623E">
        <w:t>ed</w:t>
      </w:r>
      <w:r>
        <w:t xml:space="preserve"> on building confidence and self-esteem and setting goals for the future. They also help</w:t>
      </w:r>
      <w:r w:rsidR="006E623E">
        <w:t>ed</w:t>
      </w:r>
      <w:r>
        <w:t xml:space="preserve"> participants to </w:t>
      </w:r>
      <w:r w:rsidR="002D7904">
        <w:t xml:space="preserve">enhance </w:t>
      </w:r>
      <w:r>
        <w:t>other important life skills such as communication, effective thinking and resilience.</w:t>
      </w:r>
    </w:p>
    <w:p w14:paraId="2587557D" w14:textId="5A50A05A" w:rsidR="00DD1756" w:rsidRDefault="00DD1756" w:rsidP="00184843">
      <w:pPr>
        <w:pStyle w:val="BSBulletAquaDot"/>
      </w:pPr>
      <w:r>
        <w:t>Prepar</w:t>
      </w:r>
      <w:r w:rsidR="009B4BAF">
        <w:t>ation</w:t>
      </w:r>
      <w:r>
        <w:t xml:space="preserve"> for Employment</w:t>
      </w:r>
      <w:r w:rsidR="009B4BAF">
        <w:t xml:space="preserve"> and Developing Confidence for Employment - </w:t>
      </w:r>
      <w:r w:rsidR="009B4BAF" w:rsidRPr="009B4BAF">
        <w:t>both groups offered employability support to young people</w:t>
      </w:r>
      <w:r w:rsidR="009B4BAF">
        <w:t>, including CV writing and interview skills,</w:t>
      </w:r>
      <w:r w:rsidR="009B4BAF" w:rsidRPr="009B4BAF">
        <w:t xml:space="preserve"> while they worked towards an SCQF Level 4 qualification, with Developing Confidence for Employment being tailored towards those young people who were most distant from the labour market</w:t>
      </w:r>
      <w:r w:rsidR="009B4BAF">
        <w:t>.</w:t>
      </w:r>
      <w:r>
        <w:t xml:space="preserve"> –</w:t>
      </w:r>
    </w:p>
    <w:p w14:paraId="24BC1E11" w14:textId="09F5BF36" w:rsidR="00DD1756" w:rsidRDefault="006E623E" w:rsidP="00184843">
      <w:pPr>
        <w:pStyle w:val="BSBulletAquaDot"/>
      </w:pPr>
      <w:r>
        <w:t>Build You Up</w:t>
      </w:r>
      <w:r w:rsidR="009B4BAF">
        <w:t xml:space="preserve"> - formerly known as the Morrison Construction group in Year 1, this was enhanced and re-introduced for Year 3. It involved</w:t>
      </w:r>
      <w:r w:rsidR="00184843">
        <w:t xml:space="preserve"> </w:t>
      </w:r>
      <w:r w:rsidR="00DF74F0">
        <w:t xml:space="preserve">a tailored, six-week programme which helped young people to build an understanding of the construction industry and the qualities and skills required to work in the industry. </w:t>
      </w:r>
    </w:p>
    <w:p w14:paraId="031E20E2" w14:textId="3F7995AF" w:rsidR="00DD1756" w:rsidRDefault="00DD1756" w:rsidP="00184843">
      <w:pPr>
        <w:pStyle w:val="BSBulletAquaDot"/>
      </w:pPr>
      <w:r>
        <w:t>Animal Care</w:t>
      </w:r>
      <w:r w:rsidR="00DF74F0">
        <w:t xml:space="preserve"> </w:t>
      </w:r>
      <w:r w:rsidR="006E623E">
        <w:t>–</w:t>
      </w:r>
      <w:r w:rsidR="00DF74F0">
        <w:t xml:space="preserve"> involve</w:t>
      </w:r>
      <w:r w:rsidR="006E623E">
        <w:t>d</w:t>
      </w:r>
      <w:r w:rsidR="00DF74F0">
        <w:t xml:space="preserve"> weekly group activities aimed at young people interested in working with animals and enable</w:t>
      </w:r>
      <w:r w:rsidR="002D7904">
        <w:t>d</w:t>
      </w:r>
      <w:r w:rsidR="00DF74F0">
        <w:t xml:space="preserve"> them to work towards an SQA-recognised qualification.</w:t>
      </w:r>
    </w:p>
    <w:p w14:paraId="35E034F3" w14:textId="373788CE" w:rsidR="00DD1756" w:rsidRDefault="00DD1756" w:rsidP="00184843">
      <w:pPr>
        <w:pStyle w:val="BSBulletAquaDot"/>
      </w:pPr>
      <w:r>
        <w:t>Tenancy Award</w:t>
      </w:r>
      <w:r w:rsidR="00DF74F0">
        <w:t xml:space="preserve"> – a weekly group aimed at young people </w:t>
      </w:r>
      <w:r w:rsidR="00D97A73">
        <w:t>with</w:t>
      </w:r>
      <w:r w:rsidR="00DF74F0">
        <w:t xml:space="preserve"> issues </w:t>
      </w:r>
      <w:r w:rsidR="00D97A73">
        <w:t>around</w:t>
      </w:r>
      <w:r w:rsidR="00DF74F0">
        <w:t xml:space="preserve"> housing and homelessness. Delivered in partnership with Borders College, young people receive</w:t>
      </w:r>
      <w:r w:rsidR="00D97A73">
        <w:t>d</w:t>
      </w:r>
      <w:r w:rsidR="00DF74F0">
        <w:t xml:space="preserve"> support with housing and work</w:t>
      </w:r>
      <w:r w:rsidR="00D97A73">
        <w:t>ed</w:t>
      </w:r>
      <w:r w:rsidR="00DF74F0">
        <w:t xml:space="preserve"> towards an SQA-accredited</w:t>
      </w:r>
      <w:r w:rsidR="00184843">
        <w:t xml:space="preserve"> </w:t>
      </w:r>
      <w:r w:rsidR="00DF74F0">
        <w:t>award.</w:t>
      </w:r>
    </w:p>
    <w:p w14:paraId="79ED954E" w14:textId="71ACB584" w:rsidR="00DD1756" w:rsidRDefault="00DD1756" w:rsidP="00184843">
      <w:pPr>
        <w:pStyle w:val="BSBulletAquaDot"/>
      </w:pPr>
      <w:r>
        <w:t>Construction Skills Certification Scheme</w:t>
      </w:r>
      <w:r w:rsidR="00DF74F0">
        <w:t xml:space="preserve"> – sessions which enable</w:t>
      </w:r>
      <w:r w:rsidR="006E623E">
        <w:t>d</w:t>
      </w:r>
      <w:r w:rsidR="00DF74F0">
        <w:t xml:space="preserve"> young people to work towards obtaining a CSCS card, which provides certification for a range of construction jobs.</w:t>
      </w:r>
    </w:p>
    <w:p w14:paraId="42E4935C" w14:textId="48DEC415" w:rsidR="00DD1756" w:rsidRDefault="00DD1756" w:rsidP="00184843">
      <w:pPr>
        <w:pStyle w:val="BSBulletAquaDot"/>
      </w:pPr>
      <w:r>
        <w:t>First Aid at Work</w:t>
      </w:r>
      <w:r w:rsidR="00DF74F0">
        <w:t xml:space="preserve"> </w:t>
      </w:r>
      <w:r w:rsidR="009B4BAF">
        <w:t>–</w:t>
      </w:r>
      <w:r w:rsidR="00DF74F0">
        <w:t xml:space="preserve"> </w:t>
      </w:r>
      <w:r w:rsidR="009B4BAF">
        <w:t xml:space="preserve">a </w:t>
      </w:r>
      <w:r w:rsidR="00DF74F0">
        <w:t xml:space="preserve">course </w:t>
      </w:r>
      <w:r w:rsidR="006E623E">
        <w:t xml:space="preserve">that </w:t>
      </w:r>
      <w:r w:rsidR="00DF74F0">
        <w:t>explor</w:t>
      </w:r>
      <w:r w:rsidR="006E623E">
        <w:t>ed</w:t>
      </w:r>
      <w:r w:rsidR="00DF74F0">
        <w:t xml:space="preserve"> several aspects of first aid, including the recovery position, CPR for adults, children and babies, choking, bleeding and shock.</w:t>
      </w:r>
    </w:p>
    <w:p w14:paraId="20D42340" w14:textId="70A6B25F" w:rsidR="00DD1756" w:rsidRDefault="00DD1756">
      <w:pPr>
        <w:pStyle w:val="BSBulletAquaDot"/>
      </w:pPr>
      <w:r>
        <w:t xml:space="preserve">Royal Environmental Health Institute of Scotland (REHIS) Health &amp; Safety course </w:t>
      </w:r>
      <w:r w:rsidR="009B4BAF">
        <w:t xml:space="preserve">- </w:t>
      </w:r>
      <w:r w:rsidR="009B4BAF" w:rsidRPr="009B4BAF">
        <w:t xml:space="preserve">sessions for young people interested in learning about health and safety in the workplace </w:t>
      </w:r>
      <w:r>
        <w:t>(introduced in Year 2)</w:t>
      </w:r>
      <w:r w:rsidR="009B4BAF">
        <w:t>.</w:t>
      </w:r>
    </w:p>
    <w:p w14:paraId="3191F40D" w14:textId="47B00571" w:rsidR="00B43529" w:rsidRDefault="009B4BAF" w:rsidP="00192BDC">
      <w:pPr>
        <w:pStyle w:val="BSNumberedPara2"/>
      </w:pPr>
      <w:r>
        <w:t>While these were the core groups on offer in Year 3, i</w:t>
      </w:r>
      <w:r w:rsidR="00B43529">
        <w:t xml:space="preserve">n some cases, </w:t>
      </w:r>
      <w:r w:rsidR="00ED4DBE">
        <w:t>Support Worker</w:t>
      </w:r>
      <w:r w:rsidR="00B43529">
        <w:t xml:space="preserve">s helped </w:t>
      </w:r>
      <w:r>
        <w:t>participants</w:t>
      </w:r>
      <w:r w:rsidR="00B43529">
        <w:t xml:space="preserve"> to access other courses specific to their aspirations. For example,</w:t>
      </w:r>
      <w:r>
        <w:t xml:space="preserve"> a social enterprise called Heavy Sound delivered a course focused on sound production at Bridges Project for young people interested in working in that industry. </w:t>
      </w:r>
      <w:r w:rsidR="00B43529">
        <w:t xml:space="preserve"> </w:t>
      </w:r>
    </w:p>
    <w:p w14:paraId="0102622E" w14:textId="3F29F4F8" w:rsidR="00133650" w:rsidRPr="00F25A30" w:rsidRDefault="00133650" w:rsidP="00133650">
      <w:pPr>
        <w:pStyle w:val="BSSubHeading1"/>
      </w:pPr>
      <w:r w:rsidRPr="00F25A30">
        <w:t>Profile</w:t>
      </w:r>
      <w:r w:rsidR="002B345B">
        <w:t xml:space="preserve"> of participants</w:t>
      </w:r>
    </w:p>
    <w:p w14:paraId="537D273F" w14:textId="04F5CC15" w:rsidR="00133650" w:rsidRDefault="004C121B" w:rsidP="00192BDC">
      <w:pPr>
        <w:pStyle w:val="BSNumberedPara2"/>
      </w:pPr>
      <w:r>
        <w:t xml:space="preserve">Due to the COVID-19 pandemic, </w:t>
      </w:r>
      <w:r w:rsidR="0071707E">
        <w:t>we were</w:t>
      </w:r>
      <w:r>
        <w:t xml:space="preserve"> unable to </w:t>
      </w:r>
      <w:r w:rsidR="0077109A">
        <w:t>visit Bridges Project’s office</w:t>
      </w:r>
      <w:r w:rsidR="009B4BAF">
        <w:t xml:space="preserve"> at the end of Year 3</w:t>
      </w:r>
      <w:r w:rsidR="0077109A">
        <w:t xml:space="preserve"> to </w:t>
      </w:r>
      <w:r w:rsidR="00520251">
        <w:t xml:space="preserve">access the </w:t>
      </w:r>
      <w:r w:rsidR="0077109A">
        <w:t>paper</w:t>
      </w:r>
      <w:r w:rsidR="00520251">
        <w:t xml:space="preserve"> files</w:t>
      </w:r>
      <w:r w:rsidR="0077109A">
        <w:t xml:space="preserve"> required</w:t>
      </w:r>
      <w:r w:rsidR="00520251">
        <w:t xml:space="preserve"> to </w:t>
      </w:r>
      <w:r>
        <w:t xml:space="preserve">collate </w:t>
      </w:r>
      <w:r w:rsidR="0077109A">
        <w:t>participant profile</w:t>
      </w:r>
      <w:r>
        <w:t xml:space="preserve"> data related to ethnicity, age or disability. </w:t>
      </w:r>
      <w:r w:rsidR="0071707E">
        <w:t xml:space="preserve">However, </w:t>
      </w:r>
      <w:r w:rsidR="009B4BAF">
        <w:t xml:space="preserve">Way2Work was able to provide </w:t>
      </w:r>
      <w:r w:rsidR="0071707E">
        <w:t>d</w:t>
      </w:r>
      <w:r>
        <w:t xml:space="preserve">ata </w:t>
      </w:r>
      <w:r w:rsidR="009B4BAF">
        <w:t>related to</w:t>
      </w:r>
      <w:r>
        <w:t xml:space="preserve"> gender and SIMD profile, </w:t>
      </w:r>
      <w:r w:rsidR="009B4BAF">
        <w:t>which</w:t>
      </w:r>
      <w:r w:rsidR="0077109A">
        <w:t xml:space="preserve"> we have</w:t>
      </w:r>
      <w:r>
        <w:t xml:space="preserve"> presented</w:t>
      </w:r>
      <w:r w:rsidR="0077109A">
        <w:t xml:space="preserve"> </w:t>
      </w:r>
      <w:r w:rsidR="00B43529">
        <w:t>in Figure 2.2</w:t>
      </w:r>
      <w:r>
        <w:t xml:space="preserve">. </w:t>
      </w:r>
    </w:p>
    <w:p w14:paraId="0BAE0A92" w14:textId="76446496" w:rsidR="004C121B" w:rsidRPr="00544206" w:rsidRDefault="004C121B" w:rsidP="000A67F8">
      <w:pPr>
        <w:spacing w:after="120"/>
        <w:ind w:firstLine="720"/>
        <w:rPr>
          <w:b/>
          <w:sz w:val="20"/>
        </w:rPr>
      </w:pPr>
      <w:r w:rsidRPr="00544206">
        <w:rPr>
          <w:b/>
          <w:sz w:val="20"/>
        </w:rPr>
        <w:t>Figure 2.2: Gender and SIMD profile of all participants (Year 1 to Year 3) (n=446)</w:t>
      </w:r>
    </w:p>
    <w:p w14:paraId="2ED84ABF" w14:textId="068B8741" w:rsidR="004C121B" w:rsidRDefault="0048766E" w:rsidP="00192BDC">
      <w:pPr>
        <w:pStyle w:val="BSNumberedPara2"/>
        <w:numPr>
          <w:ilvl w:val="0"/>
          <w:numId w:val="0"/>
        </w:numPr>
        <w:ind w:left="720"/>
      </w:pPr>
      <w:r>
        <w:rPr>
          <w:noProof/>
          <w:lang w:eastAsia="en-GB"/>
        </w:rPr>
        <w:drawing>
          <wp:inline distT="0" distB="0" distL="0" distR="0" wp14:anchorId="5C29EDC3" wp14:editId="2EDF996E">
            <wp:extent cx="5514975" cy="2332990"/>
            <wp:effectExtent l="0" t="0" r="9525" b="0"/>
            <wp:docPr id="40" name="Picture 40" descr="C:\Users\Abigail\AppData\Local\Microsoft\Windows\Temporary Internet Files\Content.Word\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bigail\AppData\Local\Microsoft\Windows\Temporary Internet Files\Content.Word\001.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288" t="4272" r="3773" b="18839"/>
                    <a:stretch/>
                  </pic:blipFill>
                  <pic:spPr bwMode="auto">
                    <a:xfrm>
                      <a:off x="0" y="0"/>
                      <a:ext cx="5519755" cy="2335012"/>
                    </a:xfrm>
                    <a:prstGeom prst="rect">
                      <a:avLst/>
                    </a:prstGeom>
                    <a:noFill/>
                    <a:ln>
                      <a:noFill/>
                    </a:ln>
                    <a:extLst>
                      <a:ext uri="{53640926-AAD7-44D8-BBD7-CCE9431645EC}">
                        <a14:shadowObscured xmlns:a14="http://schemas.microsoft.com/office/drawing/2010/main"/>
                      </a:ext>
                    </a:extLst>
                  </pic:spPr>
                </pic:pic>
              </a:graphicData>
            </a:graphic>
          </wp:inline>
        </w:drawing>
      </w:r>
    </w:p>
    <w:p w14:paraId="776DBB6D" w14:textId="2A5B3979" w:rsidR="00B43529" w:rsidRDefault="00B43529" w:rsidP="00192BDC">
      <w:pPr>
        <w:pStyle w:val="BSNumberedPara2"/>
      </w:pPr>
      <w:r>
        <w:t xml:space="preserve">Figure 2.2 shows that </w:t>
      </w:r>
      <w:r w:rsidR="009B4BAF">
        <w:t xml:space="preserve">58% of </w:t>
      </w:r>
      <w:r>
        <w:t xml:space="preserve">participants in Way2Work were male and 42% were female. The young people involved represent the full range of SIMD classifications, with 13% living in neighbourhoods classified as among the most deprived quintile in Scotland. </w:t>
      </w:r>
    </w:p>
    <w:p w14:paraId="03577FFF" w14:textId="745D5C48" w:rsidR="00133650" w:rsidRDefault="00B43529" w:rsidP="00192BDC">
      <w:pPr>
        <w:pStyle w:val="BSNumberedPara2"/>
      </w:pPr>
      <w:r>
        <w:t>T</w:t>
      </w:r>
      <w:r w:rsidR="0071707E">
        <w:t xml:space="preserve">he </w:t>
      </w:r>
      <w:r w:rsidR="00386208">
        <w:t>Way2Work</w:t>
      </w:r>
      <w:r w:rsidR="0071707E">
        <w:t xml:space="preserve"> team supported young people who are disadvantaged by many indicators of vulnerability, such as mental and physical health conditions, chaotic home lives and social isolation. </w:t>
      </w:r>
      <w:r w:rsidR="00131CB0">
        <w:t xml:space="preserve">Way2Work collected data about these indicators </w:t>
      </w:r>
      <w:r w:rsidR="0071707E">
        <w:t>from</w:t>
      </w:r>
      <w:r w:rsidR="00FB7E5A">
        <w:t xml:space="preserve"> a snapshot of</w:t>
      </w:r>
      <w:r w:rsidR="0071707E">
        <w:t xml:space="preserve"> 38 young people supported by the programme.</w:t>
      </w:r>
      <w:r w:rsidR="00131CB0">
        <w:t xml:space="preserve"> We analysed this data and found that</w:t>
      </w:r>
      <w:r w:rsidR="0071707E">
        <w:t>:</w:t>
      </w:r>
    </w:p>
    <w:p w14:paraId="422FA043" w14:textId="7A14D5DA" w:rsidR="0071707E" w:rsidRDefault="0071707E" w:rsidP="0071707E">
      <w:pPr>
        <w:pStyle w:val="BSBulletAquaDot"/>
      </w:pPr>
      <w:r>
        <w:t xml:space="preserve">71% </w:t>
      </w:r>
      <w:r w:rsidR="00131CB0">
        <w:t xml:space="preserve">of participants </w:t>
      </w:r>
      <w:r w:rsidR="00520251">
        <w:t xml:space="preserve">experienced </w:t>
      </w:r>
      <w:r>
        <w:t>confidence issues or low self-esteem</w:t>
      </w:r>
      <w:r w:rsidR="00B43529">
        <w:t>;</w:t>
      </w:r>
    </w:p>
    <w:p w14:paraId="5D354FFC" w14:textId="3787C341" w:rsidR="0071707E" w:rsidRDefault="0071707E" w:rsidP="0071707E">
      <w:pPr>
        <w:pStyle w:val="BSBulletAquaDot"/>
      </w:pPr>
      <w:r>
        <w:t>58% had low school attendance</w:t>
      </w:r>
      <w:r w:rsidR="00B43529">
        <w:t>;</w:t>
      </w:r>
    </w:p>
    <w:p w14:paraId="21B97C80" w14:textId="6E5A793D" w:rsidR="0071707E" w:rsidRDefault="0071707E" w:rsidP="0071707E">
      <w:pPr>
        <w:pStyle w:val="BSBulletAquaDot"/>
      </w:pPr>
      <w:r>
        <w:t>47% had been bullied at school</w:t>
      </w:r>
      <w:r w:rsidR="00B43529">
        <w:t>;</w:t>
      </w:r>
    </w:p>
    <w:p w14:paraId="4DBADD08" w14:textId="2D06FC09" w:rsidR="0071707E" w:rsidRDefault="0071707E" w:rsidP="0071707E">
      <w:pPr>
        <w:pStyle w:val="BSBulletAquaDot"/>
      </w:pPr>
      <w:r>
        <w:t>39% had CAMHS involvement</w:t>
      </w:r>
      <w:r w:rsidR="00131CB0">
        <w:t>; and</w:t>
      </w:r>
    </w:p>
    <w:p w14:paraId="29C8349A" w14:textId="57932934" w:rsidR="0071707E" w:rsidRDefault="00FB7E5A" w:rsidP="0071707E">
      <w:pPr>
        <w:pStyle w:val="BSBulletAquaDot"/>
      </w:pPr>
      <w:r>
        <w:t>32% had social work involvement</w:t>
      </w:r>
      <w:r w:rsidR="006E623E">
        <w:t>.</w:t>
      </w:r>
    </w:p>
    <w:p w14:paraId="43A082B0" w14:textId="261F0680" w:rsidR="00711231" w:rsidRDefault="00711231" w:rsidP="00192BDC">
      <w:pPr>
        <w:pStyle w:val="BSNumberedPara2"/>
      </w:pPr>
      <w:r>
        <w:t>This shows that Way2Work supported young people with a range of challenges that they required support with to help them move towards positive destinations. We discuss the impact of the programme on the young people in the following chapter.</w:t>
      </w:r>
    </w:p>
    <w:p w14:paraId="7FF73EAA" w14:textId="77777777" w:rsidR="00393134" w:rsidRDefault="00393134">
      <w:pPr>
        <w:spacing w:line="259" w:lineRule="auto"/>
        <w:rPr>
          <w:b/>
          <w:color w:val="006983"/>
          <w:sz w:val="28"/>
        </w:rPr>
      </w:pPr>
      <w:r>
        <w:br w:type="page"/>
      </w:r>
    </w:p>
    <w:p w14:paraId="0496C527" w14:textId="018EEBF7" w:rsidR="004C54F2" w:rsidRDefault="00133650" w:rsidP="00133650">
      <w:pPr>
        <w:pStyle w:val="BSChapterHeading"/>
      </w:pPr>
      <w:bookmarkStart w:id="5" w:name="_Toc47360829"/>
      <w:r w:rsidRPr="00133650">
        <w:t xml:space="preserve">Impact of </w:t>
      </w:r>
      <w:r w:rsidR="009C7BB8">
        <w:t>Way2Work</w:t>
      </w:r>
      <w:bookmarkEnd w:id="5"/>
    </w:p>
    <w:p w14:paraId="27160D49" w14:textId="1E6F970F" w:rsidR="00133650" w:rsidRDefault="00256F04" w:rsidP="00256F04">
      <w:pPr>
        <w:pStyle w:val="BSNumberedPara3"/>
      </w:pPr>
      <w:r>
        <w:t xml:space="preserve">This chapter considers whether </w:t>
      </w:r>
      <w:r w:rsidR="00076C1C">
        <w:t>Way2Work</w:t>
      </w:r>
      <w:r w:rsidR="00184843">
        <w:t xml:space="preserve"> </w:t>
      </w:r>
      <w:r>
        <w:t xml:space="preserve">met its intended outcomes, and discusses the overall impact of </w:t>
      </w:r>
      <w:r w:rsidR="00DD32EA">
        <w:t xml:space="preserve">the </w:t>
      </w:r>
      <w:r>
        <w:t>programme</w:t>
      </w:r>
      <w:r w:rsidR="00711231">
        <w:t xml:space="preserve"> in Year 3 and across Phase 4</w:t>
      </w:r>
      <w:r>
        <w:t>.</w:t>
      </w:r>
    </w:p>
    <w:p w14:paraId="5EE285AA" w14:textId="1C7142EE" w:rsidR="00711231" w:rsidRDefault="00DD32EA" w:rsidP="00076C1C">
      <w:pPr>
        <w:pStyle w:val="BSNumberedPara3"/>
      </w:pPr>
      <w:r>
        <w:t xml:space="preserve">The analysis is based on a range of evidence collected by </w:t>
      </w:r>
      <w:r w:rsidR="00D23563">
        <w:t>Way2Work</w:t>
      </w:r>
      <w:r>
        <w:t xml:space="preserve"> and Blake Stevenson during the evaluation. This includes data gathered through interviews, focus groups, surveys and analysis of</w:t>
      </w:r>
      <w:r w:rsidR="00133650">
        <w:t xml:space="preserve"> ESA and SHANARRI scores</w:t>
      </w:r>
      <w:r>
        <w:t>.</w:t>
      </w:r>
      <w:r w:rsidR="00076C1C">
        <w:t xml:space="preserve"> </w:t>
      </w:r>
    </w:p>
    <w:p w14:paraId="13A5E784" w14:textId="5D819DF7" w:rsidR="00123D61" w:rsidRDefault="00711231" w:rsidP="00076C1C">
      <w:pPr>
        <w:pStyle w:val="BSNumberedPara3"/>
      </w:pPr>
      <w:r>
        <w:t>This chapter also includes</w:t>
      </w:r>
      <w:r w:rsidR="00076C1C">
        <w:t xml:space="preserve"> three </w:t>
      </w:r>
      <w:r w:rsidR="00821A3D">
        <w:t xml:space="preserve">case studies </w:t>
      </w:r>
      <w:r>
        <w:t>of young people supported in Year 3</w:t>
      </w:r>
      <w:r w:rsidR="00821A3D">
        <w:t>. The names of the young people in the case studies have been changed</w:t>
      </w:r>
      <w:r w:rsidR="00076C1C">
        <w:t xml:space="preserve"> in order</w:t>
      </w:r>
      <w:r w:rsidR="00821A3D">
        <w:t xml:space="preserve"> to preserve their anonymity.</w:t>
      </w:r>
    </w:p>
    <w:p w14:paraId="0071EB7B" w14:textId="411A33DE" w:rsidR="00A353C7" w:rsidRDefault="00A901E5" w:rsidP="00DC307F">
      <w:pPr>
        <w:pStyle w:val="BSNumberedPara3"/>
      </w:pPr>
      <w:r>
        <w:t xml:space="preserve">The data presented in this chapter indicates that Way2Work has not met some of the targets it had identified for Phase 4. This, however, does not detract from the value of the support it delivered to young people nor the positive outcomes it achieved. </w:t>
      </w:r>
      <w:r w:rsidR="00A353C7">
        <w:t xml:space="preserve">Various factors have contributed to some of the targets being missed, </w:t>
      </w:r>
      <w:r w:rsidR="00DC307F">
        <w:t xml:space="preserve">in addition to the data collection issues highlighted in Chapter 1, and we outline these where relevant throughout this chapter. </w:t>
      </w:r>
    </w:p>
    <w:p w14:paraId="357DEFB7" w14:textId="77D320A1" w:rsidR="00711231" w:rsidRDefault="00711231" w:rsidP="00076C1C">
      <w:pPr>
        <w:pStyle w:val="BSNumberedPara3"/>
      </w:pPr>
      <w:r>
        <w:t xml:space="preserve">We present data related to the outcomes and indicators set for Phase 4 in Figures 3.1 to 3.7. </w:t>
      </w:r>
      <w:r w:rsidR="00DC307F">
        <w:t>This data is based on evidence</w:t>
      </w:r>
      <w:r>
        <w:t xml:space="preserve"> collected by Way2Work, and </w:t>
      </w:r>
      <w:r w:rsidR="00DC307F">
        <w:t>data</w:t>
      </w:r>
      <w:r>
        <w:t xml:space="preserve"> related to feedback from stakeholders is taken from a stakeholder questionnaire conducted by Way2Work</w:t>
      </w:r>
      <w:r w:rsidR="00DC307F">
        <w:t>.</w:t>
      </w:r>
      <w:r>
        <w:t xml:space="preserve"> However, it is important to note that no stakeholder questionnaires were collected in the first quarter of Year 3, and this has affected the overall total. </w:t>
      </w:r>
    </w:p>
    <w:p w14:paraId="4B8AB4D9" w14:textId="5095FA46" w:rsidR="00821A3D" w:rsidRDefault="00711231" w:rsidP="00076C1C">
      <w:pPr>
        <w:pStyle w:val="BSNumberedPara3"/>
      </w:pPr>
      <w:r>
        <w:t>It is also important to note that Blake Stevenson carried out a separate survey of stakeholders. We refer to results from this survey throughout this chapter, but it is important to note that this is separate to the questionnaires conducted by Way2Work and has not been included as evidence related to indicators achieved in Figures 3.1 to 3.7.</w:t>
      </w:r>
      <w:r w:rsidR="00A901E5">
        <w:t xml:space="preserve">  </w:t>
      </w:r>
    </w:p>
    <w:p w14:paraId="13DF7942" w14:textId="50E4687B" w:rsidR="00133650" w:rsidRDefault="00133650" w:rsidP="00007111">
      <w:pPr>
        <w:pStyle w:val="BSSubHeading1"/>
      </w:pPr>
      <w:r w:rsidRPr="002B345B">
        <w:t>O</w:t>
      </w:r>
      <w:r w:rsidR="00DD32EA">
        <w:t xml:space="preserve">utcome 1: </w:t>
      </w:r>
      <w:r w:rsidRPr="002B345B">
        <w:t>Young people buil</w:t>
      </w:r>
      <w:r w:rsidR="00DD32EA">
        <w:t>d their capacity and confidence</w:t>
      </w:r>
    </w:p>
    <w:p w14:paraId="14018A9B" w14:textId="4AF931C7" w:rsidR="00FB54DF" w:rsidRDefault="00DD32EA" w:rsidP="00571AF1">
      <w:pPr>
        <w:pStyle w:val="BSNumberedPara3"/>
      </w:pPr>
      <w:r>
        <w:t>Way2Work continue</w:t>
      </w:r>
      <w:r w:rsidR="006E623E">
        <w:t>d</w:t>
      </w:r>
      <w:r>
        <w:t xml:space="preserve"> to have a positive effect on participants’ capacity and confidence</w:t>
      </w:r>
      <w:r w:rsidR="006E623E">
        <w:t xml:space="preserve"> in Year 3</w:t>
      </w:r>
      <w:r>
        <w:t>. A</w:t>
      </w:r>
      <w:r w:rsidR="006F7240">
        <w:t>s in Year 1 and Year 2, a</w:t>
      </w:r>
      <w:r>
        <w:t xml:space="preserve">ll targets related to young people (YP) building their capacity and confidence </w:t>
      </w:r>
      <w:r w:rsidR="00FB774C">
        <w:t>were achieved</w:t>
      </w:r>
      <w:r>
        <w:t xml:space="preserve"> in Year 3. </w:t>
      </w:r>
    </w:p>
    <w:p w14:paraId="04692606" w14:textId="54F78C03" w:rsidR="00DD32EA" w:rsidRDefault="00FB54DF" w:rsidP="000A67F8">
      <w:pPr>
        <w:pStyle w:val="BSNumberedPara3"/>
        <w:numPr>
          <w:ilvl w:val="0"/>
          <w:numId w:val="0"/>
        </w:numPr>
        <w:spacing w:after="120"/>
        <w:ind w:left="709"/>
      </w:pPr>
      <w:r>
        <w:rPr>
          <w:b/>
          <w:noProof/>
          <w:sz w:val="20"/>
          <w:lang w:eastAsia="en-GB"/>
        </w:rPr>
        <w:t>Figure 3.1</w:t>
      </w:r>
      <w:r w:rsidRPr="00FB54DF">
        <w:rPr>
          <w:b/>
          <w:noProof/>
          <w:sz w:val="20"/>
          <w:lang w:eastAsia="en-GB"/>
        </w:rPr>
        <w:t xml:space="preserve">: </w:t>
      </w:r>
      <w:r>
        <w:rPr>
          <w:b/>
          <w:noProof/>
          <w:sz w:val="20"/>
          <w:lang w:eastAsia="en-GB"/>
        </w:rPr>
        <w:t>Capacity and confidence</w:t>
      </w:r>
      <w:r>
        <w:rPr>
          <w:noProof/>
          <w:lang w:eastAsia="en-GB"/>
        </w:rPr>
        <w:t xml:space="preserve"> </w:t>
      </w:r>
      <w:r w:rsidR="00DD32EA">
        <w:rPr>
          <w:noProof/>
          <w:lang w:eastAsia="en-GB"/>
        </w:rPr>
        <w:drawing>
          <wp:inline distT="0" distB="0" distL="0" distR="0" wp14:anchorId="00485CEE" wp14:editId="0CF35DE4">
            <wp:extent cx="5731510" cy="28098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00.png"/>
                    <pic:cNvPicPr/>
                  </pic:nvPicPr>
                  <pic:blipFill rotWithShape="1">
                    <a:blip r:embed="rId22" cstate="print">
                      <a:extLst>
                        <a:ext uri="{28A0092B-C50C-407E-A947-70E740481C1C}">
                          <a14:useLocalDpi xmlns:a14="http://schemas.microsoft.com/office/drawing/2010/main" val="0"/>
                        </a:ext>
                      </a:extLst>
                    </a:blip>
                    <a:srcRect t="4109" b="9314"/>
                    <a:stretch/>
                  </pic:blipFill>
                  <pic:spPr bwMode="auto">
                    <a:xfrm>
                      <a:off x="0" y="0"/>
                      <a:ext cx="5731510" cy="2809875"/>
                    </a:xfrm>
                    <a:prstGeom prst="rect">
                      <a:avLst/>
                    </a:prstGeom>
                    <a:ln>
                      <a:noFill/>
                    </a:ln>
                    <a:extLst>
                      <a:ext uri="{53640926-AAD7-44D8-BBD7-CCE9431645EC}">
                        <a14:shadowObscured xmlns:a14="http://schemas.microsoft.com/office/drawing/2010/main"/>
                      </a:ext>
                    </a:extLst>
                  </pic:spPr>
                </pic:pic>
              </a:graphicData>
            </a:graphic>
          </wp:inline>
        </w:drawing>
      </w:r>
    </w:p>
    <w:p w14:paraId="4B24F71B" w14:textId="7C9C3518" w:rsidR="00494746" w:rsidRDefault="00494746" w:rsidP="00CE2B0F">
      <w:pPr>
        <w:pStyle w:val="BSNumberedPara3"/>
      </w:pPr>
      <w:r>
        <w:t>Throughout the three years of Phase 4, the young people who took part in Way2Work described how the pro</w:t>
      </w:r>
      <w:r w:rsidR="00FC7881">
        <w:t>gramme</w:t>
      </w:r>
      <w:r>
        <w:t xml:space="preserve"> enhanced their confidence</w:t>
      </w:r>
      <w:r w:rsidR="0080734E">
        <w:t xml:space="preserve"> and </w:t>
      </w:r>
      <w:r>
        <w:t xml:space="preserve">capacity </w:t>
      </w:r>
      <w:r w:rsidR="0080734E">
        <w:t xml:space="preserve">to try new things. </w:t>
      </w:r>
      <w:r>
        <w:t xml:space="preserve">Participants praised </w:t>
      </w:r>
      <w:r w:rsidR="00FC7881">
        <w:t>Way2Work</w:t>
      </w:r>
      <w:r>
        <w:t xml:space="preserve"> for its </w:t>
      </w:r>
      <w:r w:rsidR="00571C93">
        <w:t>“</w:t>
      </w:r>
      <w:r>
        <w:t>supportive</w:t>
      </w:r>
      <w:r w:rsidR="00571C93">
        <w:t>, kind, caring and helpful”</w:t>
      </w:r>
      <w:r>
        <w:t xml:space="preserve"> approach</w:t>
      </w:r>
      <w:r w:rsidR="0080734E">
        <w:t>,</w:t>
      </w:r>
      <w:r>
        <w:t xml:space="preserve"> which </w:t>
      </w:r>
      <w:r w:rsidR="0080734E">
        <w:t xml:space="preserve">they said </w:t>
      </w:r>
      <w:r>
        <w:t xml:space="preserve">pushed </w:t>
      </w:r>
      <w:r w:rsidR="0080734E">
        <w:t>them</w:t>
      </w:r>
      <w:r>
        <w:t xml:space="preserve"> out of their comfort zone without being too intimidating, and this helped to improve their confidence. </w:t>
      </w:r>
    </w:p>
    <w:p w14:paraId="54E75CC4" w14:textId="2F549683" w:rsidR="0080734E" w:rsidRDefault="0080734E" w:rsidP="00CE2B0F">
      <w:pPr>
        <w:pStyle w:val="BSNumberedPara3"/>
      </w:pPr>
      <w:r>
        <w:t>Stakeholders and parents/carers agreed with this. Parents/carers who took part in the evaluation reported that they observed improvements in their child’s confidence as a result of Way2Work, and all stakeholders who took part in our survey in Year 3 (10) agree</w:t>
      </w:r>
      <w:r w:rsidR="00AD6C6C">
        <w:t>d</w:t>
      </w:r>
      <w:r>
        <w:t xml:space="preserve"> </w:t>
      </w:r>
      <w:r w:rsidRPr="0080734E">
        <w:t>that Way2Work helped young people to improve their confidence</w:t>
      </w:r>
      <w:r>
        <w:t xml:space="preserve"> and made them more able to try new things</w:t>
      </w:r>
      <w:r w:rsidRPr="0080734E">
        <w:t>.</w:t>
      </w:r>
      <w:r>
        <w:t xml:space="preserve"> </w:t>
      </w:r>
    </w:p>
    <w:p w14:paraId="60D0E5D2" w14:textId="6F00E030" w:rsidR="00514755" w:rsidRDefault="00A62210" w:rsidP="00514755">
      <w:r>
        <w:rPr>
          <w:noProof/>
          <w:lang w:eastAsia="en-GB"/>
        </w:rPr>
        <w:drawing>
          <wp:inline distT="0" distB="0" distL="0" distR="0" wp14:anchorId="7AF9CC32" wp14:editId="715CC185">
            <wp:extent cx="5505450" cy="1693322"/>
            <wp:effectExtent l="0" t="0" r="0" b="2540"/>
            <wp:docPr id="9" name="Picture 9" descr="C:\Users\Abigail\AppData\Local\Microsoft\Windows\Temporary Internet Files\Content.Word\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bigail\AppData\Local\Microsoft\Windows\Temporary Internet Files\Content.Word\001.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7580" b="14488"/>
                    <a:stretch/>
                  </pic:blipFill>
                  <pic:spPr bwMode="auto">
                    <a:xfrm>
                      <a:off x="0" y="0"/>
                      <a:ext cx="5509840" cy="1694672"/>
                    </a:xfrm>
                    <a:prstGeom prst="rect">
                      <a:avLst/>
                    </a:prstGeom>
                    <a:noFill/>
                    <a:ln>
                      <a:noFill/>
                    </a:ln>
                    <a:extLst>
                      <a:ext uri="{53640926-AAD7-44D8-BBD7-CCE9431645EC}">
                        <a14:shadowObscured xmlns:a14="http://schemas.microsoft.com/office/drawing/2010/main"/>
                      </a:ext>
                    </a:extLst>
                  </pic:spPr>
                </pic:pic>
              </a:graphicData>
            </a:graphic>
          </wp:inline>
        </w:drawing>
      </w:r>
    </w:p>
    <w:p w14:paraId="6C855044" w14:textId="57E3B36C" w:rsidR="00494746" w:rsidRDefault="00CE2B0F" w:rsidP="00D02CBD">
      <w:pPr>
        <w:pStyle w:val="BSNumberedPara3"/>
      </w:pPr>
      <w:r>
        <w:t xml:space="preserve">Young people </w:t>
      </w:r>
      <w:r w:rsidR="00AD6C6C">
        <w:t>throughout Phase 4</w:t>
      </w:r>
      <w:r w:rsidR="00494746">
        <w:t xml:space="preserve"> described</w:t>
      </w:r>
      <w:r w:rsidR="0080734E">
        <w:t xml:space="preserve"> examples of</w:t>
      </w:r>
      <w:r w:rsidR="00494746">
        <w:t xml:space="preserve"> how the increased confidence they gained through taking part in Way2Work enabled them to</w:t>
      </w:r>
      <w:r w:rsidR="0080734E">
        <w:t xml:space="preserve"> </w:t>
      </w:r>
      <w:r w:rsidR="00AD6C6C">
        <w:t>do things that they were unable or reluctant to do before.</w:t>
      </w:r>
      <w:r w:rsidR="00FB774C">
        <w:t xml:space="preserve"> Interviewees gave examples</w:t>
      </w:r>
      <w:r w:rsidR="00184843">
        <w:t xml:space="preserve"> </w:t>
      </w:r>
      <w:r>
        <w:t xml:space="preserve">such as </w:t>
      </w:r>
      <w:r w:rsidR="00AD6C6C">
        <w:t>applying for jobs, attending job interviews</w:t>
      </w:r>
      <w:r w:rsidR="00DF4FE0">
        <w:t>,</w:t>
      </w:r>
      <w:r w:rsidR="00184843">
        <w:t xml:space="preserve"> </w:t>
      </w:r>
      <w:r w:rsidR="00FB774C">
        <w:t>us</w:t>
      </w:r>
      <w:r w:rsidR="00AD6C6C">
        <w:t>ing</w:t>
      </w:r>
      <w:r w:rsidR="00FB774C">
        <w:t xml:space="preserve"> public transport independently to attend meetings with Way2Work</w:t>
      </w:r>
      <w:r>
        <w:t>,</w:t>
      </w:r>
      <w:r w:rsidR="00494746">
        <w:t xml:space="preserve"> </w:t>
      </w:r>
      <w:r w:rsidR="00DF4FE0">
        <w:t>attending meetings at school and becoming more involved with the community through activities such as volunteering, drama, gardening and sports.</w:t>
      </w:r>
      <w:r>
        <w:t xml:space="preserve"> </w:t>
      </w:r>
    </w:p>
    <w:p w14:paraId="054FCB28" w14:textId="18DB952A" w:rsidR="00514755" w:rsidRDefault="00A62210" w:rsidP="00514755">
      <w:r>
        <w:rPr>
          <w:noProof/>
          <w:lang w:eastAsia="en-GB"/>
        </w:rPr>
        <w:drawing>
          <wp:inline distT="0" distB="0" distL="0" distR="0" wp14:anchorId="1EEE17A6" wp14:editId="7571CBC5">
            <wp:extent cx="5729394" cy="1240155"/>
            <wp:effectExtent l="0" t="0" r="5080" b="0"/>
            <wp:docPr id="11" name="Picture 11" descr="C:\Users\Abigail\AppData\Local\Microsoft\Windows\Temporary Internet Files\Content.Word\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bigail\AppData\Local\Microsoft\Windows\Temporary Internet Files\Content.Word\004.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8216"/>
                    <a:stretch/>
                  </pic:blipFill>
                  <pic:spPr bwMode="auto">
                    <a:xfrm>
                      <a:off x="0" y="0"/>
                      <a:ext cx="5731510" cy="1240613"/>
                    </a:xfrm>
                    <a:prstGeom prst="rect">
                      <a:avLst/>
                    </a:prstGeom>
                    <a:noFill/>
                    <a:ln>
                      <a:noFill/>
                    </a:ln>
                    <a:extLst>
                      <a:ext uri="{53640926-AAD7-44D8-BBD7-CCE9431645EC}">
                        <a14:shadowObscured xmlns:a14="http://schemas.microsoft.com/office/drawing/2010/main"/>
                      </a:ext>
                    </a:extLst>
                  </pic:spPr>
                </pic:pic>
              </a:graphicData>
            </a:graphic>
          </wp:inline>
        </w:drawing>
      </w:r>
    </w:p>
    <w:p w14:paraId="4D6E7FDE" w14:textId="1FA12D33" w:rsidR="006A3ADC" w:rsidRDefault="00625EC4" w:rsidP="00CE2B0F">
      <w:pPr>
        <w:pStyle w:val="BSNumberedPara3"/>
      </w:pPr>
      <w:r>
        <w:t>Y</w:t>
      </w:r>
      <w:r w:rsidR="00494746">
        <w:t>oung people</w:t>
      </w:r>
      <w:r>
        <w:t xml:space="preserve"> and stakeholders</w:t>
      </w:r>
      <w:r w:rsidR="00494746">
        <w:t xml:space="preserve"> also </w:t>
      </w:r>
      <w:r w:rsidR="0080734E">
        <w:t>reported that</w:t>
      </w:r>
      <w:r w:rsidR="00494746">
        <w:t xml:space="preserve"> Way2Work enhanced </w:t>
      </w:r>
      <w:r>
        <w:t xml:space="preserve">participants’ </w:t>
      </w:r>
      <w:r w:rsidR="0080734E">
        <w:t>confidence</w:t>
      </w:r>
      <w:r w:rsidR="00494746">
        <w:t xml:space="preserve"> in social situations</w:t>
      </w:r>
      <w:r w:rsidR="0080734E">
        <w:t xml:space="preserve">. Interviewees said working with the </w:t>
      </w:r>
      <w:r w:rsidR="00FC7881">
        <w:t>programme</w:t>
      </w:r>
      <w:r w:rsidR="0080734E">
        <w:t xml:space="preserve">, and in particular groupwork sessions, had helped them to feel </w:t>
      </w:r>
      <w:r w:rsidR="00494746">
        <w:t>more comfortable when meeting and interacting with new people</w:t>
      </w:r>
      <w:r w:rsidR="00EF0D65">
        <w:t xml:space="preserve"> </w:t>
      </w:r>
      <w:r w:rsidR="00494746">
        <w:t xml:space="preserve">and working in a group. </w:t>
      </w:r>
      <w:r w:rsidR="00571C93">
        <w:t xml:space="preserve">One said, for example, that “[Way2Work] has </w:t>
      </w:r>
      <w:r w:rsidR="00571C93" w:rsidRPr="00571C93">
        <w:t>drastically improved my confidence</w:t>
      </w:r>
      <w:r w:rsidR="00571C93">
        <w:t xml:space="preserve"> </w:t>
      </w:r>
      <w:r w:rsidR="00571C93" w:rsidRPr="00571C93">
        <w:t>with social interactions”</w:t>
      </w:r>
      <w:r w:rsidR="006A3ADC">
        <w:t xml:space="preserve"> and another said “I have a lot more confidence speaking to people”</w:t>
      </w:r>
      <w:r w:rsidR="00571C93">
        <w:t>.</w:t>
      </w:r>
      <w:r w:rsidR="00D02CBD">
        <w:t xml:space="preserve"> </w:t>
      </w:r>
    </w:p>
    <w:p w14:paraId="4E8CBFE4" w14:textId="2647AC1C" w:rsidR="00CE2B0F" w:rsidRDefault="00CE2B0F" w:rsidP="00CE2B0F">
      <w:pPr>
        <w:pStyle w:val="BSNumberedPara3"/>
      </w:pPr>
      <w:r>
        <w:t>One parent</w:t>
      </w:r>
      <w:r w:rsidR="00D23563">
        <w:t>/carer</w:t>
      </w:r>
      <w:r>
        <w:t xml:space="preserve"> </w:t>
      </w:r>
      <w:r w:rsidR="00571C93">
        <w:t xml:space="preserve">gave an example </w:t>
      </w:r>
      <w:r>
        <w:t xml:space="preserve">that </w:t>
      </w:r>
      <w:r w:rsidRPr="00CE2B0F">
        <w:t xml:space="preserve">working in a group </w:t>
      </w:r>
      <w:r w:rsidR="00C80616">
        <w:t>had helped</w:t>
      </w:r>
      <w:r w:rsidRPr="00CE2B0F">
        <w:t xml:space="preserve"> </w:t>
      </w:r>
      <w:r>
        <w:t xml:space="preserve">her son </w:t>
      </w:r>
      <w:r w:rsidR="00C80616">
        <w:t>to</w:t>
      </w:r>
      <w:r>
        <w:t xml:space="preserve"> i</w:t>
      </w:r>
      <w:r w:rsidRPr="00CE2B0F">
        <w:t xml:space="preserve">ncrease </w:t>
      </w:r>
      <w:r>
        <w:t xml:space="preserve">his </w:t>
      </w:r>
      <w:r w:rsidRPr="00CE2B0F">
        <w:t>confidence</w:t>
      </w:r>
      <w:r>
        <w:t>. She said he was</w:t>
      </w:r>
      <w:r w:rsidRPr="00CE2B0F">
        <w:t xml:space="preserve"> </w:t>
      </w:r>
      <w:r>
        <w:t>very</w:t>
      </w:r>
      <w:r w:rsidRPr="00CE2B0F">
        <w:t xml:space="preserve"> quiet</w:t>
      </w:r>
      <w:r>
        <w:t xml:space="preserve"> and nervous when he first joined the programme and</w:t>
      </w:r>
      <w:r w:rsidRPr="00CE2B0F">
        <w:t xml:space="preserve"> </w:t>
      </w:r>
      <w:r w:rsidR="00C80616">
        <w:t>reluctant</w:t>
      </w:r>
      <w:r w:rsidRPr="00CE2B0F">
        <w:t xml:space="preserve"> to open up</w:t>
      </w:r>
      <w:r w:rsidR="00C80616">
        <w:t xml:space="preserve"> </w:t>
      </w:r>
      <w:r w:rsidRPr="00CE2B0F">
        <w:t>but</w:t>
      </w:r>
      <w:r w:rsidR="00C80616">
        <w:t>,</w:t>
      </w:r>
      <w:r w:rsidRPr="00CE2B0F">
        <w:t xml:space="preserve"> as time went on</w:t>
      </w:r>
      <w:r w:rsidR="00076C1C">
        <w:t>,</w:t>
      </w:r>
      <w:r w:rsidRPr="00CE2B0F">
        <w:t xml:space="preserve"> he </w:t>
      </w:r>
      <w:r w:rsidR="00C80616">
        <w:t>became more</w:t>
      </w:r>
      <w:r w:rsidRPr="00CE2B0F">
        <w:t xml:space="preserve"> confident speaking in the group.</w:t>
      </w:r>
      <w:r>
        <w:t xml:space="preserve"> She also said that the programme</w:t>
      </w:r>
      <w:r w:rsidRPr="00CE2B0F">
        <w:t xml:space="preserve"> “helped him to gain some independence</w:t>
      </w:r>
      <w:r>
        <w:t>”</w:t>
      </w:r>
      <w:r w:rsidR="00C80616">
        <w:t xml:space="preserve"> by giving him experience of travelling to and attending sessions on his own.</w:t>
      </w:r>
      <w:r w:rsidRPr="00CE2B0F">
        <w:t xml:space="preserve"> </w:t>
      </w:r>
    </w:p>
    <w:p w14:paraId="07B4FDB4" w14:textId="4287DAED" w:rsidR="001E320F" w:rsidRDefault="007C5D03" w:rsidP="006F7240">
      <w:pPr>
        <w:pStyle w:val="BSNumberedPara3"/>
      </w:pPr>
      <w:r>
        <w:t>T</w:t>
      </w:r>
      <w:r w:rsidR="001E320F">
        <w:t xml:space="preserve">he case study overleaf </w:t>
      </w:r>
      <w:r w:rsidR="006A3ADC">
        <w:t>provides a detailed</w:t>
      </w:r>
      <w:r w:rsidR="001E320F">
        <w:t xml:space="preserve"> example of Way2Work</w:t>
      </w:r>
      <w:r w:rsidR="006A3ADC">
        <w:t>’s impact on</w:t>
      </w:r>
      <w:r w:rsidR="001E320F">
        <w:t xml:space="preserve"> </w:t>
      </w:r>
      <w:r w:rsidR="00027A27">
        <w:t>one participant’s</w:t>
      </w:r>
      <w:r w:rsidR="001E320F">
        <w:t xml:space="preserve"> confidence and capacity. </w:t>
      </w:r>
    </w:p>
    <w:p w14:paraId="6BD1A06D" w14:textId="71C8EE17" w:rsidR="006A3ADC" w:rsidRDefault="006A3ADC" w:rsidP="007C5D03">
      <w:pPr>
        <w:pStyle w:val="BSNumberedPara3"/>
        <w:numPr>
          <w:ilvl w:val="0"/>
          <w:numId w:val="0"/>
        </w:numPr>
        <w:ind w:left="709"/>
      </w:pPr>
    </w:p>
    <w:p w14:paraId="41F665DC" w14:textId="1BB89E42" w:rsidR="001E320F" w:rsidRDefault="00E4421C" w:rsidP="001E320F">
      <w:pPr>
        <w:pStyle w:val="BSNumberedPara3"/>
        <w:numPr>
          <w:ilvl w:val="0"/>
          <w:numId w:val="0"/>
        </w:numPr>
        <w:ind w:left="709" w:hanging="709"/>
      </w:pPr>
      <w:r>
        <w:rPr>
          <w:noProof/>
          <w:lang w:eastAsia="en-GB"/>
        </w:rPr>
        <w:drawing>
          <wp:inline distT="0" distB="0" distL="0" distR="0" wp14:anchorId="594511E5" wp14:editId="512BC3DD">
            <wp:extent cx="5915025" cy="6741398"/>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a:extLst>
                        <a:ext uri="{28A0092B-C50C-407E-A947-70E740481C1C}">
                          <a14:useLocalDpi xmlns:a14="http://schemas.microsoft.com/office/drawing/2010/main" val="0"/>
                        </a:ext>
                      </a:extLst>
                    </a:blip>
                    <a:srcRect t="2696" b="-1"/>
                    <a:stretch/>
                  </pic:blipFill>
                  <pic:spPr bwMode="auto">
                    <a:xfrm>
                      <a:off x="0" y="0"/>
                      <a:ext cx="5918692" cy="6745577"/>
                    </a:xfrm>
                    <a:prstGeom prst="rect">
                      <a:avLst/>
                    </a:prstGeom>
                    <a:noFill/>
                    <a:ln>
                      <a:noFill/>
                    </a:ln>
                    <a:extLst>
                      <a:ext uri="{53640926-AAD7-44D8-BBD7-CCE9431645EC}">
                        <a14:shadowObscured xmlns:a14="http://schemas.microsoft.com/office/drawing/2010/main"/>
                      </a:ext>
                    </a:extLst>
                  </pic:spPr>
                </pic:pic>
              </a:graphicData>
            </a:graphic>
          </wp:inline>
        </w:drawing>
      </w:r>
    </w:p>
    <w:p w14:paraId="55DAAD38" w14:textId="77777777" w:rsidR="001E320F" w:rsidRDefault="001E320F">
      <w:pPr>
        <w:spacing w:line="259" w:lineRule="auto"/>
      </w:pPr>
      <w:r>
        <w:br w:type="page"/>
      </w:r>
    </w:p>
    <w:p w14:paraId="7F3B9DC2" w14:textId="17FBB780" w:rsidR="00133650" w:rsidRDefault="00445A61" w:rsidP="00007111">
      <w:pPr>
        <w:pStyle w:val="BSSubHeading1"/>
      </w:pPr>
      <w:r>
        <w:t xml:space="preserve">Outcome 2: </w:t>
      </w:r>
      <w:r w:rsidR="00133650" w:rsidRPr="00184843">
        <w:t>Young</w:t>
      </w:r>
      <w:r w:rsidR="00133650" w:rsidRPr="002B345B">
        <w:t xml:space="preserve"> people develop their </w:t>
      </w:r>
      <w:r>
        <w:t>personal and/or physical skills</w:t>
      </w:r>
    </w:p>
    <w:p w14:paraId="17C3FFA7" w14:textId="70E68392" w:rsidR="00FB54DF" w:rsidRDefault="00076C1C" w:rsidP="00445A61">
      <w:pPr>
        <w:pStyle w:val="BSNumberedPara3"/>
      </w:pPr>
      <w:r>
        <w:t xml:space="preserve">For the third year running, </w:t>
      </w:r>
      <w:r w:rsidR="00FC7881">
        <w:t>Way2Work</w:t>
      </w:r>
      <w:r w:rsidR="004B4EF4">
        <w:t xml:space="preserve"> met all </w:t>
      </w:r>
      <w:r>
        <w:t>targets</w:t>
      </w:r>
      <w:r w:rsidR="004B4EF4">
        <w:t xml:space="preserve"> related to young people developing their personal and physical skills.</w:t>
      </w:r>
      <w:r w:rsidR="00FB54DF" w:rsidRPr="00FB54DF">
        <w:rPr>
          <w:noProof/>
          <w:lang w:eastAsia="en-GB"/>
        </w:rPr>
        <w:t xml:space="preserve"> </w:t>
      </w:r>
    </w:p>
    <w:p w14:paraId="7FB29983" w14:textId="2B23048E" w:rsidR="00445A61" w:rsidRDefault="00FB54DF" w:rsidP="000A67F8">
      <w:pPr>
        <w:pStyle w:val="BSNumberedPara3"/>
        <w:numPr>
          <w:ilvl w:val="0"/>
          <w:numId w:val="0"/>
        </w:numPr>
        <w:spacing w:after="120"/>
        <w:ind w:left="709"/>
      </w:pPr>
      <w:r w:rsidRPr="00FB54DF">
        <w:rPr>
          <w:b/>
          <w:noProof/>
          <w:sz w:val="20"/>
          <w:lang w:eastAsia="en-GB"/>
        </w:rPr>
        <w:t>Figure 3.2: Personal and physical skills</w:t>
      </w:r>
      <w:r>
        <w:rPr>
          <w:noProof/>
          <w:lang w:eastAsia="en-GB"/>
        </w:rPr>
        <w:drawing>
          <wp:inline distT="0" distB="0" distL="0" distR="0" wp14:anchorId="7A25C09F" wp14:editId="7B1536CC">
            <wp:extent cx="5731510" cy="14287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001.png"/>
                    <pic:cNvPicPr/>
                  </pic:nvPicPr>
                  <pic:blipFill rotWithShape="1">
                    <a:blip r:embed="rId26" cstate="print">
                      <a:extLst>
                        <a:ext uri="{28A0092B-C50C-407E-A947-70E740481C1C}">
                          <a14:useLocalDpi xmlns:a14="http://schemas.microsoft.com/office/drawing/2010/main" val="0"/>
                        </a:ext>
                      </a:extLst>
                    </a:blip>
                    <a:srcRect t="6302" b="7754"/>
                    <a:stretch/>
                  </pic:blipFill>
                  <pic:spPr bwMode="auto">
                    <a:xfrm>
                      <a:off x="0" y="0"/>
                      <a:ext cx="5731510" cy="1428750"/>
                    </a:xfrm>
                    <a:prstGeom prst="rect">
                      <a:avLst/>
                    </a:prstGeom>
                    <a:ln>
                      <a:noFill/>
                    </a:ln>
                    <a:extLst>
                      <a:ext uri="{53640926-AAD7-44D8-BBD7-CCE9431645EC}">
                        <a14:shadowObscured xmlns:a14="http://schemas.microsoft.com/office/drawing/2010/main"/>
                      </a:ext>
                    </a:extLst>
                  </pic:spPr>
                </pic:pic>
              </a:graphicData>
            </a:graphic>
          </wp:inline>
        </w:drawing>
      </w:r>
    </w:p>
    <w:p w14:paraId="72F3E106" w14:textId="77777777" w:rsidR="0033604F" w:rsidRPr="005B61E0" w:rsidRDefault="006A3ADC" w:rsidP="0033604F">
      <w:pPr>
        <w:pStyle w:val="BSNumberedPara3"/>
      </w:pPr>
      <w:r>
        <w:t xml:space="preserve">Throughout Phase 4, </w:t>
      </w:r>
      <w:r w:rsidR="00805572">
        <w:t xml:space="preserve">participants and stakeholders reported that </w:t>
      </w:r>
      <w:r>
        <w:t xml:space="preserve">Way2Work supported young people to build a range of hard and soft skills. </w:t>
      </w:r>
      <w:r w:rsidR="0033604F">
        <w:t>Participants praised Way2Work for the “relaxed environment” where they were “treated as an adult” but where they were also given a taste of “the real world”. They felt this approach suited them better than school and helped them to achieve learning goals that they might not otherwise have done.</w:t>
      </w:r>
    </w:p>
    <w:p w14:paraId="3A91B80F" w14:textId="56527132" w:rsidR="0033604F" w:rsidRDefault="0033604F" w:rsidP="00D7664E">
      <w:pPr>
        <w:pStyle w:val="BSNumberedPara3"/>
      </w:pPr>
      <w:r>
        <w:t>Data collected by Way2Work shows that 332 young people involved in Way2Work increased their skills and 277 achieved a r</w:t>
      </w:r>
      <w:r w:rsidRPr="00FB54DF">
        <w:t>ecognised SCQF qualification</w:t>
      </w:r>
      <w:r>
        <w:t xml:space="preserve"> or accreditation, which exceeded the target by 75 young people. </w:t>
      </w:r>
    </w:p>
    <w:p w14:paraId="034EE4DB" w14:textId="06E12CEE" w:rsidR="0033604F" w:rsidRDefault="0033604F" w:rsidP="0033604F">
      <w:pPr>
        <w:pStyle w:val="BSNumberedPara3"/>
      </w:pPr>
      <w:r w:rsidRPr="005B61E0">
        <w:t>The qualifications that young people achieved</w:t>
      </w:r>
      <w:r>
        <w:t xml:space="preserve"> </w:t>
      </w:r>
      <w:r w:rsidRPr="005B61E0">
        <w:t>included school-based qualifications such as Maths, Englis</w:t>
      </w:r>
      <w:r>
        <w:t>h</w:t>
      </w:r>
      <w:r w:rsidRPr="005B61E0">
        <w:t xml:space="preserve"> and ICT, a</w:t>
      </w:r>
      <w:r>
        <w:t>s well as</w:t>
      </w:r>
      <w:r w:rsidRPr="005B61E0">
        <w:t xml:space="preserve"> others related to food hygiene, fire safety and construction. The majority of the accreditations achieved by young people </w:t>
      </w:r>
      <w:r w:rsidR="00221C95">
        <w:t xml:space="preserve">across Phase 4 </w:t>
      </w:r>
      <w:r w:rsidRPr="005B61E0">
        <w:t>were SCQF Level 4</w:t>
      </w:r>
      <w:r w:rsidR="00221C95">
        <w:t xml:space="preserve"> (232)</w:t>
      </w:r>
      <w:r w:rsidRPr="005B61E0">
        <w:t xml:space="preserve">, which is equivalent to a National 4 exam, and </w:t>
      </w:r>
      <w:r w:rsidR="00221C95">
        <w:t xml:space="preserve">young people achieved </w:t>
      </w:r>
      <w:r w:rsidRPr="005B61E0">
        <w:t xml:space="preserve">65 </w:t>
      </w:r>
      <w:r w:rsidR="00221C95">
        <w:t>qualifications at</w:t>
      </w:r>
      <w:r w:rsidRPr="005B61E0">
        <w:t xml:space="preserve"> SCQF Level 5</w:t>
      </w:r>
      <w:r w:rsidR="00221C95">
        <w:t>.</w:t>
      </w:r>
    </w:p>
    <w:p w14:paraId="3014D32A" w14:textId="23383E10" w:rsidR="00DC307F" w:rsidRPr="00DC307F" w:rsidRDefault="00DC307F" w:rsidP="00DC307F">
      <w:pPr>
        <w:pStyle w:val="BSNumberedPara3"/>
      </w:pPr>
      <w:r>
        <w:t>Way2Work’s impact on participants’ skills</w:t>
      </w:r>
      <w:r w:rsidRPr="00DC307F">
        <w:t xml:space="preserve"> is further evidenced by the responses to the Employment Skills Assessment survey received from 73 participants in Year 3. This shows that 90 % showed an improvement and, for those that improved, the average increase between April 2019 and March 2020 was 10 points. </w:t>
      </w:r>
    </w:p>
    <w:p w14:paraId="25E493B7" w14:textId="556793B9" w:rsidR="00805572" w:rsidRDefault="005B61E0" w:rsidP="006A3ADC">
      <w:pPr>
        <w:pStyle w:val="BSNumberedPara3"/>
      </w:pPr>
      <w:r>
        <w:t>Feedback from young people and stakeholders shows</w:t>
      </w:r>
      <w:r w:rsidR="00805572">
        <w:t xml:space="preserve"> that the programme helped </w:t>
      </w:r>
      <w:r>
        <w:t>participants</w:t>
      </w:r>
      <w:r w:rsidR="00805572">
        <w:t xml:space="preserve"> to develop </w:t>
      </w:r>
      <w:r w:rsidR="007C5D03">
        <w:t xml:space="preserve">a range of skills including </w:t>
      </w:r>
      <w:r w:rsidR="00805572">
        <w:t>the following</w:t>
      </w:r>
      <w:r w:rsidR="007C5D03">
        <w:t>:</w:t>
      </w:r>
    </w:p>
    <w:p w14:paraId="5AB02712" w14:textId="585F3354" w:rsidR="00805572" w:rsidRDefault="00805572" w:rsidP="00184843">
      <w:pPr>
        <w:pStyle w:val="BSBulletAquaDot"/>
      </w:pPr>
      <w:r w:rsidRPr="00184843">
        <w:rPr>
          <w:b/>
          <w:bCs/>
        </w:rPr>
        <w:t>Skills related to looking for work</w:t>
      </w:r>
      <w:r>
        <w:t xml:space="preserve">, including </w:t>
      </w:r>
      <w:r w:rsidR="005B61E0">
        <w:t xml:space="preserve">job search, </w:t>
      </w:r>
      <w:r>
        <w:t>CV preparation and interview skills.</w:t>
      </w:r>
    </w:p>
    <w:p w14:paraId="66B8EDB5" w14:textId="20467E43" w:rsidR="00805572" w:rsidRDefault="00805572" w:rsidP="00184843">
      <w:pPr>
        <w:pStyle w:val="BSBulletAquaDot"/>
      </w:pPr>
      <w:r w:rsidRPr="00184843">
        <w:rPr>
          <w:b/>
          <w:bCs/>
        </w:rPr>
        <w:t>S</w:t>
      </w:r>
      <w:r w:rsidR="006A3ADC" w:rsidRPr="00184843">
        <w:rPr>
          <w:b/>
          <w:bCs/>
        </w:rPr>
        <w:t>ector-specific skills and knowledge</w:t>
      </w:r>
      <w:r>
        <w:t xml:space="preserve"> gained through group work and one-to-one support that will help young people to pursue a career in an industry that interests them. For instance, those who took part in the </w:t>
      </w:r>
      <w:r w:rsidR="007C5D03">
        <w:t>Build You Up</w:t>
      </w:r>
      <w:r>
        <w:t xml:space="preserve"> programme reported improved understanding of the construction industry and improved relevant skills, and those who took part in the animal care </w:t>
      </w:r>
      <w:r w:rsidR="007C5D03">
        <w:t>group</w:t>
      </w:r>
      <w:r>
        <w:t xml:space="preserve"> enhanced their skills in working with animals. </w:t>
      </w:r>
    </w:p>
    <w:p w14:paraId="7A41238C" w14:textId="5DE4E5FD" w:rsidR="007C5D03" w:rsidRDefault="00805572" w:rsidP="005B61E0">
      <w:pPr>
        <w:pStyle w:val="BSBulletAquaDot"/>
      </w:pPr>
      <w:r w:rsidRPr="00184843">
        <w:rPr>
          <w:b/>
          <w:bCs/>
        </w:rPr>
        <w:t>Soft skills</w:t>
      </w:r>
      <w:r>
        <w:t>, relevant for all employment sectors, such as</w:t>
      </w:r>
      <w:r w:rsidRPr="00805572">
        <w:t xml:space="preserve"> improved communication, teamwork</w:t>
      </w:r>
      <w:r w:rsidR="007C5D03">
        <w:t xml:space="preserve">, </w:t>
      </w:r>
      <w:r w:rsidRPr="00805572">
        <w:t>organisational skills</w:t>
      </w:r>
      <w:r w:rsidR="005B61E0">
        <w:t>, time management, self-awareness and an enhanced understanding of how their behaviour affects others.</w:t>
      </w:r>
      <w:r w:rsidRPr="00805572">
        <w:t xml:space="preserve"> </w:t>
      </w:r>
    </w:p>
    <w:p w14:paraId="31581426" w14:textId="321DD4B0" w:rsidR="00514755" w:rsidRDefault="00A62210" w:rsidP="00514755">
      <w:r>
        <w:rPr>
          <w:noProof/>
          <w:lang w:eastAsia="en-GB"/>
        </w:rPr>
        <w:drawing>
          <wp:inline distT="0" distB="0" distL="0" distR="0" wp14:anchorId="1E1897A8" wp14:editId="0F0C562D">
            <wp:extent cx="5730875" cy="923811"/>
            <wp:effectExtent l="0" t="0" r="3175" b="0"/>
            <wp:docPr id="23" name="Picture 23" descr="C:\Users\Abigail\AppData\Local\Microsoft\Windows\Temporary Internet Files\Content.Word\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bigail\AppData\Local\Microsoft\Windows\Temporary Internet Files\Content.Word\005.pn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7807" b="22636"/>
                    <a:stretch/>
                  </pic:blipFill>
                  <pic:spPr bwMode="auto">
                    <a:xfrm>
                      <a:off x="0" y="0"/>
                      <a:ext cx="5731510" cy="923913"/>
                    </a:xfrm>
                    <a:prstGeom prst="rect">
                      <a:avLst/>
                    </a:prstGeom>
                    <a:noFill/>
                    <a:ln>
                      <a:noFill/>
                    </a:ln>
                    <a:extLst>
                      <a:ext uri="{53640926-AAD7-44D8-BBD7-CCE9431645EC}">
                        <a14:shadowObscured xmlns:a14="http://schemas.microsoft.com/office/drawing/2010/main"/>
                      </a:ext>
                    </a:extLst>
                  </pic:spPr>
                </pic:pic>
              </a:graphicData>
            </a:graphic>
          </wp:inline>
        </w:drawing>
      </w:r>
    </w:p>
    <w:p w14:paraId="2D2011F1" w14:textId="67758D14" w:rsidR="00133650" w:rsidRDefault="00445A61" w:rsidP="00C963D7">
      <w:pPr>
        <w:pStyle w:val="BSSubHeading1"/>
      </w:pPr>
      <w:r>
        <w:t xml:space="preserve">Outcome 3: </w:t>
      </w:r>
      <w:r w:rsidR="00133650" w:rsidRPr="002B345B">
        <w:t xml:space="preserve">Young </w:t>
      </w:r>
      <w:r w:rsidR="00133650" w:rsidRPr="00184843">
        <w:t>people’s</w:t>
      </w:r>
      <w:r w:rsidR="00133650" w:rsidRPr="002B345B">
        <w:t xml:space="preserve"> behaviours and aspiration</w:t>
      </w:r>
      <w:r>
        <w:t>s change positively</w:t>
      </w:r>
    </w:p>
    <w:p w14:paraId="1F785C31" w14:textId="2F7D30EF" w:rsidR="00445A61" w:rsidRDefault="00C963D7" w:rsidP="00445A61">
      <w:pPr>
        <w:pStyle w:val="BSNumberedPara3"/>
      </w:pPr>
      <w:r>
        <w:t xml:space="preserve">Way2Work achieved all of its targets related to changing young people’s behaviours and aspirations in Year 1 of Phase 4, but limitations in the number of ESA and SHANARRI assessments collected in Year 2 meant that the programme </w:t>
      </w:r>
      <w:r w:rsidR="0092435D">
        <w:t xml:space="preserve">could not </w:t>
      </w:r>
      <w:r>
        <w:t xml:space="preserve">fully </w:t>
      </w:r>
      <w:r w:rsidR="0092435D">
        <w:t>evidence</w:t>
      </w:r>
      <w:r>
        <w:t xml:space="preserve"> the targets in Year 2 or Year 3. Figure 3.3 indicates that the programme has achieved</w:t>
      </w:r>
      <w:r w:rsidR="004B4EF4">
        <w:t xml:space="preserve"> five</w:t>
      </w:r>
      <w:r>
        <w:t xml:space="preserve"> </w:t>
      </w:r>
      <w:r w:rsidR="004B4EF4">
        <w:t xml:space="preserve">of </w:t>
      </w:r>
      <w:r>
        <w:t xml:space="preserve">the </w:t>
      </w:r>
      <w:r w:rsidR="004B4EF4">
        <w:t xml:space="preserve">seven targets related to </w:t>
      </w:r>
      <w:r>
        <w:t>this o</w:t>
      </w:r>
      <w:r w:rsidR="004B4EF4">
        <w:t>utcome</w:t>
      </w:r>
      <w:r w:rsidR="0033604F">
        <w:t xml:space="preserve"> across Phase 4</w:t>
      </w:r>
      <w:r>
        <w:t>.</w:t>
      </w:r>
    </w:p>
    <w:p w14:paraId="4FAC6015" w14:textId="1DC602BA" w:rsidR="002D2CC3" w:rsidRDefault="002D2CC3" w:rsidP="000A67F8">
      <w:pPr>
        <w:pStyle w:val="BSNumberedPara3"/>
        <w:numPr>
          <w:ilvl w:val="0"/>
          <w:numId w:val="0"/>
        </w:numPr>
        <w:spacing w:after="120"/>
        <w:ind w:left="709"/>
      </w:pPr>
      <w:r>
        <w:rPr>
          <w:b/>
          <w:noProof/>
          <w:sz w:val="20"/>
          <w:lang w:eastAsia="en-GB"/>
        </w:rPr>
        <w:t>Figure 3.3</w:t>
      </w:r>
      <w:r w:rsidRPr="00FB54DF">
        <w:rPr>
          <w:b/>
          <w:noProof/>
          <w:sz w:val="20"/>
          <w:lang w:eastAsia="en-GB"/>
        </w:rPr>
        <w:t xml:space="preserve">: </w:t>
      </w:r>
      <w:r>
        <w:rPr>
          <w:b/>
          <w:noProof/>
          <w:sz w:val="20"/>
          <w:lang w:eastAsia="en-GB"/>
        </w:rPr>
        <w:t>Behaviours and aspirations</w:t>
      </w:r>
    </w:p>
    <w:p w14:paraId="6650E12C" w14:textId="77777777" w:rsidR="00184843" w:rsidRDefault="002B345B" w:rsidP="00184843">
      <w:pPr>
        <w:pStyle w:val="BSSubHeading1"/>
      </w:pPr>
      <w:r>
        <w:rPr>
          <w:noProof/>
          <w:lang w:eastAsia="en-GB"/>
        </w:rPr>
        <w:drawing>
          <wp:inline distT="0" distB="0" distL="0" distR="0" wp14:anchorId="48C973C5" wp14:editId="451D98D1">
            <wp:extent cx="5372100" cy="2589036"/>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02.png"/>
                    <pic:cNvPicPr/>
                  </pic:nvPicPr>
                  <pic:blipFill rotWithShape="1">
                    <a:blip r:embed="rId28" cstate="print">
                      <a:extLst>
                        <a:ext uri="{28A0092B-C50C-407E-A947-70E740481C1C}">
                          <a14:useLocalDpi xmlns:a14="http://schemas.microsoft.com/office/drawing/2010/main" val="0"/>
                        </a:ext>
                      </a:extLst>
                    </a:blip>
                    <a:srcRect t="4028" b="12526"/>
                    <a:stretch/>
                  </pic:blipFill>
                  <pic:spPr bwMode="auto">
                    <a:xfrm>
                      <a:off x="0" y="0"/>
                      <a:ext cx="5387074" cy="2596252"/>
                    </a:xfrm>
                    <a:prstGeom prst="rect">
                      <a:avLst/>
                    </a:prstGeom>
                    <a:ln>
                      <a:noFill/>
                    </a:ln>
                    <a:extLst>
                      <a:ext uri="{53640926-AAD7-44D8-BBD7-CCE9431645EC}">
                        <a14:shadowObscured xmlns:a14="http://schemas.microsoft.com/office/drawing/2010/main"/>
                      </a:ext>
                    </a:extLst>
                  </pic:spPr>
                </pic:pic>
              </a:graphicData>
            </a:graphic>
          </wp:inline>
        </w:drawing>
      </w:r>
    </w:p>
    <w:p w14:paraId="30A934E3" w14:textId="2F40DC51" w:rsidR="00C963D7" w:rsidRPr="00184843" w:rsidRDefault="00C963D7" w:rsidP="00A1108E">
      <w:pPr>
        <w:pStyle w:val="BSSubHeading2"/>
        <w:rPr>
          <w:b/>
        </w:rPr>
      </w:pPr>
      <w:r w:rsidRPr="00184843">
        <w:t>Improvements</w:t>
      </w:r>
      <w:r>
        <w:t xml:space="preserve"> in behaviour</w:t>
      </w:r>
    </w:p>
    <w:p w14:paraId="3AE571B8" w14:textId="03C81D1C" w:rsidR="00007111" w:rsidRDefault="00007111" w:rsidP="00C963D7">
      <w:pPr>
        <w:pStyle w:val="BSNumberedPara3"/>
      </w:pPr>
      <w:r>
        <w:t xml:space="preserve">The programme exceeded its target </w:t>
      </w:r>
      <w:r w:rsidRPr="00EF0D65">
        <w:t>for Phase 4</w:t>
      </w:r>
      <w:r>
        <w:t xml:space="preserve"> in terms of young people positively </w:t>
      </w:r>
      <w:r w:rsidR="00E73FFA">
        <w:t xml:space="preserve">changing </w:t>
      </w:r>
      <w:r>
        <w:t xml:space="preserve">their behaviour, with 301 noting improvements in this respect against a target of 297. </w:t>
      </w:r>
    </w:p>
    <w:p w14:paraId="4B663E96" w14:textId="5A3D0A6E" w:rsidR="00007111" w:rsidRDefault="00007111" w:rsidP="00007111">
      <w:pPr>
        <w:pStyle w:val="BSNumberedPara3"/>
      </w:pPr>
      <w:r>
        <w:t xml:space="preserve">Throughout Phase 4, </w:t>
      </w:r>
      <w:r w:rsidR="0092435D">
        <w:t>during</w:t>
      </w:r>
      <w:r>
        <w:t xml:space="preserve"> our interviews, young people and parents</w:t>
      </w:r>
      <w:r w:rsidR="00D23563">
        <w:t>/carers</w:t>
      </w:r>
      <w:r>
        <w:t xml:space="preserve"> identified a range of positive changes in behaviour through their involvement in Way2Work. For a few young people, these related to changes in their overall outlook on life</w:t>
      </w:r>
      <w:r w:rsidR="0033604F">
        <w:t>, leading to a more positive attitude towards work and learning</w:t>
      </w:r>
      <w:r>
        <w:t>. Others reported reductions in risk-</w:t>
      </w:r>
      <w:r w:rsidR="0033604F">
        <w:t>taking</w:t>
      </w:r>
      <w:r>
        <w:t xml:space="preserve"> behaviour. For example, one interviewee in Year 3 said that they reduced their cannabis use as a result of engaging with Way2Work.</w:t>
      </w:r>
    </w:p>
    <w:p w14:paraId="24689817" w14:textId="4A6077F3" w:rsidR="00007111" w:rsidRDefault="00007111" w:rsidP="00D02CBD">
      <w:pPr>
        <w:pStyle w:val="BSNumberedPara3"/>
      </w:pPr>
      <w:r>
        <w:t>Stakeholders</w:t>
      </w:r>
      <w:r w:rsidR="00E73FFA">
        <w:t xml:space="preserve"> agreed that the programme helped participants to improve their behaviour, with nine out of ten respondents to our survey in Year 3 (90%) reporting positive changes in this respect. Throughout Phase 4, stakeholders have provided</w:t>
      </w:r>
      <w:r>
        <w:t xml:space="preserve"> various examples of positive changes in young people’s behaviour, such as showing more maturity, engaging more or getting on better with others in the group, and </w:t>
      </w:r>
      <w:r w:rsidR="00E73FFA">
        <w:t>interacting better with adults</w:t>
      </w:r>
      <w:r>
        <w:t xml:space="preserve">. </w:t>
      </w:r>
    </w:p>
    <w:p w14:paraId="6B913D54" w14:textId="77777777" w:rsidR="00C963D7" w:rsidRDefault="00C963D7" w:rsidP="00184843">
      <w:pPr>
        <w:pStyle w:val="BSSubHeading2"/>
      </w:pPr>
      <w:r>
        <w:t>Raised aspirations</w:t>
      </w:r>
    </w:p>
    <w:p w14:paraId="3DEABE5F" w14:textId="72C5FF84" w:rsidR="00C963D7" w:rsidRDefault="00C963D7" w:rsidP="00C963D7">
      <w:pPr>
        <w:pStyle w:val="BSNumberedPara3"/>
      </w:pPr>
      <w:r>
        <w:t>Although the</w:t>
      </w:r>
      <w:r w:rsidR="0068725C">
        <w:t xml:space="preserve"> </w:t>
      </w:r>
      <w:r>
        <w:t>data suggests the programme</w:t>
      </w:r>
      <w:r w:rsidR="00007111">
        <w:t xml:space="preserve"> has not met its targets related to young people’s aspirations and destination goals, we received very positive feedback from young </w:t>
      </w:r>
      <w:r w:rsidR="00007111" w:rsidRPr="00D23563">
        <w:t>people, parents/carers and</w:t>
      </w:r>
      <w:r w:rsidR="00007111">
        <w:t xml:space="preserve"> stakeholders about the impact of Way2Work on young people’s plans and aspirations for the future. </w:t>
      </w:r>
      <w:r>
        <w:t xml:space="preserve"> </w:t>
      </w:r>
    </w:p>
    <w:p w14:paraId="596DE452" w14:textId="17813BA7" w:rsidR="00E73FFA" w:rsidRDefault="0077780C" w:rsidP="00E73FFA">
      <w:pPr>
        <w:pStyle w:val="BSNumberedPara3"/>
      </w:pPr>
      <w:r>
        <w:t>A common theme among many participants was that t</w:t>
      </w:r>
      <w:r w:rsidR="00D02CBD">
        <w:t xml:space="preserve">hey </w:t>
      </w:r>
      <w:r w:rsidR="0033604F">
        <w:t xml:space="preserve">had low aspirations and </w:t>
      </w:r>
      <w:r w:rsidR="00D02CBD">
        <w:t>lacked motivation to look and apply for jobs</w:t>
      </w:r>
      <w:r>
        <w:t xml:space="preserve"> before engaging with Way2Work</w:t>
      </w:r>
      <w:r w:rsidR="00D02CBD">
        <w:t xml:space="preserve">, but the programme helped to change this. </w:t>
      </w:r>
      <w:r>
        <w:t>Many</w:t>
      </w:r>
      <w:r w:rsidR="00D02CBD">
        <w:t xml:space="preserve"> noted that </w:t>
      </w:r>
      <w:r w:rsidR="0068725C">
        <w:t>the programme</w:t>
      </w:r>
      <w:r w:rsidR="00D02CBD">
        <w:t xml:space="preserve"> helped them to identify employment sectors and opportunities of interest to them, and</w:t>
      </w:r>
      <w:r w:rsidR="0068725C">
        <w:t xml:space="preserve"> supported them to</w:t>
      </w:r>
      <w:r w:rsidR="00D02CBD">
        <w:t xml:space="preserve"> gain skills and experience necessary to work in that sector. </w:t>
      </w:r>
      <w:r w:rsidR="0033604F">
        <w:t xml:space="preserve">This helped them to </w:t>
      </w:r>
      <w:r w:rsidR="00192BDC">
        <w:t>raise</w:t>
      </w:r>
      <w:r w:rsidR="0033604F">
        <w:t xml:space="preserve"> their aspirations</w:t>
      </w:r>
      <w:r>
        <w:t>, and increased their motivation to achieve th</w:t>
      </w:r>
      <w:r w:rsidR="00192BDC">
        <w:t>e</w:t>
      </w:r>
      <w:r>
        <w:t xml:space="preserve"> goals</w:t>
      </w:r>
      <w:r w:rsidR="00192BDC">
        <w:t xml:space="preserve"> they had identified</w:t>
      </w:r>
      <w:r>
        <w:t xml:space="preserve">. </w:t>
      </w:r>
      <w:r w:rsidR="00E73FFA">
        <w:t xml:space="preserve">One of our case studies presented later in this chapter (James) provides an example of a young person who was </w:t>
      </w:r>
      <w:r>
        <w:t>lacking motivation and was un</w:t>
      </w:r>
      <w:r w:rsidR="00E73FFA">
        <w:t xml:space="preserve">sure what he wanted to do, but Way2Work helped him to </w:t>
      </w:r>
      <w:r>
        <w:t>identify</w:t>
      </w:r>
      <w:r w:rsidR="00E73FFA">
        <w:t xml:space="preserve"> and work towards positive destination goals. </w:t>
      </w:r>
    </w:p>
    <w:p w14:paraId="2EB2CF8F" w14:textId="2682F567" w:rsidR="00E37EB8" w:rsidRPr="00E37EB8" w:rsidRDefault="00E73FFA" w:rsidP="000D68D0">
      <w:pPr>
        <w:pStyle w:val="BSNumberedPara3"/>
      </w:pPr>
      <w:r>
        <w:t xml:space="preserve">Others noted that they felt more motivated to apply for jobs because Way2Work had helped them to enhance their self-confidence and self-belief by helping them to gain new skills </w:t>
      </w:r>
      <w:r w:rsidR="00E37EB8">
        <w:t>and qualifications</w:t>
      </w:r>
      <w:r w:rsidR="00D02CBD">
        <w:t>. One</w:t>
      </w:r>
      <w:r w:rsidR="00E37EB8">
        <w:t xml:space="preserve"> participant</w:t>
      </w:r>
      <w:r w:rsidR="00D02CBD">
        <w:t xml:space="preserve">, for example, said the </w:t>
      </w:r>
      <w:r>
        <w:t>programme</w:t>
      </w:r>
      <w:r w:rsidR="00D02CBD">
        <w:t xml:space="preserve"> </w:t>
      </w:r>
      <w:r w:rsidR="00D02CBD" w:rsidRPr="00D02CBD">
        <w:t>“made me feel I have more potential”</w:t>
      </w:r>
      <w:r>
        <w:t xml:space="preserve"> and a stakeholder noted that </w:t>
      </w:r>
      <w:r w:rsidRPr="00E73FFA">
        <w:t>“</w:t>
      </w:r>
      <w:r w:rsidR="00E37EB8">
        <w:t xml:space="preserve">Way2Work </w:t>
      </w:r>
      <w:r w:rsidR="00E37EB8" w:rsidRPr="00E37EB8">
        <w:t>“</w:t>
      </w:r>
      <w:r w:rsidR="00E37EB8">
        <w:t>h</w:t>
      </w:r>
      <w:r w:rsidR="00E37EB8" w:rsidRPr="00E37EB8">
        <w:t>as helped with regards wider recognition of achievements and in instilling a sense of belief and purpose to our pupils</w:t>
      </w:r>
      <w:r w:rsidR="00C322B2">
        <w:t>”.</w:t>
      </w:r>
    </w:p>
    <w:p w14:paraId="36290F80" w14:textId="7C93018C" w:rsidR="00514755" w:rsidRDefault="00A62210" w:rsidP="00514755">
      <w:r>
        <w:rPr>
          <w:noProof/>
          <w:lang w:eastAsia="en-GB"/>
        </w:rPr>
        <w:drawing>
          <wp:inline distT="0" distB="0" distL="0" distR="0" wp14:anchorId="074C5E97" wp14:editId="18323082">
            <wp:extent cx="5730875" cy="923925"/>
            <wp:effectExtent l="0" t="0" r="3175" b="9525"/>
            <wp:docPr id="25" name="Picture 25" descr="C:\Users\Abigail\AppData\Local\Microsoft\Windows\Temporary Internet Files\Content.Word\0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bigail\AppData\Local\Microsoft\Windows\Temporary Internet Files\Content.Word\006.pn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8421" b="22016"/>
                    <a:stretch/>
                  </pic:blipFill>
                  <pic:spPr bwMode="auto">
                    <a:xfrm>
                      <a:off x="0" y="0"/>
                      <a:ext cx="5731510" cy="924027"/>
                    </a:xfrm>
                    <a:prstGeom prst="rect">
                      <a:avLst/>
                    </a:prstGeom>
                    <a:noFill/>
                    <a:ln>
                      <a:noFill/>
                    </a:ln>
                    <a:extLst>
                      <a:ext uri="{53640926-AAD7-44D8-BBD7-CCE9431645EC}">
                        <a14:shadowObscured xmlns:a14="http://schemas.microsoft.com/office/drawing/2010/main"/>
                      </a:ext>
                    </a:extLst>
                  </pic:spPr>
                </pic:pic>
              </a:graphicData>
            </a:graphic>
          </wp:inline>
        </w:drawing>
      </w:r>
    </w:p>
    <w:p w14:paraId="425D04C5" w14:textId="73592ECE" w:rsidR="00133650" w:rsidRDefault="00445A61" w:rsidP="00E73FFA">
      <w:pPr>
        <w:pStyle w:val="BSSubHeading1"/>
      </w:pPr>
      <w:r>
        <w:t xml:space="preserve">Outcome 4: </w:t>
      </w:r>
      <w:r w:rsidR="00133650" w:rsidRPr="002B345B">
        <w:t>Yo</w:t>
      </w:r>
      <w:r>
        <w:t>ung people’s wellbeing improves</w:t>
      </w:r>
    </w:p>
    <w:p w14:paraId="2EE71D3B" w14:textId="72D19DD4" w:rsidR="00445A61" w:rsidRDefault="0092435D" w:rsidP="00445A61">
      <w:pPr>
        <w:pStyle w:val="BSNumberedPara3"/>
      </w:pPr>
      <w:r>
        <w:t xml:space="preserve">Based on the available data, </w:t>
      </w:r>
      <w:r w:rsidR="00FC7881">
        <w:t>Way2Work</w:t>
      </w:r>
      <w:r w:rsidR="004B4EF4">
        <w:t xml:space="preserve"> met three out of four targets related to improving young people’s wellbeing</w:t>
      </w:r>
      <w:r w:rsidR="0077780C">
        <w:t xml:space="preserve"> in Phase 4</w:t>
      </w:r>
      <w:r w:rsidR="004B4EF4">
        <w:t>.</w:t>
      </w:r>
      <w:r w:rsidR="00E73FFA">
        <w:t xml:space="preserve"> </w:t>
      </w:r>
    </w:p>
    <w:p w14:paraId="22032704" w14:textId="77777777" w:rsidR="006C1AA0" w:rsidRDefault="006C1AA0" w:rsidP="000A67F8">
      <w:pPr>
        <w:pStyle w:val="BSNumberedPara3"/>
        <w:numPr>
          <w:ilvl w:val="0"/>
          <w:numId w:val="0"/>
        </w:numPr>
        <w:spacing w:after="120"/>
        <w:ind w:left="709"/>
        <w:rPr>
          <w:b/>
          <w:sz w:val="20"/>
        </w:rPr>
      </w:pPr>
    </w:p>
    <w:p w14:paraId="0EC77B21" w14:textId="77777777" w:rsidR="006C1AA0" w:rsidRDefault="006C1AA0" w:rsidP="000A67F8">
      <w:pPr>
        <w:pStyle w:val="BSNumberedPara3"/>
        <w:numPr>
          <w:ilvl w:val="0"/>
          <w:numId w:val="0"/>
        </w:numPr>
        <w:spacing w:after="120"/>
        <w:ind w:left="709"/>
        <w:rPr>
          <w:b/>
          <w:sz w:val="20"/>
        </w:rPr>
      </w:pPr>
    </w:p>
    <w:p w14:paraId="354EA113" w14:textId="77777777" w:rsidR="006C1AA0" w:rsidRDefault="006C1AA0" w:rsidP="000A67F8">
      <w:pPr>
        <w:pStyle w:val="BSNumberedPara3"/>
        <w:numPr>
          <w:ilvl w:val="0"/>
          <w:numId w:val="0"/>
        </w:numPr>
        <w:spacing w:after="120"/>
        <w:ind w:left="709"/>
        <w:rPr>
          <w:b/>
          <w:sz w:val="20"/>
        </w:rPr>
      </w:pPr>
    </w:p>
    <w:p w14:paraId="49DFA956" w14:textId="77777777" w:rsidR="006C1AA0" w:rsidRDefault="006C1AA0" w:rsidP="000A67F8">
      <w:pPr>
        <w:pStyle w:val="BSNumberedPara3"/>
        <w:numPr>
          <w:ilvl w:val="0"/>
          <w:numId w:val="0"/>
        </w:numPr>
        <w:spacing w:after="120"/>
        <w:ind w:left="709"/>
        <w:rPr>
          <w:b/>
          <w:sz w:val="20"/>
        </w:rPr>
      </w:pPr>
    </w:p>
    <w:p w14:paraId="05A3D333" w14:textId="24862900" w:rsidR="002D2CC3" w:rsidRPr="002D2CC3" w:rsidRDefault="002D2CC3" w:rsidP="000A67F8">
      <w:pPr>
        <w:pStyle w:val="BSNumberedPara3"/>
        <w:numPr>
          <w:ilvl w:val="0"/>
          <w:numId w:val="0"/>
        </w:numPr>
        <w:spacing w:after="120"/>
        <w:ind w:left="709"/>
        <w:rPr>
          <w:b/>
          <w:sz w:val="20"/>
        </w:rPr>
      </w:pPr>
      <w:r>
        <w:rPr>
          <w:b/>
          <w:sz w:val="20"/>
        </w:rPr>
        <w:t>Figure 3.4</w:t>
      </w:r>
      <w:r w:rsidRPr="002D2CC3">
        <w:rPr>
          <w:b/>
          <w:sz w:val="20"/>
        </w:rPr>
        <w:t xml:space="preserve">: </w:t>
      </w:r>
      <w:r w:rsidR="00083B34">
        <w:rPr>
          <w:b/>
          <w:sz w:val="20"/>
        </w:rPr>
        <w:t>Wellbeing</w:t>
      </w:r>
    </w:p>
    <w:p w14:paraId="362FCA52" w14:textId="77777777" w:rsidR="00445A61" w:rsidRPr="001E320F" w:rsidRDefault="002B345B" w:rsidP="00445A61">
      <w:pPr>
        <w:pStyle w:val="BSNumberedPara3"/>
        <w:numPr>
          <w:ilvl w:val="0"/>
          <w:numId w:val="0"/>
        </w:numPr>
        <w:ind w:left="709"/>
      </w:pPr>
      <w:r w:rsidRPr="001E320F">
        <w:rPr>
          <w:noProof/>
          <w:lang w:eastAsia="en-GB"/>
        </w:rPr>
        <w:drawing>
          <wp:inline distT="0" distB="0" distL="0" distR="0" wp14:anchorId="4221F0EC" wp14:editId="076C06D5">
            <wp:extent cx="5731510" cy="14097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03.png"/>
                    <pic:cNvPicPr/>
                  </pic:nvPicPr>
                  <pic:blipFill rotWithShape="1">
                    <a:blip r:embed="rId30" cstate="print">
                      <a:extLst>
                        <a:ext uri="{28A0092B-C50C-407E-A947-70E740481C1C}">
                          <a14:useLocalDpi xmlns:a14="http://schemas.microsoft.com/office/drawing/2010/main" val="0"/>
                        </a:ext>
                      </a:extLst>
                    </a:blip>
                    <a:srcRect t="8056" b="17422"/>
                    <a:stretch/>
                  </pic:blipFill>
                  <pic:spPr bwMode="auto">
                    <a:xfrm>
                      <a:off x="0" y="0"/>
                      <a:ext cx="5731510" cy="1409700"/>
                    </a:xfrm>
                    <a:prstGeom prst="rect">
                      <a:avLst/>
                    </a:prstGeom>
                    <a:ln>
                      <a:noFill/>
                    </a:ln>
                    <a:extLst>
                      <a:ext uri="{53640926-AAD7-44D8-BBD7-CCE9431645EC}">
                        <a14:shadowObscured xmlns:a14="http://schemas.microsoft.com/office/drawing/2010/main"/>
                      </a:ext>
                    </a:extLst>
                  </pic:spPr>
                </pic:pic>
              </a:graphicData>
            </a:graphic>
          </wp:inline>
        </w:drawing>
      </w:r>
    </w:p>
    <w:p w14:paraId="2EDD63C8" w14:textId="710C2ECF" w:rsidR="0077780C" w:rsidRDefault="0077780C" w:rsidP="0077780C">
      <w:pPr>
        <w:pStyle w:val="BSSubHeading2"/>
      </w:pPr>
      <w:r>
        <w:t>Young people improve wellbeing</w:t>
      </w:r>
    </w:p>
    <w:p w14:paraId="7B6CB82D" w14:textId="14E295A7" w:rsidR="0077780C" w:rsidRDefault="0077780C" w:rsidP="00184843">
      <w:pPr>
        <w:pStyle w:val="BSNumberedPara3"/>
      </w:pPr>
      <w:r>
        <w:t>The target related to young people improving their wellbeing was not met but, again, this can be explained, at least in part, by the shortfall in SHANARRI surveys available for young people.</w:t>
      </w:r>
    </w:p>
    <w:p w14:paraId="46F6FE89" w14:textId="1F475AF7" w:rsidR="0077780C" w:rsidRDefault="0077780C" w:rsidP="0068725C">
      <w:pPr>
        <w:pStyle w:val="BSNumberedPara3"/>
        <w:spacing w:after="120"/>
      </w:pPr>
      <w:r>
        <w:t xml:space="preserve">Despite </w:t>
      </w:r>
      <w:r w:rsidR="00EF0D65">
        <w:t>this</w:t>
      </w:r>
      <w:r>
        <w:t xml:space="preserve">, </w:t>
      </w:r>
      <w:r w:rsidR="00F26613">
        <w:t>and as in Years 1 and 2, the data available from the 70 participants in Year 3 where SHANNARI data was available, indicates an improvement in young people’s wellbeing across all eight SHANARRI indicators.</w:t>
      </w:r>
    </w:p>
    <w:p w14:paraId="35D1B396" w14:textId="6A533AAD" w:rsidR="006B2DEA" w:rsidRDefault="006B2DEA" w:rsidP="00D7664E">
      <w:pPr>
        <w:pStyle w:val="BSNumberedPara3"/>
        <w:spacing w:after="120"/>
      </w:pPr>
      <w:r>
        <w:t>Figure 3.</w:t>
      </w:r>
      <w:r w:rsidR="00027A27">
        <w:t>5</w:t>
      </w:r>
      <w:r>
        <w:t xml:space="preserve"> shows the average score</w:t>
      </w:r>
      <w:r w:rsidR="00F26613">
        <w:t>s</w:t>
      </w:r>
      <w:r>
        <w:t xml:space="preserve"> for each indicator and how th</w:t>
      </w:r>
      <w:r w:rsidR="00F26613">
        <w:t>ese</w:t>
      </w:r>
      <w:r>
        <w:t xml:space="preserve"> </w:t>
      </w:r>
      <w:r w:rsidR="00076C1C">
        <w:t xml:space="preserve">changed </w:t>
      </w:r>
      <w:r w:rsidR="00F26613">
        <w:t>over time</w:t>
      </w:r>
      <w:r>
        <w:t>.</w:t>
      </w:r>
    </w:p>
    <w:p w14:paraId="6A38E388" w14:textId="1D4A059D" w:rsidR="00445A61" w:rsidRPr="00445A61" w:rsidRDefault="00445A61" w:rsidP="000A67F8">
      <w:pPr>
        <w:pStyle w:val="BSNumberedPara3"/>
        <w:numPr>
          <w:ilvl w:val="0"/>
          <w:numId w:val="0"/>
        </w:numPr>
        <w:spacing w:after="120"/>
        <w:ind w:firstLine="709"/>
        <w:rPr>
          <w:b/>
          <w:sz w:val="20"/>
        </w:rPr>
      </w:pPr>
      <w:r w:rsidRPr="001A3862">
        <w:rPr>
          <w:b/>
          <w:sz w:val="20"/>
        </w:rPr>
        <w:t xml:space="preserve">Figure </w:t>
      </w:r>
      <w:r w:rsidR="001A3862" w:rsidRPr="001A3862">
        <w:rPr>
          <w:b/>
          <w:sz w:val="20"/>
        </w:rPr>
        <w:t>3.</w:t>
      </w:r>
      <w:r w:rsidR="002D2CC3">
        <w:rPr>
          <w:b/>
          <w:sz w:val="20"/>
        </w:rPr>
        <w:t>5</w:t>
      </w:r>
      <w:r w:rsidRPr="001A3862">
        <w:rPr>
          <w:b/>
          <w:sz w:val="20"/>
        </w:rPr>
        <w:t xml:space="preserve">: </w:t>
      </w:r>
      <w:r w:rsidR="006B2DEA">
        <w:rPr>
          <w:b/>
          <w:sz w:val="20"/>
        </w:rPr>
        <w:t xml:space="preserve">Average </w:t>
      </w:r>
      <w:r w:rsidRPr="001A3862">
        <w:rPr>
          <w:b/>
          <w:sz w:val="20"/>
        </w:rPr>
        <w:t>SHANARRI scores</w:t>
      </w:r>
      <w:r>
        <w:rPr>
          <w:b/>
          <w:sz w:val="20"/>
        </w:rPr>
        <w:t xml:space="preserve"> </w:t>
      </w:r>
    </w:p>
    <w:p w14:paraId="52F87A5E" w14:textId="36B2A436" w:rsidR="002A09E8" w:rsidRPr="002B345B" w:rsidRDefault="002A09E8" w:rsidP="002B345B">
      <w:pPr>
        <w:pStyle w:val="BSSubHeading1"/>
        <w:rPr>
          <w:b w:val="0"/>
        </w:rPr>
      </w:pPr>
      <w:r>
        <w:rPr>
          <w:noProof/>
          <w:lang w:eastAsia="en-GB"/>
        </w:rPr>
        <w:drawing>
          <wp:inline distT="0" distB="0" distL="0" distR="0" wp14:anchorId="7E527F15" wp14:editId="5996BA1B">
            <wp:extent cx="5133975" cy="3657600"/>
            <wp:effectExtent l="0" t="0" r="9525"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9BC3C60" w14:textId="46923838" w:rsidR="00625EC4" w:rsidRDefault="00625EC4" w:rsidP="00184843">
      <w:pPr>
        <w:pStyle w:val="BSNumberedPara3"/>
      </w:pPr>
      <w:r>
        <w:t xml:space="preserve">We discuss in more detail below the </w:t>
      </w:r>
      <w:r w:rsidR="0068725C">
        <w:t>i</w:t>
      </w:r>
      <w:r>
        <w:t>mpact of Way2Work on participants’ wellbeing.</w:t>
      </w:r>
    </w:p>
    <w:p w14:paraId="7ADE680F" w14:textId="77777777" w:rsidR="006C1AA0" w:rsidRDefault="006C1AA0">
      <w:pPr>
        <w:pStyle w:val="BSSubHeading2"/>
      </w:pPr>
    </w:p>
    <w:p w14:paraId="75D62A65" w14:textId="77777777" w:rsidR="006C1AA0" w:rsidRDefault="006C1AA0">
      <w:pPr>
        <w:pStyle w:val="BSSubHeading2"/>
      </w:pPr>
    </w:p>
    <w:p w14:paraId="6A4B3A01" w14:textId="414B039B" w:rsidR="00625EC4" w:rsidRPr="00C67AA3" w:rsidRDefault="00625EC4">
      <w:pPr>
        <w:pStyle w:val="BSSubHeading2"/>
      </w:pPr>
      <w:r w:rsidRPr="00625EC4">
        <w:t>Managing</w:t>
      </w:r>
      <w:r w:rsidRPr="00C67AA3">
        <w:t xml:space="preserve"> </w:t>
      </w:r>
      <w:r>
        <w:t>personal issues</w:t>
      </w:r>
    </w:p>
    <w:p w14:paraId="29CED23C" w14:textId="3C1F774D" w:rsidR="0061429A" w:rsidRDefault="00625EC4" w:rsidP="00625EC4">
      <w:pPr>
        <w:pStyle w:val="BSNumberedPara3"/>
      </w:pPr>
      <w:r>
        <w:t xml:space="preserve">Way2Work supported many young people who face a range of personal challenges including physical and mental health issues. </w:t>
      </w:r>
      <w:r w:rsidR="0061429A">
        <w:t>In some cases, these were quite severe and posed serious challenges for the young people in moving towards positive destinations. For some, it was difficult just to leave their house.</w:t>
      </w:r>
    </w:p>
    <w:p w14:paraId="12C91FCA" w14:textId="7F7E3899" w:rsidR="00625EC4" w:rsidRDefault="00625EC4" w:rsidP="0061429A">
      <w:pPr>
        <w:pStyle w:val="BSNumberedPara3"/>
      </w:pPr>
      <w:r>
        <w:t xml:space="preserve">Throughout Phase 4, young people who took part in interviews </w:t>
      </w:r>
      <w:r w:rsidR="00192BDC">
        <w:t>reported</w:t>
      </w:r>
      <w:r>
        <w:t xml:space="preserve"> that</w:t>
      </w:r>
      <w:r w:rsidR="0061429A">
        <w:t>, b</w:t>
      </w:r>
      <w:r w:rsidR="0061429A" w:rsidRPr="0061429A">
        <w:t xml:space="preserve">y receiving </w:t>
      </w:r>
      <w:r w:rsidR="00192BDC">
        <w:t xml:space="preserve">tailored </w:t>
      </w:r>
      <w:r w:rsidR="0061429A" w:rsidRPr="0061429A">
        <w:t xml:space="preserve">support from the staff to address their personal issues and being made to “feel welcome the minute you walk in the door”, they </w:t>
      </w:r>
      <w:r w:rsidR="0061429A">
        <w:t>were able to address their challenges and make significant progress towards a positive destination. The case studies presented throughout this chapter provide examples of Way2Work supporting young people to address their challenges, improve their wellbeing and progress towards employment or further education.</w:t>
      </w:r>
    </w:p>
    <w:p w14:paraId="1AC79CF4" w14:textId="2BBE24AF" w:rsidR="00625EC4" w:rsidRPr="00625EC4" w:rsidRDefault="00EF0D65" w:rsidP="00625EC4">
      <w:pPr>
        <w:pStyle w:val="BSNumberedPara3"/>
      </w:pPr>
      <w:r>
        <w:t>Some</w:t>
      </w:r>
      <w:r w:rsidR="00625EC4">
        <w:t xml:space="preserve"> young people reported </w:t>
      </w:r>
      <w:r>
        <w:t xml:space="preserve">that their wellbeing had improved because Way2Work had helped them </w:t>
      </w:r>
      <w:r w:rsidR="00625EC4">
        <w:t xml:space="preserve">to become more aware of their own mindset and the consequences of negative thought. </w:t>
      </w:r>
      <w:r>
        <w:t>For example, i</w:t>
      </w:r>
      <w:r w:rsidR="00625EC4" w:rsidRPr="00625EC4">
        <w:t>n Year 2, a stakeholder commented that a young person’s “wellbeing has massively improved due to the PX2 course because he is now aware of how he thinks and it gives h</w:t>
      </w:r>
      <w:r w:rsidR="00625EC4">
        <w:t>i</w:t>
      </w:r>
      <w:r w:rsidR="00625EC4" w:rsidRPr="00625EC4">
        <w:t xml:space="preserve">m a greater understanding of his negative thought process. [The </w:t>
      </w:r>
      <w:r w:rsidR="0068725C" w:rsidRPr="00625EC4">
        <w:t>group</w:t>
      </w:r>
      <w:r w:rsidR="00625EC4" w:rsidRPr="00625EC4">
        <w:t xml:space="preserve"> leader] always gives great real life examples to make this relatable”.</w:t>
      </w:r>
    </w:p>
    <w:p w14:paraId="5616AC5D" w14:textId="77777777" w:rsidR="00625EC4" w:rsidRDefault="00625EC4" w:rsidP="00625EC4">
      <w:pPr>
        <w:pStyle w:val="BSSubHeading2"/>
      </w:pPr>
      <w:r>
        <w:t xml:space="preserve">Improved social skills and relationships with others </w:t>
      </w:r>
    </w:p>
    <w:p w14:paraId="3EDF5CB4" w14:textId="3E9A329F" w:rsidR="00625EC4" w:rsidRDefault="00625EC4" w:rsidP="003462E6">
      <w:pPr>
        <w:pStyle w:val="BSNumberedPara3"/>
      </w:pPr>
      <w:r>
        <w:t xml:space="preserve">As noted above, in our discussion about the impact of the programme on participants’ confidence, we noted that participants enhanced their skills and confidence in interacting with other people. </w:t>
      </w:r>
      <w:r w:rsidR="00442B06">
        <w:t>All s</w:t>
      </w:r>
      <w:r>
        <w:t xml:space="preserve">takeholders </w:t>
      </w:r>
      <w:r w:rsidR="00442B06">
        <w:t>who responded  to our survey in Year 3</w:t>
      </w:r>
      <w:r w:rsidR="00F26613">
        <w:t xml:space="preserve"> (10)</w:t>
      </w:r>
      <w:r w:rsidR="00442B06">
        <w:t xml:space="preserve"> </w:t>
      </w:r>
      <w:r w:rsidR="00442B06" w:rsidRPr="00442B06">
        <w:t xml:space="preserve">agreed that the </w:t>
      </w:r>
      <w:r w:rsidR="00442B06">
        <w:t>programme</w:t>
      </w:r>
      <w:r w:rsidR="00442B06" w:rsidRPr="00442B06">
        <w:t xml:space="preserve"> helped young people to improve their relationships with peers and family members</w:t>
      </w:r>
      <w:r w:rsidR="00442B06">
        <w:t xml:space="preserve">, and stakeholder </w:t>
      </w:r>
      <w:r w:rsidR="00CE0A2B">
        <w:t>interviewees</w:t>
      </w:r>
      <w:r w:rsidR="00442B06">
        <w:t xml:space="preserve"> in previous years of the evaluation </w:t>
      </w:r>
      <w:r>
        <w:t xml:space="preserve">felt that young people’s improved ability to socialise with others was </w:t>
      </w:r>
      <w:r w:rsidRPr="00905205">
        <w:t>evidence of an im</w:t>
      </w:r>
      <w:r>
        <w:t xml:space="preserve">provement in overall wellbeing now that they were </w:t>
      </w:r>
      <w:r w:rsidRPr="00905205">
        <w:t>“less socially isolated”</w:t>
      </w:r>
      <w:r>
        <w:t>.</w:t>
      </w:r>
    </w:p>
    <w:p w14:paraId="19F434F8" w14:textId="66AF1EF4" w:rsidR="00625EC4" w:rsidRDefault="00442B06" w:rsidP="00625EC4">
      <w:pPr>
        <w:pStyle w:val="BSNumberedPara3"/>
      </w:pPr>
      <w:r>
        <w:t xml:space="preserve">Earlier in Phase 4, </w:t>
      </w:r>
      <w:r w:rsidR="00625EC4">
        <w:t>a few young people</w:t>
      </w:r>
      <w:r>
        <w:t xml:space="preserve"> reported that</w:t>
      </w:r>
      <w:r w:rsidR="00625EC4">
        <w:t xml:space="preserve"> the programme </w:t>
      </w:r>
      <w:r w:rsidR="00625EC4" w:rsidRPr="0020758D">
        <w:t>improved</w:t>
      </w:r>
      <w:r w:rsidR="00625EC4">
        <w:t xml:space="preserve"> their relationships with family. Examples of those positive changes include:</w:t>
      </w:r>
    </w:p>
    <w:p w14:paraId="48A0BDD3" w14:textId="77552648" w:rsidR="00625EC4" w:rsidRDefault="00625EC4" w:rsidP="00625EC4">
      <w:pPr>
        <w:pStyle w:val="BSNumberedPara3"/>
        <w:numPr>
          <w:ilvl w:val="0"/>
          <w:numId w:val="28"/>
        </w:numPr>
      </w:pPr>
      <w:r>
        <w:t>reconnecting with a parent where contact had stopped;</w:t>
      </w:r>
    </w:p>
    <w:p w14:paraId="599F162D" w14:textId="07B82768" w:rsidR="00625EC4" w:rsidRDefault="00625EC4" w:rsidP="00625EC4">
      <w:pPr>
        <w:pStyle w:val="BSNumberedPara3"/>
        <w:numPr>
          <w:ilvl w:val="0"/>
          <w:numId w:val="28"/>
        </w:numPr>
      </w:pPr>
      <w:r>
        <w:t>improved communication between young people and parents</w:t>
      </w:r>
      <w:r w:rsidR="00D23563">
        <w:t>/carers</w:t>
      </w:r>
      <w:r>
        <w:t>; and</w:t>
      </w:r>
    </w:p>
    <w:p w14:paraId="4722A3F9" w14:textId="77777777" w:rsidR="00625EC4" w:rsidRDefault="00625EC4" w:rsidP="00625EC4">
      <w:pPr>
        <w:pStyle w:val="BSNumberedPara3"/>
        <w:numPr>
          <w:ilvl w:val="0"/>
          <w:numId w:val="28"/>
        </w:numPr>
      </w:pPr>
      <w:r>
        <w:t xml:space="preserve">spending more time with grandparents </w:t>
      </w:r>
    </w:p>
    <w:p w14:paraId="7C16BF51" w14:textId="778B91DE" w:rsidR="002D2CC3" w:rsidRDefault="004B4EF4" w:rsidP="003738C0">
      <w:pPr>
        <w:pStyle w:val="BSNumberedPara3"/>
      </w:pPr>
      <w:r>
        <w:t>The following case study shows how Way2Work</w:t>
      </w:r>
      <w:r w:rsidR="00184843">
        <w:t xml:space="preserve"> </w:t>
      </w:r>
      <w:r>
        <w:t>helped improve James’ mental and physical wellbeing.</w:t>
      </w:r>
    </w:p>
    <w:p w14:paraId="185DFD40" w14:textId="68C947A8" w:rsidR="002D2CC3" w:rsidRDefault="002D2CC3" w:rsidP="002D2CC3">
      <w:pPr>
        <w:jc w:val="right"/>
      </w:pPr>
    </w:p>
    <w:p w14:paraId="0CCED5D8" w14:textId="75EE82D4" w:rsidR="003738C0" w:rsidRPr="002D2CC3" w:rsidRDefault="002D2CC3" w:rsidP="002D2CC3">
      <w:pPr>
        <w:tabs>
          <w:tab w:val="left" w:pos="7798"/>
        </w:tabs>
      </w:pPr>
      <w:r>
        <w:tab/>
      </w:r>
    </w:p>
    <w:p w14:paraId="59BFDA31" w14:textId="50F91B9D" w:rsidR="004B4EF4" w:rsidRDefault="00823797" w:rsidP="004B4EF4">
      <w:pPr>
        <w:pStyle w:val="BSNumberedPara3"/>
        <w:numPr>
          <w:ilvl w:val="0"/>
          <w:numId w:val="0"/>
        </w:numPr>
        <w:ind w:left="709" w:hanging="709"/>
      </w:pPr>
      <w:r>
        <w:rPr>
          <w:noProof/>
          <w:lang w:eastAsia="en-GB"/>
        </w:rPr>
        <w:drawing>
          <wp:inline distT="0" distB="0" distL="0" distR="0" wp14:anchorId="13EF836E" wp14:editId="785935C3">
            <wp:extent cx="5801931" cy="7115175"/>
            <wp:effectExtent l="0" t="0" r="889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2">
                      <a:extLst>
                        <a:ext uri="{28A0092B-C50C-407E-A947-70E740481C1C}">
                          <a14:useLocalDpi xmlns:a14="http://schemas.microsoft.com/office/drawing/2010/main" val="0"/>
                        </a:ext>
                      </a:extLst>
                    </a:blip>
                    <a:srcRect t="1992"/>
                    <a:stretch/>
                  </pic:blipFill>
                  <pic:spPr bwMode="auto">
                    <a:xfrm>
                      <a:off x="0" y="0"/>
                      <a:ext cx="5803824" cy="7117497"/>
                    </a:xfrm>
                    <a:prstGeom prst="rect">
                      <a:avLst/>
                    </a:prstGeom>
                    <a:noFill/>
                    <a:ln>
                      <a:noFill/>
                    </a:ln>
                    <a:extLst>
                      <a:ext uri="{53640926-AAD7-44D8-BBD7-CCE9431645EC}">
                        <a14:shadowObscured xmlns:a14="http://schemas.microsoft.com/office/drawing/2010/main"/>
                      </a:ext>
                    </a:extLst>
                  </pic:spPr>
                </pic:pic>
              </a:graphicData>
            </a:graphic>
          </wp:inline>
        </w:drawing>
      </w:r>
    </w:p>
    <w:p w14:paraId="662A8998" w14:textId="77777777" w:rsidR="004B4EF4" w:rsidRDefault="004B4EF4">
      <w:pPr>
        <w:spacing w:line="259" w:lineRule="auto"/>
        <w:rPr>
          <w:color w:val="006983"/>
          <w:sz w:val="22"/>
        </w:rPr>
      </w:pPr>
      <w:r>
        <w:rPr>
          <w:b/>
        </w:rPr>
        <w:br w:type="page"/>
      </w:r>
    </w:p>
    <w:p w14:paraId="058CD894" w14:textId="3B0C6925" w:rsidR="00133650" w:rsidRDefault="00057E6A" w:rsidP="001C2A3C">
      <w:pPr>
        <w:pStyle w:val="BSSubHeading1"/>
      </w:pPr>
      <w:r>
        <w:t xml:space="preserve">Outcome 5: </w:t>
      </w:r>
      <w:r w:rsidR="00133650" w:rsidRPr="002B345B">
        <w:t>School atte</w:t>
      </w:r>
      <w:r w:rsidR="007E204B">
        <w:t xml:space="preserve">ndance and </w:t>
      </w:r>
      <w:r w:rsidR="007E204B" w:rsidRPr="001C2A3C">
        <w:t>attainment</w:t>
      </w:r>
      <w:r w:rsidR="007E204B">
        <w:t xml:space="preserve"> increases</w:t>
      </w:r>
    </w:p>
    <w:p w14:paraId="7E5B0B42" w14:textId="788B4D88" w:rsidR="00057E6A" w:rsidRDefault="009C7BB8" w:rsidP="00057E6A">
      <w:pPr>
        <w:pStyle w:val="BSNumberedPara3"/>
      </w:pPr>
      <w:r>
        <w:t>Way2Work</w:t>
      </w:r>
      <w:r w:rsidR="00184843">
        <w:t xml:space="preserve"> </w:t>
      </w:r>
      <w:r w:rsidR="00682818">
        <w:t>did not meet the</w:t>
      </w:r>
      <w:r w:rsidR="00057E6A">
        <w:t xml:space="preserve"> targets related to </w:t>
      </w:r>
      <w:r w:rsidR="00682818">
        <w:t>young people’s attendance and attainment at school</w:t>
      </w:r>
      <w:r w:rsidR="00F26613">
        <w:t xml:space="preserve"> in Phase 4</w:t>
      </w:r>
      <w:r w:rsidR="00057E6A">
        <w:t>.</w:t>
      </w:r>
      <w:r w:rsidR="00DD3504">
        <w:t xml:space="preserve"> However, there are various mitigating </w:t>
      </w:r>
      <w:r w:rsidR="00184843">
        <w:t xml:space="preserve">factors </w:t>
      </w:r>
      <w:r w:rsidR="00DD3504">
        <w:t>for this</w:t>
      </w:r>
      <w:r w:rsidR="00AF2A5C">
        <w:t>:</w:t>
      </w:r>
    </w:p>
    <w:p w14:paraId="529483A9" w14:textId="4AF2CC29" w:rsidR="00AF2A5C" w:rsidRDefault="00AF2A5C" w:rsidP="00AF2A5C">
      <w:pPr>
        <w:pStyle w:val="BSNumberedPara3"/>
      </w:pPr>
      <w:r>
        <w:t xml:space="preserve">As </w:t>
      </w:r>
      <w:r w:rsidR="00DD3504">
        <w:t xml:space="preserve">noted </w:t>
      </w:r>
      <w:r w:rsidR="00F26613">
        <w:t>i</w:t>
      </w:r>
      <w:r w:rsidR="00DD3504">
        <w:t xml:space="preserve">n Chapter 1, the programme had issues throughout </w:t>
      </w:r>
      <w:r w:rsidR="00F26613">
        <w:t>Phase</w:t>
      </w:r>
      <w:r w:rsidR="00DD3504">
        <w:t xml:space="preserve"> 4 in collecting data from schools that could be used to evidence progress towards targets, and this has affected the </w:t>
      </w:r>
      <w:r w:rsidR="0092435D">
        <w:t xml:space="preserve">ability to hit </w:t>
      </w:r>
      <w:r w:rsidR="00DD3504">
        <w:t xml:space="preserve">targets. </w:t>
      </w:r>
    </w:p>
    <w:p w14:paraId="268BD698" w14:textId="0C337CCC" w:rsidR="00AF2A5C" w:rsidRDefault="00AF2A5C" w:rsidP="00AF2A5C">
      <w:pPr>
        <w:pStyle w:val="BSNumberedPara3"/>
      </w:pPr>
      <w:r>
        <w:t>The timing of receiving information from the schools has</w:t>
      </w:r>
      <w:r w:rsidR="00DD3504">
        <w:t xml:space="preserve"> also</w:t>
      </w:r>
      <w:r>
        <w:t xml:space="preserve"> had an effect on the amount of data that </w:t>
      </w:r>
      <w:r w:rsidR="00DD3504">
        <w:t>can be reported</w:t>
      </w:r>
      <w:r>
        <w:t>. For example, most young people</w:t>
      </w:r>
      <w:r w:rsidR="00DD3504">
        <w:t xml:space="preserve"> who engaged with the programme in Year 3</w:t>
      </w:r>
      <w:r>
        <w:t xml:space="preserve"> will not </w:t>
      </w:r>
      <w:r w:rsidR="00DD3504">
        <w:t>receive confirmation of</w:t>
      </w:r>
      <w:r>
        <w:t xml:space="preserve"> the qualifications </w:t>
      </w:r>
      <w:r w:rsidR="00DD3504">
        <w:t xml:space="preserve">they have achieved </w:t>
      </w:r>
      <w:r>
        <w:t>until August 20</w:t>
      </w:r>
      <w:r w:rsidR="00DD3504">
        <w:t>20</w:t>
      </w:r>
      <w:r>
        <w:t xml:space="preserve"> </w:t>
      </w:r>
      <w:r w:rsidR="00DD3504">
        <w:t>so</w:t>
      </w:r>
      <w:r>
        <w:t xml:space="preserve"> the target for young people leaving with more qualifications than expected cannot be accurately reported at this point. </w:t>
      </w:r>
    </w:p>
    <w:p w14:paraId="39B8A52B" w14:textId="77777777" w:rsidR="00DD3504" w:rsidRDefault="00AF2A5C" w:rsidP="00DD3504">
      <w:pPr>
        <w:pStyle w:val="BSNumberedPara3"/>
      </w:pPr>
      <w:r>
        <w:t xml:space="preserve">Also, the figures provided below represent progress towards cumulative targets over the full </w:t>
      </w:r>
      <w:r w:rsidR="00DD3504">
        <w:t>Phase 4 period</w:t>
      </w:r>
      <w:r>
        <w:t xml:space="preserve">, </w:t>
      </w:r>
      <w:r w:rsidR="00DD3504">
        <w:t>but</w:t>
      </w:r>
      <w:r>
        <w:t xml:space="preserve"> no information was collected on progress during Year 1 of the programme. Therefore, the data</w:t>
      </w:r>
      <w:r w:rsidR="00DD3504">
        <w:t xml:space="preserve"> presented here relates to</w:t>
      </w:r>
      <w:r>
        <w:t xml:space="preserve"> a </w:t>
      </w:r>
      <w:r w:rsidR="00DD3504">
        <w:t>two</w:t>
      </w:r>
      <w:r>
        <w:t>-year period but with a t</w:t>
      </w:r>
      <w:r w:rsidR="00DD3504">
        <w:t>hree</w:t>
      </w:r>
      <w:r>
        <w:t xml:space="preserve">-year target. </w:t>
      </w:r>
    </w:p>
    <w:p w14:paraId="0DAB656E" w14:textId="6F850282" w:rsidR="00DD3504" w:rsidRDefault="00CF2470" w:rsidP="00DD3504">
      <w:pPr>
        <w:pStyle w:val="BSNumberedPara3"/>
      </w:pPr>
      <w:r>
        <w:t>A</w:t>
      </w:r>
      <w:r w:rsidR="00DD3504">
        <w:t xml:space="preserve">dditionally, </w:t>
      </w:r>
      <w:r>
        <w:t>the target related to</w:t>
      </w:r>
      <w:r w:rsidR="00DD3504">
        <w:t xml:space="preserve"> Staged Assessment Intervention (SAI) meetings</w:t>
      </w:r>
      <w:r>
        <w:t xml:space="preserve"> </w:t>
      </w:r>
      <w:r w:rsidR="0092435D">
        <w:t>was</w:t>
      </w:r>
      <w:r>
        <w:t xml:space="preserve"> redundant. SAIs</w:t>
      </w:r>
      <w:r w:rsidR="00DD3504">
        <w:t xml:space="preserve"> are no longer used consistently across schools to plan a young person’s care and support so there is no data on this target. Young people can be involved in a variety of alternative meetings, such as Multi-Agency Meetings, Child Protection Meetings and Involved Professional Meetings – and not all of these will involve the young person and/or their parents or carers.</w:t>
      </w:r>
    </w:p>
    <w:p w14:paraId="518C521E" w14:textId="4486A992" w:rsidR="00DD3504" w:rsidRDefault="00DD3504" w:rsidP="00184843">
      <w:pPr>
        <w:pStyle w:val="BSNumberedPara3"/>
      </w:pPr>
      <w:r>
        <w:t>Final</w:t>
      </w:r>
      <w:r w:rsidR="00CF2470">
        <w:t xml:space="preserve">ly, but importantly, </w:t>
      </w:r>
      <w:r w:rsidR="0077780C">
        <w:t>Support Worker</w:t>
      </w:r>
      <w:r w:rsidR="00CF2470">
        <w:t xml:space="preserve">s pointed out that, because many of the young people they supported were already disengaged from school, using school-based indicators </w:t>
      </w:r>
      <w:r w:rsidR="0092435D">
        <w:t>was</w:t>
      </w:r>
      <w:r w:rsidR="00F26613">
        <w:t xml:space="preserve"> </w:t>
      </w:r>
      <w:r w:rsidR="00CF2470">
        <w:t xml:space="preserve">not the most appropriate way to measure their progress. They noted that, for these young people, while they might not have improved their attendance or attainment at school, they </w:t>
      </w:r>
      <w:r w:rsidR="00F26613">
        <w:t>often</w:t>
      </w:r>
      <w:r w:rsidR="00CF2470">
        <w:t xml:space="preserve"> made </w:t>
      </w:r>
      <w:r w:rsidR="00F26613">
        <w:t xml:space="preserve">significant </w:t>
      </w:r>
      <w:r w:rsidR="00CF2470">
        <w:t xml:space="preserve">progress in other ways through, for example, </w:t>
      </w:r>
      <w:r w:rsidR="00DB4863">
        <w:t xml:space="preserve">securing employment or a place at college. </w:t>
      </w:r>
    </w:p>
    <w:p w14:paraId="21FBCB3A" w14:textId="77777777" w:rsidR="006C1AA0" w:rsidRDefault="006C1AA0" w:rsidP="000A67F8">
      <w:pPr>
        <w:pStyle w:val="BSNumberedPara3"/>
        <w:numPr>
          <w:ilvl w:val="0"/>
          <w:numId w:val="0"/>
        </w:numPr>
        <w:spacing w:after="120"/>
        <w:ind w:left="709"/>
        <w:rPr>
          <w:b/>
          <w:sz w:val="20"/>
        </w:rPr>
      </w:pPr>
    </w:p>
    <w:p w14:paraId="272E0516" w14:textId="77777777" w:rsidR="006C1AA0" w:rsidRDefault="006C1AA0" w:rsidP="000A67F8">
      <w:pPr>
        <w:pStyle w:val="BSNumberedPara3"/>
        <w:numPr>
          <w:ilvl w:val="0"/>
          <w:numId w:val="0"/>
        </w:numPr>
        <w:spacing w:after="120"/>
        <w:ind w:left="709"/>
        <w:rPr>
          <w:b/>
          <w:sz w:val="20"/>
        </w:rPr>
      </w:pPr>
    </w:p>
    <w:p w14:paraId="49338AE7" w14:textId="77777777" w:rsidR="006C1AA0" w:rsidRDefault="006C1AA0" w:rsidP="000A67F8">
      <w:pPr>
        <w:pStyle w:val="BSNumberedPara3"/>
        <w:numPr>
          <w:ilvl w:val="0"/>
          <w:numId w:val="0"/>
        </w:numPr>
        <w:spacing w:after="120"/>
        <w:ind w:left="709"/>
        <w:rPr>
          <w:b/>
          <w:sz w:val="20"/>
        </w:rPr>
      </w:pPr>
    </w:p>
    <w:p w14:paraId="01E48ABE" w14:textId="77777777" w:rsidR="006C1AA0" w:rsidRDefault="006C1AA0" w:rsidP="000A67F8">
      <w:pPr>
        <w:pStyle w:val="BSNumberedPara3"/>
        <w:numPr>
          <w:ilvl w:val="0"/>
          <w:numId w:val="0"/>
        </w:numPr>
        <w:spacing w:after="120"/>
        <w:ind w:left="709"/>
        <w:rPr>
          <w:b/>
          <w:sz w:val="20"/>
        </w:rPr>
      </w:pPr>
    </w:p>
    <w:p w14:paraId="3F9F30D1" w14:textId="77777777" w:rsidR="006C1AA0" w:rsidRDefault="006C1AA0" w:rsidP="000A67F8">
      <w:pPr>
        <w:pStyle w:val="BSNumberedPara3"/>
        <w:numPr>
          <w:ilvl w:val="0"/>
          <w:numId w:val="0"/>
        </w:numPr>
        <w:spacing w:after="120"/>
        <w:ind w:left="709"/>
        <w:rPr>
          <w:b/>
          <w:sz w:val="20"/>
        </w:rPr>
      </w:pPr>
    </w:p>
    <w:p w14:paraId="5163B2A0" w14:textId="77777777" w:rsidR="006C1AA0" w:rsidRDefault="006C1AA0" w:rsidP="000A67F8">
      <w:pPr>
        <w:pStyle w:val="BSNumberedPara3"/>
        <w:numPr>
          <w:ilvl w:val="0"/>
          <w:numId w:val="0"/>
        </w:numPr>
        <w:spacing w:after="120"/>
        <w:ind w:left="709"/>
        <w:rPr>
          <w:b/>
          <w:sz w:val="20"/>
        </w:rPr>
      </w:pPr>
    </w:p>
    <w:p w14:paraId="41D3F907" w14:textId="77777777" w:rsidR="006C1AA0" w:rsidRDefault="006C1AA0" w:rsidP="000A67F8">
      <w:pPr>
        <w:pStyle w:val="BSNumberedPara3"/>
        <w:numPr>
          <w:ilvl w:val="0"/>
          <w:numId w:val="0"/>
        </w:numPr>
        <w:spacing w:after="120"/>
        <w:ind w:left="709"/>
        <w:rPr>
          <w:b/>
          <w:sz w:val="20"/>
        </w:rPr>
      </w:pPr>
    </w:p>
    <w:p w14:paraId="743F13E4" w14:textId="77777777" w:rsidR="006C1AA0" w:rsidRDefault="006C1AA0" w:rsidP="000A67F8">
      <w:pPr>
        <w:pStyle w:val="BSNumberedPara3"/>
        <w:numPr>
          <w:ilvl w:val="0"/>
          <w:numId w:val="0"/>
        </w:numPr>
        <w:spacing w:after="120"/>
        <w:ind w:left="709"/>
        <w:rPr>
          <w:b/>
          <w:sz w:val="20"/>
        </w:rPr>
      </w:pPr>
    </w:p>
    <w:p w14:paraId="360B558E" w14:textId="7C055948" w:rsidR="002D2CC3" w:rsidRPr="002D2CC3" w:rsidRDefault="002D2CC3" w:rsidP="000A67F8">
      <w:pPr>
        <w:pStyle w:val="BSNumberedPara3"/>
        <w:numPr>
          <w:ilvl w:val="0"/>
          <w:numId w:val="0"/>
        </w:numPr>
        <w:spacing w:after="120"/>
        <w:ind w:left="709"/>
        <w:rPr>
          <w:b/>
          <w:sz w:val="20"/>
        </w:rPr>
      </w:pPr>
      <w:r>
        <w:rPr>
          <w:b/>
          <w:sz w:val="20"/>
        </w:rPr>
        <w:t>Figure 3.6</w:t>
      </w:r>
      <w:r w:rsidRPr="002D2CC3">
        <w:rPr>
          <w:b/>
          <w:sz w:val="20"/>
        </w:rPr>
        <w:t xml:space="preserve">: </w:t>
      </w:r>
      <w:r>
        <w:rPr>
          <w:b/>
          <w:sz w:val="20"/>
        </w:rPr>
        <w:t>Attendance and attainment</w:t>
      </w:r>
    </w:p>
    <w:p w14:paraId="754E116C" w14:textId="300E20B4" w:rsidR="002B345B" w:rsidRPr="00083B34" w:rsidRDefault="002B345B" w:rsidP="002B345B">
      <w:pPr>
        <w:pStyle w:val="BSSubHeading1"/>
        <w:rPr>
          <w:b w:val="0"/>
          <w:color w:val="auto"/>
          <w:sz w:val="21"/>
        </w:rPr>
      </w:pPr>
      <w:r w:rsidRPr="00083B34">
        <w:rPr>
          <w:b w:val="0"/>
          <w:noProof/>
          <w:color w:val="auto"/>
          <w:sz w:val="21"/>
          <w:lang w:eastAsia="en-GB"/>
        </w:rPr>
        <w:drawing>
          <wp:inline distT="0" distB="0" distL="0" distR="0" wp14:anchorId="381EE375" wp14:editId="4FAC891C">
            <wp:extent cx="5543550" cy="2708515"/>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04.png"/>
                    <pic:cNvPicPr/>
                  </pic:nvPicPr>
                  <pic:blipFill rotWithShape="1">
                    <a:blip r:embed="rId33" cstate="print">
                      <a:extLst>
                        <a:ext uri="{28A0092B-C50C-407E-A947-70E740481C1C}">
                          <a14:useLocalDpi xmlns:a14="http://schemas.microsoft.com/office/drawing/2010/main" val="0"/>
                        </a:ext>
                      </a:extLst>
                    </a:blip>
                    <a:srcRect t="3521" b="10195"/>
                    <a:stretch/>
                  </pic:blipFill>
                  <pic:spPr bwMode="auto">
                    <a:xfrm>
                      <a:off x="0" y="0"/>
                      <a:ext cx="5543550" cy="2708515"/>
                    </a:xfrm>
                    <a:prstGeom prst="rect">
                      <a:avLst/>
                    </a:prstGeom>
                    <a:ln>
                      <a:noFill/>
                    </a:ln>
                    <a:extLst>
                      <a:ext uri="{53640926-AAD7-44D8-BBD7-CCE9431645EC}">
                        <a14:shadowObscured xmlns:a14="http://schemas.microsoft.com/office/drawing/2010/main"/>
                      </a:ext>
                    </a:extLst>
                  </pic:spPr>
                </pic:pic>
              </a:graphicData>
            </a:graphic>
          </wp:inline>
        </w:drawing>
      </w:r>
    </w:p>
    <w:p w14:paraId="175FD43A" w14:textId="42C473C4" w:rsidR="00DD3504" w:rsidRDefault="00DD3504" w:rsidP="00184843">
      <w:pPr>
        <w:pStyle w:val="BSNumberedPara3"/>
      </w:pPr>
      <w:r>
        <w:t xml:space="preserve">Despite the issues around data collection, </w:t>
      </w:r>
      <w:r w:rsidR="00965627">
        <w:t>the evidence</w:t>
      </w:r>
      <w:r>
        <w:t xml:space="preserve"> collected by the programme shows that 80 young people improved attendance at school and 78 improved their attainment across Phase 4.  </w:t>
      </w:r>
    </w:p>
    <w:p w14:paraId="68AE6B09" w14:textId="77777777" w:rsidR="00EB34C3" w:rsidRDefault="00DD3504" w:rsidP="00184843">
      <w:pPr>
        <w:pStyle w:val="BSNumberedPara3"/>
      </w:pPr>
      <w:r>
        <w:t>Some interviewees</w:t>
      </w:r>
      <w:r w:rsidR="00CF2470">
        <w:t xml:space="preserve"> explained that </w:t>
      </w:r>
      <w:r>
        <w:t>their participation in the programme was an incentive to attend school</w:t>
      </w:r>
      <w:r w:rsidR="00CF2470">
        <w:t xml:space="preserve">. In some cases, this was because young people knew they had to attend school to be granted permission to attend Way2Work. For example, a stakeholder in Year 2 reported that </w:t>
      </w:r>
      <w:r w:rsidR="00CF2470" w:rsidRPr="00CF2470">
        <w:t xml:space="preserve">many of the young people’s attendance at school increased by taking part in PX2 because they enjoyed the group and “they don’t want to blow it”. </w:t>
      </w:r>
    </w:p>
    <w:p w14:paraId="69D41822" w14:textId="77777777" w:rsidR="00192BDC" w:rsidRDefault="00CF2470" w:rsidP="00184843">
      <w:pPr>
        <w:pStyle w:val="BSNumberedPara3"/>
      </w:pPr>
      <w:r>
        <w:t>In othe</w:t>
      </w:r>
      <w:r w:rsidR="00EB34C3">
        <w:t>r</w:t>
      </w:r>
      <w:r>
        <w:t xml:space="preserve"> cases</w:t>
      </w:r>
      <w:r w:rsidR="00EB34C3">
        <w:t xml:space="preserve">, the programme provided an incentive for participants to improve both their attendance and attainment. </w:t>
      </w:r>
      <w:r>
        <w:t>Way2Work hel</w:t>
      </w:r>
      <w:r w:rsidR="00EB34C3">
        <w:t>p</w:t>
      </w:r>
      <w:r>
        <w:t xml:space="preserve">ed </w:t>
      </w:r>
      <w:r w:rsidR="00EB34C3">
        <w:t>participants</w:t>
      </w:r>
      <w:r>
        <w:t xml:space="preserve"> to formulate career plans, and</w:t>
      </w:r>
      <w:r w:rsidR="00EB34C3">
        <w:t xml:space="preserve"> some interviewees explained </w:t>
      </w:r>
      <w:r w:rsidR="00DB4863">
        <w:t>this made them more motivated to attend school and to</w:t>
      </w:r>
      <w:r>
        <w:t xml:space="preserve"> work hard to achieve the qualifications required to pursue that career.</w:t>
      </w:r>
      <w:r w:rsidR="00192BDC">
        <w:t xml:space="preserve"> </w:t>
      </w:r>
    </w:p>
    <w:p w14:paraId="525D8219" w14:textId="4BFAA68C" w:rsidR="00DD3504" w:rsidRDefault="00192BDC" w:rsidP="00184843">
      <w:pPr>
        <w:pStyle w:val="BSNumberedPara3"/>
      </w:pPr>
      <w:r>
        <w:t xml:space="preserve">Some stakeholders reported that some young people engaged more with their learning and/or became more confident learners, while others communicated better and worked more effectively with their peers at school. One stakeholder gave an example of a participant who had “wanted to leave school but decided to stay on and get more qualifications”. </w:t>
      </w:r>
      <w:r w:rsidR="00CF2470">
        <w:t xml:space="preserve"> </w:t>
      </w:r>
    </w:p>
    <w:p w14:paraId="0D7C03ED" w14:textId="1B73DBB2" w:rsidR="005F0947" w:rsidRPr="00456594" w:rsidRDefault="00EB34C3" w:rsidP="0016148F">
      <w:pPr>
        <w:pStyle w:val="BSNumberedPara3"/>
        <w:rPr>
          <w:sz w:val="18"/>
          <w:szCs w:val="18"/>
        </w:rPr>
      </w:pPr>
      <w:r>
        <w:t>Further</w:t>
      </w:r>
      <w:r w:rsidR="00DD3504">
        <w:t xml:space="preserve"> evidence of the positive impact of the programme on young people’s attainment at school</w:t>
      </w:r>
      <w:r>
        <w:t xml:space="preserve"> can be found in data provided by schools in Midlothian and East Lothian</w:t>
      </w:r>
      <w:r w:rsidR="00DD3504">
        <w:t xml:space="preserve">. </w:t>
      </w:r>
      <w:r w:rsidR="005F0947">
        <w:t xml:space="preserve">Data was not available for each young person, but the information provided </w:t>
      </w:r>
      <w:r>
        <w:t>showed that</w:t>
      </w:r>
      <w:r w:rsidR="00456594">
        <w:t xml:space="preserve">, across Phase 4, 72 young people left school with more qualifications than expected. Information provided about 27 young people in Year 3 showed that they </w:t>
      </w:r>
      <w:r w:rsidR="005F0947">
        <w:t>achieved 152 passes at various levels</w:t>
      </w:r>
      <w:r w:rsidR="00456594">
        <w:t>, and most</w:t>
      </w:r>
      <w:r w:rsidR="005F0947">
        <w:t xml:space="preserve"> </w:t>
      </w:r>
      <w:r w:rsidR="00456594">
        <w:t>qualifications</w:t>
      </w:r>
      <w:r w:rsidR="005F0947">
        <w:t xml:space="preserve"> achieved by these young people (86, 57%) were at National 4 level</w:t>
      </w:r>
      <w:r w:rsidR="00456594">
        <w:t>.</w:t>
      </w:r>
    </w:p>
    <w:p w14:paraId="3DF1947A" w14:textId="2A62035C" w:rsidR="00514755" w:rsidRPr="00514755" w:rsidRDefault="00324A9A" w:rsidP="00514755">
      <w:r>
        <w:rPr>
          <w:noProof/>
          <w:lang w:eastAsia="en-GB"/>
        </w:rPr>
        <w:drawing>
          <wp:inline distT="0" distB="0" distL="0" distR="0" wp14:anchorId="22D14519" wp14:editId="3E1C1B9C">
            <wp:extent cx="5730875" cy="847615"/>
            <wp:effectExtent l="0" t="0" r="3175" b="0"/>
            <wp:docPr id="28" name="Picture 28" descr="C:\Users\Abigail\AppData\Local\Microsoft\Windows\Temporary Internet Files\Content.Word\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bigail\AppData\Local\Microsoft\Windows\Temporary Internet Files\Content.Word\007.pn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19649" b="25706"/>
                    <a:stretch/>
                  </pic:blipFill>
                  <pic:spPr bwMode="auto">
                    <a:xfrm>
                      <a:off x="0" y="0"/>
                      <a:ext cx="5731510" cy="847709"/>
                    </a:xfrm>
                    <a:prstGeom prst="rect">
                      <a:avLst/>
                    </a:prstGeom>
                    <a:noFill/>
                    <a:ln>
                      <a:noFill/>
                    </a:ln>
                    <a:extLst>
                      <a:ext uri="{53640926-AAD7-44D8-BBD7-CCE9431645EC}">
                        <a14:shadowObscured xmlns:a14="http://schemas.microsoft.com/office/drawing/2010/main"/>
                      </a:ext>
                    </a:extLst>
                  </pic:spPr>
                </pic:pic>
              </a:graphicData>
            </a:graphic>
          </wp:inline>
        </w:drawing>
      </w:r>
    </w:p>
    <w:p w14:paraId="40598186" w14:textId="4795191F" w:rsidR="00E37EB8" w:rsidRPr="00184843" w:rsidRDefault="00E37EB8" w:rsidP="000D68D0">
      <w:pPr>
        <w:pStyle w:val="BSNumberedPara3"/>
        <w:rPr>
          <w:b/>
        </w:rPr>
      </w:pPr>
      <w:r>
        <w:t>In some cases, Way2Work provided important support that allowed participants to remain engaged with education even where they were unwilling or unable to attend school. For example, one parent</w:t>
      </w:r>
      <w:r w:rsidR="00D23563">
        <w:t>/carer</w:t>
      </w:r>
      <w:r>
        <w:t xml:space="preserve"> explained that although her son had not been attending school, his support worker acted as a “go-between” and was regularly in touch with his school to report on his progress. He also provided maths tuition and collected exam papers from the school for her son to sit under exam conditions. Some stakeholders gave similar examples. One said that Way2Work “provides an alternative educational package for young people with complex needs, providing essential partner support for schools.”</w:t>
      </w:r>
    </w:p>
    <w:p w14:paraId="5C32AD8F" w14:textId="6F213C6F" w:rsidR="00514755" w:rsidRDefault="00324A9A" w:rsidP="00514755">
      <w:r>
        <w:rPr>
          <w:noProof/>
          <w:lang w:eastAsia="en-GB"/>
        </w:rPr>
        <w:drawing>
          <wp:inline distT="0" distB="0" distL="0" distR="0" wp14:anchorId="5474256E" wp14:editId="27CEEC97">
            <wp:extent cx="5730875" cy="990600"/>
            <wp:effectExtent l="0" t="0" r="3175" b="0"/>
            <wp:docPr id="36" name="Picture 36" descr="C:\Users\Abigail\AppData\Local\Microsoft\Windows\Temporary Internet Files\Content.Word\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bigail\AppData\Local\Microsoft\Windows\Temporary Internet Files\Content.Word\008.pn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7806" b="18331"/>
                    <a:stretch/>
                  </pic:blipFill>
                  <pic:spPr bwMode="auto">
                    <a:xfrm>
                      <a:off x="0" y="0"/>
                      <a:ext cx="5731510" cy="990710"/>
                    </a:xfrm>
                    <a:prstGeom prst="rect">
                      <a:avLst/>
                    </a:prstGeom>
                    <a:noFill/>
                    <a:ln>
                      <a:noFill/>
                    </a:ln>
                    <a:extLst>
                      <a:ext uri="{53640926-AAD7-44D8-BBD7-CCE9431645EC}">
                        <a14:shadowObscured xmlns:a14="http://schemas.microsoft.com/office/drawing/2010/main"/>
                      </a:ext>
                    </a:extLst>
                  </pic:spPr>
                </pic:pic>
              </a:graphicData>
            </a:graphic>
          </wp:inline>
        </w:drawing>
      </w:r>
    </w:p>
    <w:p w14:paraId="075D6589" w14:textId="6DAFAAE8" w:rsidR="00133650" w:rsidRDefault="00445A61" w:rsidP="00184843">
      <w:pPr>
        <w:pStyle w:val="BSSubHeading1"/>
      </w:pPr>
      <w:r>
        <w:t xml:space="preserve">Outcome 6: </w:t>
      </w:r>
      <w:r w:rsidR="00133650" w:rsidRPr="002B345B">
        <w:t xml:space="preserve">Young people participate in activity which improves their learning, employability and employment options </w:t>
      </w:r>
      <w:r>
        <w:t>(positive destinations)</w:t>
      </w:r>
    </w:p>
    <w:p w14:paraId="69A799D6" w14:textId="63231FB2" w:rsidR="00C322B2" w:rsidRPr="00184843" w:rsidRDefault="00FC7881" w:rsidP="00184843">
      <w:pPr>
        <w:pStyle w:val="BSNumberedPara3"/>
        <w:rPr>
          <w:b/>
          <w:sz w:val="20"/>
          <w:szCs w:val="20"/>
        </w:rPr>
      </w:pPr>
      <w:r>
        <w:t>Way2Work</w:t>
      </w:r>
      <w:r w:rsidR="00F07EB1">
        <w:t xml:space="preserve"> met two out of seven targets related to Outcome 6. However, </w:t>
      </w:r>
      <w:r w:rsidR="00C322B2">
        <w:t>again, there are mitigating circumstances</w:t>
      </w:r>
      <w:r w:rsidR="00DB4863">
        <w:t xml:space="preserve"> for the shortfall</w:t>
      </w:r>
      <w:r w:rsidR="00C322B2">
        <w:t>. The gaps in data collected outlined above mean</w:t>
      </w:r>
      <w:r w:rsidR="0092435D">
        <w:t>t</w:t>
      </w:r>
      <w:r w:rsidR="00C322B2">
        <w:t xml:space="preserve"> that there </w:t>
      </w:r>
      <w:r w:rsidR="0092435D">
        <w:t xml:space="preserve">was </w:t>
      </w:r>
      <w:r w:rsidR="00C322B2">
        <w:t>incomplete evidence of the extent to which the programme improved participants’ learning, employability and employment options.</w:t>
      </w:r>
    </w:p>
    <w:p w14:paraId="26C96382" w14:textId="637A4060" w:rsidR="00EB44E0" w:rsidRDefault="00EB44E0" w:rsidP="00184843">
      <w:pPr>
        <w:pStyle w:val="BSNumberedPara3"/>
        <w:rPr>
          <w:b/>
        </w:rPr>
      </w:pPr>
      <w:r>
        <w:t xml:space="preserve">Additionally, there has been a time lag in gathering data on positive destinations - destination data for young people leaving school at the end of the 2019/20 academic year was not available at the time of writing this report. </w:t>
      </w:r>
    </w:p>
    <w:p w14:paraId="40B665B8" w14:textId="77777777" w:rsidR="00456594" w:rsidRDefault="00456594" w:rsidP="000A67F8">
      <w:pPr>
        <w:pStyle w:val="BSNumberedPara3"/>
        <w:numPr>
          <w:ilvl w:val="0"/>
          <w:numId w:val="0"/>
        </w:numPr>
        <w:spacing w:after="120"/>
        <w:ind w:left="709"/>
        <w:rPr>
          <w:b/>
          <w:sz w:val="20"/>
        </w:rPr>
      </w:pPr>
    </w:p>
    <w:p w14:paraId="4C8D69C5" w14:textId="32EB1208" w:rsidR="00456594" w:rsidRDefault="00456594" w:rsidP="000A67F8">
      <w:pPr>
        <w:pStyle w:val="BSNumberedPara3"/>
        <w:numPr>
          <w:ilvl w:val="0"/>
          <w:numId w:val="0"/>
        </w:numPr>
        <w:spacing w:after="120"/>
        <w:ind w:left="709"/>
        <w:rPr>
          <w:b/>
          <w:sz w:val="20"/>
        </w:rPr>
      </w:pPr>
    </w:p>
    <w:p w14:paraId="7F1F8EA6" w14:textId="78B07D06" w:rsidR="006C1AA0" w:rsidRDefault="006C1AA0" w:rsidP="000A67F8">
      <w:pPr>
        <w:pStyle w:val="BSNumberedPara3"/>
        <w:numPr>
          <w:ilvl w:val="0"/>
          <w:numId w:val="0"/>
        </w:numPr>
        <w:spacing w:after="120"/>
        <w:ind w:left="709"/>
        <w:rPr>
          <w:b/>
          <w:sz w:val="20"/>
        </w:rPr>
      </w:pPr>
    </w:p>
    <w:p w14:paraId="25B93FCD" w14:textId="4ED14F3F" w:rsidR="006C1AA0" w:rsidRDefault="006C1AA0" w:rsidP="000A67F8">
      <w:pPr>
        <w:pStyle w:val="BSNumberedPara3"/>
        <w:numPr>
          <w:ilvl w:val="0"/>
          <w:numId w:val="0"/>
        </w:numPr>
        <w:spacing w:after="120"/>
        <w:ind w:left="709"/>
        <w:rPr>
          <w:b/>
          <w:sz w:val="20"/>
        </w:rPr>
      </w:pPr>
    </w:p>
    <w:p w14:paraId="4EDA116E" w14:textId="77777777" w:rsidR="006C1AA0" w:rsidRDefault="006C1AA0" w:rsidP="000A67F8">
      <w:pPr>
        <w:pStyle w:val="BSNumberedPara3"/>
        <w:numPr>
          <w:ilvl w:val="0"/>
          <w:numId w:val="0"/>
        </w:numPr>
        <w:spacing w:after="120"/>
        <w:ind w:left="709"/>
        <w:rPr>
          <w:b/>
          <w:sz w:val="20"/>
        </w:rPr>
      </w:pPr>
    </w:p>
    <w:p w14:paraId="1DCDE872" w14:textId="77777777" w:rsidR="00456594" w:rsidRDefault="00456594" w:rsidP="000A67F8">
      <w:pPr>
        <w:pStyle w:val="BSNumberedPara3"/>
        <w:numPr>
          <w:ilvl w:val="0"/>
          <w:numId w:val="0"/>
        </w:numPr>
        <w:spacing w:after="120"/>
        <w:ind w:left="709"/>
        <w:rPr>
          <w:b/>
          <w:sz w:val="20"/>
        </w:rPr>
      </w:pPr>
    </w:p>
    <w:p w14:paraId="64C61F70" w14:textId="77777777" w:rsidR="00456594" w:rsidRDefault="00456594" w:rsidP="000A67F8">
      <w:pPr>
        <w:pStyle w:val="BSNumberedPara3"/>
        <w:numPr>
          <w:ilvl w:val="0"/>
          <w:numId w:val="0"/>
        </w:numPr>
        <w:spacing w:after="120"/>
        <w:ind w:left="709"/>
        <w:rPr>
          <w:b/>
          <w:sz w:val="20"/>
        </w:rPr>
      </w:pPr>
    </w:p>
    <w:p w14:paraId="61313467" w14:textId="77777777" w:rsidR="00456594" w:rsidRDefault="00456594" w:rsidP="000A67F8">
      <w:pPr>
        <w:pStyle w:val="BSNumberedPara3"/>
        <w:numPr>
          <w:ilvl w:val="0"/>
          <w:numId w:val="0"/>
        </w:numPr>
        <w:spacing w:after="120"/>
        <w:ind w:left="709"/>
        <w:rPr>
          <w:b/>
          <w:sz w:val="20"/>
        </w:rPr>
      </w:pPr>
    </w:p>
    <w:p w14:paraId="17AEBDD7" w14:textId="77777777" w:rsidR="00456594" w:rsidRDefault="00456594" w:rsidP="000A67F8">
      <w:pPr>
        <w:pStyle w:val="BSNumberedPara3"/>
        <w:numPr>
          <w:ilvl w:val="0"/>
          <w:numId w:val="0"/>
        </w:numPr>
        <w:spacing w:after="120"/>
        <w:ind w:left="709"/>
        <w:rPr>
          <w:b/>
          <w:sz w:val="20"/>
        </w:rPr>
      </w:pPr>
    </w:p>
    <w:p w14:paraId="7F1DDF97" w14:textId="37B43700" w:rsidR="002D2CC3" w:rsidRPr="002B345B" w:rsidRDefault="002D2CC3" w:rsidP="000A67F8">
      <w:pPr>
        <w:pStyle w:val="BSNumberedPara3"/>
        <w:numPr>
          <w:ilvl w:val="0"/>
          <w:numId w:val="0"/>
        </w:numPr>
        <w:spacing w:after="120"/>
        <w:ind w:left="709"/>
      </w:pPr>
      <w:r>
        <w:rPr>
          <w:b/>
          <w:sz w:val="20"/>
        </w:rPr>
        <w:t>Figure 3.7</w:t>
      </w:r>
      <w:r w:rsidRPr="002D2CC3">
        <w:rPr>
          <w:b/>
          <w:sz w:val="20"/>
        </w:rPr>
        <w:t xml:space="preserve">: </w:t>
      </w:r>
      <w:r>
        <w:rPr>
          <w:b/>
          <w:sz w:val="20"/>
        </w:rPr>
        <w:t>Learning and employability</w:t>
      </w:r>
    </w:p>
    <w:p w14:paraId="4F10CA3D" w14:textId="4DB0FBE2" w:rsidR="002B345B" w:rsidRDefault="002B345B" w:rsidP="004C54F2">
      <w:pPr>
        <w:pStyle w:val="BSNumberedPara5"/>
        <w:numPr>
          <w:ilvl w:val="0"/>
          <w:numId w:val="0"/>
        </w:numPr>
        <w:ind w:left="709"/>
      </w:pPr>
      <w:r>
        <w:rPr>
          <w:noProof/>
          <w:lang w:eastAsia="en-GB"/>
        </w:rPr>
        <w:drawing>
          <wp:inline distT="0" distB="0" distL="0" distR="0" wp14:anchorId="7A675209" wp14:editId="6880E854">
            <wp:extent cx="5731510" cy="2771775"/>
            <wp:effectExtent l="0" t="0" r="254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5.png"/>
                    <pic:cNvPicPr/>
                  </pic:nvPicPr>
                  <pic:blipFill rotWithShape="1">
                    <a:blip r:embed="rId36" cstate="print">
                      <a:extLst>
                        <a:ext uri="{28A0092B-C50C-407E-A947-70E740481C1C}">
                          <a14:useLocalDpi xmlns:a14="http://schemas.microsoft.com/office/drawing/2010/main" val="0"/>
                        </a:ext>
                      </a:extLst>
                    </a:blip>
                    <a:srcRect t="4892" b="11375"/>
                    <a:stretch/>
                  </pic:blipFill>
                  <pic:spPr bwMode="auto">
                    <a:xfrm>
                      <a:off x="0" y="0"/>
                      <a:ext cx="5731510" cy="2771775"/>
                    </a:xfrm>
                    <a:prstGeom prst="rect">
                      <a:avLst/>
                    </a:prstGeom>
                    <a:ln>
                      <a:noFill/>
                    </a:ln>
                    <a:extLst>
                      <a:ext uri="{53640926-AAD7-44D8-BBD7-CCE9431645EC}">
                        <a14:shadowObscured xmlns:a14="http://schemas.microsoft.com/office/drawing/2010/main"/>
                      </a:ext>
                    </a:extLst>
                  </pic:spPr>
                </pic:pic>
              </a:graphicData>
            </a:graphic>
          </wp:inline>
        </w:drawing>
      </w:r>
    </w:p>
    <w:p w14:paraId="74CC7F6C" w14:textId="6E2EEF0B" w:rsidR="00C322B2" w:rsidRDefault="00492894" w:rsidP="00492894">
      <w:pPr>
        <w:pStyle w:val="BSNumberedPara3"/>
      </w:pPr>
      <w:r>
        <w:t xml:space="preserve">Although not all targets were met, </w:t>
      </w:r>
      <w:r w:rsidR="00C322B2">
        <w:t xml:space="preserve">the data shows that Way2Work supported significant numbers of young people to make progress towards positive learning, employability and employment destinations. For instance, </w:t>
      </w:r>
      <w:r w:rsidR="00EB44E0">
        <w:t xml:space="preserve">at least </w:t>
      </w:r>
      <w:r w:rsidR="00C322B2">
        <w:t>210 young people achieved positive destinations, which is 81% of the target of 258, and 59 participants gained employment, in excess of the target of 57.</w:t>
      </w:r>
    </w:p>
    <w:p w14:paraId="14A463AD" w14:textId="37B3132C" w:rsidR="00E62352" w:rsidRDefault="00DB4863" w:rsidP="00E62352">
      <w:pPr>
        <w:pStyle w:val="BSNumberedPara3"/>
      </w:pPr>
      <w:r>
        <w:t xml:space="preserve">Young people highly valued the support that Way2Work provided in planning their future. Many </w:t>
      </w:r>
      <w:r w:rsidR="00E62352">
        <w:t xml:space="preserve">said that their </w:t>
      </w:r>
      <w:r w:rsidR="00ED4DBE">
        <w:t>Support Worker</w:t>
      </w:r>
      <w:r w:rsidR="00E62352">
        <w:t xml:space="preserve"> spent one-to-one time with them helping them to look into different options for the future and helped them to make steps toward positive destinations. </w:t>
      </w:r>
      <w:r w:rsidR="00ED4DBE">
        <w:t>Support Worker</w:t>
      </w:r>
      <w:r w:rsidR="00E62352">
        <w:t xml:space="preserve">s helped by organising work placements, volunteering opportunities and supporting college applications. </w:t>
      </w:r>
    </w:p>
    <w:p w14:paraId="58954C9E" w14:textId="6BF34A82" w:rsidR="00E62352" w:rsidRDefault="00E62352">
      <w:pPr>
        <w:pStyle w:val="BSNumberedPara3"/>
      </w:pPr>
      <w:r>
        <w:t>Many young people described how the Way2Work programme had provided them with new opportunities to learn and explore future careers. Young people generally agreed that the programme had opened up new doors for them, and support with identifying job opportunities, developing CVs, making applications and preparing for interviews helped them to “think about what I want to do”, “made me focus on what I wanted to do”, “plan my future” and “to prepare for the real world”.</w:t>
      </w:r>
    </w:p>
    <w:p w14:paraId="4F435345" w14:textId="3B2FCF7E" w:rsidR="00324A9A" w:rsidRDefault="00324A9A" w:rsidP="00324A9A">
      <w:pPr>
        <w:pStyle w:val="BSNumberedPara3"/>
        <w:numPr>
          <w:ilvl w:val="0"/>
          <w:numId w:val="0"/>
        </w:numPr>
        <w:ind w:left="709" w:hanging="709"/>
      </w:pPr>
      <w:r>
        <w:rPr>
          <w:noProof/>
          <w:lang w:eastAsia="en-GB"/>
        </w:rPr>
        <w:drawing>
          <wp:inline distT="0" distB="0" distL="0" distR="0" wp14:anchorId="3437F80E" wp14:editId="6233FE69">
            <wp:extent cx="5730875" cy="971550"/>
            <wp:effectExtent l="0" t="0" r="3175" b="0"/>
            <wp:docPr id="39" name="Picture 39" descr="C:\Users\Abigail\AppData\Local\Microsoft\Windows\Temporary Internet Files\Content.Word\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bigail\AppData\Local\Microsoft\Windows\Temporary Internet Files\Content.Word\010.png"/>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26402" b="10964"/>
                    <a:stretch/>
                  </pic:blipFill>
                  <pic:spPr bwMode="auto">
                    <a:xfrm>
                      <a:off x="0" y="0"/>
                      <a:ext cx="5731510" cy="971658"/>
                    </a:xfrm>
                    <a:prstGeom prst="rect">
                      <a:avLst/>
                    </a:prstGeom>
                    <a:noFill/>
                    <a:ln>
                      <a:noFill/>
                    </a:ln>
                    <a:extLst>
                      <a:ext uri="{53640926-AAD7-44D8-BBD7-CCE9431645EC}">
                        <a14:shadowObscured xmlns:a14="http://schemas.microsoft.com/office/drawing/2010/main"/>
                      </a:ext>
                    </a:extLst>
                  </pic:spPr>
                </pic:pic>
              </a:graphicData>
            </a:graphic>
          </wp:inline>
        </w:drawing>
      </w:r>
    </w:p>
    <w:p w14:paraId="33F27A81" w14:textId="07597B89" w:rsidR="00DB4863" w:rsidRDefault="00DB4863" w:rsidP="00DB4863">
      <w:pPr>
        <w:pStyle w:val="BSNumberedPara3"/>
      </w:pPr>
      <w:r>
        <w:t xml:space="preserve">Figure 3.8 illustrates the types of destinations achieved by young people in Year </w:t>
      </w:r>
      <w:r w:rsidR="00982EA1">
        <w:t>3</w:t>
      </w:r>
      <w:r>
        <w:t xml:space="preserve">. </w:t>
      </w:r>
    </w:p>
    <w:p w14:paraId="13F8E67D" w14:textId="1EDB983B" w:rsidR="00192BDC" w:rsidRDefault="00192BDC" w:rsidP="00192BDC">
      <w:pPr>
        <w:pStyle w:val="BSNumberedPara3"/>
        <w:numPr>
          <w:ilvl w:val="0"/>
          <w:numId w:val="0"/>
        </w:numPr>
        <w:ind w:left="709" w:hanging="709"/>
      </w:pPr>
    </w:p>
    <w:p w14:paraId="696BDF28" w14:textId="77777777" w:rsidR="006C1AA0" w:rsidRDefault="006C1AA0" w:rsidP="00192BDC">
      <w:pPr>
        <w:pStyle w:val="BSNumberedPara3"/>
        <w:numPr>
          <w:ilvl w:val="0"/>
          <w:numId w:val="0"/>
        </w:numPr>
        <w:ind w:left="709" w:hanging="709"/>
      </w:pPr>
    </w:p>
    <w:p w14:paraId="7852716A" w14:textId="0DB4CEC1" w:rsidR="00DB4863" w:rsidRDefault="00DB4863" w:rsidP="000A67F8">
      <w:pPr>
        <w:pStyle w:val="BSNumberedPara3"/>
        <w:numPr>
          <w:ilvl w:val="0"/>
          <w:numId w:val="0"/>
        </w:numPr>
        <w:tabs>
          <w:tab w:val="left" w:pos="720"/>
        </w:tabs>
        <w:spacing w:after="120"/>
        <w:ind w:left="709"/>
        <w:rPr>
          <w:b/>
          <w:sz w:val="20"/>
          <w:szCs w:val="20"/>
        </w:rPr>
      </w:pPr>
      <w:r>
        <w:rPr>
          <w:b/>
          <w:sz w:val="20"/>
          <w:szCs w:val="20"/>
        </w:rPr>
        <w:t>Figure 3.8: Positive</w:t>
      </w:r>
      <w:r w:rsidR="00982EA1">
        <w:rPr>
          <w:b/>
          <w:sz w:val="20"/>
          <w:szCs w:val="20"/>
        </w:rPr>
        <w:t xml:space="preserve"> destinations achieved by Year 3</w:t>
      </w:r>
      <w:r>
        <w:rPr>
          <w:b/>
          <w:sz w:val="20"/>
          <w:szCs w:val="20"/>
        </w:rPr>
        <w:t xml:space="preserve"> participants</w:t>
      </w:r>
    </w:p>
    <w:p w14:paraId="0DD5E573" w14:textId="675CA515" w:rsidR="00DB4863" w:rsidRDefault="00982EA1" w:rsidP="00DB4863">
      <w:pPr>
        <w:pStyle w:val="BSNumberedPara3"/>
        <w:numPr>
          <w:ilvl w:val="0"/>
          <w:numId w:val="0"/>
        </w:numPr>
        <w:tabs>
          <w:tab w:val="left" w:pos="720"/>
        </w:tabs>
        <w:ind w:left="709"/>
      </w:pPr>
      <w:r w:rsidRPr="00982EA1">
        <w:rPr>
          <w:noProof/>
          <w:lang w:eastAsia="en-GB"/>
        </w:rPr>
        <w:drawing>
          <wp:inline distT="0" distB="0" distL="0" distR="0" wp14:anchorId="79D2B774" wp14:editId="283FF5CC">
            <wp:extent cx="5730875" cy="2438341"/>
            <wp:effectExtent l="0" t="0" r="3175" b="635"/>
            <wp:docPr id="4" name="Picture 4" descr="C:\Users\Abigail\Downloads\my-visual_48078637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bigail\Downloads\my-visual_48078637 (1).pn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023" b="10167"/>
                    <a:stretch/>
                  </pic:blipFill>
                  <pic:spPr bwMode="auto">
                    <a:xfrm>
                      <a:off x="0" y="0"/>
                      <a:ext cx="5731510" cy="2438611"/>
                    </a:xfrm>
                    <a:prstGeom prst="rect">
                      <a:avLst/>
                    </a:prstGeom>
                    <a:noFill/>
                    <a:ln>
                      <a:noFill/>
                    </a:ln>
                    <a:extLst>
                      <a:ext uri="{53640926-AAD7-44D8-BBD7-CCE9431645EC}">
                        <a14:shadowObscured xmlns:a14="http://schemas.microsoft.com/office/drawing/2010/main"/>
                      </a:ext>
                    </a:extLst>
                  </pic:spPr>
                </pic:pic>
              </a:graphicData>
            </a:graphic>
          </wp:inline>
        </w:drawing>
      </w:r>
    </w:p>
    <w:p w14:paraId="61D01CA8" w14:textId="77777777" w:rsidR="00DB4863" w:rsidRDefault="00DB4863" w:rsidP="00DB4863">
      <w:pPr>
        <w:pStyle w:val="BSNumberedPara3"/>
      </w:pPr>
      <w:r>
        <w:t>Some of the examples of the types of destinations that young people have moved into throughout Phase 4 include:</w:t>
      </w:r>
    </w:p>
    <w:p w14:paraId="07E8357F" w14:textId="77777777" w:rsidR="00DB4863" w:rsidRDefault="00DB4863" w:rsidP="00DB4863">
      <w:pPr>
        <w:pStyle w:val="BSBulletGreendot"/>
        <w:numPr>
          <w:ilvl w:val="0"/>
          <w:numId w:val="30"/>
        </w:numPr>
        <w:ind w:left="1134" w:hanging="425"/>
      </w:pPr>
      <w:r>
        <w:t>making a successful application to college to study music and sound production;</w:t>
      </w:r>
    </w:p>
    <w:p w14:paraId="72590228" w14:textId="77777777" w:rsidR="00DB4863" w:rsidRDefault="00DB4863" w:rsidP="00DB4863">
      <w:pPr>
        <w:pStyle w:val="BSBulletGreendot"/>
        <w:numPr>
          <w:ilvl w:val="0"/>
          <w:numId w:val="30"/>
        </w:numPr>
        <w:ind w:left="1134" w:hanging="425"/>
      </w:pPr>
      <w:r>
        <w:t>taking part in volunteering opportunities in the community;</w:t>
      </w:r>
    </w:p>
    <w:p w14:paraId="5BB49B23" w14:textId="77777777" w:rsidR="00DB4863" w:rsidRDefault="00DB4863" w:rsidP="00DB4863">
      <w:pPr>
        <w:pStyle w:val="BSBulletGreendot"/>
        <w:numPr>
          <w:ilvl w:val="0"/>
          <w:numId w:val="30"/>
        </w:numPr>
        <w:ind w:left="1134" w:hanging="425"/>
      </w:pPr>
      <w:r>
        <w:t>moving into employment in the construction industry;</w:t>
      </w:r>
    </w:p>
    <w:p w14:paraId="3AB0690E" w14:textId="77777777" w:rsidR="00DB4863" w:rsidRDefault="00DB4863" w:rsidP="00DB4863">
      <w:pPr>
        <w:pStyle w:val="BSBulletGreendot"/>
        <w:numPr>
          <w:ilvl w:val="0"/>
          <w:numId w:val="30"/>
        </w:numPr>
        <w:ind w:left="1134" w:hanging="425"/>
      </w:pPr>
      <w:r>
        <w:t>securing a part-time job in a supermarket;</w:t>
      </w:r>
    </w:p>
    <w:p w14:paraId="1CBB01AC" w14:textId="77777777" w:rsidR="00DB4863" w:rsidRDefault="00DB4863" w:rsidP="00DB4863">
      <w:pPr>
        <w:pStyle w:val="BSBulletGreendot"/>
        <w:numPr>
          <w:ilvl w:val="0"/>
          <w:numId w:val="30"/>
        </w:numPr>
        <w:ind w:left="1134" w:hanging="425"/>
      </w:pPr>
      <w:r>
        <w:t>starting an HGV mechanic apprenticeship; and</w:t>
      </w:r>
    </w:p>
    <w:p w14:paraId="4D3BF72E" w14:textId="277EDBE9" w:rsidR="00DB4863" w:rsidRDefault="00DB4863" w:rsidP="00DB4863">
      <w:pPr>
        <w:pStyle w:val="BSBulletGreendot"/>
        <w:numPr>
          <w:ilvl w:val="0"/>
          <w:numId w:val="30"/>
        </w:numPr>
        <w:ind w:left="1134" w:hanging="425"/>
      </w:pPr>
      <w:r>
        <w:t>moving on to a retail course at Fort Kinnaird</w:t>
      </w:r>
      <w:r w:rsidR="0092435D">
        <w:t xml:space="preserve"> (shopping complex)</w:t>
      </w:r>
      <w:r>
        <w:t>.</w:t>
      </w:r>
    </w:p>
    <w:p w14:paraId="3F9626D2" w14:textId="426F35EE" w:rsidR="00514755" w:rsidRDefault="00324A9A" w:rsidP="00514755">
      <w:r>
        <w:rPr>
          <w:noProof/>
          <w:lang w:eastAsia="en-GB"/>
        </w:rPr>
        <w:drawing>
          <wp:inline distT="0" distB="0" distL="0" distR="0" wp14:anchorId="11C318E5" wp14:editId="06DB1EB5">
            <wp:extent cx="5729605" cy="1047750"/>
            <wp:effectExtent l="0" t="0" r="4445" b="0"/>
            <wp:docPr id="38" name="Picture 38" descr="C:\Users\Abigail\AppData\Local\Microsoft\Windows\Temporary Internet Files\Content.Word\0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bigail\AppData\Local\Microsoft\Windows\Temporary Internet Files\Content.Word\009.pn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22871" b="15765"/>
                    <a:stretch/>
                  </pic:blipFill>
                  <pic:spPr bwMode="auto">
                    <a:xfrm>
                      <a:off x="0" y="0"/>
                      <a:ext cx="5731510" cy="1048098"/>
                    </a:xfrm>
                    <a:prstGeom prst="rect">
                      <a:avLst/>
                    </a:prstGeom>
                    <a:noFill/>
                    <a:ln>
                      <a:noFill/>
                    </a:ln>
                    <a:extLst>
                      <a:ext uri="{53640926-AAD7-44D8-BBD7-CCE9431645EC}">
                        <a14:shadowObscured xmlns:a14="http://schemas.microsoft.com/office/drawing/2010/main"/>
                      </a:ext>
                    </a:extLst>
                  </pic:spPr>
                </pic:pic>
              </a:graphicData>
            </a:graphic>
          </wp:inline>
        </w:drawing>
      </w:r>
    </w:p>
    <w:p w14:paraId="01BDF9BC" w14:textId="7E598FD4" w:rsidR="00F07EB1" w:rsidRDefault="00DC307F" w:rsidP="00A337F8">
      <w:pPr>
        <w:pStyle w:val="BSNumberedPara3"/>
      </w:pPr>
      <w:r>
        <w:t xml:space="preserve">The case studies presented earlier in this chapter provide examples of young people that Way2Work supported into a positive destination – both Ryan and James obtained a place at college with Way2Work’s support. The following case study provides another example, where Way2Work helped Oliver to plan his next steps toward a positive destination after sustaining a serious injury. </w:t>
      </w:r>
    </w:p>
    <w:p w14:paraId="5C0195E5" w14:textId="0E0AB6AB" w:rsidR="00A337F8" w:rsidRDefault="00E4421C" w:rsidP="00F07EB1">
      <w:pPr>
        <w:pStyle w:val="BSNumberedPara3"/>
        <w:numPr>
          <w:ilvl w:val="0"/>
          <w:numId w:val="0"/>
        </w:numPr>
        <w:sectPr w:rsidR="00A337F8" w:rsidSect="00EA7B4A">
          <w:footerReference w:type="first" r:id="rId40"/>
          <w:type w:val="continuous"/>
          <w:pgSz w:w="11906" w:h="16838"/>
          <w:pgMar w:top="1440" w:right="1440" w:bottom="1440" w:left="1440" w:header="340" w:footer="283" w:gutter="0"/>
          <w:pgNumType w:start="1"/>
          <w:cols w:space="708"/>
          <w:titlePg/>
          <w:docGrid w:linePitch="360"/>
        </w:sectPr>
      </w:pPr>
      <w:r>
        <w:rPr>
          <w:noProof/>
          <w:lang w:eastAsia="en-GB"/>
        </w:rPr>
        <w:drawing>
          <wp:inline distT="0" distB="0" distL="0" distR="0" wp14:anchorId="3376AD08" wp14:editId="591FC250">
            <wp:extent cx="5805788" cy="7296150"/>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1">
                      <a:extLst>
                        <a:ext uri="{28A0092B-C50C-407E-A947-70E740481C1C}">
                          <a14:useLocalDpi xmlns:a14="http://schemas.microsoft.com/office/drawing/2010/main" val="0"/>
                        </a:ext>
                      </a:extLst>
                    </a:blip>
                    <a:srcRect t="1818"/>
                    <a:stretch/>
                  </pic:blipFill>
                  <pic:spPr bwMode="auto">
                    <a:xfrm>
                      <a:off x="0" y="0"/>
                      <a:ext cx="5807564" cy="7298382"/>
                    </a:xfrm>
                    <a:prstGeom prst="rect">
                      <a:avLst/>
                    </a:prstGeom>
                    <a:noFill/>
                    <a:ln>
                      <a:noFill/>
                    </a:ln>
                    <a:extLst>
                      <a:ext uri="{53640926-AAD7-44D8-BBD7-CCE9431645EC}">
                        <a14:shadowObscured xmlns:a14="http://schemas.microsoft.com/office/drawing/2010/main"/>
                      </a:ext>
                    </a:extLst>
                  </pic:spPr>
                </pic:pic>
              </a:graphicData>
            </a:graphic>
          </wp:inline>
        </w:drawing>
      </w:r>
    </w:p>
    <w:p w14:paraId="79603A9E" w14:textId="7091A8F2" w:rsidR="004C54F2" w:rsidRDefault="00133650" w:rsidP="00133650">
      <w:pPr>
        <w:pStyle w:val="BSChapterHeading"/>
      </w:pPr>
      <w:bookmarkStart w:id="6" w:name="_Toc47360830"/>
      <w:r w:rsidRPr="00133650">
        <w:t xml:space="preserve">Summary </w:t>
      </w:r>
      <w:r w:rsidR="00014628">
        <w:t>and learning points</w:t>
      </w:r>
      <w:bookmarkEnd w:id="6"/>
    </w:p>
    <w:p w14:paraId="4D63462C" w14:textId="3E13C117" w:rsidR="00014628" w:rsidRDefault="00014628" w:rsidP="00014628">
      <w:pPr>
        <w:pStyle w:val="BSSubHeading1"/>
      </w:pPr>
      <w:r>
        <w:t>Summary of activity</w:t>
      </w:r>
    </w:p>
    <w:p w14:paraId="7487DA93" w14:textId="77777777" w:rsidR="00014628" w:rsidRDefault="00014628" w:rsidP="00014628">
      <w:pPr>
        <w:pStyle w:val="BSNumberedPara4"/>
        <w:numPr>
          <w:ilvl w:val="0"/>
          <w:numId w:val="31"/>
        </w:numPr>
        <w:ind w:left="709" w:hanging="709"/>
      </w:pPr>
      <w:r>
        <w:t xml:space="preserve">Our evaluation of Way2Work has found extensive evidence of the positive impact that the Way2Work programme has had on the disadvantaged young people that it supported. Overall, the programme achieved most of its outcomes, and exceeded targets for many. Young people and stakeholders provided overwhelmingly positive feedback about the programme and its impact in helping participants to become more confident, gain new and enhanced skills, achieve qualifications, improve their wellbeing, raise their aspirations, plan for the future, and to progress towards positive employment and/or further education destinations. </w:t>
      </w:r>
    </w:p>
    <w:p w14:paraId="1AD93C61" w14:textId="77777777" w:rsidR="00014628" w:rsidRDefault="00014628" w:rsidP="00014628">
      <w:pPr>
        <w:pStyle w:val="BSNumberedPara4"/>
        <w:numPr>
          <w:ilvl w:val="0"/>
          <w:numId w:val="31"/>
        </w:numPr>
        <w:ind w:left="709" w:hanging="709"/>
      </w:pPr>
      <w:r>
        <w:t>While some of the quantitative targets were not met, there are various mitigating circumstances that help to explain this, including challenges around data collection and the timing of the evaluation that does not capture the full longer-term effect of the support on the young people. Challenges around collecting data from schools and young people mean that the quantitative outcomes data presented in this report perhaps under-estimates the full extent of the impact of Way2Work on young people.</w:t>
      </w:r>
    </w:p>
    <w:p w14:paraId="1AEE1C33" w14:textId="77777777" w:rsidR="00014628" w:rsidRDefault="00014628" w:rsidP="00014628">
      <w:pPr>
        <w:pStyle w:val="BSNumberedPara4"/>
        <w:numPr>
          <w:ilvl w:val="0"/>
          <w:numId w:val="31"/>
        </w:numPr>
        <w:ind w:left="709" w:hanging="709"/>
      </w:pPr>
      <w:r>
        <w:t>It is important to emphasise that, despite the shortfalls in some of the quantitative targets achieved, the project has provided valuable support for 446 young people and the positive outcomes achieved for the young people are confirmed both by data collected by Way2Work and through our evaluation activities.</w:t>
      </w:r>
    </w:p>
    <w:p w14:paraId="3BBC8487" w14:textId="77777777" w:rsidR="00014628" w:rsidRPr="00783FCB" w:rsidRDefault="00014628" w:rsidP="00014628">
      <w:pPr>
        <w:pStyle w:val="BSNumberedPara4"/>
        <w:numPr>
          <w:ilvl w:val="0"/>
          <w:numId w:val="31"/>
        </w:numPr>
        <w:ind w:left="709" w:hanging="709"/>
      </w:pPr>
      <w:r>
        <w:t xml:space="preserve">Participants reported that they responded well to the supportive and caring approach of Way2Work staff. Young people said that Way2Work enabled them to learn new skills, gain new experiences and helped them to prepare for the real world in a supportive environment. A common theme among participants was that the relaxed, informal environment and the fact they felt they were “treated like an adult” was in contrast to their experience of school and helped them to achieve learning and qualifications that they feel they would have been unable to at school. This indicates that the programme was particularly beneficial for young people who were disengaged from school and whose </w:t>
      </w:r>
      <w:r w:rsidRPr="00783FCB">
        <w:t>learning styles were not best suited to academic school-based approaches.</w:t>
      </w:r>
    </w:p>
    <w:p w14:paraId="4A350B21" w14:textId="77777777" w:rsidR="00014628" w:rsidRPr="00783FCB" w:rsidRDefault="00014628" w:rsidP="00014628">
      <w:pPr>
        <w:pStyle w:val="BSNumberedPara4"/>
        <w:numPr>
          <w:ilvl w:val="0"/>
          <w:numId w:val="31"/>
        </w:numPr>
        <w:ind w:left="709" w:hanging="709"/>
      </w:pPr>
      <w:r w:rsidRPr="00783FCB">
        <w:t xml:space="preserve">There are many examples of the tailored and comprehensive support provided by Way2Work helping participants to address the challenges they face to moving towards employment, identify employment sectors of interest to them, plan for the future, increase their aspirations and motivation to work towards the goals identified and, in many cases, successfully transition into or make progress towards a positive destination. </w:t>
      </w:r>
    </w:p>
    <w:p w14:paraId="6FF8D3E4" w14:textId="77777777" w:rsidR="00014628" w:rsidRPr="00783FCB" w:rsidRDefault="00014628" w:rsidP="00014628">
      <w:pPr>
        <w:pStyle w:val="BSNumberedPara4"/>
        <w:numPr>
          <w:ilvl w:val="0"/>
          <w:numId w:val="31"/>
        </w:numPr>
        <w:ind w:left="709" w:hanging="709"/>
      </w:pPr>
      <w:r w:rsidRPr="00783FCB">
        <w:t>Unfortunately, Bridges Project’s application for funding through Phase 5 of the CashBack for Communities programme was not successful. As a result, with no alternative funding available, Way2Work has ceased to operate. The Support Workers have been made redundant and participants who still required support referred on to other local support organisations.</w:t>
      </w:r>
    </w:p>
    <w:p w14:paraId="37E5C90A" w14:textId="77777777" w:rsidR="00014628" w:rsidRPr="00783FCB" w:rsidRDefault="00014628" w:rsidP="00014628">
      <w:pPr>
        <w:pStyle w:val="BSNumberedPara4"/>
        <w:numPr>
          <w:ilvl w:val="0"/>
          <w:numId w:val="31"/>
        </w:numPr>
        <w:ind w:left="709" w:hanging="709"/>
      </w:pPr>
      <w:r w:rsidRPr="00783FCB">
        <w:t>However, the programme leaves a positive legacy in terms of the impact it had on the young people it supported and the positive destinations they have achieved or are yet to achieve as a result of the support delivered.</w:t>
      </w:r>
    </w:p>
    <w:p w14:paraId="055E5E2D" w14:textId="383B2E72" w:rsidR="00014628" w:rsidRPr="00783FCB" w:rsidRDefault="00014628" w:rsidP="00014628">
      <w:pPr>
        <w:pStyle w:val="BSNumberedPara4"/>
        <w:numPr>
          <w:ilvl w:val="0"/>
          <w:numId w:val="31"/>
        </w:numPr>
        <w:ind w:left="709" w:hanging="709"/>
      </w:pPr>
      <w:r w:rsidRPr="00783FCB">
        <w:t xml:space="preserve">We have identified some learning points below that could help Bridges Project </w:t>
      </w:r>
      <w:r w:rsidR="00D727D2" w:rsidRPr="00783FCB">
        <w:t xml:space="preserve">or other </w:t>
      </w:r>
      <w:r w:rsidRPr="00783FCB">
        <w:t>in its delivery of similar services</w:t>
      </w:r>
      <w:r w:rsidR="00D727D2" w:rsidRPr="00783FCB">
        <w:t xml:space="preserve"> and other organisations working with disadvantaged young people or those disengaged from education</w:t>
      </w:r>
      <w:r w:rsidRPr="00783FCB">
        <w:t>.</w:t>
      </w:r>
    </w:p>
    <w:p w14:paraId="104F9A26" w14:textId="77777777" w:rsidR="00014628" w:rsidRDefault="00014628" w:rsidP="00014628">
      <w:pPr>
        <w:pStyle w:val="BSSubHeading1"/>
      </w:pPr>
      <w:r>
        <w:t>Learning points</w:t>
      </w:r>
    </w:p>
    <w:p w14:paraId="58D96750" w14:textId="07DF890B" w:rsidR="00014628" w:rsidRDefault="00CC17E8" w:rsidP="00CC17E8">
      <w:pPr>
        <w:pStyle w:val="ListParagraph"/>
      </w:pPr>
      <w:r w:rsidRPr="00CC17E8">
        <w:rPr>
          <w:b/>
          <w:bCs/>
        </w:rPr>
        <w:t>Collecting data from young people</w:t>
      </w:r>
      <w:r>
        <w:t xml:space="preserve">: </w:t>
      </w:r>
      <w:r w:rsidR="00014628">
        <w:t xml:space="preserve">Way2Work encountered challenges throughout Phase 4 in collecting quantitative impact data from young people. Large numbers did not complete the ESA and SHANARRI assessments, and this limits the evidence available about the impact of the programme and meant that some targets were not achieved. In future, it would be beneficial for services delivered by Bridges Project to </w:t>
      </w:r>
      <w:r w:rsidR="00D727D2">
        <w:t xml:space="preserve">consider approaches that will encourage </w:t>
      </w:r>
      <w:r w:rsidR="00014628">
        <w:t xml:space="preserve">more young people </w:t>
      </w:r>
      <w:r w:rsidR="00D727D2">
        <w:t>to provide evidence by considering the most engaging and effective methods for collection, the timing of the evidence collection and ways to incentivise completion</w:t>
      </w:r>
      <w:r w:rsidR="00014628">
        <w:t>.</w:t>
      </w:r>
    </w:p>
    <w:p w14:paraId="275D5B27" w14:textId="77777777" w:rsidR="00014628" w:rsidRDefault="00014628" w:rsidP="00014628">
      <w:pPr>
        <w:pStyle w:val="ListParagraph"/>
      </w:pPr>
    </w:p>
    <w:p w14:paraId="437EC102" w14:textId="6D9894B8" w:rsidR="00014628" w:rsidRDefault="00CC17E8" w:rsidP="00CC17E8">
      <w:pPr>
        <w:pStyle w:val="ListParagraph"/>
      </w:pPr>
      <w:r w:rsidRPr="00CC17E8">
        <w:rPr>
          <w:b/>
          <w:bCs/>
        </w:rPr>
        <w:t>Collecting destination data</w:t>
      </w:r>
      <w:r>
        <w:t>: T</w:t>
      </w:r>
      <w:r w:rsidR="00014628">
        <w:t xml:space="preserve">here were challenges around collecting data about young people’s destinations after leaving Way2Work. </w:t>
      </w:r>
      <w:r w:rsidR="00D727D2">
        <w:t xml:space="preserve">This can be difficult for many projects when their engagement ends and it </w:t>
      </w:r>
      <w:r w:rsidR="00014628">
        <w:t xml:space="preserve">would be beneficial for Bridges Project to </w:t>
      </w:r>
      <w:r w:rsidR="00D727D2">
        <w:t xml:space="preserve">explore </w:t>
      </w:r>
      <w:r w:rsidR="00014628">
        <w:t>way</w:t>
      </w:r>
      <w:r w:rsidR="00D727D2">
        <w:t>s</w:t>
      </w:r>
      <w:r w:rsidR="00014628">
        <w:t xml:space="preserve"> to systematically collect data about the destinations achieved by the young people it supports</w:t>
      </w:r>
      <w:r w:rsidR="00D727D2">
        <w:t xml:space="preserve"> through the services that routinely collect this data within the local authority and/or from the young people themselves, e.g. </w:t>
      </w:r>
      <w:r w:rsidR="00014628">
        <w:t>a telephone call or text message six months after the young person has been discharged from the service.</w:t>
      </w:r>
    </w:p>
    <w:p w14:paraId="70BF3B65" w14:textId="77777777" w:rsidR="00014628" w:rsidRDefault="00014628" w:rsidP="00014628">
      <w:pPr>
        <w:pStyle w:val="ListParagraph"/>
      </w:pPr>
    </w:p>
    <w:p w14:paraId="73569171" w14:textId="151C7818" w:rsidR="00014628" w:rsidRDefault="00CC17E8" w:rsidP="00CC17E8">
      <w:pPr>
        <w:pStyle w:val="ListParagraph"/>
      </w:pPr>
      <w:r w:rsidRPr="00CC17E8">
        <w:rPr>
          <w:b/>
          <w:bCs/>
        </w:rPr>
        <w:t>Collecting data from schools</w:t>
      </w:r>
      <w:r>
        <w:t xml:space="preserve">: </w:t>
      </w:r>
      <w:r w:rsidR="00014628">
        <w:t>A</w:t>
      </w:r>
      <w:r w:rsidR="00365F72">
        <w:t xml:space="preserve"> further </w:t>
      </w:r>
      <w:r w:rsidR="00014628">
        <w:t>challenge around data collection related to data from schools about the young people supported by Way2Work</w:t>
      </w:r>
      <w:r w:rsidR="00365F72">
        <w:t>. The project worked hard to secure data sharing protocols with the relevant local authorities, but this did not translate into receiving regular data from the relevant schools. I</w:t>
      </w:r>
      <w:r w:rsidR="00014628">
        <w:t xml:space="preserve">t would be beneficial to </w:t>
      </w:r>
      <w:r w:rsidR="00365F72">
        <w:t xml:space="preserve">have a frank discussion with </w:t>
      </w:r>
      <w:r w:rsidR="00014628">
        <w:t xml:space="preserve">schools </w:t>
      </w:r>
      <w:r w:rsidR="00365F72">
        <w:t xml:space="preserve">about what data can be provided and the timing of access to that information so that data like attainment and attendance can be accurately reported. </w:t>
      </w:r>
    </w:p>
    <w:p w14:paraId="5B1690B6" w14:textId="77777777" w:rsidR="00014628" w:rsidRDefault="00014628" w:rsidP="00014628">
      <w:pPr>
        <w:pStyle w:val="ListParagraph"/>
      </w:pPr>
    </w:p>
    <w:p w14:paraId="0BBA8F48" w14:textId="421DD855" w:rsidR="00014628" w:rsidRDefault="00CC17E8" w:rsidP="00CC17E8">
      <w:pPr>
        <w:pStyle w:val="ListParagraph"/>
      </w:pPr>
      <w:r w:rsidRPr="00CC17E8">
        <w:rPr>
          <w:b/>
          <w:bCs/>
        </w:rPr>
        <w:t>Capturing the complex profiles of young people</w:t>
      </w:r>
      <w:r>
        <w:rPr>
          <w:b/>
          <w:bCs/>
        </w:rPr>
        <w:t>:</w:t>
      </w:r>
      <w:r>
        <w:t xml:space="preserve"> </w:t>
      </w:r>
      <w:r w:rsidR="00014628">
        <w:t>Often the programme collected information on participants’ ethnicity, disabilities, care experience, young carer status, mental health issues, and other indicators of vulnerability and recorded it in the paper case files but did not collate or analyse it</w:t>
      </w:r>
      <w:r w:rsidR="00365F72">
        <w:t xml:space="preserve"> for this project</w:t>
      </w:r>
      <w:r w:rsidR="00014628">
        <w:t xml:space="preserve">. Ensuring that this data is </w:t>
      </w:r>
      <w:r w:rsidR="00365F72">
        <w:t xml:space="preserve">used </w:t>
      </w:r>
      <w:r w:rsidR="00014628">
        <w:t>to provide a richer understanding of the diversity of young people supported by Bridges Project is an important consideration for the future.</w:t>
      </w:r>
    </w:p>
    <w:p w14:paraId="0F17659F" w14:textId="77777777" w:rsidR="00014628" w:rsidRDefault="00014628" w:rsidP="00014628">
      <w:pPr>
        <w:pStyle w:val="ListParagraph"/>
      </w:pPr>
    </w:p>
    <w:p w14:paraId="0FA23B8A" w14:textId="24EB69C1" w:rsidR="00014628" w:rsidRDefault="00CC17E8" w:rsidP="00CC17E8">
      <w:pPr>
        <w:pStyle w:val="ListParagraph"/>
      </w:pPr>
      <w:r w:rsidRPr="00CC17E8">
        <w:rPr>
          <w:b/>
          <w:bCs/>
        </w:rPr>
        <w:t>Agreeing appropriate targets for the project being delivered</w:t>
      </w:r>
      <w:r>
        <w:t xml:space="preserve">: </w:t>
      </w:r>
      <w:r w:rsidR="00014628">
        <w:t xml:space="preserve">Way2Work did not meet its targets around attendance and attainment at school. However, programme staff noted that school-based measures </w:t>
      </w:r>
      <w:r w:rsidR="00D727D2">
        <w:t>were</w:t>
      </w:r>
      <w:r w:rsidR="00014628">
        <w:t xml:space="preserve"> not appropriate indicators of progress among this group of young people, who </w:t>
      </w:r>
      <w:r w:rsidR="00D727D2">
        <w:t>were</w:t>
      </w:r>
      <w:r w:rsidR="00014628">
        <w:t xml:space="preserve"> often disengaged from school. While services will always need to tailor their intended outcomes and indicators to the priorities set by funders, it would be beneficial, as far as possible, for Bridges Project to minimise the extent to which it commits to achieving school-based outcomes.</w:t>
      </w:r>
    </w:p>
    <w:p w14:paraId="5DD2C824" w14:textId="77777777" w:rsidR="00014628" w:rsidRDefault="00014628" w:rsidP="00014628">
      <w:pPr>
        <w:pStyle w:val="ListParagraph"/>
      </w:pPr>
    </w:p>
    <w:p w14:paraId="7A54F0F4" w14:textId="353487ED" w:rsidR="00014628" w:rsidRDefault="00CC17E8" w:rsidP="00CC17E8">
      <w:pPr>
        <w:pStyle w:val="ListParagraph"/>
      </w:pPr>
      <w:r w:rsidRPr="00CC17E8">
        <w:rPr>
          <w:b/>
          <w:bCs/>
        </w:rPr>
        <w:t>Importance of a tailored and informal service</w:t>
      </w:r>
      <w:r>
        <w:t xml:space="preserve">: </w:t>
      </w:r>
      <w:r w:rsidR="00014628">
        <w:t>Participants responded well to the comprehensive, tailored, informal and relaxed support provided by the Way2Work Support Workers, and this reinforces the importance of services delivered across Bridges Project continuing to take this approach.</w:t>
      </w:r>
    </w:p>
    <w:p w14:paraId="27ACC5B7" w14:textId="77777777" w:rsidR="00014628" w:rsidRDefault="00014628" w:rsidP="00014628">
      <w:pPr>
        <w:pStyle w:val="ListParagraph"/>
      </w:pPr>
    </w:p>
    <w:p w14:paraId="2A29C7BC" w14:textId="09F1004A" w:rsidR="00014628" w:rsidRDefault="00CC17E8" w:rsidP="00CC17E8">
      <w:pPr>
        <w:pStyle w:val="ListParagraph"/>
      </w:pPr>
      <w:r w:rsidRPr="00CC17E8">
        <w:rPr>
          <w:b/>
          <w:bCs/>
        </w:rPr>
        <w:t>Value of a mixed approach to delivering the service</w:t>
      </w:r>
      <w:r>
        <w:rPr>
          <w:b/>
          <w:bCs/>
        </w:rPr>
        <w:t xml:space="preserve"> and one that addresses young people’s interests: </w:t>
      </w:r>
      <w:r w:rsidR="00014628">
        <w:t>Participants valued the combination of groupwork and one-to-one support</w:t>
      </w:r>
      <w:r w:rsidR="00DD0C12">
        <w:t xml:space="preserve">, especially those </w:t>
      </w:r>
      <w:r>
        <w:t xml:space="preserve">tailored to specific sectors including construction and animal care. </w:t>
      </w:r>
      <w:r w:rsidR="00DD0C12">
        <w:t xml:space="preserve">Continuing this approach and </w:t>
      </w:r>
      <w:r>
        <w:t>expand</w:t>
      </w:r>
      <w:r w:rsidR="00DD0C12">
        <w:t xml:space="preserve">ing </w:t>
      </w:r>
      <w:r>
        <w:t>this offering to include other sectors, such as retail or hospitality</w:t>
      </w:r>
      <w:r w:rsidR="00DD0C12">
        <w:t xml:space="preserve"> in line with </w:t>
      </w:r>
      <w:r>
        <w:t xml:space="preserve">young people’s interests and </w:t>
      </w:r>
      <w:r w:rsidR="00DD0C12">
        <w:t xml:space="preserve">in </w:t>
      </w:r>
      <w:r>
        <w:t xml:space="preserve">sectors </w:t>
      </w:r>
      <w:r w:rsidR="00DD0C12">
        <w:t xml:space="preserve">with </w:t>
      </w:r>
      <w:r>
        <w:t>job opportunities</w:t>
      </w:r>
      <w:r w:rsidR="00DD0C12">
        <w:t xml:space="preserve"> could be another possibility for </w:t>
      </w:r>
      <w:r w:rsidR="00014628">
        <w:t>Bridges Project.</w:t>
      </w:r>
    </w:p>
    <w:p w14:paraId="1FE0515D" w14:textId="77777777" w:rsidR="00014628" w:rsidRDefault="00014628" w:rsidP="00014628">
      <w:pPr>
        <w:pStyle w:val="ListParagraph"/>
      </w:pPr>
    </w:p>
    <w:p w14:paraId="7BCB5606" w14:textId="77777777" w:rsidR="00014628" w:rsidRDefault="00014628" w:rsidP="00014628">
      <w:pPr>
        <w:ind w:left="360"/>
      </w:pPr>
    </w:p>
    <w:p w14:paraId="1837962F" w14:textId="302090BA" w:rsidR="000328F7" w:rsidRPr="008B3854" w:rsidRDefault="000328F7" w:rsidP="00014628">
      <w:pPr>
        <w:pStyle w:val="BSNumberedPara4"/>
        <w:numPr>
          <w:ilvl w:val="0"/>
          <w:numId w:val="0"/>
        </w:numPr>
        <w:ind w:left="709"/>
      </w:pPr>
    </w:p>
    <w:sectPr w:rsidR="000328F7" w:rsidRPr="008B3854" w:rsidSect="0060011D">
      <w:footerReference w:type="default" r:id="rId42"/>
      <w:pgSz w:w="11906" w:h="16838"/>
      <w:pgMar w:top="1440" w:right="1440" w:bottom="1440" w:left="1440" w:header="340"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5899CF" w14:textId="77777777" w:rsidR="004F4869" w:rsidRDefault="004F4869" w:rsidP="00530558">
      <w:r>
        <w:separator/>
      </w:r>
    </w:p>
  </w:endnote>
  <w:endnote w:type="continuationSeparator" w:id="0">
    <w:p w14:paraId="6D3FCA24" w14:textId="77777777" w:rsidR="004F4869" w:rsidRDefault="004F4869" w:rsidP="00530558">
      <w:r>
        <w:continuationSeparator/>
      </w:r>
    </w:p>
  </w:endnote>
  <w:endnote w:type="continuationNotice" w:id="1">
    <w:p w14:paraId="3DE28A99" w14:textId="77777777" w:rsidR="004F4869" w:rsidRDefault="004F48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rtika">
    <w:charset w:val="00"/>
    <w:family w:val="roman"/>
    <w:pitch w:val="variable"/>
    <w:sig w:usb0="008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ill Sans MT">
    <w:altName w:val="Segoe UI"/>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E893B0" w14:textId="3D899F0D" w:rsidR="0092435D" w:rsidRPr="00C057DB" w:rsidRDefault="0092435D" w:rsidP="00530558">
    <w:pPr>
      <w:pStyle w:val="Footer"/>
      <w:rPr>
        <w:color w:val="006983"/>
        <w:sz w:val="18"/>
        <w:szCs w:val="18"/>
      </w:rPr>
    </w:pPr>
    <w:r>
      <w:rPr>
        <w:color w:val="006983"/>
        <w:sz w:val="18"/>
        <w:szCs w:val="18"/>
      </w:rPr>
      <w:t>3 Boroughloch Square, Edinburgh EH8 9NJ</w:t>
    </w:r>
  </w:p>
  <w:p w14:paraId="00767B8B" w14:textId="77777777" w:rsidR="0092435D" w:rsidRPr="00C057DB" w:rsidRDefault="0092435D" w:rsidP="00530558">
    <w:pPr>
      <w:pStyle w:val="Footer"/>
      <w:rPr>
        <w:color w:val="006983"/>
        <w:sz w:val="18"/>
        <w:szCs w:val="18"/>
      </w:rPr>
    </w:pPr>
    <w:r w:rsidRPr="00C057DB">
      <w:rPr>
        <w:color w:val="006983"/>
        <w:sz w:val="18"/>
        <w:szCs w:val="18"/>
      </w:rPr>
      <w:t xml:space="preserve">T: 0131 </w:t>
    </w:r>
    <w:r>
      <w:rPr>
        <w:color w:val="006983"/>
        <w:sz w:val="18"/>
        <w:szCs w:val="18"/>
      </w:rPr>
      <w:t>667 2919</w:t>
    </w:r>
  </w:p>
  <w:p w14:paraId="5C6E243D" w14:textId="77777777" w:rsidR="0092435D" w:rsidRPr="000B60F1" w:rsidRDefault="0092435D" w:rsidP="00530558">
    <w:pPr>
      <w:pStyle w:val="Footer"/>
      <w:rPr>
        <w:sz w:val="18"/>
        <w:szCs w:val="18"/>
      </w:rPr>
    </w:pPr>
    <w:r w:rsidRPr="000B60F1">
      <w:rPr>
        <w:color w:val="006983"/>
        <w:sz w:val="18"/>
        <w:szCs w:val="18"/>
      </w:rPr>
      <w:t>E:</w:t>
    </w:r>
    <w:r w:rsidRPr="000B60F1">
      <w:rPr>
        <w:sz w:val="18"/>
        <w:szCs w:val="18"/>
      </w:rPr>
      <w:t xml:space="preserve"> </w:t>
    </w:r>
    <w:hyperlink r:id="rId1" w:history="1">
      <w:r w:rsidRPr="00657516">
        <w:rPr>
          <w:rStyle w:val="Hyperlink"/>
          <w:sz w:val="18"/>
          <w:szCs w:val="18"/>
        </w:rPr>
        <w:t>admin@blakestevenson.co.uk</w:t>
      </w:r>
    </w:hyperlink>
  </w:p>
  <w:p w14:paraId="08712077" w14:textId="37BD1A3C" w:rsidR="0092435D" w:rsidRPr="00C057DB" w:rsidRDefault="0092435D" w:rsidP="00530558">
    <w:pPr>
      <w:pStyle w:val="Footer"/>
      <w:rPr>
        <w:color w:val="006983"/>
        <w:sz w:val="18"/>
        <w:szCs w:val="18"/>
      </w:rPr>
    </w:pPr>
    <w:r w:rsidRPr="00C057DB">
      <w:rPr>
        <w:color w:val="006983"/>
        <w:sz w:val="18"/>
        <w:szCs w:val="18"/>
      </w:rPr>
      <w:t>www.blakestevenson.co.u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8101166"/>
      <w:docPartObj>
        <w:docPartGallery w:val="Page Numbers (Bottom of Page)"/>
        <w:docPartUnique/>
      </w:docPartObj>
    </w:sdtPr>
    <w:sdtEndPr>
      <w:rPr>
        <w:noProof/>
        <w:sz w:val="18"/>
        <w:szCs w:val="18"/>
      </w:rPr>
    </w:sdtEndPr>
    <w:sdtContent>
      <w:p w14:paraId="48067FEC" w14:textId="2A9FD77A" w:rsidR="0092435D" w:rsidRPr="00C057DB" w:rsidRDefault="00783FCB">
        <w:pPr>
          <w:pStyle w:val="Footer"/>
          <w:jc w:val="right"/>
          <w:rPr>
            <w:sz w:val="18"/>
            <w:szCs w:val="18"/>
          </w:rPr>
        </w:pPr>
        <w:r w:rsidRPr="00C057DB">
          <w:rPr>
            <w:noProof/>
            <w:sz w:val="18"/>
            <w:szCs w:val="18"/>
            <w:lang w:eastAsia="en-GB"/>
          </w:rPr>
          <w:drawing>
            <wp:anchor distT="0" distB="0" distL="114300" distR="114300" simplePos="0" relativeHeight="251679744" behindDoc="0" locked="0" layoutInCell="1" allowOverlap="1" wp14:anchorId="1FEA1F8E" wp14:editId="0AFE43E6">
              <wp:simplePos x="0" y="0"/>
              <wp:positionH relativeFrom="column">
                <wp:posOffset>-895350</wp:posOffset>
              </wp:positionH>
              <wp:positionV relativeFrom="page">
                <wp:posOffset>9040495</wp:posOffset>
              </wp:positionV>
              <wp:extent cx="4921250" cy="170477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ter 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21250" cy="1704775"/>
                      </a:xfrm>
                      <a:prstGeom prst="rect">
                        <a:avLst/>
                      </a:prstGeom>
                    </pic:spPr>
                  </pic:pic>
                </a:graphicData>
              </a:graphic>
              <wp14:sizeRelH relativeFrom="margin">
                <wp14:pctWidth>0</wp14:pctWidth>
              </wp14:sizeRelH>
              <wp14:sizeRelV relativeFrom="margin">
                <wp14:pctHeight>0</wp14:pctHeight>
              </wp14:sizeRelV>
            </wp:anchor>
          </w:drawing>
        </w:r>
      </w:p>
    </w:sdtContent>
  </w:sdt>
  <w:p w14:paraId="3C666417" w14:textId="2F2BFBE0" w:rsidR="0092435D" w:rsidRPr="000B60F1" w:rsidRDefault="0092435D" w:rsidP="003E1E5E">
    <w:pPr>
      <w:pStyle w:val="Footer"/>
      <w:tabs>
        <w:tab w:val="clear" w:pos="4513"/>
        <w:tab w:val="clear" w:pos="9026"/>
        <w:tab w:val="left" w:pos="7710"/>
      </w:tabs>
    </w:pPr>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61113" w14:textId="25CE4BFF" w:rsidR="0092435D" w:rsidRDefault="0076088E">
    <w:pPr>
      <w:pStyle w:val="Footer"/>
      <w:jc w:val="right"/>
    </w:pPr>
    <w:r w:rsidRPr="00C057DB">
      <w:rPr>
        <w:noProof/>
        <w:sz w:val="18"/>
        <w:szCs w:val="18"/>
        <w:lang w:eastAsia="en-GB"/>
      </w:rPr>
      <w:drawing>
        <wp:anchor distT="0" distB="0" distL="114300" distR="114300" simplePos="0" relativeHeight="251681792" behindDoc="0" locked="0" layoutInCell="1" allowOverlap="1" wp14:anchorId="0D64DC81" wp14:editId="55413D37">
          <wp:simplePos x="0" y="0"/>
          <wp:positionH relativeFrom="page">
            <wp:align>left</wp:align>
          </wp:positionH>
          <wp:positionV relativeFrom="page">
            <wp:posOffset>8649970</wp:posOffset>
          </wp:positionV>
          <wp:extent cx="4921250" cy="170477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ter 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21250" cy="1704775"/>
                  </a:xfrm>
                  <a:prstGeom prst="rect">
                    <a:avLst/>
                  </a:prstGeom>
                </pic:spPr>
              </pic:pic>
            </a:graphicData>
          </a:graphic>
          <wp14:sizeRelH relativeFrom="margin">
            <wp14:pctWidth>0</wp14:pctWidth>
          </wp14:sizeRelH>
          <wp14:sizeRelV relativeFrom="margin">
            <wp14:pctHeight>0</wp14:pctHeight>
          </wp14:sizeRelV>
        </wp:anchor>
      </w:drawing>
    </w:r>
  </w:p>
  <w:p w14:paraId="4C003DA6" w14:textId="2E9F06A2" w:rsidR="0092435D" w:rsidRDefault="0092435D" w:rsidP="00606D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5980068"/>
      <w:docPartObj>
        <w:docPartGallery w:val="Page Numbers (Bottom of Page)"/>
        <w:docPartUnique/>
      </w:docPartObj>
    </w:sdtPr>
    <w:sdtEndPr>
      <w:rPr>
        <w:noProof/>
        <w:sz w:val="18"/>
        <w:szCs w:val="18"/>
      </w:rPr>
    </w:sdtEndPr>
    <w:sdtContent>
      <w:p w14:paraId="10107922" w14:textId="621B167B" w:rsidR="00783FCB" w:rsidRPr="00C057DB" w:rsidRDefault="00783FCB">
        <w:pPr>
          <w:pStyle w:val="Footer"/>
          <w:jc w:val="right"/>
          <w:rPr>
            <w:sz w:val="18"/>
            <w:szCs w:val="18"/>
          </w:rPr>
        </w:pPr>
        <w:r w:rsidRPr="00C057DB">
          <w:rPr>
            <w:sz w:val="18"/>
            <w:szCs w:val="18"/>
          </w:rPr>
          <w:fldChar w:fldCharType="begin"/>
        </w:r>
        <w:r w:rsidRPr="00C057DB">
          <w:rPr>
            <w:sz w:val="18"/>
            <w:szCs w:val="18"/>
          </w:rPr>
          <w:instrText xml:space="preserve"> PAGE   \* MERGEFORMAT </w:instrText>
        </w:r>
        <w:r w:rsidRPr="00C057DB">
          <w:rPr>
            <w:sz w:val="18"/>
            <w:szCs w:val="18"/>
          </w:rPr>
          <w:fldChar w:fldCharType="separate"/>
        </w:r>
        <w:r w:rsidR="00383C71">
          <w:rPr>
            <w:noProof/>
            <w:sz w:val="18"/>
            <w:szCs w:val="18"/>
          </w:rPr>
          <w:t>11</w:t>
        </w:r>
        <w:r w:rsidRPr="00C057DB">
          <w:rPr>
            <w:noProof/>
            <w:sz w:val="18"/>
            <w:szCs w:val="18"/>
          </w:rPr>
          <w:fldChar w:fldCharType="end"/>
        </w:r>
      </w:p>
    </w:sdtContent>
  </w:sdt>
  <w:p w14:paraId="6303C82B" w14:textId="48F9C6E3" w:rsidR="00783FCB" w:rsidRPr="000B60F1" w:rsidRDefault="00783FCB" w:rsidP="003E1E5E">
    <w:pPr>
      <w:pStyle w:val="Footer"/>
      <w:tabs>
        <w:tab w:val="clear" w:pos="4513"/>
        <w:tab w:val="clear" w:pos="9026"/>
        <w:tab w:val="left" w:pos="7710"/>
      </w:tabs>
    </w:pPr>
    <w:r>
      <w:tab/>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563411"/>
      <w:docPartObj>
        <w:docPartGallery w:val="Page Numbers (Bottom of Page)"/>
        <w:docPartUnique/>
      </w:docPartObj>
    </w:sdtPr>
    <w:sdtEndPr>
      <w:rPr>
        <w:noProof/>
      </w:rPr>
    </w:sdtEndPr>
    <w:sdtContent>
      <w:p w14:paraId="7F63A5E3" w14:textId="3150AFF9" w:rsidR="0092435D" w:rsidRDefault="0060011D">
        <w:pPr>
          <w:pStyle w:val="Footer"/>
          <w:jc w:val="right"/>
        </w:pPr>
        <w:r w:rsidRPr="00C057DB">
          <w:rPr>
            <w:noProof/>
            <w:sz w:val="18"/>
            <w:szCs w:val="18"/>
            <w:lang w:eastAsia="en-GB"/>
          </w:rPr>
          <w:drawing>
            <wp:anchor distT="0" distB="0" distL="114300" distR="114300" simplePos="0" relativeHeight="251692032" behindDoc="0" locked="0" layoutInCell="1" allowOverlap="1" wp14:anchorId="15616C3D" wp14:editId="4E486E24">
              <wp:simplePos x="0" y="0"/>
              <wp:positionH relativeFrom="page">
                <wp:posOffset>-38100</wp:posOffset>
              </wp:positionH>
              <wp:positionV relativeFrom="page">
                <wp:posOffset>8654415</wp:posOffset>
              </wp:positionV>
              <wp:extent cx="4921250" cy="1704775"/>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ter 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21250" cy="1704775"/>
                      </a:xfrm>
                      <a:prstGeom prst="rect">
                        <a:avLst/>
                      </a:prstGeom>
                    </pic:spPr>
                  </pic:pic>
                </a:graphicData>
              </a:graphic>
              <wp14:sizeRelH relativeFrom="margin">
                <wp14:pctWidth>0</wp14:pctWidth>
              </wp14:sizeRelH>
              <wp14:sizeRelV relativeFrom="margin">
                <wp14:pctHeight>0</wp14:pctHeight>
              </wp14:sizeRelV>
            </wp:anchor>
          </w:drawing>
        </w:r>
        <w:r w:rsidR="0092435D">
          <w:fldChar w:fldCharType="begin"/>
        </w:r>
        <w:r w:rsidR="0092435D">
          <w:instrText xml:space="preserve"> PAGE   \* MERGEFORMAT </w:instrText>
        </w:r>
        <w:r w:rsidR="0092435D">
          <w:fldChar w:fldCharType="separate"/>
        </w:r>
        <w:r w:rsidR="00383C71">
          <w:rPr>
            <w:noProof/>
          </w:rPr>
          <w:t>i</w:t>
        </w:r>
        <w:r w:rsidR="0092435D">
          <w:rPr>
            <w:noProof/>
          </w:rPr>
          <w:fldChar w:fldCharType="end"/>
        </w:r>
      </w:p>
    </w:sdtContent>
  </w:sdt>
  <w:p w14:paraId="2CDFE303" w14:textId="4A9B702E" w:rsidR="0092435D" w:rsidRDefault="0092435D" w:rsidP="00606D9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328544"/>
      <w:docPartObj>
        <w:docPartGallery w:val="Page Numbers (Bottom of Page)"/>
        <w:docPartUnique/>
      </w:docPartObj>
    </w:sdtPr>
    <w:sdtEndPr>
      <w:rPr>
        <w:noProof/>
        <w:sz w:val="18"/>
        <w:szCs w:val="18"/>
      </w:rPr>
    </w:sdtEndPr>
    <w:sdtContent>
      <w:p w14:paraId="04918628" w14:textId="45179464" w:rsidR="0092435D" w:rsidRPr="006C1AA0" w:rsidRDefault="0092435D">
        <w:pPr>
          <w:pStyle w:val="Footer"/>
          <w:jc w:val="right"/>
          <w:rPr>
            <w:sz w:val="18"/>
            <w:szCs w:val="18"/>
          </w:rPr>
        </w:pPr>
        <w:r w:rsidRPr="006C1AA0">
          <w:rPr>
            <w:sz w:val="18"/>
            <w:szCs w:val="18"/>
          </w:rPr>
          <w:fldChar w:fldCharType="begin"/>
        </w:r>
        <w:r w:rsidRPr="006C1AA0">
          <w:rPr>
            <w:sz w:val="18"/>
            <w:szCs w:val="18"/>
          </w:rPr>
          <w:instrText xml:space="preserve"> PAGE   \* MERGEFORMAT </w:instrText>
        </w:r>
        <w:r w:rsidRPr="006C1AA0">
          <w:rPr>
            <w:sz w:val="18"/>
            <w:szCs w:val="18"/>
          </w:rPr>
          <w:fldChar w:fldCharType="separate"/>
        </w:r>
        <w:r w:rsidR="00383C71">
          <w:rPr>
            <w:noProof/>
            <w:sz w:val="18"/>
            <w:szCs w:val="18"/>
          </w:rPr>
          <w:t>1</w:t>
        </w:r>
        <w:r w:rsidRPr="006C1AA0">
          <w:rPr>
            <w:noProof/>
            <w:sz w:val="18"/>
            <w:szCs w:val="18"/>
          </w:rPr>
          <w:fldChar w:fldCharType="end"/>
        </w:r>
      </w:p>
    </w:sdtContent>
  </w:sdt>
  <w:p w14:paraId="5DD44D46" w14:textId="1C67BE2F" w:rsidR="0092435D" w:rsidRDefault="0092435D" w:rsidP="00606D9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9811905"/>
      <w:docPartObj>
        <w:docPartGallery w:val="Page Numbers (Bottom of Page)"/>
        <w:docPartUnique/>
      </w:docPartObj>
    </w:sdtPr>
    <w:sdtEndPr>
      <w:rPr>
        <w:noProof/>
        <w:sz w:val="18"/>
        <w:szCs w:val="18"/>
      </w:rPr>
    </w:sdtEndPr>
    <w:sdtContent>
      <w:p w14:paraId="6D39ED17" w14:textId="61BFA439" w:rsidR="0092435D" w:rsidRPr="00C057DB" w:rsidRDefault="0092435D">
        <w:pPr>
          <w:pStyle w:val="Footer"/>
          <w:jc w:val="right"/>
          <w:rPr>
            <w:sz w:val="18"/>
            <w:szCs w:val="18"/>
          </w:rPr>
        </w:pPr>
        <w:r w:rsidRPr="00C057DB">
          <w:rPr>
            <w:sz w:val="18"/>
            <w:szCs w:val="18"/>
          </w:rPr>
          <w:fldChar w:fldCharType="begin"/>
        </w:r>
        <w:r w:rsidRPr="00C057DB">
          <w:rPr>
            <w:sz w:val="18"/>
            <w:szCs w:val="18"/>
          </w:rPr>
          <w:instrText xml:space="preserve"> PAGE   \* MERGEFORMAT </w:instrText>
        </w:r>
        <w:r w:rsidRPr="00C057DB">
          <w:rPr>
            <w:sz w:val="18"/>
            <w:szCs w:val="18"/>
          </w:rPr>
          <w:fldChar w:fldCharType="separate"/>
        </w:r>
        <w:r w:rsidR="00383C71">
          <w:rPr>
            <w:noProof/>
            <w:sz w:val="18"/>
            <w:szCs w:val="18"/>
          </w:rPr>
          <w:t>27</w:t>
        </w:r>
        <w:r w:rsidRPr="00C057DB">
          <w:rPr>
            <w:noProof/>
            <w:sz w:val="18"/>
            <w:szCs w:val="18"/>
          </w:rPr>
          <w:fldChar w:fldCharType="end"/>
        </w:r>
      </w:p>
    </w:sdtContent>
  </w:sdt>
  <w:p w14:paraId="385DE71D" w14:textId="353B950B" w:rsidR="0092435D" w:rsidRPr="000B60F1" w:rsidRDefault="0092435D" w:rsidP="003E1E5E">
    <w:pPr>
      <w:pStyle w:val="Footer"/>
      <w:tabs>
        <w:tab w:val="clear" w:pos="4513"/>
        <w:tab w:val="clear" w:pos="9026"/>
        <w:tab w:val="left" w:pos="771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A2DAC3" w14:textId="77777777" w:rsidR="004F4869" w:rsidRDefault="004F4869" w:rsidP="00530558">
      <w:r>
        <w:separator/>
      </w:r>
    </w:p>
  </w:footnote>
  <w:footnote w:type="continuationSeparator" w:id="0">
    <w:p w14:paraId="7BD13C93" w14:textId="77777777" w:rsidR="004F4869" w:rsidRDefault="004F4869" w:rsidP="00530558">
      <w:r>
        <w:continuationSeparator/>
      </w:r>
    </w:p>
  </w:footnote>
  <w:footnote w:type="continuationNotice" w:id="1">
    <w:p w14:paraId="1C650B1D" w14:textId="77777777" w:rsidR="004F4869" w:rsidRDefault="004F4869">
      <w:pPr>
        <w:spacing w:after="0"/>
      </w:pPr>
    </w:p>
  </w:footnote>
  <w:footnote w:id="2">
    <w:p w14:paraId="513196E9" w14:textId="57250630" w:rsidR="0092435D" w:rsidRPr="00192BDC" w:rsidRDefault="0092435D">
      <w:pPr>
        <w:pStyle w:val="FootnoteText"/>
        <w:rPr>
          <w:lang w:val="en-GB"/>
        </w:rPr>
      </w:pPr>
      <w:r>
        <w:rPr>
          <w:rStyle w:val="FootnoteReference"/>
        </w:rPr>
        <w:footnoteRef/>
      </w:r>
      <w:r>
        <w:t xml:space="preserve"> </w:t>
      </w:r>
      <w:r>
        <w:rPr>
          <w:lang w:val="en-GB"/>
        </w:rPr>
        <w:t>This included observation of a session of groupwork activity with four young people before we held a focus group with the four young people.</w:t>
      </w:r>
    </w:p>
  </w:footnote>
  <w:footnote w:id="3">
    <w:p w14:paraId="198BE327" w14:textId="17885727" w:rsidR="0092435D" w:rsidRPr="00192BDC" w:rsidRDefault="0092435D">
      <w:pPr>
        <w:pStyle w:val="FootnoteText"/>
        <w:rPr>
          <w:lang w:val="en-GB"/>
        </w:rPr>
      </w:pPr>
      <w:r>
        <w:rPr>
          <w:rStyle w:val="FootnoteReference"/>
        </w:rPr>
        <w:footnoteRef/>
      </w:r>
      <w:r>
        <w:t xml:space="preserve"> </w:t>
      </w:r>
      <w:r>
        <w:rPr>
          <w:lang w:val="en-GB"/>
        </w:rPr>
        <w:t>We carried out an online survey of stakeholders in Year 3 instead of interviews.</w:t>
      </w:r>
    </w:p>
  </w:footnote>
  <w:footnote w:id="4">
    <w:p w14:paraId="074D61F3" w14:textId="3651D05D" w:rsidR="008F0C43" w:rsidRPr="008F0C43" w:rsidRDefault="008F0C43">
      <w:pPr>
        <w:pStyle w:val="FootnoteText"/>
        <w:rPr>
          <w:lang w:val="en-GB"/>
        </w:rPr>
      </w:pPr>
      <w:r>
        <w:rPr>
          <w:rStyle w:val="FootnoteReference"/>
        </w:rPr>
        <w:footnoteRef/>
      </w:r>
      <w:r>
        <w:t xml:space="preserve"> </w:t>
      </w:r>
      <w:r>
        <w:rPr>
          <w:lang w:val="en-GB"/>
        </w:rPr>
        <w:t xml:space="preserve">One </w:t>
      </w:r>
      <w:r w:rsidR="00EA7B4A">
        <w:rPr>
          <w:lang w:val="en-GB"/>
        </w:rPr>
        <w:t xml:space="preserve">Way2Work staff member </w:t>
      </w:r>
      <w:r>
        <w:rPr>
          <w:lang w:val="en-GB"/>
        </w:rPr>
        <w:t>has since started a new position within the Bridges Projec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B34FFD" w14:textId="77777777" w:rsidR="0092435D" w:rsidRDefault="0092435D" w:rsidP="00530558">
    <w:pPr>
      <w:pStyle w:val="Header"/>
    </w:pPr>
  </w:p>
  <w:p w14:paraId="5F333C0E" w14:textId="77777777" w:rsidR="0030674B" w:rsidRDefault="0030674B" w:rsidP="00133650">
    <w:pPr>
      <w:pStyle w:val="Footer"/>
      <w:jc w:val="right"/>
      <w:rPr>
        <w:color w:val="006983"/>
        <w:sz w:val="18"/>
        <w:szCs w:val="18"/>
      </w:rPr>
    </w:pPr>
  </w:p>
  <w:p w14:paraId="11105615" w14:textId="137DE126" w:rsidR="0092435D" w:rsidRPr="0030674B" w:rsidRDefault="0092435D" w:rsidP="00133650">
    <w:pPr>
      <w:pStyle w:val="Footer"/>
      <w:jc w:val="right"/>
      <w:rPr>
        <w:color w:val="006983"/>
        <w:sz w:val="18"/>
        <w:szCs w:val="18"/>
      </w:rPr>
    </w:pPr>
    <w:r w:rsidRPr="0030674B">
      <w:rPr>
        <w:color w:val="006983"/>
        <w:sz w:val="18"/>
        <w:szCs w:val="18"/>
      </w:rPr>
      <w:t>Blake Stevenson Ltd</w:t>
    </w:r>
  </w:p>
  <w:p w14:paraId="6CC1314B" w14:textId="62A79F60" w:rsidR="0092435D" w:rsidRPr="0030674B" w:rsidRDefault="0092435D" w:rsidP="00675598">
    <w:pPr>
      <w:pStyle w:val="Footer"/>
      <w:spacing w:after="120"/>
      <w:jc w:val="right"/>
      <w:rPr>
        <w:color w:val="006983"/>
        <w:sz w:val="18"/>
        <w:szCs w:val="18"/>
      </w:rPr>
    </w:pPr>
    <w:r w:rsidRPr="0030674B">
      <w:rPr>
        <w:color w:val="006983"/>
        <w:sz w:val="18"/>
        <w:szCs w:val="18"/>
      </w:rPr>
      <w:t>Evaluation of Way2Work#CashBack – Final Repor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BC8A8" w14:textId="77777777" w:rsidR="0030674B" w:rsidRDefault="0030674B" w:rsidP="006C1AA0">
    <w:pPr>
      <w:pStyle w:val="Footer"/>
      <w:jc w:val="right"/>
      <w:rPr>
        <w:color w:val="006983"/>
        <w:sz w:val="18"/>
        <w:szCs w:val="18"/>
      </w:rPr>
    </w:pPr>
  </w:p>
  <w:p w14:paraId="3CF3122D" w14:textId="4A001328" w:rsidR="0060011D" w:rsidRPr="0030674B" w:rsidRDefault="0060011D" w:rsidP="006C1AA0">
    <w:pPr>
      <w:pStyle w:val="Footer"/>
      <w:jc w:val="right"/>
      <w:rPr>
        <w:color w:val="006983"/>
        <w:sz w:val="18"/>
        <w:szCs w:val="18"/>
      </w:rPr>
    </w:pPr>
    <w:r w:rsidRPr="0030674B">
      <w:rPr>
        <w:color w:val="006983"/>
        <w:sz w:val="18"/>
        <w:szCs w:val="18"/>
      </w:rPr>
      <w:t>Blake Stevenson Ltd</w:t>
    </w:r>
  </w:p>
  <w:p w14:paraId="540D0F9B" w14:textId="77777777" w:rsidR="0060011D" w:rsidRDefault="0060011D" w:rsidP="006C1AA0">
    <w:pPr>
      <w:pStyle w:val="Header"/>
      <w:ind w:hanging="426"/>
      <w:jc w:val="right"/>
    </w:pPr>
    <w:r w:rsidRPr="0030674B">
      <w:rPr>
        <w:color w:val="006983"/>
        <w:sz w:val="18"/>
        <w:szCs w:val="18"/>
      </w:rPr>
      <w:t>Evaluation of Way2Work#CashBack – Final Repor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5pt;height:28.5pt" o:bullet="t">
        <v:imagedata r:id="rId1" o:title="bullet"/>
      </v:shape>
    </w:pict>
  </w:numPicBullet>
  <w:numPicBullet w:numPicBulletId="1">
    <w:pict>
      <v:shape id="_x0000_i1027" type="#_x0000_t75" style="width:165.75pt;height:129.75pt" o:bullet="t">
        <v:imagedata r:id="rId2" o:title="tangle knot"/>
      </v:shape>
    </w:pict>
  </w:numPicBullet>
  <w:numPicBullet w:numPicBulletId="2">
    <w:pict>
      <v:shape id="_x0000_i1028" type="#_x0000_t75" style="width:345.75pt;height:273.75pt" o:bullet="t">
        <v:imagedata r:id="rId3" o:title="tangle knot grey"/>
      </v:shape>
    </w:pict>
  </w:numPicBullet>
  <w:numPicBullet w:numPicBulletId="3">
    <w:pict>
      <v:shape id="_x0000_i1029" type="#_x0000_t75" style="width:165.75pt;height:129.75pt" o:bullet="t">
        <v:imagedata r:id="rId4" o:title="tangle b&amp;w knot"/>
      </v:shape>
    </w:pict>
  </w:numPicBullet>
  <w:abstractNum w:abstractNumId="0" w15:restartNumberingAfterBreak="0">
    <w:nsid w:val="028E1E46"/>
    <w:multiLevelType w:val="hybridMultilevel"/>
    <w:tmpl w:val="C40A5A90"/>
    <w:lvl w:ilvl="0" w:tplc="DB665588">
      <w:start w:val="1"/>
      <w:numFmt w:val="bullet"/>
      <w:pStyle w:val="BSBulletLevel2"/>
      <w:lvlText w:val="o"/>
      <w:lvlJc w:val="left"/>
      <w:pPr>
        <w:ind w:left="180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7C701A"/>
    <w:multiLevelType w:val="hybridMultilevel"/>
    <w:tmpl w:val="78F602F0"/>
    <w:lvl w:ilvl="0" w:tplc="DCF42302">
      <w:start w:val="1"/>
      <w:numFmt w:val="decimal"/>
      <w:pStyle w:val="BSNumberedPara7"/>
      <w:lvlText w:val="7.%1"/>
      <w:lvlJc w:val="left"/>
      <w:pPr>
        <w:ind w:left="720" w:hanging="360"/>
      </w:pPr>
      <w:rPr>
        <w:rFonts w:ascii="Lucida Sans Unicode" w:hAnsi="Lucida Sans Unicode"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201128"/>
    <w:multiLevelType w:val="hybridMultilevel"/>
    <w:tmpl w:val="7F2666F2"/>
    <w:lvl w:ilvl="0" w:tplc="C778DB66">
      <w:start w:val="1"/>
      <w:numFmt w:val="decimal"/>
      <w:pStyle w:val="BSNumberedPara6"/>
      <w:lvlText w:val="6.%1"/>
      <w:lvlJc w:val="left"/>
      <w:pPr>
        <w:ind w:left="1440" w:hanging="360"/>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2AC7D47"/>
    <w:multiLevelType w:val="hybridMultilevel"/>
    <w:tmpl w:val="789A35A2"/>
    <w:lvl w:ilvl="0" w:tplc="D9040A98">
      <w:start w:val="1"/>
      <w:numFmt w:val="decimal"/>
      <w:pStyle w:val="BSNumberedPara4"/>
      <w:lvlText w:val="4.%1"/>
      <w:lvlJc w:val="left"/>
      <w:pPr>
        <w:ind w:left="1440" w:hanging="360"/>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49E31E3"/>
    <w:multiLevelType w:val="hybridMultilevel"/>
    <w:tmpl w:val="E13EA7E8"/>
    <w:lvl w:ilvl="0" w:tplc="087482D4">
      <w:start w:val="1"/>
      <w:numFmt w:val="decimal"/>
      <w:pStyle w:val="BSChapterHead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214908"/>
    <w:multiLevelType w:val="hybridMultilevel"/>
    <w:tmpl w:val="9A3EDC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B9036E"/>
    <w:multiLevelType w:val="hybridMultilevel"/>
    <w:tmpl w:val="1040E9B6"/>
    <w:lvl w:ilvl="0" w:tplc="ACB06634">
      <w:start w:val="1"/>
      <w:numFmt w:val="decimal"/>
      <w:pStyle w:val="BSNumberedPara3"/>
      <w:lvlText w:val="3.%1"/>
      <w:lvlJc w:val="left"/>
      <w:pPr>
        <w:ind w:left="1440" w:hanging="360"/>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0D66FA0"/>
    <w:multiLevelType w:val="hybridMultilevel"/>
    <w:tmpl w:val="581CC3D2"/>
    <w:lvl w:ilvl="0" w:tplc="D5A4A19A">
      <w:start w:val="1"/>
      <w:numFmt w:val="decimal"/>
      <w:lvlText w:val="6.%1"/>
      <w:lvlJc w:val="left"/>
      <w:pPr>
        <w:ind w:left="720" w:hanging="360"/>
      </w:pPr>
      <w:rPr>
        <w:rFonts w:hint="default"/>
        <w:b w:val="0"/>
        <w:bCs w:val="0"/>
        <w:i w:val="0"/>
        <w:iCs w:val="0"/>
        <w:caps w:val="0"/>
        <w:smallCaps w:val="0"/>
        <w:strike w:val="0"/>
        <w:dstrike w:val="0"/>
        <w:vanish w:val="0"/>
        <w:color w:val="00000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C83EAD"/>
    <w:multiLevelType w:val="hybridMultilevel"/>
    <w:tmpl w:val="65A4D2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7551565"/>
    <w:multiLevelType w:val="hybridMultilevel"/>
    <w:tmpl w:val="CD8647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7727230"/>
    <w:multiLevelType w:val="hybridMultilevel"/>
    <w:tmpl w:val="8572024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DCE7C90"/>
    <w:multiLevelType w:val="hybridMultilevel"/>
    <w:tmpl w:val="00D2F08A"/>
    <w:lvl w:ilvl="0" w:tplc="8F949FCE">
      <w:start w:val="1"/>
      <w:numFmt w:val="bullet"/>
      <w:lvlText w:val=""/>
      <w:lvlJc w:val="left"/>
      <w:pPr>
        <w:ind w:left="720" w:hanging="360"/>
      </w:pPr>
      <w:rPr>
        <w:rFonts w:ascii="Symbol" w:hAnsi="Symbol" w:hint="default"/>
        <w:b w:val="0"/>
        <w:i w:val="0"/>
        <w:color w:val="auto"/>
        <w:sz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647C09"/>
    <w:multiLevelType w:val="hybridMultilevel"/>
    <w:tmpl w:val="8990EB88"/>
    <w:lvl w:ilvl="0" w:tplc="71B83640">
      <w:start w:val="1"/>
      <w:numFmt w:val="bullet"/>
      <w:pStyle w:val="BSBulletfullcolourknot"/>
      <w:lvlText w:val=""/>
      <w:lvlPicBulletId w:val="1"/>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B429BB"/>
    <w:multiLevelType w:val="hybridMultilevel"/>
    <w:tmpl w:val="85601846"/>
    <w:lvl w:ilvl="0" w:tplc="B260914A">
      <w:start w:val="1"/>
      <w:numFmt w:val="decimal"/>
      <w:pStyle w:val="BSNumberedPara2"/>
      <w:lvlText w:val="2.%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4B43B3"/>
    <w:multiLevelType w:val="hybridMultilevel"/>
    <w:tmpl w:val="DA2ED7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EC2E96"/>
    <w:multiLevelType w:val="hybridMultilevel"/>
    <w:tmpl w:val="E53A6E30"/>
    <w:lvl w:ilvl="0" w:tplc="C628601A">
      <w:start w:val="1"/>
      <w:numFmt w:val="bullet"/>
      <w:pStyle w:val="BSBulletGreendot"/>
      <w:lvlText w:val=""/>
      <w:lvlJc w:val="left"/>
      <w:pPr>
        <w:ind w:left="720" w:hanging="360"/>
      </w:pPr>
      <w:rPr>
        <w:rFonts w:ascii="Symbol" w:hAnsi="Symbol" w:hint="default"/>
        <w:color w:val="00698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931D09"/>
    <w:multiLevelType w:val="multilevel"/>
    <w:tmpl w:val="FC8C2346"/>
    <w:lvl w:ilvl="0">
      <w:start w:val="1"/>
      <w:numFmt w:val="decimal"/>
      <w:lvlText w:val="4.%1"/>
      <w:lvlJc w:val="left"/>
      <w:pPr>
        <w:ind w:left="1440" w:hanging="360"/>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55CC2B84"/>
    <w:multiLevelType w:val="hybridMultilevel"/>
    <w:tmpl w:val="E9DAF4F8"/>
    <w:lvl w:ilvl="0" w:tplc="866088F8">
      <w:start w:val="1"/>
      <w:numFmt w:val="bullet"/>
      <w:pStyle w:val="BSBulletAquaDot"/>
      <w:lvlText w:val=""/>
      <w:lvlJc w:val="left"/>
      <w:pPr>
        <w:ind w:left="1429" w:hanging="360"/>
      </w:pPr>
      <w:rPr>
        <w:rFonts w:ascii="Symbol" w:hAnsi="Symbol" w:hint="default"/>
        <w:color w:val="00C0B5"/>
        <w:sz w:val="21"/>
        <w:szCs w:val="21"/>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8" w15:restartNumberingAfterBreak="0">
    <w:nsid w:val="57907B31"/>
    <w:multiLevelType w:val="hybridMultilevel"/>
    <w:tmpl w:val="5E960174"/>
    <w:lvl w:ilvl="0" w:tplc="3AA2BE40">
      <w:start w:val="1"/>
      <w:numFmt w:val="decimal"/>
      <w:lvlText w:val="%1."/>
      <w:lvlJc w:val="left"/>
      <w:pPr>
        <w:ind w:left="435"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155" w:hanging="360"/>
      </w:pPr>
    </w:lvl>
    <w:lvl w:ilvl="2" w:tplc="0809001B" w:tentative="1">
      <w:start w:val="1"/>
      <w:numFmt w:val="lowerRoman"/>
      <w:lvlText w:val="%3."/>
      <w:lvlJc w:val="right"/>
      <w:pPr>
        <w:ind w:left="1875" w:hanging="180"/>
      </w:pPr>
    </w:lvl>
    <w:lvl w:ilvl="3" w:tplc="0809000F" w:tentative="1">
      <w:start w:val="1"/>
      <w:numFmt w:val="decimal"/>
      <w:lvlText w:val="%4."/>
      <w:lvlJc w:val="left"/>
      <w:pPr>
        <w:ind w:left="2595" w:hanging="360"/>
      </w:pPr>
    </w:lvl>
    <w:lvl w:ilvl="4" w:tplc="08090019" w:tentative="1">
      <w:start w:val="1"/>
      <w:numFmt w:val="lowerLetter"/>
      <w:lvlText w:val="%5."/>
      <w:lvlJc w:val="left"/>
      <w:pPr>
        <w:ind w:left="3315" w:hanging="360"/>
      </w:pPr>
    </w:lvl>
    <w:lvl w:ilvl="5" w:tplc="0809001B" w:tentative="1">
      <w:start w:val="1"/>
      <w:numFmt w:val="lowerRoman"/>
      <w:lvlText w:val="%6."/>
      <w:lvlJc w:val="right"/>
      <w:pPr>
        <w:ind w:left="4035" w:hanging="180"/>
      </w:pPr>
    </w:lvl>
    <w:lvl w:ilvl="6" w:tplc="0809000F" w:tentative="1">
      <w:start w:val="1"/>
      <w:numFmt w:val="decimal"/>
      <w:lvlText w:val="%7."/>
      <w:lvlJc w:val="left"/>
      <w:pPr>
        <w:ind w:left="4755" w:hanging="360"/>
      </w:pPr>
    </w:lvl>
    <w:lvl w:ilvl="7" w:tplc="08090019" w:tentative="1">
      <w:start w:val="1"/>
      <w:numFmt w:val="lowerLetter"/>
      <w:lvlText w:val="%8."/>
      <w:lvlJc w:val="left"/>
      <w:pPr>
        <w:ind w:left="5475" w:hanging="360"/>
      </w:pPr>
    </w:lvl>
    <w:lvl w:ilvl="8" w:tplc="0809001B" w:tentative="1">
      <w:start w:val="1"/>
      <w:numFmt w:val="lowerRoman"/>
      <w:lvlText w:val="%9."/>
      <w:lvlJc w:val="right"/>
      <w:pPr>
        <w:ind w:left="6195" w:hanging="180"/>
      </w:pPr>
    </w:lvl>
  </w:abstractNum>
  <w:abstractNum w:abstractNumId="19" w15:restartNumberingAfterBreak="0">
    <w:nsid w:val="59E32136"/>
    <w:multiLevelType w:val="hybridMultilevel"/>
    <w:tmpl w:val="454491D0"/>
    <w:lvl w:ilvl="0" w:tplc="D9342B36">
      <w:start w:val="1"/>
      <w:numFmt w:val="decimal"/>
      <w:lvlText w:val="2.%1"/>
      <w:lvlJc w:val="left"/>
      <w:pPr>
        <w:ind w:left="360" w:hanging="360"/>
      </w:pPr>
      <w:rPr>
        <w:rFonts w:hint="default"/>
        <w:b w:val="0"/>
        <w:i w:val="0"/>
        <w:caps w:val="0"/>
        <w:smallCaps w:val="0"/>
        <w:strike w:val="0"/>
        <w:dstrike w:val="0"/>
        <w:snapToGrid w:val="0"/>
        <w:vanish w:val="0"/>
        <w:color w:val="000000"/>
        <w:spacing w:val="0"/>
        <w:w w:val="0"/>
        <w:kern w:val="0"/>
        <w:position w:val="0"/>
        <w:sz w:val="2"/>
        <w:u w:val="none"/>
        <w:vertAlign w:val="baseli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3272E45"/>
    <w:multiLevelType w:val="hybridMultilevel"/>
    <w:tmpl w:val="D892FC7E"/>
    <w:lvl w:ilvl="0" w:tplc="24789940">
      <w:start w:val="1"/>
      <w:numFmt w:val="decimal"/>
      <w:pStyle w:val="BSNumberedPara5"/>
      <w:lvlText w:val="5.%1"/>
      <w:lvlJc w:val="left"/>
      <w:pPr>
        <w:ind w:left="1440" w:hanging="360"/>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65216063"/>
    <w:multiLevelType w:val="hybridMultilevel"/>
    <w:tmpl w:val="F65EF9F0"/>
    <w:lvl w:ilvl="0" w:tplc="437A229A">
      <w:start w:val="1"/>
      <w:numFmt w:val="bullet"/>
      <w:lvlText w:val=""/>
      <w:lvlJc w:val="left"/>
      <w:pPr>
        <w:ind w:left="1429" w:hanging="360"/>
      </w:pPr>
      <w:rPr>
        <w:rFonts w:ascii="Symbol" w:hAnsi="Symbol" w:hint="default"/>
        <w:color w:val="006983"/>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6995444D"/>
    <w:multiLevelType w:val="hybridMultilevel"/>
    <w:tmpl w:val="AE8239CA"/>
    <w:lvl w:ilvl="0" w:tplc="718432E6">
      <w:start w:val="1"/>
      <w:numFmt w:val="bullet"/>
      <w:pStyle w:val="BSBulletlightgreyknot"/>
      <w:lvlText w:val=""/>
      <w:lvlPicBulletId w:val="2"/>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55586C"/>
    <w:multiLevelType w:val="hybridMultilevel"/>
    <w:tmpl w:val="E46A327A"/>
    <w:lvl w:ilvl="0" w:tplc="BF34A8F8">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CE1E6D"/>
    <w:multiLevelType w:val="hybridMultilevel"/>
    <w:tmpl w:val="AF92E35A"/>
    <w:lvl w:ilvl="0" w:tplc="FF2E5618">
      <w:start w:val="1"/>
      <w:numFmt w:val="decimal"/>
      <w:pStyle w:val="BSNumberedPara1"/>
      <w:lvlText w:val="1.%1"/>
      <w:lvlJc w:val="left"/>
      <w:pPr>
        <w:ind w:left="720" w:hanging="360"/>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5940264"/>
    <w:multiLevelType w:val="hybridMultilevel"/>
    <w:tmpl w:val="A5AC61A0"/>
    <w:lvl w:ilvl="0" w:tplc="8828CE86">
      <w:start w:val="1"/>
      <w:numFmt w:val="bullet"/>
      <w:lvlText w:val=""/>
      <w:lvlPicBulletId w:val="3"/>
      <w:lvlJc w:val="left"/>
      <w:pPr>
        <w:ind w:left="1854" w:hanging="360"/>
      </w:pPr>
      <w:rPr>
        <w:rFonts w:ascii="Symbol" w:hAnsi="Symbol" w:hint="default"/>
        <w:color w:val="auto"/>
      </w:rPr>
    </w:lvl>
    <w:lvl w:ilvl="1" w:tplc="AC2EF5CC">
      <w:start w:val="1"/>
      <w:numFmt w:val="bullet"/>
      <w:lvlText w:val=""/>
      <w:lvlPicBulletId w:val="3"/>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7E7B41"/>
    <w:multiLevelType w:val="hybridMultilevel"/>
    <w:tmpl w:val="1B04B90C"/>
    <w:lvl w:ilvl="0" w:tplc="BA7CC20C">
      <w:start w:val="1"/>
      <w:numFmt w:val="bullet"/>
      <w:pStyle w:val="BsBulletMono"/>
      <w:lvlText w:val=""/>
      <w:lvlPicBulletId w:val="3"/>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9CF4782"/>
    <w:multiLevelType w:val="hybridMultilevel"/>
    <w:tmpl w:val="03949732"/>
    <w:lvl w:ilvl="0" w:tplc="624C6F9A">
      <w:start w:val="1"/>
      <w:numFmt w:val="decimal"/>
      <w:pStyle w:val="BSNumberedPara8"/>
      <w:lvlText w:val="8.%1"/>
      <w:lvlJc w:val="left"/>
      <w:pPr>
        <w:ind w:left="720" w:hanging="360"/>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8"/>
  </w:num>
  <w:num w:numId="3">
    <w:abstractNumId w:val="24"/>
  </w:num>
  <w:num w:numId="4">
    <w:abstractNumId w:val="4"/>
  </w:num>
  <w:num w:numId="5">
    <w:abstractNumId w:val="19"/>
  </w:num>
  <w:num w:numId="6">
    <w:abstractNumId w:val="13"/>
  </w:num>
  <w:num w:numId="7">
    <w:abstractNumId w:val="23"/>
  </w:num>
  <w:num w:numId="8">
    <w:abstractNumId w:val="0"/>
  </w:num>
  <w:num w:numId="9">
    <w:abstractNumId w:val="11"/>
  </w:num>
  <w:num w:numId="10">
    <w:abstractNumId w:val="6"/>
  </w:num>
  <w:num w:numId="11">
    <w:abstractNumId w:val="3"/>
  </w:num>
  <w:num w:numId="12">
    <w:abstractNumId w:val="16"/>
  </w:num>
  <w:num w:numId="13">
    <w:abstractNumId w:val="20"/>
  </w:num>
  <w:num w:numId="14">
    <w:abstractNumId w:val="2"/>
  </w:num>
  <w:num w:numId="15">
    <w:abstractNumId w:val="15"/>
  </w:num>
  <w:num w:numId="16">
    <w:abstractNumId w:val="12"/>
  </w:num>
  <w:num w:numId="17">
    <w:abstractNumId w:val="22"/>
  </w:num>
  <w:num w:numId="18">
    <w:abstractNumId w:val="17"/>
  </w:num>
  <w:num w:numId="19">
    <w:abstractNumId w:val="25"/>
  </w:num>
  <w:num w:numId="20">
    <w:abstractNumId w:val="26"/>
  </w:num>
  <w:num w:numId="21">
    <w:abstractNumId w:val="1"/>
  </w:num>
  <w:num w:numId="22">
    <w:abstractNumId w:val="27"/>
  </w:num>
  <w:num w:numId="23">
    <w:abstractNumId w:val="10"/>
  </w:num>
  <w:num w:numId="24">
    <w:abstractNumId w:val="9"/>
  </w:num>
  <w:num w:numId="25">
    <w:abstractNumId w:val="14"/>
  </w:num>
  <w:num w:numId="26">
    <w:abstractNumId w:val="13"/>
  </w:num>
  <w:num w:numId="27">
    <w:abstractNumId w:val="7"/>
  </w:num>
  <w:num w:numId="28">
    <w:abstractNumId w:val="21"/>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2sTQxNjM1MDYwNzNU0lEKTi0uzszPAykwrAUA23FPpCwAAAA="/>
  </w:docVars>
  <w:rsids>
    <w:rsidRoot w:val="007A635F"/>
    <w:rsid w:val="00002F36"/>
    <w:rsid w:val="000033F0"/>
    <w:rsid w:val="00007111"/>
    <w:rsid w:val="00014628"/>
    <w:rsid w:val="000177F2"/>
    <w:rsid w:val="00027A27"/>
    <w:rsid w:val="000328F7"/>
    <w:rsid w:val="00036546"/>
    <w:rsid w:val="00036ECA"/>
    <w:rsid w:val="000570A8"/>
    <w:rsid w:val="00057E6A"/>
    <w:rsid w:val="0007694D"/>
    <w:rsid w:val="00076C1C"/>
    <w:rsid w:val="00083B34"/>
    <w:rsid w:val="000A4C47"/>
    <w:rsid w:val="000A4D3F"/>
    <w:rsid w:val="000A67F8"/>
    <w:rsid w:val="000B60F1"/>
    <w:rsid w:val="000D26DB"/>
    <w:rsid w:val="000D68D0"/>
    <w:rsid w:val="000E1A32"/>
    <w:rsid w:val="00106A32"/>
    <w:rsid w:val="00123D61"/>
    <w:rsid w:val="00123F7F"/>
    <w:rsid w:val="00131CB0"/>
    <w:rsid w:val="00133650"/>
    <w:rsid w:val="00135D23"/>
    <w:rsid w:val="001568F2"/>
    <w:rsid w:val="0015711D"/>
    <w:rsid w:val="001720AC"/>
    <w:rsid w:val="00181384"/>
    <w:rsid w:val="00183029"/>
    <w:rsid w:val="00184843"/>
    <w:rsid w:val="00192BDC"/>
    <w:rsid w:val="001A3862"/>
    <w:rsid w:val="001B1F4A"/>
    <w:rsid w:val="001C2A3C"/>
    <w:rsid w:val="001C4076"/>
    <w:rsid w:val="001E0B5F"/>
    <w:rsid w:val="001E320F"/>
    <w:rsid w:val="00203B40"/>
    <w:rsid w:val="00216088"/>
    <w:rsid w:val="00221C95"/>
    <w:rsid w:val="002249C8"/>
    <w:rsid w:val="00225904"/>
    <w:rsid w:val="002367BE"/>
    <w:rsid w:val="00246CD5"/>
    <w:rsid w:val="00256F04"/>
    <w:rsid w:val="00285719"/>
    <w:rsid w:val="002964FD"/>
    <w:rsid w:val="00296A8F"/>
    <w:rsid w:val="002A09E8"/>
    <w:rsid w:val="002A163F"/>
    <w:rsid w:val="002B345B"/>
    <w:rsid w:val="002C1D49"/>
    <w:rsid w:val="002D2CC3"/>
    <w:rsid w:val="002D7904"/>
    <w:rsid w:val="002E35C1"/>
    <w:rsid w:val="00301B30"/>
    <w:rsid w:val="0030674B"/>
    <w:rsid w:val="003223DA"/>
    <w:rsid w:val="003233D5"/>
    <w:rsid w:val="00324A9A"/>
    <w:rsid w:val="00325C2C"/>
    <w:rsid w:val="00331948"/>
    <w:rsid w:val="0033604F"/>
    <w:rsid w:val="003462E6"/>
    <w:rsid w:val="00365F72"/>
    <w:rsid w:val="003738C0"/>
    <w:rsid w:val="0038171F"/>
    <w:rsid w:val="003826F7"/>
    <w:rsid w:val="00383C71"/>
    <w:rsid w:val="00386208"/>
    <w:rsid w:val="00393134"/>
    <w:rsid w:val="003A664F"/>
    <w:rsid w:val="003C1B23"/>
    <w:rsid w:val="003C284E"/>
    <w:rsid w:val="003E1E5E"/>
    <w:rsid w:val="0040601D"/>
    <w:rsid w:val="00406A14"/>
    <w:rsid w:val="00442B06"/>
    <w:rsid w:val="00445A61"/>
    <w:rsid w:val="00456594"/>
    <w:rsid w:val="00457BD1"/>
    <w:rsid w:val="004627EA"/>
    <w:rsid w:val="00481839"/>
    <w:rsid w:val="00485F03"/>
    <w:rsid w:val="0048766E"/>
    <w:rsid w:val="00492894"/>
    <w:rsid w:val="00494746"/>
    <w:rsid w:val="004B4EF4"/>
    <w:rsid w:val="004B6A87"/>
    <w:rsid w:val="004B705B"/>
    <w:rsid w:val="004C121B"/>
    <w:rsid w:val="004C1E9E"/>
    <w:rsid w:val="004C54F2"/>
    <w:rsid w:val="004C6C2A"/>
    <w:rsid w:val="004D603E"/>
    <w:rsid w:val="004E1DED"/>
    <w:rsid w:val="004E505B"/>
    <w:rsid w:val="004E5465"/>
    <w:rsid w:val="004F4869"/>
    <w:rsid w:val="00501001"/>
    <w:rsid w:val="00514755"/>
    <w:rsid w:val="00520251"/>
    <w:rsid w:val="00520F4F"/>
    <w:rsid w:val="00521546"/>
    <w:rsid w:val="00530558"/>
    <w:rsid w:val="00540E35"/>
    <w:rsid w:val="00544206"/>
    <w:rsid w:val="0054716B"/>
    <w:rsid w:val="0055727C"/>
    <w:rsid w:val="00571AF1"/>
    <w:rsid w:val="00571C93"/>
    <w:rsid w:val="005720B7"/>
    <w:rsid w:val="00575542"/>
    <w:rsid w:val="0058711B"/>
    <w:rsid w:val="005910E8"/>
    <w:rsid w:val="005B14B4"/>
    <w:rsid w:val="005B61E0"/>
    <w:rsid w:val="005C599A"/>
    <w:rsid w:val="005E2E35"/>
    <w:rsid w:val="005F0947"/>
    <w:rsid w:val="005F628A"/>
    <w:rsid w:val="0060011D"/>
    <w:rsid w:val="00606D9E"/>
    <w:rsid w:val="0061429A"/>
    <w:rsid w:val="00625EC4"/>
    <w:rsid w:val="00635022"/>
    <w:rsid w:val="00640BF6"/>
    <w:rsid w:val="00647633"/>
    <w:rsid w:val="00675598"/>
    <w:rsid w:val="00682814"/>
    <w:rsid w:val="00682818"/>
    <w:rsid w:val="0068725C"/>
    <w:rsid w:val="006A077D"/>
    <w:rsid w:val="006A3ADC"/>
    <w:rsid w:val="006B2DEA"/>
    <w:rsid w:val="006B47F2"/>
    <w:rsid w:val="006C07D6"/>
    <w:rsid w:val="006C1AA0"/>
    <w:rsid w:val="006C5B8D"/>
    <w:rsid w:val="006C65E1"/>
    <w:rsid w:val="006C6BDA"/>
    <w:rsid w:val="006D6724"/>
    <w:rsid w:val="006E44DA"/>
    <w:rsid w:val="006E4FC3"/>
    <w:rsid w:val="006E623E"/>
    <w:rsid w:val="006F4C18"/>
    <w:rsid w:val="006F7240"/>
    <w:rsid w:val="006F7DE8"/>
    <w:rsid w:val="00710E3A"/>
    <w:rsid w:val="00711231"/>
    <w:rsid w:val="0071707E"/>
    <w:rsid w:val="00724E9A"/>
    <w:rsid w:val="00725E9A"/>
    <w:rsid w:val="007531C1"/>
    <w:rsid w:val="0076088E"/>
    <w:rsid w:val="0077109A"/>
    <w:rsid w:val="0077780C"/>
    <w:rsid w:val="0077785E"/>
    <w:rsid w:val="00783FCB"/>
    <w:rsid w:val="007A635F"/>
    <w:rsid w:val="007B2644"/>
    <w:rsid w:val="007C5D03"/>
    <w:rsid w:val="007D02C7"/>
    <w:rsid w:val="007E204B"/>
    <w:rsid w:val="007E26DF"/>
    <w:rsid w:val="00804CE2"/>
    <w:rsid w:val="00805572"/>
    <w:rsid w:val="0080734E"/>
    <w:rsid w:val="008141D9"/>
    <w:rsid w:val="008151AE"/>
    <w:rsid w:val="00815719"/>
    <w:rsid w:val="00821A3D"/>
    <w:rsid w:val="00823797"/>
    <w:rsid w:val="00843374"/>
    <w:rsid w:val="008812D9"/>
    <w:rsid w:val="00891CA6"/>
    <w:rsid w:val="00892B2A"/>
    <w:rsid w:val="008B0220"/>
    <w:rsid w:val="008B3854"/>
    <w:rsid w:val="008B5EB2"/>
    <w:rsid w:val="008D132D"/>
    <w:rsid w:val="008F0C43"/>
    <w:rsid w:val="00903EB2"/>
    <w:rsid w:val="0092435D"/>
    <w:rsid w:val="00926ED4"/>
    <w:rsid w:val="0093503F"/>
    <w:rsid w:val="00957902"/>
    <w:rsid w:val="00965627"/>
    <w:rsid w:val="00974391"/>
    <w:rsid w:val="00982EA1"/>
    <w:rsid w:val="009B21C1"/>
    <w:rsid w:val="009B4BAF"/>
    <w:rsid w:val="009B651C"/>
    <w:rsid w:val="009C7BB8"/>
    <w:rsid w:val="009D1710"/>
    <w:rsid w:val="009F2141"/>
    <w:rsid w:val="00A072CE"/>
    <w:rsid w:val="00A1108E"/>
    <w:rsid w:val="00A15B42"/>
    <w:rsid w:val="00A2744F"/>
    <w:rsid w:val="00A337F8"/>
    <w:rsid w:val="00A353C7"/>
    <w:rsid w:val="00A55DBA"/>
    <w:rsid w:val="00A62210"/>
    <w:rsid w:val="00A73CF3"/>
    <w:rsid w:val="00A74C8C"/>
    <w:rsid w:val="00A901E5"/>
    <w:rsid w:val="00A912F1"/>
    <w:rsid w:val="00AA0375"/>
    <w:rsid w:val="00AC363B"/>
    <w:rsid w:val="00AD42C1"/>
    <w:rsid w:val="00AD6C6C"/>
    <w:rsid w:val="00AF2A5C"/>
    <w:rsid w:val="00AF354C"/>
    <w:rsid w:val="00B43529"/>
    <w:rsid w:val="00B7440F"/>
    <w:rsid w:val="00B76713"/>
    <w:rsid w:val="00B95E3F"/>
    <w:rsid w:val="00B9724F"/>
    <w:rsid w:val="00BB663D"/>
    <w:rsid w:val="00C057DB"/>
    <w:rsid w:val="00C11CCD"/>
    <w:rsid w:val="00C1565C"/>
    <w:rsid w:val="00C16835"/>
    <w:rsid w:val="00C322B2"/>
    <w:rsid w:val="00C347FA"/>
    <w:rsid w:val="00C362F8"/>
    <w:rsid w:val="00C80616"/>
    <w:rsid w:val="00C81AF6"/>
    <w:rsid w:val="00C82FB6"/>
    <w:rsid w:val="00C91FA9"/>
    <w:rsid w:val="00C963D7"/>
    <w:rsid w:val="00CC17E8"/>
    <w:rsid w:val="00CD3888"/>
    <w:rsid w:val="00CE0A2B"/>
    <w:rsid w:val="00CE2B0F"/>
    <w:rsid w:val="00CE5E59"/>
    <w:rsid w:val="00CF2470"/>
    <w:rsid w:val="00CF7363"/>
    <w:rsid w:val="00D02CBD"/>
    <w:rsid w:val="00D16FF1"/>
    <w:rsid w:val="00D20605"/>
    <w:rsid w:val="00D21CD4"/>
    <w:rsid w:val="00D23563"/>
    <w:rsid w:val="00D26478"/>
    <w:rsid w:val="00D4181E"/>
    <w:rsid w:val="00D51371"/>
    <w:rsid w:val="00D55809"/>
    <w:rsid w:val="00D61A3B"/>
    <w:rsid w:val="00D72506"/>
    <w:rsid w:val="00D727D2"/>
    <w:rsid w:val="00D75176"/>
    <w:rsid w:val="00D7664E"/>
    <w:rsid w:val="00D77108"/>
    <w:rsid w:val="00D91CEB"/>
    <w:rsid w:val="00D97A73"/>
    <w:rsid w:val="00DA72FA"/>
    <w:rsid w:val="00DB4863"/>
    <w:rsid w:val="00DC307F"/>
    <w:rsid w:val="00DC6655"/>
    <w:rsid w:val="00DD0C12"/>
    <w:rsid w:val="00DD1756"/>
    <w:rsid w:val="00DD32EA"/>
    <w:rsid w:val="00DD3504"/>
    <w:rsid w:val="00DF4FE0"/>
    <w:rsid w:val="00DF56A2"/>
    <w:rsid w:val="00DF74F0"/>
    <w:rsid w:val="00E37EB8"/>
    <w:rsid w:val="00E4421C"/>
    <w:rsid w:val="00E62352"/>
    <w:rsid w:val="00E6360B"/>
    <w:rsid w:val="00E66A38"/>
    <w:rsid w:val="00E70B73"/>
    <w:rsid w:val="00E73C97"/>
    <w:rsid w:val="00E73FFA"/>
    <w:rsid w:val="00E823A6"/>
    <w:rsid w:val="00E92454"/>
    <w:rsid w:val="00EA7B4A"/>
    <w:rsid w:val="00EB34C3"/>
    <w:rsid w:val="00EB44E0"/>
    <w:rsid w:val="00ED4DBE"/>
    <w:rsid w:val="00EE46F2"/>
    <w:rsid w:val="00EF0D65"/>
    <w:rsid w:val="00F01C9F"/>
    <w:rsid w:val="00F07EB1"/>
    <w:rsid w:val="00F26613"/>
    <w:rsid w:val="00F30830"/>
    <w:rsid w:val="00F35156"/>
    <w:rsid w:val="00F3519B"/>
    <w:rsid w:val="00F44E76"/>
    <w:rsid w:val="00F47073"/>
    <w:rsid w:val="00F52F4F"/>
    <w:rsid w:val="00F5369C"/>
    <w:rsid w:val="00F56554"/>
    <w:rsid w:val="00F70AEE"/>
    <w:rsid w:val="00F73B83"/>
    <w:rsid w:val="00F90721"/>
    <w:rsid w:val="00FB54DF"/>
    <w:rsid w:val="00FB6FEE"/>
    <w:rsid w:val="00FB774C"/>
    <w:rsid w:val="00FB7E5A"/>
    <w:rsid w:val="00FC7881"/>
    <w:rsid w:val="00FE46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40C560"/>
  <w15:chartTrackingRefBased/>
  <w15:docId w15:val="{16EF57F1-3AF3-4DBF-9AE7-26092FAB2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ucida Sans Unicode" w:eastAsiaTheme="minorHAnsi" w:hAnsi="Lucida Sans Unicode" w:cs="Lucida Sans Unicode"/>
        <w:color w:val="006983"/>
        <w:spacing w:val="-10"/>
        <w:sz w:val="21"/>
        <w:szCs w:val="21"/>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locked="1" w:uiPriority="9"/>
    <w:lsdException w:name="heading 2" w:locked="1"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semiHidden="1" w:uiPriority="22" w:qFormat="1"/>
    <w:lsdException w:name="Emphasis" w:locked="1"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locked="1"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locked="1" w:semiHidden="1" w:uiPriority="29" w:qFormat="1"/>
    <w:lsdException w:name="Intense Quote" w:locked="1"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qFormat="1"/>
    <w:lsdException w:name="Intense Emphasis" w:locked="1" w:semiHidden="1" w:uiPriority="21" w:qFormat="1"/>
    <w:lsdException w:name="Subtle Reference" w:locked="1" w:semiHidden="1" w:uiPriority="31" w:qFormat="1"/>
    <w:lsdException w:name="Intense Reference" w:locked="1" w:semiHidden="1" w:uiPriority="32" w:qFormat="1"/>
    <w:lsdException w:name="Book Title" w:locked="1" w:semiHidden="1" w:uiPriority="33" w:qFormat="1"/>
    <w:lsdException w:name="Bibliography" w:semiHidden="1" w:uiPriority="37" w:unhideWhenUsed="1"/>
    <w:lsdException w:name="TOC Heading" w:semiHidden="1" w:uiPriority="39" w:unhideWhenUsed="1" w:qFormat="1"/>
    <w:lsdException w:name="Plain Table 1" w:locked="1" w:uiPriority="41"/>
    <w:lsdException w:name="Plain Table 2" w:locked="1" w:uiPriority="42"/>
    <w:lsdException w:name="Plain Table 3" w:locked="1" w:uiPriority="43"/>
    <w:lsdException w:name="Plain Table 4" w:locked="1" w:uiPriority="44"/>
    <w:lsdException w:name="Plain Table 5" w:locked="1" w:uiPriority="45"/>
    <w:lsdException w:name="Grid Table Light" w:locked="1"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locked="1" w:uiPriority="51"/>
    <w:lsdException w:name="Grid Table 7 Colorful" w:locked="1"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locked="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locked="1" w:uiPriority="51"/>
    <w:lsdException w:name="Grid Table 7 Colorful Accent 2" w:locked="1"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locked="1" w:uiPriority="51"/>
    <w:lsdException w:name="Grid Table 7 Colorful Accent 3" w:locked="1"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locked="1" w:uiPriority="51"/>
    <w:lsdException w:name="Grid Table 7 Colorful Accent 4" w:locked="1"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locked="1" w:uiPriority="51"/>
    <w:lsdException w:name="Grid Table 7 Colorful Accent 5" w:locked="1"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locked="1" w:uiPriority="51"/>
    <w:lsdException w:name="Grid Table 7 Colorful Accent 6" w:locked="1" w:uiPriority="52"/>
    <w:lsdException w:name="List Table 1 Light" w:locked="1" w:uiPriority="46"/>
    <w:lsdException w:name="List Table 2" w:locked="1" w:uiPriority="47"/>
    <w:lsdException w:name="List Table 3" w:locked="1" w:uiPriority="48"/>
    <w:lsdException w:name="List Table 4" w:locked="1" w:uiPriority="49"/>
    <w:lsdException w:name="List Table 5 Dark" w:locked="1" w:uiPriority="50"/>
    <w:lsdException w:name="List Table 6 Colorful" w:locked="1" w:uiPriority="51"/>
    <w:lsdException w:name="List Table 7 Colorful" w:locked="1"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locked="1" w:uiPriority="51"/>
    <w:lsdException w:name="List Table 7 Colorful Accent 1" w:locked="1" w:uiPriority="52"/>
    <w:lsdException w:name="List Table 1 Light Accent 2" w:locked="1" w:uiPriority="46"/>
    <w:lsdException w:name="List Table 2 Accent 2" w:locked="1" w:uiPriority="47"/>
    <w:lsdException w:name="List Table 3 Accent 2" w:locked="1" w:uiPriority="48"/>
    <w:lsdException w:name="List Table 4 Accent 2" w:locked="1" w:uiPriority="49"/>
    <w:lsdException w:name="List Table 5 Dark Accent 2" w:locked="1" w:uiPriority="50"/>
    <w:lsdException w:name="List Table 6 Colorful Accent 2" w:locked="1" w:uiPriority="51"/>
    <w:lsdException w:name="List Table 7 Colorful Accent 2" w:locked="1" w:uiPriority="52"/>
    <w:lsdException w:name="List Table 1 Light Accent 3" w:locked="1" w:uiPriority="46"/>
    <w:lsdException w:name="List Table 2 Accent 3" w:locked="1" w:uiPriority="47"/>
    <w:lsdException w:name="List Table 3 Accent 3" w:locked="1" w:uiPriority="48"/>
    <w:lsdException w:name="List Table 4 Accent 3" w:locked="1" w:uiPriority="49"/>
    <w:lsdException w:name="List Table 5 Dark Accent 3" w:locked="1" w:uiPriority="50"/>
    <w:lsdException w:name="List Table 6 Colorful Accent 3" w:locked="1" w:uiPriority="51"/>
    <w:lsdException w:name="List Table 7 Colorful Accent 3" w:locked="1" w:uiPriority="52"/>
    <w:lsdException w:name="List Table 1 Light Accent 4" w:locked="1" w:uiPriority="46"/>
    <w:lsdException w:name="List Table 2 Accent 4" w:locked="1" w:uiPriority="47"/>
    <w:lsdException w:name="List Table 3 Accent 4" w:locked="1" w:uiPriority="48"/>
    <w:lsdException w:name="List Table 4 Accent 4" w:locked="1" w:uiPriority="49"/>
    <w:lsdException w:name="List Table 5 Dark Accent 4" w:locked="1" w:uiPriority="50"/>
    <w:lsdException w:name="List Table 6 Colorful Accent 4" w:locked="1" w:uiPriority="51"/>
    <w:lsdException w:name="List Table 7 Colorful Accent 4" w:locked="1" w:uiPriority="52"/>
    <w:lsdException w:name="List Table 1 Light Accent 5" w:locked="1" w:uiPriority="46"/>
    <w:lsdException w:name="List Table 2 Accent 5" w:locked="1" w:uiPriority="47"/>
    <w:lsdException w:name="List Table 3 Accent 5" w:locked="1" w:uiPriority="48"/>
    <w:lsdException w:name="List Table 4 Accent 5" w:locked="1" w:uiPriority="49"/>
    <w:lsdException w:name="List Table 5 Dark Accent 5" w:locked="1" w:uiPriority="50"/>
    <w:lsdException w:name="List Table 6 Colorful Accent 5" w:locked="1" w:uiPriority="51"/>
    <w:lsdException w:name="List Table 7 Colorful Accent 5" w:locked="1" w:uiPriority="52"/>
    <w:lsdException w:name="List Table 1 Light Accent 6" w:locked="1" w:uiPriority="46"/>
    <w:lsdException w:name="List Table 2 Accent 6" w:locked="1" w:uiPriority="47"/>
    <w:lsdException w:name="List Table 3 Accent 6" w:locked="1" w:uiPriority="48"/>
    <w:lsdException w:name="List Table 4 Accent 6" w:locked="1" w:uiPriority="49"/>
    <w:lsdException w:name="List Table 5 Dark Accent 6" w:locked="1" w:uiPriority="50"/>
    <w:lsdException w:name="List Table 6 Colorful Accent 6" w:locked="1" w:uiPriority="51"/>
    <w:lsdException w:name="List Table 7 Colorful Accent 6" w:locked="1" w:uiPriority="52"/>
  </w:latentStyles>
  <w:style w:type="paragraph" w:default="1" w:styleId="Normal">
    <w:name w:val="Normal"/>
    <w:qFormat/>
    <w:rsid w:val="00D91CEB"/>
    <w:pPr>
      <w:spacing w:line="240" w:lineRule="auto"/>
    </w:pPr>
    <w:rPr>
      <w:color w:val="auto"/>
    </w:rPr>
  </w:style>
  <w:style w:type="paragraph" w:styleId="Heading1">
    <w:name w:val="heading 1"/>
    <w:basedOn w:val="Normal"/>
    <w:next w:val="Normal"/>
    <w:link w:val="Heading1Char"/>
    <w:uiPriority w:val="9"/>
    <w:semiHidden/>
    <w:locked/>
    <w:rsid w:val="0033194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qFormat/>
    <w:locked/>
    <w:rsid w:val="00640BF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locked/>
    <w:rsid w:val="001568F2"/>
    <w:pPr>
      <w:tabs>
        <w:tab w:val="center" w:pos="4513"/>
        <w:tab w:val="right" w:pos="9026"/>
      </w:tabs>
      <w:spacing w:after="0"/>
    </w:pPr>
  </w:style>
  <w:style w:type="character" w:customStyle="1" w:styleId="HeaderChar">
    <w:name w:val="Header Char"/>
    <w:basedOn w:val="DefaultParagraphFont"/>
    <w:link w:val="Header"/>
    <w:uiPriority w:val="99"/>
    <w:semiHidden/>
    <w:rsid w:val="002A163F"/>
    <w:rPr>
      <w:color w:val="auto"/>
    </w:rPr>
  </w:style>
  <w:style w:type="paragraph" w:styleId="Footer">
    <w:name w:val="footer"/>
    <w:basedOn w:val="Normal"/>
    <w:link w:val="FooterChar"/>
    <w:uiPriority w:val="99"/>
    <w:rsid w:val="001568F2"/>
    <w:pPr>
      <w:tabs>
        <w:tab w:val="center" w:pos="4513"/>
        <w:tab w:val="right" w:pos="9026"/>
      </w:tabs>
      <w:spacing w:after="0"/>
    </w:pPr>
  </w:style>
  <w:style w:type="character" w:customStyle="1" w:styleId="FooterChar">
    <w:name w:val="Footer Char"/>
    <w:basedOn w:val="DefaultParagraphFont"/>
    <w:link w:val="Footer"/>
    <w:uiPriority w:val="99"/>
    <w:rsid w:val="002A163F"/>
    <w:rPr>
      <w:color w:val="auto"/>
    </w:rPr>
  </w:style>
  <w:style w:type="character" w:styleId="Hyperlink">
    <w:name w:val="Hyperlink"/>
    <w:basedOn w:val="DefaultParagraphFont"/>
    <w:uiPriority w:val="99"/>
    <w:rsid w:val="00F73B83"/>
    <w:rPr>
      <w:color w:val="0563C1" w:themeColor="hyperlink"/>
      <w:u w:val="single"/>
    </w:rPr>
  </w:style>
  <w:style w:type="paragraph" w:customStyle="1" w:styleId="BSChapterHeading">
    <w:name w:val="BS Chapter Heading"/>
    <w:basedOn w:val="Normal"/>
    <w:qFormat/>
    <w:rsid w:val="00926ED4"/>
    <w:pPr>
      <w:numPr>
        <w:numId w:val="4"/>
      </w:numPr>
      <w:ind w:hanging="720"/>
    </w:pPr>
    <w:rPr>
      <w:b/>
      <w:color w:val="006983"/>
      <w:sz w:val="28"/>
    </w:rPr>
  </w:style>
  <w:style w:type="paragraph" w:styleId="ListParagraph">
    <w:name w:val="List Paragraph"/>
    <w:basedOn w:val="Normal"/>
    <w:uiPriority w:val="34"/>
    <w:qFormat/>
    <w:locked/>
    <w:rsid w:val="00E70B73"/>
    <w:pPr>
      <w:ind w:left="720"/>
      <w:contextualSpacing/>
    </w:pPr>
  </w:style>
  <w:style w:type="paragraph" w:customStyle="1" w:styleId="BSSubHeading1">
    <w:name w:val="BS Sub Heading 1"/>
    <w:basedOn w:val="Normal"/>
    <w:qFormat/>
    <w:rsid w:val="00A2744F"/>
    <w:pPr>
      <w:tabs>
        <w:tab w:val="left" w:pos="709"/>
      </w:tabs>
      <w:spacing w:after="240"/>
      <w:ind w:left="709"/>
    </w:pPr>
    <w:rPr>
      <w:b/>
      <w:color w:val="006983"/>
      <w:sz w:val="22"/>
    </w:rPr>
  </w:style>
  <w:style w:type="paragraph" w:customStyle="1" w:styleId="BSNumberedPara1">
    <w:name w:val="BS Numbered Para 1"/>
    <w:basedOn w:val="Normal"/>
    <w:qFormat/>
    <w:rsid w:val="00530558"/>
    <w:pPr>
      <w:numPr>
        <w:numId w:val="3"/>
      </w:numPr>
      <w:spacing w:after="200"/>
      <w:ind w:left="709" w:hanging="709"/>
    </w:pPr>
  </w:style>
  <w:style w:type="paragraph" w:customStyle="1" w:styleId="BSSubHeading2">
    <w:name w:val="BS Sub Heading 2"/>
    <w:basedOn w:val="BSNumberedPara1"/>
    <w:qFormat/>
    <w:rsid w:val="00036546"/>
    <w:pPr>
      <w:numPr>
        <w:numId w:val="0"/>
      </w:numPr>
      <w:ind w:left="709"/>
    </w:pPr>
    <w:rPr>
      <w:color w:val="006983"/>
      <w:sz w:val="22"/>
      <w:szCs w:val="22"/>
    </w:rPr>
  </w:style>
  <w:style w:type="paragraph" w:customStyle="1" w:styleId="BSNumberedPara2">
    <w:name w:val="BS Numbered Para 2"/>
    <w:basedOn w:val="Normal"/>
    <w:qFormat/>
    <w:rsid w:val="00192BDC"/>
    <w:pPr>
      <w:numPr>
        <w:numId w:val="6"/>
      </w:numPr>
      <w:ind w:left="709" w:hanging="596"/>
    </w:pPr>
  </w:style>
  <w:style w:type="paragraph" w:styleId="TOC1">
    <w:name w:val="toc 1"/>
    <w:basedOn w:val="Normal"/>
    <w:next w:val="Normal"/>
    <w:uiPriority w:val="39"/>
    <w:rsid w:val="002367BE"/>
    <w:pPr>
      <w:tabs>
        <w:tab w:val="left" w:pos="440"/>
        <w:tab w:val="right" w:leader="dot" w:pos="9016"/>
      </w:tabs>
      <w:spacing w:after="100"/>
    </w:pPr>
    <w:rPr>
      <w:noProof/>
      <w:spacing w:val="-8"/>
    </w:rPr>
  </w:style>
  <w:style w:type="paragraph" w:styleId="TOC2">
    <w:name w:val="toc 2"/>
    <w:basedOn w:val="Normal"/>
    <w:next w:val="Normal"/>
    <w:autoRedefine/>
    <w:uiPriority w:val="39"/>
    <w:semiHidden/>
    <w:unhideWhenUsed/>
    <w:rsid w:val="00926ED4"/>
    <w:pPr>
      <w:spacing w:after="100"/>
      <w:ind w:left="210"/>
    </w:pPr>
  </w:style>
  <w:style w:type="paragraph" w:customStyle="1" w:styleId="BsBulletMono">
    <w:name w:val="Bs Bullet Mono"/>
    <w:basedOn w:val="ListParagraph"/>
    <w:qFormat/>
    <w:rsid w:val="008B5EB2"/>
    <w:pPr>
      <w:numPr>
        <w:numId w:val="20"/>
      </w:numPr>
      <w:ind w:left="1134" w:hanging="425"/>
    </w:pPr>
  </w:style>
  <w:style w:type="paragraph" w:styleId="BalloonText">
    <w:name w:val="Balloon Text"/>
    <w:basedOn w:val="Normal"/>
    <w:link w:val="BalloonTextChar"/>
    <w:uiPriority w:val="99"/>
    <w:semiHidden/>
    <w:unhideWhenUsed/>
    <w:rsid w:val="008B5EB2"/>
    <w:pPr>
      <w:spacing w:after="0"/>
    </w:pPr>
    <w:rPr>
      <w:rFonts w:ascii="Segoe UI" w:hAnsi="Segoe UI" w:cs="Segoe UI"/>
      <w:sz w:val="18"/>
      <w:szCs w:val="18"/>
    </w:rPr>
  </w:style>
  <w:style w:type="paragraph" w:customStyle="1" w:styleId="BSAppendixHeading">
    <w:name w:val="BS Appendix Heading"/>
    <w:basedOn w:val="Normal"/>
    <w:qFormat/>
    <w:rsid w:val="000328F7"/>
    <w:pPr>
      <w:tabs>
        <w:tab w:val="left" w:pos="1855"/>
      </w:tabs>
    </w:pPr>
    <w:rPr>
      <w:rFonts w:cs="Kartika"/>
      <w:b/>
      <w:caps/>
      <w:color w:val="006983"/>
      <w:sz w:val="24"/>
      <w:szCs w:val="22"/>
    </w:rPr>
  </w:style>
  <w:style w:type="paragraph" w:customStyle="1" w:styleId="BSBulletLevel2">
    <w:name w:val="BS Bullet Level 2"/>
    <w:basedOn w:val="Normal"/>
    <w:rsid w:val="00A2744F"/>
    <w:pPr>
      <w:numPr>
        <w:numId w:val="8"/>
      </w:numPr>
      <w:spacing w:after="0"/>
      <w:jc w:val="both"/>
    </w:pPr>
    <w:rPr>
      <w:rFonts w:eastAsia="Times New Roman" w:cs="Arial"/>
      <w:spacing w:val="0"/>
      <w:sz w:val="20"/>
      <w:szCs w:val="24"/>
    </w:rPr>
  </w:style>
  <w:style w:type="paragraph" w:customStyle="1" w:styleId="BSNumberedPara3">
    <w:name w:val="BS Numbered Para 3"/>
    <w:basedOn w:val="ListParagraph"/>
    <w:qFormat/>
    <w:rsid w:val="00530558"/>
    <w:pPr>
      <w:numPr>
        <w:numId w:val="10"/>
      </w:numPr>
      <w:spacing w:before="160"/>
      <w:ind w:left="709" w:hanging="709"/>
      <w:contextualSpacing w:val="0"/>
    </w:pPr>
  </w:style>
  <w:style w:type="paragraph" w:customStyle="1" w:styleId="BSNumberedPara4">
    <w:name w:val="BS Numbered Para 4"/>
    <w:basedOn w:val="ListParagraph"/>
    <w:qFormat/>
    <w:rsid w:val="00530558"/>
    <w:pPr>
      <w:numPr>
        <w:numId w:val="11"/>
      </w:numPr>
      <w:spacing w:before="160"/>
      <w:ind w:left="709" w:hanging="709"/>
      <w:contextualSpacing w:val="0"/>
    </w:pPr>
  </w:style>
  <w:style w:type="paragraph" w:customStyle="1" w:styleId="BSNumberedPara5">
    <w:name w:val="BS Numbered Para 5"/>
    <w:basedOn w:val="ListParagraph"/>
    <w:qFormat/>
    <w:rsid w:val="000033F0"/>
    <w:pPr>
      <w:numPr>
        <w:numId w:val="13"/>
      </w:numPr>
      <w:spacing w:before="160"/>
      <w:ind w:left="709" w:hanging="709"/>
      <w:contextualSpacing w:val="0"/>
    </w:pPr>
  </w:style>
  <w:style w:type="paragraph" w:customStyle="1" w:styleId="BSNumberedPara6">
    <w:name w:val="BS Numbered Para 6"/>
    <w:basedOn w:val="ListParagraph"/>
    <w:qFormat/>
    <w:rsid w:val="00481839"/>
    <w:pPr>
      <w:numPr>
        <w:numId w:val="14"/>
      </w:numPr>
      <w:spacing w:before="160"/>
      <w:ind w:left="709" w:hanging="709"/>
      <w:contextualSpacing w:val="0"/>
    </w:pPr>
  </w:style>
  <w:style w:type="paragraph" w:customStyle="1" w:styleId="BSBulletGreendot">
    <w:name w:val="BS Bullet Green dot"/>
    <w:basedOn w:val="Normal"/>
    <w:qFormat/>
    <w:rsid w:val="004C6C2A"/>
    <w:pPr>
      <w:numPr>
        <w:numId w:val="15"/>
      </w:numPr>
      <w:ind w:left="1134" w:hanging="425"/>
    </w:pPr>
  </w:style>
  <w:style w:type="paragraph" w:customStyle="1" w:styleId="BSBulletfullcolourknot">
    <w:name w:val="BS Bullet full colour knot"/>
    <w:basedOn w:val="BSBulletGreendot"/>
    <w:qFormat/>
    <w:rsid w:val="006C07D6"/>
    <w:pPr>
      <w:numPr>
        <w:numId w:val="16"/>
      </w:numPr>
      <w:ind w:left="1134" w:hanging="425"/>
    </w:pPr>
  </w:style>
  <w:style w:type="paragraph" w:customStyle="1" w:styleId="BSBulletlightgreyknot">
    <w:name w:val="BS Bullet light grey knot"/>
    <w:basedOn w:val="Normal"/>
    <w:qFormat/>
    <w:rsid w:val="008B5EB2"/>
    <w:pPr>
      <w:numPr>
        <w:numId w:val="17"/>
      </w:numPr>
      <w:ind w:left="1134" w:hanging="425"/>
      <w:jc w:val="both"/>
    </w:pPr>
    <w:rPr>
      <w:szCs w:val="22"/>
    </w:rPr>
  </w:style>
  <w:style w:type="paragraph" w:customStyle="1" w:styleId="BSBulletAquaDot">
    <w:name w:val="BS Bullet Aqua Dot"/>
    <w:basedOn w:val="BSBulletGreendot"/>
    <w:qFormat/>
    <w:rsid w:val="00E823A6"/>
    <w:pPr>
      <w:numPr>
        <w:numId w:val="18"/>
      </w:numPr>
      <w:ind w:left="1134" w:hanging="425"/>
    </w:pPr>
  </w:style>
  <w:style w:type="character" w:customStyle="1" w:styleId="BalloonTextChar">
    <w:name w:val="Balloon Text Char"/>
    <w:basedOn w:val="DefaultParagraphFont"/>
    <w:link w:val="BalloonText"/>
    <w:uiPriority w:val="99"/>
    <w:semiHidden/>
    <w:rsid w:val="008B5EB2"/>
    <w:rPr>
      <w:rFonts w:ascii="Segoe UI" w:hAnsi="Segoe UI" w:cs="Segoe UI"/>
      <w:color w:val="auto"/>
      <w:sz w:val="18"/>
      <w:szCs w:val="18"/>
    </w:rPr>
  </w:style>
  <w:style w:type="paragraph" w:customStyle="1" w:styleId="BSNumberedPara7">
    <w:name w:val="BS Numbered Para 7"/>
    <w:basedOn w:val="Normal"/>
    <w:qFormat/>
    <w:rsid w:val="00D75176"/>
    <w:pPr>
      <w:numPr>
        <w:numId w:val="21"/>
      </w:numPr>
      <w:ind w:left="709" w:hanging="709"/>
    </w:pPr>
  </w:style>
  <w:style w:type="paragraph" w:customStyle="1" w:styleId="BSNumberedPara8">
    <w:name w:val="BS Numbered Para 8"/>
    <w:basedOn w:val="Normal"/>
    <w:qFormat/>
    <w:rsid w:val="00D75176"/>
    <w:pPr>
      <w:numPr>
        <w:numId w:val="22"/>
      </w:numPr>
      <w:ind w:left="709" w:hanging="709"/>
    </w:pPr>
  </w:style>
  <w:style w:type="character" w:customStyle="1" w:styleId="Heading1Char">
    <w:name w:val="Heading 1 Char"/>
    <w:basedOn w:val="DefaultParagraphFont"/>
    <w:link w:val="Heading1"/>
    <w:uiPriority w:val="9"/>
    <w:semiHidden/>
    <w:rsid w:val="002A163F"/>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F52F4F"/>
    <w:pPr>
      <w:spacing w:after="0"/>
    </w:pPr>
    <w:rPr>
      <w:sz w:val="20"/>
      <w:szCs w:val="20"/>
      <w:lang w:val="en-US"/>
    </w:rPr>
  </w:style>
  <w:style w:type="character" w:customStyle="1" w:styleId="FootnoteTextChar">
    <w:name w:val="Footnote Text Char"/>
    <w:basedOn w:val="DefaultParagraphFont"/>
    <w:link w:val="FootnoteText"/>
    <w:uiPriority w:val="99"/>
    <w:semiHidden/>
    <w:rsid w:val="00F52F4F"/>
    <w:rPr>
      <w:color w:val="auto"/>
      <w:sz w:val="20"/>
      <w:szCs w:val="20"/>
      <w:lang w:val="en-US"/>
    </w:rPr>
  </w:style>
  <w:style w:type="character" w:styleId="FootnoteReference">
    <w:name w:val="footnote reference"/>
    <w:basedOn w:val="DefaultParagraphFont"/>
    <w:uiPriority w:val="99"/>
    <w:semiHidden/>
    <w:unhideWhenUsed/>
    <w:rsid w:val="00F52F4F"/>
    <w:rPr>
      <w:vertAlign w:val="superscript"/>
    </w:rPr>
  </w:style>
  <w:style w:type="table" w:styleId="TableGridLight">
    <w:name w:val="Grid Table Light"/>
    <w:basedOn w:val="TableNormal"/>
    <w:uiPriority w:val="40"/>
    <w:locked/>
    <w:rsid w:val="00133650"/>
    <w:pPr>
      <w:spacing w:after="0" w:line="240" w:lineRule="auto"/>
    </w:pPr>
    <w:rPr>
      <w:rFonts w:asciiTheme="minorHAnsi" w:hAnsiTheme="minorHAnsi" w:cstheme="minorBidi"/>
      <w:color w:val="auto"/>
      <w:spacing w:val="0"/>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133650"/>
    <w:rPr>
      <w:sz w:val="16"/>
      <w:szCs w:val="16"/>
    </w:rPr>
  </w:style>
  <w:style w:type="paragraph" w:styleId="CommentText">
    <w:name w:val="annotation text"/>
    <w:basedOn w:val="Normal"/>
    <w:link w:val="CommentTextChar"/>
    <w:uiPriority w:val="99"/>
    <w:semiHidden/>
    <w:unhideWhenUsed/>
    <w:rsid w:val="00133650"/>
    <w:rPr>
      <w:rFonts w:asciiTheme="minorHAnsi" w:hAnsiTheme="minorHAnsi" w:cstheme="minorBidi"/>
      <w:spacing w:val="0"/>
      <w:sz w:val="20"/>
      <w:szCs w:val="20"/>
    </w:rPr>
  </w:style>
  <w:style w:type="character" w:customStyle="1" w:styleId="CommentTextChar">
    <w:name w:val="Comment Text Char"/>
    <w:basedOn w:val="DefaultParagraphFont"/>
    <w:link w:val="CommentText"/>
    <w:uiPriority w:val="99"/>
    <w:semiHidden/>
    <w:rsid w:val="00133650"/>
    <w:rPr>
      <w:rFonts w:asciiTheme="minorHAnsi" w:hAnsiTheme="minorHAnsi" w:cstheme="minorBidi"/>
      <w:color w:val="auto"/>
      <w:spacing w:val="0"/>
      <w:sz w:val="20"/>
      <w:szCs w:val="20"/>
    </w:rPr>
  </w:style>
  <w:style w:type="paragraph" w:styleId="CommentSubject">
    <w:name w:val="annotation subject"/>
    <w:basedOn w:val="CommentText"/>
    <w:next w:val="CommentText"/>
    <w:link w:val="CommentSubjectChar"/>
    <w:uiPriority w:val="99"/>
    <w:semiHidden/>
    <w:unhideWhenUsed/>
    <w:rsid w:val="00133650"/>
    <w:rPr>
      <w:rFonts w:ascii="Lucida Sans Unicode" w:hAnsi="Lucida Sans Unicode" w:cs="Lucida Sans Unicode"/>
      <w:b/>
      <w:bCs/>
      <w:spacing w:val="-10"/>
    </w:rPr>
  </w:style>
  <w:style w:type="character" w:customStyle="1" w:styleId="CommentSubjectChar">
    <w:name w:val="Comment Subject Char"/>
    <w:basedOn w:val="CommentTextChar"/>
    <w:link w:val="CommentSubject"/>
    <w:uiPriority w:val="99"/>
    <w:semiHidden/>
    <w:rsid w:val="00133650"/>
    <w:rPr>
      <w:rFonts w:asciiTheme="minorHAnsi" w:hAnsiTheme="minorHAnsi" w:cstheme="minorBidi"/>
      <w:b/>
      <w:bCs/>
      <w:color w:val="auto"/>
      <w:spacing w:val="0"/>
      <w:sz w:val="20"/>
      <w:szCs w:val="20"/>
    </w:rPr>
  </w:style>
  <w:style w:type="table" w:styleId="TableGrid">
    <w:name w:val="Table Grid"/>
    <w:basedOn w:val="TableNormal"/>
    <w:uiPriority w:val="59"/>
    <w:locked/>
    <w:rsid w:val="00E636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locked/>
    <w:rsid w:val="00E6360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2Char">
    <w:name w:val="Heading 2 Char"/>
    <w:basedOn w:val="DefaultParagraphFont"/>
    <w:link w:val="Heading2"/>
    <w:uiPriority w:val="9"/>
    <w:semiHidden/>
    <w:rsid w:val="00640BF6"/>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964FD"/>
    <w:pPr>
      <w:spacing w:after="0" w:line="240" w:lineRule="auto"/>
    </w:pPr>
    <w:rPr>
      <w:color w:val="auto"/>
    </w:rPr>
  </w:style>
  <w:style w:type="paragraph" w:styleId="NormalWeb">
    <w:name w:val="Normal (Web)"/>
    <w:basedOn w:val="Normal"/>
    <w:uiPriority w:val="99"/>
    <w:semiHidden/>
    <w:unhideWhenUsed/>
    <w:rsid w:val="00647633"/>
    <w:pPr>
      <w:spacing w:before="100" w:beforeAutospacing="1" w:after="100" w:afterAutospacing="1"/>
    </w:pPr>
    <w:rPr>
      <w:rFonts w:ascii="Times New Roman" w:eastAsia="Times New Roman" w:hAnsi="Times New Roman" w:cs="Times New Roman"/>
      <w:spacing w:val="0"/>
      <w:sz w:val="24"/>
      <w:szCs w:val="24"/>
      <w:lang w:eastAsia="en-GB"/>
    </w:rPr>
  </w:style>
  <w:style w:type="table" w:styleId="PlainTable1">
    <w:name w:val="Plain Table 1"/>
    <w:basedOn w:val="TableNormal"/>
    <w:uiPriority w:val="41"/>
    <w:locked/>
    <w:rsid w:val="001A38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FB54DF"/>
    <w:pPr>
      <w:spacing w:after="0"/>
    </w:pPr>
    <w:rPr>
      <w:sz w:val="20"/>
      <w:szCs w:val="20"/>
    </w:rPr>
  </w:style>
  <w:style w:type="character" w:customStyle="1" w:styleId="EndnoteTextChar">
    <w:name w:val="Endnote Text Char"/>
    <w:basedOn w:val="DefaultParagraphFont"/>
    <w:link w:val="EndnoteText"/>
    <w:uiPriority w:val="99"/>
    <w:semiHidden/>
    <w:rsid w:val="00FB54DF"/>
    <w:rPr>
      <w:color w:val="auto"/>
      <w:sz w:val="20"/>
      <w:szCs w:val="20"/>
    </w:rPr>
  </w:style>
  <w:style w:type="character" w:styleId="EndnoteReference">
    <w:name w:val="endnote reference"/>
    <w:basedOn w:val="DefaultParagraphFont"/>
    <w:uiPriority w:val="99"/>
    <w:semiHidden/>
    <w:unhideWhenUsed/>
    <w:rsid w:val="00FB54DF"/>
    <w:rPr>
      <w:vertAlign w:val="superscript"/>
    </w:rPr>
  </w:style>
  <w:style w:type="table" w:styleId="MediumShading1">
    <w:name w:val="Medium Shading 1"/>
    <w:basedOn w:val="TableNormal"/>
    <w:uiPriority w:val="63"/>
    <w:rsid w:val="009B21C1"/>
    <w:pPr>
      <w:spacing w:after="0" w:line="240" w:lineRule="auto"/>
    </w:pPr>
    <w:rPr>
      <w:rFonts w:asciiTheme="minorHAnsi" w:eastAsiaTheme="minorEastAsia" w:hAnsiTheme="minorHAnsi" w:cstheme="minorBidi"/>
      <w:color w:val="auto"/>
      <w:spacing w:val="0"/>
      <w:sz w:val="24"/>
      <w:szCs w:val="24"/>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036975">
      <w:bodyDiv w:val="1"/>
      <w:marLeft w:val="0"/>
      <w:marRight w:val="0"/>
      <w:marTop w:val="0"/>
      <w:marBottom w:val="0"/>
      <w:divBdr>
        <w:top w:val="none" w:sz="0" w:space="0" w:color="auto"/>
        <w:left w:val="none" w:sz="0" w:space="0" w:color="auto"/>
        <w:bottom w:val="none" w:sz="0" w:space="0" w:color="auto"/>
        <w:right w:val="none" w:sz="0" w:space="0" w:color="auto"/>
      </w:divBdr>
    </w:div>
    <w:div w:id="118376063">
      <w:bodyDiv w:val="1"/>
      <w:marLeft w:val="0"/>
      <w:marRight w:val="0"/>
      <w:marTop w:val="0"/>
      <w:marBottom w:val="0"/>
      <w:divBdr>
        <w:top w:val="none" w:sz="0" w:space="0" w:color="auto"/>
        <w:left w:val="none" w:sz="0" w:space="0" w:color="auto"/>
        <w:bottom w:val="none" w:sz="0" w:space="0" w:color="auto"/>
        <w:right w:val="none" w:sz="0" w:space="0" w:color="auto"/>
      </w:divBdr>
    </w:div>
    <w:div w:id="271783530">
      <w:bodyDiv w:val="1"/>
      <w:marLeft w:val="0"/>
      <w:marRight w:val="0"/>
      <w:marTop w:val="0"/>
      <w:marBottom w:val="0"/>
      <w:divBdr>
        <w:top w:val="none" w:sz="0" w:space="0" w:color="auto"/>
        <w:left w:val="none" w:sz="0" w:space="0" w:color="auto"/>
        <w:bottom w:val="none" w:sz="0" w:space="0" w:color="auto"/>
        <w:right w:val="none" w:sz="0" w:space="0" w:color="auto"/>
      </w:divBdr>
    </w:div>
    <w:div w:id="364912963">
      <w:bodyDiv w:val="1"/>
      <w:marLeft w:val="0"/>
      <w:marRight w:val="0"/>
      <w:marTop w:val="0"/>
      <w:marBottom w:val="0"/>
      <w:divBdr>
        <w:top w:val="none" w:sz="0" w:space="0" w:color="auto"/>
        <w:left w:val="none" w:sz="0" w:space="0" w:color="auto"/>
        <w:bottom w:val="none" w:sz="0" w:space="0" w:color="auto"/>
        <w:right w:val="none" w:sz="0" w:space="0" w:color="auto"/>
      </w:divBdr>
    </w:div>
    <w:div w:id="463698718">
      <w:bodyDiv w:val="1"/>
      <w:marLeft w:val="0"/>
      <w:marRight w:val="0"/>
      <w:marTop w:val="0"/>
      <w:marBottom w:val="0"/>
      <w:divBdr>
        <w:top w:val="none" w:sz="0" w:space="0" w:color="auto"/>
        <w:left w:val="none" w:sz="0" w:space="0" w:color="auto"/>
        <w:bottom w:val="none" w:sz="0" w:space="0" w:color="auto"/>
        <w:right w:val="none" w:sz="0" w:space="0" w:color="auto"/>
      </w:divBdr>
    </w:div>
    <w:div w:id="555433354">
      <w:bodyDiv w:val="1"/>
      <w:marLeft w:val="0"/>
      <w:marRight w:val="0"/>
      <w:marTop w:val="0"/>
      <w:marBottom w:val="0"/>
      <w:divBdr>
        <w:top w:val="none" w:sz="0" w:space="0" w:color="auto"/>
        <w:left w:val="none" w:sz="0" w:space="0" w:color="auto"/>
        <w:bottom w:val="none" w:sz="0" w:space="0" w:color="auto"/>
        <w:right w:val="none" w:sz="0" w:space="0" w:color="auto"/>
      </w:divBdr>
    </w:div>
    <w:div w:id="725378727">
      <w:bodyDiv w:val="1"/>
      <w:marLeft w:val="0"/>
      <w:marRight w:val="0"/>
      <w:marTop w:val="0"/>
      <w:marBottom w:val="0"/>
      <w:divBdr>
        <w:top w:val="none" w:sz="0" w:space="0" w:color="auto"/>
        <w:left w:val="none" w:sz="0" w:space="0" w:color="auto"/>
        <w:bottom w:val="none" w:sz="0" w:space="0" w:color="auto"/>
        <w:right w:val="none" w:sz="0" w:space="0" w:color="auto"/>
      </w:divBdr>
    </w:div>
    <w:div w:id="731851626">
      <w:bodyDiv w:val="1"/>
      <w:marLeft w:val="0"/>
      <w:marRight w:val="0"/>
      <w:marTop w:val="0"/>
      <w:marBottom w:val="0"/>
      <w:divBdr>
        <w:top w:val="none" w:sz="0" w:space="0" w:color="auto"/>
        <w:left w:val="none" w:sz="0" w:space="0" w:color="auto"/>
        <w:bottom w:val="none" w:sz="0" w:space="0" w:color="auto"/>
        <w:right w:val="none" w:sz="0" w:space="0" w:color="auto"/>
      </w:divBdr>
    </w:div>
    <w:div w:id="800195662">
      <w:bodyDiv w:val="1"/>
      <w:marLeft w:val="0"/>
      <w:marRight w:val="0"/>
      <w:marTop w:val="0"/>
      <w:marBottom w:val="0"/>
      <w:divBdr>
        <w:top w:val="none" w:sz="0" w:space="0" w:color="auto"/>
        <w:left w:val="none" w:sz="0" w:space="0" w:color="auto"/>
        <w:bottom w:val="none" w:sz="0" w:space="0" w:color="auto"/>
        <w:right w:val="none" w:sz="0" w:space="0" w:color="auto"/>
      </w:divBdr>
    </w:div>
    <w:div w:id="808088505">
      <w:bodyDiv w:val="1"/>
      <w:marLeft w:val="0"/>
      <w:marRight w:val="0"/>
      <w:marTop w:val="0"/>
      <w:marBottom w:val="0"/>
      <w:divBdr>
        <w:top w:val="none" w:sz="0" w:space="0" w:color="auto"/>
        <w:left w:val="none" w:sz="0" w:space="0" w:color="auto"/>
        <w:bottom w:val="none" w:sz="0" w:space="0" w:color="auto"/>
        <w:right w:val="none" w:sz="0" w:space="0" w:color="auto"/>
      </w:divBdr>
    </w:div>
    <w:div w:id="1363483361">
      <w:bodyDiv w:val="1"/>
      <w:marLeft w:val="0"/>
      <w:marRight w:val="0"/>
      <w:marTop w:val="0"/>
      <w:marBottom w:val="0"/>
      <w:divBdr>
        <w:top w:val="none" w:sz="0" w:space="0" w:color="auto"/>
        <w:left w:val="none" w:sz="0" w:space="0" w:color="auto"/>
        <w:bottom w:val="none" w:sz="0" w:space="0" w:color="auto"/>
        <w:right w:val="none" w:sz="0" w:space="0" w:color="auto"/>
      </w:divBdr>
    </w:div>
    <w:div w:id="1448354245">
      <w:bodyDiv w:val="1"/>
      <w:marLeft w:val="0"/>
      <w:marRight w:val="0"/>
      <w:marTop w:val="0"/>
      <w:marBottom w:val="0"/>
      <w:divBdr>
        <w:top w:val="none" w:sz="0" w:space="0" w:color="auto"/>
        <w:left w:val="none" w:sz="0" w:space="0" w:color="auto"/>
        <w:bottom w:val="none" w:sz="0" w:space="0" w:color="auto"/>
        <w:right w:val="none" w:sz="0" w:space="0" w:color="auto"/>
      </w:divBdr>
    </w:div>
    <w:div w:id="1468739819">
      <w:bodyDiv w:val="1"/>
      <w:marLeft w:val="0"/>
      <w:marRight w:val="0"/>
      <w:marTop w:val="0"/>
      <w:marBottom w:val="0"/>
      <w:divBdr>
        <w:top w:val="none" w:sz="0" w:space="0" w:color="auto"/>
        <w:left w:val="none" w:sz="0" w:space="0" w:color="auto"/>
        <w:bottom w:val="none" w:sz="0" w:space="0" w:color="auto"/>
        <w:right w:val="none" w:sz="0" w:space="0" w:color="auto"/>
      </w:divBdr>
    </w:div>
    <w:div w:id="1499997700">
      <w:bodyDiv w:val="1"/>
      <w:marLeft w:val="0"/>
      <w:marRight w:val="0"/>
      <w:marTop w:val="0"/>
      <w:marBottom w:val="0"/>
      <w:divBdr>
        <w:top w:val="none" w:sz="0" w:space="0" w:color="auto"/>
        <w:left w:val="none" w:sz="0" w:space="0" w:color="auto"/>
        <w:bottom w:val="none" w:sz="0" w:space="0" w:color="auto"/>
        <w:right w:val="none" w:sz="0" w:space="0" w:color="auto"/>
      </w:divBdr>
    </w:div>
    <w:div w:id="1614940805">
      <w:bodyDiv w:val="1"/>
      <w:marLeft w:val="0"/>
      <w:marRight w:val="0"/>
      <w:marTop w:val="0"/>
      <w:marBottom w:val="0"/>
      <w:divBdr>
        <w:top w:val="none" w:sz="0" w:space="0" w:color="auto"/>
        <w:left w:val="none" w:sz="0" w:space="0" w:color="auto"/>
        <w:bottom w:val="none" w:sz="0" w:space="0" w:color="auto"/>
        <w:right w:val="none" w:sz="0" w:space="0" w:color="auto"/>
      </w:divBdr>
    </w:div>
    <w:div w:id="1778013936">
      <w:bodyDiv w:val="1"/>
      <w:marLeft w:val="0"/>
      <w:marRight w:val="0"/>
      <w:marTop w:val="0"/>
      <w:marBottom w:val="0"/>
      <w:divBdr>
        <w:top w:val="none" w:sz="0" w:space="0" w:color="auto"/>
        <w:left w:val="none" w:sz="0" w:space="0" w:color="auto"/>
        <w:bottom w:val="none" w:sz="0" w:space="0" w:color="auto"/>
        <w:right w:val="none" w:sz="0" w:space="0" w:color="auto"/>
      </w:divBdr>
    </w:div>
    <w:div w:id="2129229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footer" Target="footer7.xml"/><Relationship Id="rId47"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6.xml"/><Relationship Id="rId45"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chart" Target="charts/chart1.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6.jpeg"/><Relationship Id="rId14" Type="http://schemas.openxmlformats.org/officeDocument/2006/relationships/footer" Target="footer3.xm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fontTable" Target="fontTable.xml"/><Relationship Id="rId8" Type="http://schemas.openxmlformats.org/officeDocument/2006/relationships/image" Target="media/image5.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customXml" Target="../customXml/item3.xml"/><Relationship Id="rId20" Type="http://schemas.openxmlformats.org/officeDocument/2006/relationships/image" Target="media/image11.png"/><Relationship Id="rId41" Type="http://schemas.openxmlformats.org/officeDocument/2006/relationships/image" Target="media/image30.png"/></Relationships>
</file>

<file path=word/_rels/footer1.xml.rels><?xml version="1.0" encoding="UTF-8" standalone="yes"?>
<Relationships xmlns="http://schemas.openxmlformats.org/package/2006/relationships"><Relationship Id="rId1" Type="http://schemas.openxmlformats.org/officeDocument/2006/relationships/hyperlink" Target="mailto:admin@blakestevenson.co.uk"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footer3.xml.rels><?xml version="1.0" encoding="UTF-8" standalone="yes"?>
<Relationships xmlns="http://schemas.openxmlformats.org/package/2006/relationships"><Relationship Id="rId1" Type="http://schemas.openxmlformats.org/officeDocument/2006/relationships/image" Target="media/image7.jpeg"/></Relationships>
</file>

<file path=word/_rels/footer5.xml.rels><?xml version="1.0" encoding="UTF-8" standalone="yes"?>
<Relationships xmlns="http://schemas.openxmlformats.org/package/2006/relationships"><Relationship Id="rId1" Type="http://schemas.openxmlformats.org/officeDocument/2006/relationships/image" Target="media/image7.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charts/_rels/chart1.xml.rels><?xml version="1.0" encoding="UTF-8" standalone="yes"?>
<Relationships xmlns="http://schemas.openxmlformats.org/package/2006/relationships"><Relationship Id="rId3" Type="http://schemas.openxmlformats.org/officeDocument/2006/relationships/oleObject" Target="file:///\\server1\blakedata\PIs\1%20%20LIVE%20PIs\Bridges%20CashBack%20(881)\Year%203%20data%20from%20Bridges\Year%203%20-%20Evaluation%20Figures%20(ESA%20and%20SHANARRI)%20from%20Bridg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ANARRI edited'!$AT$79</c:f>
              <c:strCache>
                <c:ptCount val="1"/>
                <c:pt idx="0">
                  <c:v>1st score (n=70)</c:v>
                </c:pt>
              </c:strCache>
            </c:strRef>
          </c:tx>
          <c:spPr>
            <a:ln w="28575" cap="rnd" cmpd="sng">
              <a:solidFill>
                <a:srgbClr val="006983"/>
              </a:solidFill>
              <a:prstDash val="solid"/>
              <a:round/>
            </a:ln>
            <a:effectLst/>
          </c:spPr>
          <c:marker>
            <c:symbol val="none"/>
          </c:marker>
          <c:cat>
            <c:strRef>
              <c:f>'SHANARRI edited'!$AS$80:$AS$87</c:f>
              <c:strCache>
                <c:ptCount val="8"/>
                <c:pt idx="0">
                  <c:v>Safe</c:v>
                </c:pt>
                <c:pt idx="1">
                  <c:v>Healthy</c:v>
                </c:pt>
                <c:pt idx="2">
                  <c:v>Achieving</c:v>
                </c:pt>
                <c:pt idx="3">
                  <c:v>Nurtured</c:v>
                </c:pt>
                <c:pt idx="4">
                  <c:v>Active</c:v>
                </c:pt>
                <c:pt idx="5">
                  <c:v>Respected</c:v>
                </c:pt>
                <c:pt idx="6">
                  <c:v>Responsible</c:v>
                </c:pt>
                <c:pt idx="7">
                  <c:v>Included</c:v>
                </c:pt>
              </c:strCache>
            </c:strRef>
          </c:cat>
          <c:val>
            <c:numRef>
              <c:f>'SHANARRI edited'!$AT$80:$AT$87</c:f>
              <c:numCache>
                <c:formatCode>0.0</c:formatCode>
                <c:ptCount val="8"/>
                <c:pt idx="0">
                  <c:v>3.7714285714285714</c:v>
                </c:pt>
                <c:pt idx="1">
                  <c:v>2.8</c:v>
                </c:pt>
                <c:pt idx="2">
                  <c:v>2.8857142857142857</c:v>
                </c:pt>
                <c:pt idx="3">
                  <c:v>3.7142857142857144</c:v>
                </c:pt>
                <c:pt idx="4">
                  <c:v>2.7714285714285714</c:v>
                </c:pt>
                <c:pt idx="5">
                  <c:v>3.3</c:v>
                </c:pt>
                <c:pt idx="6">
                  <c:v>2.9</c:v>
                </c:pt>
                <c:pt idx="7">
                  <c:v>3.2571428571428571</c:v>
                </c:pt>
              </c:numCache>
            </c:numRef>
          </c:val>
          <c:extLst>
            <c:ext xmlns:c16="http://schemas.microsoft.com/office/drawing/2014/chart" uri="{C3380CC4-5D6E-409C-BE32-E72D297353CC}">
              <c16:uniqueId val="{00000000-22CF-453A-A935-2754F310D92E}"/>
            </c:ext>
          </c:extLst>
        </c:ser>
        <c:ser>
          <c:idx val="1"/>
          <c:order val="1"/>
          <c:tx>
            <c:strRef>
              <c:f>'SHANARRI edited'!$AU$79</c:f>
              <c:strCache>
                <c:ptCount val="1"/>
                <c:pt idx="0">
                  <c:v>2nd score (n=70)</c:v>
                </c:pt>
              </c:strCache>
            </c:strRef>
          </c:tx>
          <c:spPr>
            <a:ln w="28575" cap="rnd">
              <a:solidFill>
                <a:srgbClr val="AC0131"/>
              </a:solidFill>
              <a:round/>
            </a:ln>
            <a:effectLst/>
          </c:spPr>
          <c:marker>
            <c:symbol val="none"/>
          </c:marker>
          <c:cat>
            <c:strRef>
              <c:f>'SHANARRI edited'!$AS$80:$AS$87</c:f>
              <c:strCache>
                <c:ptCount val="8"/>
                <c:pt idx="0">
                  <c:v>Safe</c:v>
                </c:pt>
                <c:pt idx="1">
                  <c:v>Healthy</c:v>
                </c:pt>
                <c:pt idx="2">
                  <c:v>Achieving</c:v>
                </c:pt>
                <c:pt idx="3">
                  <c:v>Nurtured</c:v>
                </c:pt>
                <c:pt idx="4">
                  <c:v>Active</c:v>
                </c:pt>
                <c:pt idx="5">
                  <c:v>Respected</c:v>
                </c:pt>
                <c:pt idx="6">
                  <c:v>Responsible</c:v>
                </c:pt>
                <c:pt idx="7">
                  <c:v>Included</c:v>
                </c:pt>
              </c:strCache>
            </c:strRef>
          </c:cat>
          <c:val>
            <c:numRef>
              <c:f>'SHANARRI edited'!$AU$80:$AU$87</c:f>
              <c:numCache>
                <c:formatCode>0.0</c:formatCode>
                <c:ptCount val="8"/>
                <c:pt idx="0">
                  <c:v>4.0714285714285712</c:v>
                </c:pt>
                <c:pt idx="1">
                  <c:v>3.2173913043478262</c:v>
                </c:pt>
                <c:pt idx="2">
                  <c:v>3.5507246376811592</c:v>
                </c:pt>
                <c:pt idx="3">
                  <c:v>4.0571428571428569</c:v>
                </c:pt>
                <c:pt idx="4">
                  <c:v>3.2285714285714286</c:v>
                </c:pt>
                <c:pt idx="5">
                  <c:v>3.8</c:v>
                </c:pt>
                <c:pt idx="6">
                  <c:v>3.5142857142857142</c:v>
                </c:pt>
                <c:pt idx="7">
                  <c:v>3.5714285714285716</c:v>
                </c:pt>
              </c:numCache>
            </c:numRef>
          </c:val>
          <c:extLst>
            <c:ext xmlns:c16="http://schemas.microsoft.com/office/drawing/2014/chart" uri="{C3380CC4-5D6E-409C-BE32-E72D297353CC}">
              <c16:uniqueId val="{00000001-22CF-453A-A935-2754F310D92E}"/>
            </c:ext>
          </c:extLst>
        </c:ser>
        <c:ser>
          <c:idx val="2"/>
          <c:order val="2"/>
          <c:tx>
            <c:strRef>
              <c:f>'SHANARRI edited'!$AV$79</c:f>
              <c:strCache>
                <c:ptCount val="1"/>
                <c:pt idx="0">
                  <c:v>3rd score (n=16)</c:v>
                </c:pt>
              </c:strCache>
            </c:strRef>
          </c:tx>
          <c:spPr>
            <a:ln w="28575" cap="rnd">
              <a:solidFill>
                <a:schemeClr val="accent4"/>
              </a:solidFill>
              <a:round/>
            </a:ln>
            <a:effectLst/>
          </c:spPr>
          <c:marker>
            <c:symbol val="none"/>
          </c:marker>
          <c:cat>
            <c:strRef>
              <c:f>'SHANARRI edited'!$AS$80:$AS$87</c:f>
              <c:strCache>
                <c:ptCount val="8"/>
                <c:pt idx="0">
                  <c:v>Safe</c:v>
                </c:pt>
                <c:pt idx="1">
                  <c:v>Healthy</c:v>
                </c:pt>
                <c:pt idx="2">
                  <c:v>Achieving</c:v>
                </c:pt>
                <c:pt idx="3">
                  <c:v>Nurtured</c:v>
                </c:pt>
                <c:pt idx="4">
                  <c:v>Active</c:v>
                </c:pt>
                <c:pt idx="5">
                  <c:v>Respected</c:v>
                </c:pt>
                <c:pt idx="6">
                  <c:v>Responsible</c:v>
                </c:pt>
                <c:pt idx="7">
                  <c:v>Included</c:v>
                </c:pt>
              </c:strCache>
            </c:strRef>
          </c:cat>
          <c:val>
            <c:numRef>
              <c:f>'SHANARRI edited'!$AV$80:$AV$87</c:f>
              <c:numCache>
                <c:formatCode>0.0</c:formatCode>
                <c:ptCount val="8"/>
                <c:pt idx="0">
                  <c:v>4.25</c:v>
                </c:pt>
                <c:pt idx="1">
                  <c:v>3.4375</c:v>
                </c:pt>
                <c:pt idx="2">
                  <c:v>3.8125</c:v>
                </c:pt>
                <c:pt idx="3">
                  <c:v>4.4375</c:v>
                </c:pt>
                <c:pt idx="4">
                  <c:v>3.625</c:v>
                </c:pt>
                <c:pt idx="5">
                  <c:v>4.125</c:v>
                </c:pt>
                <c:pt idx="6">
                  <c:v>3.9375</c:v>
                </c:pt>
                <c:pt idx="7">
                  <c:v>3.7333333333333334</c:v>
                </c:pt>
              </c:numCache>
            </c:numRef>
          </c:val>
          <c:extLst>
            <c:ext xmlns:c16="http://schemas.microsoft.com/office/drawing/2014/chart" uri="{C3380CC4-5D6E-409C-BE32-E72D297353CC}">
              <c16:uniqueId val="{00000002-22CF-453A-A935-2754F310D92E}"/>
            </c:ext>
          </c:extLst>
        </c:ser>
        <c:dLbls>
          <c:showLegendKey val="0"/>
          <c:showVal val="0"/>
          <c:showCatName val="0"/>
          <c:showSerName val="0"/>
          <c:showPercent val="0"/>
          <c:showBubbleSize val="0"/>
        </c:dLbls>
        <c:axId val="449592296"/>
        <c:axId val="449592688"/>
      </c:radarChart>
      <c:catAx>
        <c:axId val="449592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Lucida Sans Unicode" panose="020B0602030504020204" pitchFamily="34" charset="0"/>
                <a:ea typeface="+mn-ea"/>
                <a:cs typeface="Lucida Sans Unicode" panose="020B0602030504020204" pitchFamily="34" charset="0"/>
              </a:defRPr>
            </a:pPr>
            <a:endParaRPr lang="en-US"/>
          </a:p>
        </c:txPr>
        <c:crossAx val="449592688"/>
        <c:crosses val="autoZero"/>
        <c:auto val="1"/>
        <c:lblAlgn val="ctr"/>
        <c:lblOffset val="100"/>
        <c:noMultiLvlLbl val="0"/>
      </c:catAx>
      <c:valAx>
        <c:axId val="4495926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Lucida Sans Unicode" panose="020B0602030504020204" pitchFamily="34" charset="0"/>
                <a:ea typeface="+mn-ea"/>
                <a:cs typeface="Lucida Sans Unicode" panose="020B0602030504020204" pitchFamily="34" charset="0"/>
              </a:defRPr>
            </a:pPr>
            <a:endParaRPr lang="en-US"/>
          </a:p>
        </c:txPr>
        <c:crossAx val="449592296"/>
        <c:crosses val="autoZero"/>
        <c:crossBetween val="between"/>
        <c:minorUnit val="1"/>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Lucida Sans Unicode" panose="020B0602030504020204" pitchFamily="34" charset="0"/>
              <a:ea typeface="+mn-ea"/>
              <a:cs typeface="Lucida Sans Unicode" panose="020B0602030504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Lucida Sans Unicode" panose="020B0602030504020204" pitchFamily="34" charset="0"/>
          <a:cs typeface="Lucida Sans Unicode" panose="020B0602030504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5EB3A34B2E2174684CAFA88C7913BB9" ma:contentTypeVersion="12" ma:contentTypeDescription="Create a new document." ma:contentTypeScope="" ma:versionID="5e9f94b0c0748df8f694200a5baaf021">
  <xsd:schema xmlns:xsd="http://www.w3.org/2001/XMLSchema" xmlns:xs="http://www.w3.org/2001/XMLSchema" xmlns:p="http://schemas.microsoft.com/office/2006/metadata/properties" xmlns:ns2="d8c9c627-0a8f-47ae-aea8-a209b0fb744e" xmlns:ns3="4f363b7a-6f52-46f5-8bf0-66c77d08dabb" targetNamespace="http://schemas.microsoft.com/office/2006/metadata/properties" ma:root="true" ma:fieldsID="71034db76edf9dfd97443f9eba1e3c53" ns2:_="" ns3:_="">
    <xsd:import namespace="d8c9c627-0a8f-47ae-aea8-a209b0fb744e"/>
    <xsd:import namespace="4f363b7a-6f52-46f5-8bf0-66c77d08dab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3:SharedWithUsers" minOccurs="0"/>
                <xsd:element ref="ns3:SharedWithDetail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c9c627-0a8f-47ae-aea8-a209b0fb74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363b7a-6f52-46f5-8bf0-66c77d08dab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592579-183E-4798-8C75-70A12FF784C0}">
  <ds:schemaRefs>
    <ds:schemaRef ds:uri="http://schemas.openxmlformats.org/officeDocument/2006/bibliography"/>
  </ds:schemaRefs>
</ds:datastoreItem>
</file>

<file path=customXml/itemProps2.xml><?xml version="1.0" encoding="utf-8"?>
<ds:datastoreItem xmlns:ds="http://schemas.openxmlformats.org/officeDocument/2006/customXml" ds:itemID="{5FC226B1-205D-444E-9668-C674D4C85879}"/>
</file>

<file path=customXml/itemProps3.xml><?xml version="1.0" encoding="utf-8"?>
<ds:datastoreItem xmlns:ds="http://schemas.openxmlformats.org/officeDocument/2006/customXml" ds:itemID="{A9E5CE32-9BDD-49B8-BDC2-047D9E47FACE}"/>
</file>

<file path=customXml/itemProps4.xml><?xml version="1.0" encoding="utf-8"?>
<ds:datastoreItem xmlns:ds="http://schemas.openxmlformats.org/officeDocument/2006/customXml" ds:itemID="{880ABC52-9795-4B54-9184-5FEEDE2F50D6}"/>
</file>

<file path=docProps/app.xml><?xml version="1.0" encoding="utf-8"?>
<Properties xmlns="http://schemas.openxmlformats.org/officeDocument/2006/extended-properties" xmlns:vt="http://schemas.openxmlformats.org/officeDocument/2006/docPropsVTypes">
  <Template>Normal</Template>
  <TotalTime>1</TotalTime>
  <Pages>31</Pages>
  <Words>6250</Words>
  <Characters>35630</Characters>
  <Application>Microsoft Office Word</Application>
  <DocSecurity>4</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Taylor</dc:creator>
  <cp:keywords/>
  <dc:description/>
  <cp:lastModifiedBy>Emma Scarcliffe</cp:lastModifiedBy>
  <cp:revision>2</cp:revision>
  <cp:lastPrinted>2020-08-03T15:42:00Z</cp:lastPrinted>
  <dcterms:created xsi:type="dcterms:W3CDTF">2020-08-04T10:12:00Z</dcterms:created>
  <dcterms:modified xsi:type="dcterms:W3CDTF">2020-08-04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EB3A34B2E2174684CAFA88C7913BB9</vt:lpwstr>
  </property>
  <property fmtid="{D5CDD505-2E9C-101B-9397-08002B2CF9AE}" pid="3" name="Order">
    <vt:r8>10742200</vt:r8>
  </property>
</Properties>
</file>